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3CC0BF66" w14:textId="14984D09" w:rsidR="006C0101" w:rsidRDefault="00BB11A6" w:rsidP="001879A8">
      <w:pPr>
        <w:spacing w:line="240" w:lineRule="exact"/>
        <w:jc w:val="both"/>
        <w:rPr>
          <w:rFonts w:ascii="DINOT" w:hAnsi="DINOT" w:cs="DINOT"/>
          <w:b/>
          <w:bCs/>
          <w:color w:val="006A4F"/>
          <w:sz w:val="24"/>
          <w:szCs w:val="24"/>
        </w:rPr>
      </w:pPr>
      <w:r>
        <w:rPr>
          <w:rFonts w:ascii="DINOT" w:hAnsi="DINOT" w:cs="DINOT"/>
          <w:b/>
          <w:bCs/>
          <w:noProof/>
          <w:color w:val="006A4F"/>
          <w:sz w:val="24"/>
          <w:szCs w:val="24"/>
        </w:rPr>
        <w:drawing>
          <wp:anchor distT="0" distB="0" distL="114300" distR="114300" simplePos="0" relativeHeight="251658242" behindDoc="0" locked="0" layoutInCell="1" allowOverlap="1" wp14:anchorId="37E1CD48" wp14:editId="14AA1FDD">
            <wp:simplePos x="0" y="0"/>
            <wp:positionH relativeFrom="column">
              <wp:posOffset>4195973</wp:posOffset>
            </wp:positionH>
            <wp:positionV relativeFrom="page">
              <wp:posOffset>64770</wp:posOffset>
            </wp:positionV>
            <wp:extent cx="675005" cy="675005"/>
            <wp:effectExtent l="0" t="0" r="0" b="0"/>
            <wp:wrapNone/>
            <wp:docPr id="15" name="Graphic 15" descr="Graduation cap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 descr="Graduation cap with solid fill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005" cy="675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543CA">
        <w:rPr>
          <w:rFonts w:asci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AAD7316" wp14:editId="3859213E">
                <wp:simplePos x="0" y="0"/>
                <wp:positionH relativeFrom="column">
                  <wp:posOffset>4781550</wp:posOffset>
                </wp:positionH>
                <wp:positionV relativeFrom="page">
                  <wp:posOffset>152400</wp:posOffset>
                </wp:positionV>
                <wp:extent cx="4914900" cy="533400"/>
                <wp:effectExtent l="0" t="0" r="0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533400"/>
                        </a:xfrm>
                        <a:prstGeom prst="flowChartAlternateProcess">
                          <a:avLst/>
                        </a:prstGeom>
                        <a:noFill/>
                        <a:ln w="28575" cmpd="sng">
                          <a:noFill/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69D52C" w14:textId="2BD7581E" w:rsidR="001C7733" w:rsidRPr="00594BA8" w:rsidRDefault="005D0DEE" w:rsidP="00541E9A">
                            <w:pPr>
                              <w:pStyle w:val="BodyText"/>
                              <w:ind w:left="187"/>
                              <w:rPr>
                                <w:rFonts w:ascii="DINOT" w:hAnsi="DINOT" w:cs="DINOT"/>
                                <w:color w:val="006A4F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OT-Medium" w:hAnsi="DINOT-Medium" w:cs="DINOT-Medium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FOR </w:t>
                            </w:r>
                            <w:r w:rsidR="00F03F77">
                              <w:rPr>
                                <w:rFonts w:ascii="DINOT-Medium" w:hAnsi="DINOT-Medium" w:cs="DINOT-Medium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  <w:t>LEARNER</w:t>
                            </w:r>
                            <w:r>
                              <w:rPr>
                                <w:rFonts w:ascii="DINOT-Medium" w:hAnsi="DINOT-Medium" w:cs="DINOT-Medium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  <w:t>S</w:t>
                            </w:r>
                            <w:r w:rsidR="001C7733" w:rsidRPr="000E4A62">
                              <w:rPr>
                                <w:rFonts w:ascii="DINOT-Medium" w:hAnsi="DINOT-Medium" w:cs="DINOT-Medium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: </w:t>
                            </w:r>
                            <w:r w:rsidR="00942F9E">
                              <w:rPr>
                                <w:rFonts w:ascii="DINOT-Medium" w:hAnsi="DINOT-Medium" w:cs="DINOT-Medium"/>
                                <w:color w:val="006A4F"/>
                                <w:sz w:val="36"/>
                                <w:szCs w:val="36"/>
                              </w:rPr>
                              <w:t>GEOGRAPHY FOR</w:t>
                            </w:r>
                            <w:r w:rsidR="007E2F22">
                              <w:rPr>
                                <w:rFonts w:ascii="DINOT-Medium" w:hAnsi="DINOT-Medium" w:cs="DINOT-Medium"/>
                                <w:color w:val="006A4F"/>
                                <w:sz w:val="36"/>
                                <w:szCs w:val="36"/>
                              </w:rPr>
                              <w:t xml:space="preserve"> TOURISM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AD7316" id="Text Box 2" o:spid="_x0000_s1035" type="#_x0000_t176" style="position:absolute;left:0;text-align:left;margin-left:376.5pt;margin-top:12pt;width:387pt;height:42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" filled="f" stroked="f" strokeweight="2.25pt">
                <v:textbox inset="0,0,0,0">
                  <w:txbxContent>
                    <w:p w14:paraId="1369D52C" w14:textId="2BD7581E" w:rsidR="001C7733" w:rsidRPr="00594BA8" w:rsidRDefault="005D0DEE" w:rsidP="00541E9A">
                      <w:pPr>
                        <w:pStyle w:val="BodyText"/>
                        <w:ind w:left="187"/>
                        <w:rPr>
                          <w:rFonts w:ascii="DINOT" w:hAnsi="DINOT" w:cs="DINOT"/>
                          <w:color w:val="006A4F"/>
                          <w:sz w:val="36"/>
                          <w:szCs w:val="36"/>
                        </w:rPr>
                      </w:pPr>
                      <w:r>
                        <w:rPr>
                          <w:rFonts w:ascii="DINOT-Medium" w:hAnsi="DINOT-Medium" w:cs="DINOT-Medium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  <w:t xml:space="preserve">FOR </w:t>
                      </w:r>
                      <w:r w:rsidR="00F03F77">
                        <w:rPr>
                          <w:rFonts w:ascii="DINOT-Medium" w:hAnsi="DINOT-Medium" w:cs="DINOT-Medium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  <w:t>LEARNER</w:t>
                      </w:r>
                      <w:r>
                        <w:rPr>
                          <w:rFonts w:ascii="DINOT-Medium" w:hAnsi="DINOT-Medium" w:cs="DINOT-Medium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  <w:t>S</w:t>
                      </w:r>
                      <w:r w:rsidR="001C7733" w:rsidRPr="000E4A62">
                        <w:rPr>
                          <w:rFonts w:ascii="DINOT-Medium" w:hAnsi="DINOT-Medium" w:cs="DINOT-Medium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  <w:t xml:space="preserve">: </w:t>
                      </w:r>
                      <w:r w:rsidR="00942F9E">
                        <w:rPr>
                          <w:rFonts w:ascii="DINOT-Medium" w:hAnsi="DINOT-Medium" w:cs="DINOT-Medium"/>
                          <w:color w:val="006A4F"/>
                          <w:sz w:val="36"/>
                          <w:szCs w:val="36"/>
                        </w:rPr>
                        <w:t>GEOGRAPHY FOR</w:t>
                      </w:r>
                      <w:r w:rsidR="007E2F22">
                        <w:rPr>
                          <w:rFonts w:ascii="DINOT-Medium" w:hAnsi="DINOT-Medium" w:cs="DINOT-Medium"/>
                          <w:color w:val="006A4F"/>
                          <w:sz w:val="36"/>
                          <w:szCs w:val="36"/>
                        </w:rPr>
                        <w:t xml:space="preserve"> TOURISM</w:t>
                      </w:r>
                    </w:p>
                  </w:txbxContent>
                </v:textbox>
                <w10:wrap type="topAndBottom" anchory="page"/>
              </v:shape>
            </w:pict>
          </mc:Fallback>
        </mc:AlternateContent>
      </w:r>
      <w:r w:rsidR="00E543CA">
        <w:rPr>
          <w:noProof/>
        </w:rPr>
        <w:drawing>
          <wp:anchor distT="0" distB="0" distL="0" distR="0" simplePos="0" relativeHeight="251658243" behindDoc="0" locked="0" layoutInCell="1" allowOverlap="1" wp14:anchorId="3D200FB4" wp14:editId="4E5D2482">
            <wp:simplePos x="0" y="0"/>
            <wp:positionH relativeFrom="page">
              <wp:posOffset>457201</wp:posOffset>
            </wp:positionH>
            <wp:positionV relativeFrom="paragraph">
              <wp:posOffset>-304799</wp:posOffset>
            </wp:positionV>
            <wp:extent cx="1275080" cy="583010"/>
            <wp:effectExtent l="0" t="0" r="1270" b="762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8844" cy="5847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543CA" w:rsidRPr="00E543CA">
        <w:rPr>
          <w:rFonts w:ascii="DINOT-Medium" w:hAnsi="DINOT-Medium" w:cs="DINOT-Medium"/>
          <w:noProof/>
          <w:color w:val="006A4F" w:themeColor="text2"/>
          <w:spacing w:val="28"/>
        </w:rPr>
        <w:t xml:space="preserve"> </w:t>
      </w:r>
      <w:r w:rsidR="003E6D61">
        <w:rPr>
          <w:noProof/>
        </w:rPr>
        <w:drawing>
          <wp:inline distT="0" distB="0" distL="0" distR="0" wp14:anchorId="4F050DB8" wp14:editId="6B85C74D">
            <wp:extent cx="8604885" cy="6648450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04885" cy="664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9282D" w14:textId="3C38E3C7" w:rsidR="00C8463F" w:rsidRDefault="00791216" w:rsidP="009C569B">
      <w:pPr>
        <w:tabs>
          <w:tab w:val="left" w:pos="8233"/>
        </w:tabs>
        <w:spacing w:before="360" w:after="120"/>
        <w:ind w:right="29"/>
        <w:jc w:val="both"/>
        <w:rPr>
          <w:rFonts w:ascii="DINOT" w:hAnsi="DINOT" w:cs="DINOT"/>
          <w:b/>
          <w:bCs/>
          <w:color w:val="006A4F"/>
          <w:sz w:val="24"/>
          <w:szCs w:val="24"/>
        </w:rPr>
      </w:pPr>
      <w:r>
        <w:rPr>
          <w:rFonts w:ascii="DINOT" w:hAnsi="DINOT" w:cs="DINOT"/>
          <w:b/>
          <w:bCs/>
          <w:noProof/>
          <w:color w:val="006A4F"/>
          <w:sz w:val="24"/>
          <w:szCs w:val="24"/>
        </w:rPr>
        <w:drawing>
          <wp:anchor distT="0" distB="0" distL="114300" distR="114300" simplePos="0" relativeHeight="251660302" behindDoc="0" locked="0" layoutInCell="1" allowOverlap="1" wp14:anchorId="6D8725E7" wp14:editId="74C5FC3C">
            <wp:simplePos x="0" y="0"/>
            <wp:positionH relativeFrom="column">
              <wp:posOffset>-239486</wp:posOffset>
            </wp:positionH>
            <wp:positionV relativeFrom="paragraph">
              <wp:posOffset>141514</wp:posOffset>
            </wp:positionV>
            <wp:extent cx="5588635" cy="3831590"/>
            <wp:effectExtent l="0" t="0" r="0" b="0"/>
            <wp:wrapThrough wrapText="bothSides">
              <wp:wrapPolygon edited="0">
                <wp:start x="5743" y="859"/>
                <wp:lineTo x="4344" y="1181"/>
                <wp:lineTo x="3976" y="1503"/>
                <wp:lineTo x="3902" y="5262"/>
                <wp:lineTo x="3976" y="6229"/>
                <wp:lineTo x="4270" y="7947"/>
                <wp:lineTo x="3902" y="9236"/>
                <wp:lineTo x="1988" y="9987"/>
                <wp:lineTo x="442" y="10202"/>
                <wp:lineTo x="368" y="15894"/>
                <wp:lineTo x="1031" y="16216"/>
                <wp:lineTo x="2945" y="16431"/>
                <wp:lineTo x="19438" y="16431"/>
                <wp:lineTo x="19880" y="16216"/>
                <wp:lineTo x="21058" y="15142"/>
                <wp:lineTo x="21278" y="10095"/>
                <wp:lineTo x="19732" y="9880"/>
                <wp:lineTo x="15977" y="9665"/>
                <wp:lineTo x="18554" y="9128"/>
                <wp:lineTo x="18407" y="7840"/>
                <wp:lineTo x="17008" y="6229"/>
                <wp:lineTo x="17155" y="4510"/>
                <wp:lineTo x="17229" y="1289"/>
                <wp:lineTo x="15977" y="1074"/>
                <wp:lineTo x="6332" y="859"/>
                <wp:lineTo x="5743" y="859"/>
              </wp:wrapPolygon>
            </wp:wrapThrough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247"/>
                    <a:stretch/>
                  </pic:blipFill>
                  <pic:spPr bwMode="auto">
                    <a:xfrm>
                      <a:off x="0" y="0"/>
                      <a:ext cx="5588635" cy="3831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DINOT" w:hAnsi="DINOT" w:cs="DINOT"/>
          <w:b/>
          <w:bCs/>
          <w:noProof/>
          <w:color w:val="006A4F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250" behindDoc="0" locked="0" layoutInCell="1" allowOverlap="1" wp14:anchorId="3D131F4E" wp14:editId="5D951AFA">
                <wp:simplePos x="0" y="0"/>
                <wp:positionH relativeFrom="column">
                  <wp:posOffset>-240030</wp:posOffset>
                </wp:positionH>
                <wp:positionV relativeFrom="paragraph">
                  <wp:posOffset>140970</wp:posOffset>
                </wp:positionV>
                <wp:extent cx="10316845" cy="6350635"/>
                <wp:effectExtent l="0" t="0" r="8255" b="12065"/>
                <wp:wrapNone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316845" cy="6350635"/>
                          <a:chOff x="0" y="0"/>
                          <a:chExt cx="10317133" cy="6350635"/>
                        </a:xfrm>
                      </wpg:grpSpPr>
                      <wps:wsp>
                        <wps:cNvPr id="7" name="Rectangle: Rounded Corners 7"/>
                        <wps:cNvSpPr/>
                        <wps:spPr>
                          <a:xfrm>
                            <a:off x="0" y="0"/>
                            <a:ext cx="10290810" cy="6350635"/>
                          </a:xfrm>
                          <a:prstGeom prst="roundRect">
                            <a:avLst>
                              <a:gd name="adj" fmla="val 2007"/>
                            </a:avLst>
                          </a:prstGeom>
                          <a:solidFill>
                            <a:schemeClr val="bg2"/>
                          </a:solidFill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558443" y="387928"/>
                            <a:ext cx="4758690" cy="4502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C44A6E" w14:textId="1D091FA1" w:rsidR="00CA497A" w:rsidRPr="00910616" w:rsidRDefault="006545FF" w:rsidP="00910616">
                              <w:pPr>
                                <w:pStyle w:val="Heading1"/>
                                <w:spacing w:before="0" w:line="400" w:lineRule="exact"/>
                                <w:jc w:val="center"/>
                                <w:rPr>
                                  <w:rFonts w:ascii="DINOT-Medium" w:hAnsi="DINOT-Medium" w:cs="DINOT-Medium"/>
                                  <w:i/>
                                  <w:iCs/>
                                  <w:color w:val="006A4F"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 w:rsidRPr="00910616">
                                <w:rPr>
                                  <w:rFonts w:ascii="DINOT-Medium" w:hAnsi="DINOT-Medium" w:cs="DINOT-Medium"/>
                                  <w:color w:val="006A4F"/>
                                  <w:spacing w:val="20"/>
                                  <w:sz w:val="28"/>
                                  <w:szCs w:val="28"/>
                                </w:rPr>
                                <w:t xml:space="preserve">WHAT </w:t>
                              </w:r>
                              <w:r w:rsidR="00EB3586" w:rsidRPr="00910616">
                                <w:rPr>
                                  <w:rFonts w:ascii="DINOT-Medium" w:hAnsi="DINOT-Medium" w:cs="DINOT-Medium"/>
                                  <w:color w:val="006A4F"/>
                                  <w:spacing w:val="20"/>
                                  <w:sz w:val="28"/>
                                  <w:szCs w:val="28"/>
                                </w:rPr>
                                <w:t xml:space="preserve">IS </w:t>
                              </w:r>
                              <w:r w:rsidR="00EB3586" w:rsidRPr="00910616">
                                <w:rPr>
                                  <w:rFonts w:ascii="DINOT-Medium" w:hAnsi="DINOT-Medium" w:cs="DINOT-Medium"/>
                                  <w:i/>
                                  <w:iCs/>
                                  <w:color w:val="006A4F"/>
                                  <w:spacing w:val="20"/>
                                  <w:sz w:val="28"/>
                                  <w:szCs w:val="28"/>
                                </w:rPr>
                                <w:t>TAKING CHARGE</w:t>
                              </w:r>
                              <w:r w:rsidRPr="00910616">
                                <w:rPr>
                                  <w:rFonts w:ascii="DINOT-Medium" w:hAnsi="DINOT-Medium" w:cs="DINOT-Medium"/>
                                  <w:i/>
                                  <w:iCs/>
                                  <w:color w:val="006A4F"/>
                                  <w:spacing w:val="20"/>
                                  <w:sz w:val="28"/>
                                  <w:szCs w:val="28"/>
                                </w:rPr>
                                <w:t xml:space="preserve"> OF</w:t>
                              </w:r>
                              <w:r w:rsidR="00910616" w:rsidRPr="00910616">
                                <w:rPr>
                                  <w:rFonts w:ascii="DINOT-Medium" w:hAnsi="DINOT-Medium" w:cs="DINOT-Medium"/>
                                  <w:i/>
                                  <w:iCs/>
                                  <w:color w:val="006A4F"/>
                                  <w:spacing w:val="20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Pr="00910616">
                                <w:rPr>
                                  <w:rFonts w:ascii="DINOT-Medium" w:hAnsi="DINOT-Medium" w:cs="DINOT-Medium"/>
                                  <w:i/>
                                  <w:iCs/>
                                  <w:color w:val="FFC000"/>
                                  <w:spacing w:val="20"/>
                                  <w:sz w:val="28"/>
                                  <w:szCs w:val="28"/>
                                </w:rPr>
                                <w:t>YOUR</w:t>
                              </w:r>
                              <w:r w:rsidRPr="00910616">
                                <w:rPr>
                                  <w:rFonts w:ascii="DINOT-Medium" w:hAnsi="DINOT-Medium" w:cs="DINOT-Medium"/>
                                  <w:i/>
                                  <w:iCs/>
                                  <w:color w:val="006A4F"/>
                                  <w:spacing w:val="20"/>
                                  <w:sz w:val="28"/>
                                  <w:szCs w:val="28"/>
                                </w:rPr>
                                <w:t xml:space="preserve"> LEARNING</w:t>
                              </w:r>
                              <w:r w:rsidR="00CA497A" w:rsidRPr="00910616">
                                <w:rPr>
                                  <w:rFonts w:ascii="DINOT-Medium" w:hAnsi="DINOT-Medium" w:cs="DINOT-Medium"/>
                                  <w:color w:val="006A4F"/>
                                  <w:spacing w:val="20"/>
                                  <w:sz w:val="28"/>
                                  <w:szCs w:val="28"/>
                                </w:rPr>
                                <w:t>?</w:t>
                              </w:r>
                            </w:p>
                            <w:p w14:paraId="636852D9" w14:textId="77777777" w:rsidR="00CA497A" w:rsidRPr="00910616" w:rsidRDefault="00CA497A" w:rsidP="00ED6B23">
                              <w:pPr>
                                <w:rPr>
                                  <w:spacing w:val="20"/>
                                  <w:sz w:val="32"/>
                                  <w:szCs w:val="3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785658" y="786938"/>
                            <a:ext cx="4423697" cy="18222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43F3675" w14:textId="77777777" w:rsidR="00910616" w:rsidRPr="00910616" w:rsidRDefault="00910616" w:rsidP="00910616">
                              <w:pPr>
                                <w:spacing w:after="80" w:line="280" w:lineRule="exact"/>
                                <w:jc w:val="both"/>
                                <w:rPr>
                                  <w:rFonts w:ascii="DINOT" w:eastAsiaTheme="majorEastAsia" w:hAnsi="DINOT" w:cs="DINOT"/>
                                  <w:sz w:val="24"/>
                                  <w:szCs w:val="24"/>
                                </w:rPr>
                              </w:pPr>
                              <w:r w:rsidRPr="00910616">
                                <w:rPr>
                                  <w:rFonts w:ascii="DINOT" w:eastAsiaTheme="majorEastAsia" w:hAnsi="DINOT" w:cs="DINOT"/>
                                  <w:sz w:val="24"/>
                                  <w:szCs w:val="24"/>
                                </w:rPr>
                                <w:t>It is a journey to your future by:</w:t>
                              </w:r>
                            </w:p>
                            <w:p w14:paraId="7819085B" w14:textId="77777777" w:rsidR="00910616" w:rsidRDefault="00910616" w:rsidP="00AF158F">
                              <w:pPr>
                                <w:pStyle w:val="ListParagraph"/>
                                <w:numPr>
                                  <w:ilvl w:val="0"/>
                                  <w:numId w:val="9"/>
                                </w:numPr>
                                <w:spacing w:after="80" w:line="280" w:lineRule="exact"/>
                                <w:ind w:left="360" w:hanging="180"/>
                                <w:jc w:val="both"/>
                                <w:rPr>
                                  <w:rFonts w:ascii="DINOT" w:eastAsiaTheme="majorEastAsia" w:hAnsi="DINOT" w:cs="DINOT"/>
                                  <w:sz w:val="24"/>
                                  <w:szCs w:val="24"/>
                                </w:rPr>
                              </w:pPr>
                              <w:r w:rsidRPr="00910616">
                                <w:rPr>
                                  <w:rFonts w:ascii="DINOT" w:eastAsiaTheme="majorEastAsia" w:hAnsi="DINOT" w:cs="DINOT"/>
                                  <w:sz w:val="24"/>
                                  <w:szCs w:val="24"/>
                                </w:rPr>
                                <w:t>Accepting the challenge to self-reflect</w:t>
                              </w:r>
                            </w:p>
                            <w:p w14:paraId="736293CD" w14:textId="77777777" w:rsidR="00702036" w:rsidRPr="00702036" w:rsidRDefault="00702036" w:rsidP="00702036">
                              <w:pPr>
                                <w:pStyle w:val="ListParagraph"/>
                                <w:numPr>
                                  <w:ilvl w:val="0"/>
                                  <w:numId w:val="9"/>
                                </w:numPr>
                                <w:spacing w:after="80" w:line="280" w:lineRule="exact"/>
                                <w:ind w:left="360" w:hanging="180"/>
                                <w:jc w:val="both"/>
                                <w:rPr>
                                  <w:rFonts w:ascii="DINOT" w:eastAsiaTheme="majorEastAsia" w:hAnsi="DINOT" w:cs="DINOT"/>
                                  <w:sz w:val="24"/>
                                  <w:szCs w:val="24"/>
                                </w:rPr>
                              </w:pPr>
                              <w:r w:rsidRPr="00910616">
                                <w:rPr>
                                  <w:rFonts w:ascii="DINOT" w:eastAsiaTheme="majorEastAsia" w:hAnsi="DINOT" w:cs="DINOT"/>
                                  <w:sz w:val="24"/>
                                  <w:szCs w:val="24"/>
                                </w:rPr>
                                <w:t>Doing a brain</w:t>
                              </w:r>
                              <w:r w:rsidR="003F331C">
                                <w:rPr>
                                  <w:rFonts w:ascii="DINOT" w:eastAsiaTheme="majorEastAsia" w:hAnsi="DINOT" w:cs="DINOT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910616">
                                <w:rPr>
                                  <w:rFonts w:ascii="DINOT" w:eastAsiaTheme="majorEastAsia" w:hAnsi="DINOT" w:cs="DINOT"/>
                                  <w:sz w:val="24"/>
                                  <w:szCs w:val="24"/>
                                </w:rPr>
                                <w:t>stretch to build your knowledge and skills</w:t>
                              </w:r>
                            </w:p>
                            <w:p w14:paraId="27CD0C58" w14:textId="77777777" w:rsidR="00910616" w:rsidRPr="00910616" w:rsidRDefault="00B00E96" w:rsidP="00AF158F">
                              <w:pPr>
                                <w:pStyle w:val="ListParagraph"/>
                                <w:numPr>
                                  <w:ilvl w:val="0"/>
                                  <w:numId w:val="9"/>
                                </w:numPr>
                                <w:spacing w:after="80" w:line="280" w:lineRule="exact"/>
                                <w:ind w:left="360" w:hanging="180"/>
                                <w:jc w:val="both"/>
                                <w:rPr>
                                  <w:rFonts w:ascii="DINOT" w:eastAsiaTheme="majorEastAsia" w:hAnsi="DINOT" w:cs="DINOT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INOT" w:eastAsiaTheme="majorEastAsia" w:hAnsi="DINOT" w:cs="DINOT"/>
                                  <w:sz w:val="24"/>
                                  <w:szCs w:val="24"/>
                                </w:rPr>
                                <w:t>Identifying</w:t>
                              </w:r>
                              <w:r w:rsidR="00910616" w:rsidRPr="00910616">
                                <w:rPr>
                                  <w:rFonts w:ascii="DINOT" w:eastAsiaTheme="majorEastAsia" w:hAnsi="DINOT" w:cs="DINOT"/>
                                  <w:sz w:val="24"/>
                                  <w:szCs w:val="24"/>
                                </w:rPr>
                                <w:t xml:space="preserve"> your passion and priorities</w:t>
                              </w:r>
                            </w:p>
                            <w:p w14:paraId="005F62F7" w14:textId="77777777" w:rsidR="00910616" w:rsidRPr="00910616" w:rsidRDefault="00702036" w:rsidP="00AF158F">
                              <w:pPr>
                                <w:pStyle w:val="ListParagraph"/>
                                <w:numPr>
                                  <w:ilvl w:val="0"/>
                                  <w:numId w:val="9"/>
                                </w:numPr>
                                <w:spacing w:after="80" w:line="280" w:lineRule="exact"/>
                                <w:ind w:left="360" w:hanging="180"/>
                                <w:jc w:val="both"/>
                                <w:rPr>
                                  <w:rFonts w:ascii="DINOT" w:eastAsiaTheme="majorEastAsia" w:hAnsi="DINOT" w:cs="DINOT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INOT" w:eastAsiaTheme="majorEastAsia" w:hAnsi="DINOT" w:cs="DINOT"/>
                                  <w:sz w:val="24"/>
                                  <w:szCs w:val="24"/>
                                </w:rPr>
                                <w:t xml:space="preserve">Designing </w:t>
                              </w:r>
                              <w:r w:rsidR="00910616" w:rsidRPr="00910616">
                                <w:rPr>
                                  <w:rFonts w:ascii="DINOT" w:eastAsiaTheme="majorEastAsia" w:hAnsi="DINOT" w:cs="DINOT"/>
                                  <w:sz w:val="24"/>
                                  <w:szCs w:val="24"/>
                                </w:rPr>
                                <w:t>innovative solutions for real-world problems</w:t>
                              </w:r>
                            </w:p>
                            <w:p w14:paraId="66644CC9" w14:textId="77777777" w:rsidR="009C569B" w:rsidRPr="00910616" w:rsidRDefault="00910616" w:rsidP="00AF158F">
                              <w:pPr>
                                <w:pStyle w:val="ListParagraph"/>
                                <w:numPr>
                                  <w:ilvl w:val="0"/>
                                  <w:numId w:val="9"/>
                                </w:numPr>
                                <w:spacing w:after="80" w:line="280" w:lineRule="exact"/>
                                <w:ind w:left="360" w:hanging="180"/>
                                <w:jc w:val="both"/>
                                <w:rPr>
                                  <w:rFonts w:ascii="DINOT" w:eastAsiaTheme="majorEastAsia" w:hAnsi="DINOT" w:cs="DINOT"/>
                                  <w:sz w:val="24"/>
                                  <w:szCs w:val="24"/>
                                </w:rPr>
                              </w:pPr>
                              <w:r w:rsidRPr="00910616">
                                <w:rPr>
                                  <w:rFonts w:ascii="DINOT" w:eastAsiaTheme="majorEastAsia" w:hAnsi="DINOT" w:cs="DINOT"/>
                                  <w:sz w:val="24"/>
                                  <w:szCs w:val="24"/>
                                </w:rPr>
                                <w:t>Telling the world about your findings and solution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6" name="Rectangle: Rounded Corners 16"/>
                        <wps:cNvSpPr>
                          <a:spLocks noChangeArrowheads="1"/>
                        </wps:cNvSpPr>
                        <wps:spPr bwMode="auto">
                          <a:xfrm>
                            <a:off x="5818909" y="2632364"/>
                            <a:ext cx="4192270" cy="3528159"/>
                          </a:xfrm>
                          <a:prstGeom prst="roundRect">
                            <a:avLst>
                              <a:gd name="adj" fmla="val 3549"/>
                            </a:avLst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005581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14:paraId="3F20D189" w14:textId="518C5176" w:rsidR="00DC26A6" w:rsidRDefault="00B241BA" w:rsidP="00DC26A6">
                              <w:pPr>
                                <w:spacing w:before="120" w:after="120" w:line="240" w:lineRule="exact"/>
                                <w:rPr>
                                  <w:rFonts w:ascii="DINOT-Medium" w:eastAsia="Times New Roman" w:hAnsi="DINOT-Medium" w:cs="DINOT-Medium"/>
                                  <w:b/>
                                  <w:bCs/>
                                  <w:iCs/>
                                </w:rPr>
                              </w:pPr>
                              <w:r>
                                <w:rPr>
                                  <w:rFonts w:ascii="DINOT-Medium" w:eastAsia="Times New Roman" w:hAnsi="DINOT-Medium" w:cs="DINOT-Medium"/>
                                  <w:b/>
                                  <w:bCs/>
                                  <w:iCs/>
                                  <w:color w:val="005581"/>
                                </w:rPr>
                                <w:t>EXPAND YOUR CONTENT KNOWLEDGE</w:t>
                              </w:r>
                              <w:r w:rsidR="00D30396" w:rsidRPr="002F3656">
                                <w:rPr>
                                  <w:rFonts w:ascii="DINOT-Medium" w:eastAsia="Times New Roman" w:hAnsi="DINOT-Medium" w:cs="DINOT-Medium"/>
                                  <w:b/>
                                  <w:bCs/>
                                  <w:iCs/>
                                  <w:color w:val="005581"/>
                                </w:rPr>
                                <w:t>:</w:t>
                              </w:r>
                            </w:p>
                            <w:p w14:paraId="71018A05" w14:textId="77777777" w:rsidR="00DA747C" w:rsidRDefault="003C2292" w:rsidP="00DC26A6">
                              <w:pPr>
                                <w:pStyle w:val="ListParagraph"/>
                                <w:numPr>
                                  <w:ilvl w:val="0"/>
                                  <w:numId w:val="45"/>
                                </w:numPr>
                                <w:spacing w:before="120" w:after="120" w:line="240" w:lineRule="exact"/>
                                <w:ind w:left="360" w:hanging="270"/>
                                <w:rPr>
                                  <w:rFonts w:ascii="DINOT" w:eastAsia="Times New Roman" w:hAnsi="DINOT" w:cs="DINOT"/>
                                  <w:iCs/>
                                </w:rPr>
                              </w:pPr>
                              <w:hyperlink r:id="rId16" w:history="1">
                                <w:r w:rsidR="000D19DC" w:rsidRPr="00DA747C">
                                  <w:rPr>
                                    <w:rStyle w:val="Hyperlink"/>
                                    <w:rFonts w:ascii="DINOT" w:eastAsia="Times New Roman" w:hAnsi="DINOT" w:cs="DINOT"/>
                                    <w:iCs/>
                                  </w:rPr>
                                  <w:t>The World’s Most Detailed Globe</w:t>
                                </w:r>
                              </w:hyperlink>
                            </w:p>
                            <w:p w14:paraId="5204C7C0" w14:textId="77777777" w:rsidR="00095726" w:rsidRDefault="003C2292" w:rsidP="00DC26A6">
                              <w:pPr>
                                <w:pStyle w:val="ListParagraph"/>
                                <w:numPr>
                                  <w:ilvl w:val="0"/>
                                  <w:numId w:val="45"/>
                                </w:numPr>
                                <w:spacing w:before="120" w:after="120" w:line="240" w:lineRule="exact"/>
                                <w:ind w:left="360" w:hanging="270"/>
                                <w:rPr>
                                  <w:rFonts w:ascii="DINOT" w:eastAsia="Times New Roman" w:hAnsi="DINOT" w:cs="DINOT"/>
                                  <w:iCs/>
                                </w:rPr>
                              </w:pPr>
                              <w:hyperlink r:id="rId17" w:history="1">
                                <w:r w:rsidR="00DA747C" w:rsidRPr="00D92DCE">
                                  <w:rPr>
                                    <w:rStyle w:val="Hyperlink"/>
                                    <w:rFonts w:ascii="DINOT" w:eastAsia="Times New Roman" w:hAnsi="DINOT" w:cs="DINOT"/>
                                    <w:iCs/>
                                  </w:rPr>
                                  <w:t>Planetary-wide Analysis on Google’s Cloud</w:t>
                                </w:r>
                              </w:hyperlink>
                            </w:p>
                            <w:p w14:paraId="686D01E4" w14:textId="77777777" w:rsidR="00094D4C" w:rsidRDefault="003C2292" w:rsidP="001856C5">
                              <w:pPr>
                                <w:pStyle w:val="ListParagraph"/>
                                <w:numPr>
                                  <w:ilvl w:val="0"/>
                                  <w:numId w:val="45"/>
                                </w:numPr>
                                <w:spacing w:before="120" w:after="240" w:line="240" w:lineRule="exact"/>
                                <w:ind w:left="360" w:hanging="274"/>
                                <w:rPr>
                                  <w:rFonts w:ascii="DINOT" w:eastAsia="Times New Roman" w:hAnsi="DINOT" w:cs="DINOT"/>
                                  <w:iCs/>
                                </w:rPr>
                              </w:pPr>
                              <w:hyperlink r:id="rId18" w:history="1">
                                <w:r w:rsidR="00095726" w:rsidRPr="00094D4C">
                                  <w:rPr>
                                    <w:rStyle w:val="Hyperlink"/>
                                    <w:rFonts w:ascii="DINOT" w:eastAsia="Times New Roman" w:hAnsi="DINOT" w:cs="DINOT"/>
                                    <w:iCs/>
                                  </w:rPr>
                                  <w:t>Destination Case Studies</w:t>
                                </w:r>
                              </w:hyperlink>
                            </w:p>
                            <w:p w14:paraId="3E2E96DC" w14:textId="74F04A05" w:rsidR="007F4BEA" w:rsidRDefault="00987947" w:rsidP="00910616">
                              <w:pPr>
                                <w:spacing w:before="120" w:after="120" w:line="240" w:lineRule="exact"/>
                                <w:rPr>
                                  <w:rFonts w:ascii="DINOT-Medium" w:eastAsia="Times New Roman" w:hAnsi="DINOT-Medium" w:cs="DINOT-Medium"/>
                                  <w:b/>
                                  <w:bCs/>
                                  <w:iCs/>
                                  <w:color w:val="005581"/>
                                </w:rPr>
                              </w:pPr>
                              <w:r w:rsidRPr="00FD1E73">
                                <w:rPr>
                                  <w:rFonts w:ascii="DINOT-Medium" w:eastAsia="Times New Roman" w:hAnsi="DINOT-Medium" w:cs="DINOT-Medium"/>
                                  <w:b/>
                                  <w:bCs/>
                                  <w:iCs/>
                                  <w:color w:val="005581"/>
                                </w:rPr>
                                <w:t>Technology</w:t>
                              </w:r>
                              <w:r>
                                <w:rPr>
                                  <w:rFonts w:ascii="DINOT-Medium" w:eastAsia="Times New Roman" w:hAnsi="DINOT-Medium" w:cs="DINOT-Medium"/>
                                  <w:b/>
                                  <w:bCs/>
                                  <w:iCs/>
                                  <w:color w:val="005581"/>
                                </w:rPr>
                                <w:t>:</w:t>
                              </w:r>
                            </w:p>
                            <w:p w14:paraId="272B320E" w14:textId="63EF39EF" w:rsidR="00A24CF4" w:rsidRPr="00ED1B8C" w:rsidRDefault="003C2292" w:rsidP="00EE6FCD">
                              <w:pPr>
                                <w:pStyle w:val="ListParagraph"/>
                                <w:numPr>
                                  <w:ilvl w:val="0"/>
                                  <w:numId w:val="42"/>
                                </w:numPr>
                                <w:spacing w:before="120" w:after="120"/>
                                <w:ind w:left="360" w:hanging="274"/>
                                <w:rPr>
                                  <w:rFonts w:ascii="DINOT-Medium" w:eastAsia="Times New Roman" w:hAnsi="DINOT-Medium" w:cs="DINOT-Medium"/>
                                  <w:b/>
                                  <w:bCs/>
                                  <w:iCs/>
                                </w:rPr>
                              </w:pPr>
                              <w:hyperlink r:id="rId19" w:history="1">
                                <w:r w:rsidR="00A24CF4" w:rsidRPr="00D954BF">
                                  <w:rPr>
                                    <w:rStyle w:val="Hyperlink"/>
                                    <w:rFonts w:ascii="DINOT" w:hAnsi="DINOT" w:cs="DINOT"/>
                                  </w:rPr>
                                  <w:t xml:space="preserve">Technology </w:t>
                                </w:r>
                                <w:r w:rsidR="00ED1B8C" w:rsidRPr="00D954BF">
                                  <w:rPr>
                                    <w:rStyle w:val="Hyperlink"/>
                                    <w:rFonts w:ascii="DINOT" w:hAnsi="DINOT" w:cs="DINOT"/>
                                  </w:rPr>
                                  <w:t xml:space="preserve">Trend </w:t>
                                </w:r>
                                <w:r w:rsidR="00A24CF4" w:rsidRPr="00D954BF">
                                  <w:rPr>
                                    <w:rStyle w:val="Hyperlink"/>
                                    <w:rFonts w:ascii="DINOT" w:hAnsi="DINOT" w:cs="DINOT"/>
                                  </w:rPr>
                                  <w:t xml:space="preserve">in the </w:t>
                                </w:r>
                                <w:r w:rsidR="00ED1B8C" w:rsidRPr="00D954BF">
                                  <w:rPr>
                                    <w:rStyle w:val="Hyperlink"/>
                                    <w:rFonts w:ascii="DINOT" w:hAnsi="DINOT" w:cs="DINOT"/>
                                  </w:rPr>
                                  <w:t>H</w:t>
                                </w:r>
                                <w:r w:rsidR="00A24CF4" w:rsidRPr="00D954BF">
                                  <w:rPr>
                                    <w:rStyle w:val="Hyperlink"/>
                                    <w:rFonts w:ascii="DINOT" w:hAnsi="DINOT" w:cs="DINOT"/>
                                  </w:rPr>
                                  <w:t xml:space="preserve">ospitality </w:t>
                                </w:r>
                                <w:r w:rsidR="00ED1B8C" w:rsidRPr="00D954BF">
                                  <w:rPr>
                                    <w:rStyle w:val="Hyperlink"/>
                                    <w:rFonts w:ascii="DINOT" w:hAnsi="DINOT" w:cs="DINOT"/>
                                  </w:rPr>
                                  <w:t>I</w:t>
                                </w:r>
                                <w:r w:rsidR="00A24CF4" w:rsidRPr="00D954BF">
                                  <w:rPr>
                                    <w:rStyle w:val="Hyperlink"/>
                                    <w:rFonts w:ascii="DINOT" w:hAnsi="DINOT" w:cs="DINOT"/>
                                  </w:rPr>
                                  <w:t>ndustry</w:t>
                                </w:r>
                              </w:hyperlink>
                              <w:r w:rsidR="00A24CF4" w:rsidRPr="00ED1B8C">
                                <w:rPr>
                                  <w:rFonts w:ascii="DINOT" w:hAnsi="DINOT" w:cs="DINOT"/>
                                </w:rPr>
                                <w:t xml:space="preserve"> </w:t>
                              </w:r>
                            </w:p>
                            <w:p w14:paraId="66AFE853" w14:textId="2C2BE0CC" w:rsidR="0027448B" w:rsidRPr="00176354" w:rsidRDefault="003C2292" w:rsidP="001856C5">
                              <w:pPr>
                                <w:pStyle w:val="ListParagraph"/>
                                <w:numPr>
                                  <w:ilvl w:val="0"/>
                                  <w:numId w:val="42"/>
                                </w:numPr>
                                <w:spacing w:before="120" w:after="240"/>
                                <w:ind w:left="360" w:hanging="274"/>
                                <w:rPr>
                                  <w:rFonts w:ascii="DINOT-Medium" w:eastAsia="Times New Roman" w:hAnsi="DINOT-Medium" w:cs="DINOT-Medium"/>
                                  <w:b/>
                                  <w:bCs/>
                                  <w:iCs/>
                                </w:rPr>
                              </w:pPr>
                              <w:hyperlink r:id="rId20" w:history="1">
                                <w:r w:rsidR="0027448B" w:rsidRPr="00343FBB">
                                  <w:rPr>
                                    <w:rStyle w:val="Hyperlink"/>
                                    <w:rFonts w:ascii="DINOT" w:hAnsi="DINOT" w:cs="DINOT"/>
                                  </w:rPr>
                                  <w:t>The Usage of Technology in Hospitality Industry</w:t>
                                </w:r>
                              </w:hyperlink>
                            </w:p>
                            <w:p w14:paraId="6111264A" w14:textId="0B9B7A65" w:rsidR="00B377A8" w:rsidRPr="00FD1E73" w:rsidRDefault="00602E35" w:rsidP="00EE6FCD">
                              <w:pPr>
                                <w:pStyle w:val="ListParagraph"/>
                                <w:spacing w:before="120" w:after="120" w:line="240" w:lineRule="exact"/>
                                <w:ind w:left="86"/>
                                <w:rPr>
                                  <w:rFonts w:ascii="DINOT-Medium" w:eastAsia="Times New Roman" w:hAnsi="DINOT-Medium" w:cs="DINOT-Medium"/>
                                  <w:iCs/>
                                  <w:color w:val="005581"/>
                                </w:rPr>
                              </w:pPr>
                              <w:r w:rsidRPr="00FD1E73">
                                <w:rPr>
                                  <w:rFonts w:ascii="DINOT-Medium" w:eastAsia="Times New Roman" w:hAnsi="DINOT-Medium" w:cs="DINOT-Medium"/>
                                  <w:iCs/>
                                  <w:color w:val="005581"/>
                                </w:rPr>
                                <w:t>Post-</w:t>
                              </w:r>
                              <w:r w:rsidR="00B377A8" w:rsidRPr="00FD1E73">
                                <w:rPr>
                                  <w:rFonts w:ascii="DINOT-Medium" w:eastAsia="Times New Roman" w:hAnsi="DINOT-Medium" w:cs="DINOT-Medium"/>
                                  <w:iCs/>
                                  <w:color w:val="005581"/>
                                </w:rPr>
                                <w:t>COVID</w:t>
                              </w:r>
                              <w:r w:rsidR="00FD1E73">
                                <w:rPr>
                                  <w:rFonts w:ascii="DINOT-Medium" w:eastAsia="Times New Roman" w:hAnsi="DINOT-Medium" w:cs="DINOT-Medium"/>
                                  <w:iCs/>
                                  <w:color w:val="005581"/>
                                </w:rPr>
                                <w:t>:</w:t>
                              </w:r>
                            </w:p>
                            <w:p w14:paraId="52018662" w14:textId="61A69E4C" w:rsidR="00313823" w:rsidRPr="00313823" w:rsidRDefault="003C2292" w:rsidP="001856C5">
                              <w:pPr>
                                <w:pStyle w:val="ListParagraph"/>
                                <w:numPr>
                                  <w:ilvl w:val="0"/>
                                  <w:numId w:val="43"/>
                                </w:numPr>
                                <w:spacing w:after="240"/>
                                <w:ind w:left="273" w:hanging="187"/>
                                <w:rPr>
                                  <w:rFonts w:ascii="DINOT" w:hAnsi="DINOT" w:cs="DINOT"/>
                                </w:rPr>
                              </w:pPr>
                              <w:hyperlink r:id="rId21" w:history="1">
                                <w:r w:rsidR="00313823" w:rsidRPr="0096110E">
                                  <w:rPr>
                                    <w:rStyle w:val="Hyperlink"/>
                                    <w:rFonts w:ascii="DINOT" w:hAnsi="DINOT" w:cs="DINOT"/>
                                  </w:rPr>
                                  <w:t>The Tourism and Hospitality Industry Post-COVID</w:t>
                                </w:r>
                              </w:hyperlink>
                            </w:p>
                            <w:p w14:paraId="3FD847A6" w14:textId="5ED14C63" w:rsidR="00BC0A52" w:rsidRPr="00E57BA7" w:rsidRDefault="00E53224" w:rsidP="00EE6FCD">
                              <w:pPr>
                                <w:spacing w:before="120" w:after="120" w:line="240" w:lineRule="exact"/>
                                <w:rPr>
                                  <w:rFonts w:ascii="DINOT" w:eastAsia="Times New Roman" w:hAnsi="DINOT" w:cs="DINOT"/>
                                  <w:b/>
                                  <w:bCs/>
                                  <w:iCs/>
                                  <w:color w:val="005581"/>
                                </w:rPr>
                              </w:pPr>
                              <w:r w:rsidRPr="00E57BA7">
                                <w:rPr>
                                  <w:rFonts w:ascii="DINOT" w:eastAsia="Times New Roman" w:hAnsi="DINOT" w:cs="DINOT"/>
                                  <w:b/>
                                  <w:bCs/>
                                  <w:iCs/>
                                  <w:color w:val="005581"/>
                                </w:rPr>
                                <w:t>Enroll in Free Courses:</w:t>
                              </w:r>
                            </w:p>
                            <w:p w14:paraId="002D148B" w14:textId="77777777" w:rsidR="00E57BA7" w:rsidRPr="003E7BA7" w:rsidRDefault="003C2292" w:rsidP="00EE6FCD">
                              <w:pPr>
                                <w:pStyle w:val="ListParagraph"/>
                                <w:numPr>
                                  <w:ilvl w:val="0"/>
                                  <w:numId w:val="41"/>
                                </w:numPr>
                                <w:spacing w:before="120" w:after="120" w:line="240" w:lineRule="exact"/>
                                <w:ind w:left="270" w:hanging="180"/>
                                <w:rPr>
                                  <w:rFonts w:ascii="DINOT" w:hAnsi="DINOT" w:cs="DINOT"/>
                                </w:rPr>
                              </w:pPr>
                              <w:hyperlink r:id="rId22" w:history="1">
                                <w:r w:rsidR="00E57BA7" w:rsidRPr="00BC03EF">
                                  <w:rPr>
                                    <w:rStyle w:val="Hyperlink"/>
                                    <w:rFonts w:ascii="DINOT" w:hAnsi="DINOT" w:cs="DINOT"/>
                                  </w:rPr>
                                  <w:t>Customer Service</w:t>
                                </w:r>
                              </w:hyperlink>
                            </w:p>
                            <w:p w14:paraId="678621B7" w14:textId="0180F957" w:rsidR="00B30B72" w:rsidRDefault="003C2292" w:rsidP="00EE6FCD">
                              <w:pPr>
                                <w:pStyle w:val="ListParagraph"/>
                                <w:numPr>
                                  <w:ilvl w:val="0"/>
                                  <w:numId w:val="40"/>
                                </w:numPr>
                                <w:spacing w:before="120" w:after="120" w:line="240" w:lineRule="exact"/>
                                <w:ind w:left="270" w:hanging="180"/>
                                <w:rPr>
                                  <w:rFonts w:ascii="DINOT" w:eastAsia="Times New Roman" w:hAnsi="DINOT" w:cs="DINOT"/>
                                  <w:iCs/>
                                </w:rPr>
                              </w:pPr>
                              <w:hyperlink r:id="rId23" w:history="1">
                                <w:r w:rsidR="00BC03EF" w:rsidRPr="00ED4535">
                                  <w:rPr>
                                    <w:rStyle w:val="Hyperlink"/>
                                    <w:rFonts w:ascii="DINOT" w:eastAsia="Times New Roman" w:hAnsi="DINOT" w:cs="DINOT"/>
                                    <w:iCs/>
                                  </w:rPr>
                                  <w:t>Intro</w:t>
                                </w:r>
                                <w:r w:rsidR="003E7BA7" w:rsidRPr="00ED4535">
                                  <w:rPr>
                                    <w:rStyle w:val="Hyperlink"/>
                                    <w:rFonts w:ascii="DINOT" w:eastAsia="Times New Roman" w:hAnsi="DINOT" w:cs="DINOT"/>
                                    <w:iCs/>
                                  </w:rPr>
                                  <w:t>duction to Hospitality &amp; Tourism Industry</w:t>
                                </w:r>
                              </w:hyperlink>
                            </w:p>
                            <w:p w14:paraId="4BEA23C5" w14:textId="65FC6F48" w:rsidR="00ED4535" w:rsidRPr="003E7BA7" w:rsidRDefault="003C2292" w:rsidP="00EE6FCD">
                              <w:pPr>
                                <w:pStyle w:val="ListParagraph"/>
                                <w:numPr>
                                  <w:ilvl w:val="0"/>
                                  <w:numId w:val="40"/>
                                </w:numPr>
                                <w:spacing w:before="120" w:after="120" w:line="240" w:lineRule="exact"/>
                                <w:ind w:left="270" w:hanging="180"/>
                                <w:rPr>
                                  <w:rFonts w:ascii="DINOT" w:eastAsia="Times New Roman" w:hAnsi="DINOT" w:cs="DINOT"/>
                                  <w:iCs/>
                                </w:rPr>
                              </w:pPr>
                              <w:hyperlink r:id="rId24" w:history="1">
                                <w:r w:rsidR="00ED4535" w:rsidRPr="007F4BEA">
                                  <w:rPr>
                                    <w:rStyle w:val="Hyperlink"/>
                                    <w:rFonts w:ascii="DINOT" w:eastAsia="Times New Roman" w:hAnsi="DINOT" w:cs="DINOT"/>
                                    <w:iCs/>
                                  </w:rPr>
                                  <w:t>Hotel Management</w:t>
                                </w:r>
                              </w:hyperlink>
                              <w:r w:rsidR="00ED4535">
                                <w:rPr>
                                  <w:rFonts w:ascii="DINOT" w:eastAsia="Times New Roman" w:hAnsi="DINOT" w:cs="DINOT"/>
                                  <w:iCs/>
                                </w:rPr>
                                <w:t xml:space="preserve"> </w:t>
                              </w:r>
                            </w:p>
                            <w:p w14:paraId="67417E8C" w14:textId="77777777" w:rsidR="00BC0A52" w:rsidRDefault="00BC0A52" w:rsidP="00EE6FCD">
                              <w:pPr>
                                <w:spacing w:before="120" w:after="120" w:line="240" w:lineRule="exact"/>
                                <w:rPr>
                                  <w:rFonts w:ascii="DINOT" w:hAnsi="DINOT" w:cs="DINOT"/>
                                </w:rPr>
                              </w:pPr>
                            </w:p>
                            <w:p w14:paraId="6EF9018B" w14:textId="77777777" w:rsidR="00BC0A52" w:rsidRDefault="00BC0A52" w:rsidP="00BC03EF">
                              <w:pPr>
                                <w:rPr>
                                  <w:rFonts w:ascii="DINOT" w:eastAsia="Times New Roman" w:hAnsi="DINOT" w:cs="DINOT"/>
                                  <w:b/>
                                  <w:bCs/>
                                  <w:iCs/>
                                  <w:color w:val="006A4F" w:themeColor="text2"/>
                                </w:rPr>
                              </w:pPr>
                            </w:p>
                          </w:txbxContent>
                        </wps:txbx>
                        <wps:bodyPr rot="0" vert="horz" wrap="square" lIns="45720" tIns="0" rIns="0" bIns="0" anchor="t" anchorCtr="0" upright="1">
                          <a:noAutofit/>
                        </wps:bodyPr>
                      </wps:wsp>
                      <wps:wsp>
                        <wps:cNvPr id="14" name="Rectangle: Rounded Corners 14"/>
                        <wps:cNvSpPr>
                          <a:spLocks noChangeArrowheads="1"/>
                        </wps:cNvSpPr>
                        <wps:spPr bwMode="auto">
                          <a:xfrm>
                            <a:off x="371292" y="3408218"/>
                            <a:ext cx="4582160" cy="2627821"/>
                          </a:xfrm>
                          <a:prstGeom prst="roundRect">
                            <a:avLst>
                              <a:gd name="adj" fmla="val 6527"/>
                            </a:avLst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92278F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14:paraId="61BD2B7A" w14:textId="77777777" w:rsidR="00910616" w:rsidRPr="00910616" w:rsidRDefault="00910616" w:rsidP="00910616">
                              <w:pPr>
                                <w:spacing w:before="240" w:line="240" w:lineRule="exact"/>
                                <w:rPr>
                                  <w:rFonts w:ascii="DINOT" w:hAnsi="DINOT" w:cs="DINOT"/>
                                </w:rPr>
                              </w:pPr>
                              <w:r w:rsidRPr="00910616">
                                <w:rPr>
                                  <w:rFonts w:ascii="DINOT" w:hAnsi="DINOT" w:cs="DINOT"/>
                                </w:rPr>
                                <w:t>Self-reflection is a way to begin to know who you are. Stop and listen to yourself as you answer these questions:</w:t>
                              </w:r>
                            </w:p>
                            <w:p w14:paraId="3139DC6F" w14:textId="77777777" w:rsidR="00910616" w:rsidRPr="00910616" w:rsidRDefault="00910616" w:rsidP="00AF158F">
                              <w:pPr>
                                <w:pStyle w:val="ListParagraph"/>
                                <w:numPr>
                                  <w:ilvl w:val="0"/>
                                  <w:numId w:val="10"/>
                                </w:numPr>
                                <w:spacing w:before="80" w:line="240" w:lineRule="exact"/>
                                <w:rPr>
                                  <w:rFonts w:ascii="DINOT" w:hAnsi="DINOT" w:cs="DINOT"/>
                                </w:rPr>
                              </w:pPr>
                              <w:r w:rsidRPr="00910616">
                                <w:rPr>
                                  <w:rFonts w:ascii="DINOT" w:hAnsi="DINOT" w:cs="DINOT"/>
                                </w:rPr>
                                <w:t>What do I want as a career?</w:t>
                              </w:r>
                            </w:p>
                            <w:p w14:paraId="13CA647F" w14:textId="77777777" w:rsidR="00910616" w:rsidRPr="00910616" w:rsidRDefault="00910616" w:rsidP="00AF158F">
                              <w:pPr>
                                <w:pStyle w:val="ListParagraph"/>
                                <w:numPr>
                                  <w:ilvl w:val="0"/>
                                  <w:numId w:val="10"/>
                                </w:numPr>
                                <w:spacing w:before="80" w:line="240" w:lineRule="exact"/>
                                <w:rPr>
                                  <w:rFonts w:ascii="DINOT" w:hAnsi="DINOT" w:cs="DINOT"/>
                                </w:rPr>
                              </w:pPr>
                              <w:r w:rsidRPr="00910616">
                                <w:rPr>
                                  <w:rFonts w:ascii="DINOT" w:hAnsi="DINOT" w:cs="DINOT"/>
                                </w:rPr>
                                <w:t>What are my special skills, talents, and strengths?</w:t>
                              </w:r>
                            </w:p>
                            <w:p w14:paraId="567E0B44" w14:textId="77777777" w:rsidR="00910616" w:rsidRPr="00910616" w:rsidRDefault="00910616" w:rsidP="00AF158F">
                              <w:pPr>
                                <w:pStyle w:val="ListParagraph"/>
                                <w:numPr>
                                  <w:ilvl w:val="0"/>
                                  <w:numId w:val="10"/>
                                </w:numPr>
                                <w:spacing w:before="80" w:line="240" w:lineRule="exact"/>
                                <w:rPr>
                                  <w:rFonts w:ascii="DINOT" w:hAnsi="DINOT" w:cs="DINOT"/>
                                </w:rPr>
                              </w:pPr>
                              <w:r w:rsidRPr="00910616">
                                <w:rPr>
                                  <w:rFonts w:ascii="DINOT" w:hAnsi="DINOT" w:cs="DINOT"/>
                                </w:rPr>
                                <w:t>What are my passions?</w:t>
                              </w:r>
                            </w:p>
                            <w:p w14:paraId="3C831335" w14:textId="77777777" w:rsidR="00910616" w:rsidRPr="00910616" w:rsidRDefault="00910616" w:rsidP="00AF158F">
                              <w:pPr>
                                <w:pStyle w:val="ListParagraph"/>
                                <w:numPr>
                                  <w:ilvl w:val="0"/>
                                  <w:numId w:val="10"/>
                                </w:numPr>
                                <w:spacing w:before="80" w:line="240" w:lineRule="exact"/>
                                <w:rPr>
                                  <w:rFonts w:ascii="DINOT" w:hAnsi="DINOT" w:cs="DINOT"/>
                                </w:rPr>
                              </w:pPr>
                              <w:r w:rsidRPr="00910616">
                                <w:rPr>
                                  <w:rFonts w:ascii="DINOT" w:hAnsi="DINOT" w:cs="DINOT"/>
                                </w:rPr>
                                <w:t>How do I want to serve and contribute to my community?</w:t>
                              </w:r>
                            </w:p>
                            <w:p w14:paraId="0B84BA7D" w14:textId="77777777" w:rsidR="00910616" w:rsidRPr="00910616" w:rsidRDefault="00910616" w:rsidP="00910616">
                              <w:pPr>
                                <w:jc w:val="center"/>
                                <w:rPr>
                                  <w:rFonts w:ascii="DINOT" w:hAnsi="DINOT" w:cs="DINOT"/>
                                </w:rPr>
                              </w:pPr>
                            </w:p>
                            <w:p w14:paraId="7DF305E7" w14:textId="77777777" w:rsidR="00910616" w:rsidRPr="00910616" w:rsidRDefault="00910616" w:rsidP="00910616">
                              <w:pPr>
                                <w:spacing w:line="240" w:lineRule="exact"/>
                                <w:rPr>
                                  <w:rFonts w:ascii="DINOT" w:hAnsi="DINOT" w:cs="DINOT"/>
                                </w:rPr>
                              </w:pPr>
                              <w:r w:rsidRPr="00910616">
                                <w:rPr>
                                  <w:rFonts w:ascii="DINOT" w:hAnsi="DINOT" w:cs="DINOT"/>
                                </w:rPr>
                                <w:t xml:space="preserve">Watch and replay </w:t>
                              </w:r>
                              <w:hyperlink r:id="rId25" w:history="1">
                                <w:r>
                                  <w:rPr>
                                    <w:rStyle w:val="Hyperlink"/>
                                    <w:rFonts w:ascii="DINOT" w:hAnsi="DINOT" w:cs="DINOT"/>
                                  </w:rPr>
                                  <w:t>The What &amp; How of Self-Reflection</w:t>
                                </w:r>
                              </w:hyperlink>
                              <w:r w:rsidRPr="00910616">
                                <w:rPr>
                                  <w:rFonts w:ascii="DINOT" w:hAnsi="DINOT" w:cs="DINOT"/>
                                </w:rPr>
                                <w:t xml:space="preserve">, </w:t>
                              </w:r>
                              <w:r>
                                <w:rPr>
                                  <w:rFonts w:ascii="DINOT" w:hAnsi="DINOT" w:cs="DINOT"/>
                                </w:rPr>
                                <w:t>and jot down</w:t>
                              </w:r>
                              <w:r w:rsidRPr="00910616">
                                <w:rPr>
                                  <w:rFonts w:ascii="DINOT" w:hAnsi="DINOT" w:cs="DINOT"/>
                                </w:rPr>
                                <w:t xml:space="preserve"> the following:</w:t>
                              </w:r>
                            </w:p>
                            <w:p w14:paraId="6F366D78" w14:textId="77777777" w:rsidR="00910616" w:rsidRPr="00910616" w:rsidRDefault="00910616" w:rsidP="00AF158F">
                              <w:pPr>
                                <w:pStyle w:val="ListParagraph"/>
                                <w:numPr>
                                  <w:ilvl w:val="0"/>
                                  <w:numId w:val="11"/>
                                </w:numPr>
                                <w:spacing w:before="80" w:line="240" w:lineRule="exact"/>
                                <w:rPr>
                                  <w:rFonts w:ascii="DINOT" w:hAnsi="DINOT" w:cs="DINOT"/>
                                </w:rPr>
                              </w:pPr>
                              <w:r w:rsidRPr="00910616">
                                <w:rPr>
                                  <w:rFonts w:ascii="DINOT" w:hAnsi="DINOT" w:cs="DINOT"/>
                                </w:rPr>
                                <w:t>3 things I learned</w:t>
                              </w:r>
                            </w:p>
                            <w:p w14:paraId="16128CDB" w14:textId="77777777" w:rsidR="001C4F15" w:rsidRDefault="00910616" w:rsidP="001C4F15">
                              <w:pPr>
                                <w:pStyle w:val="ListParagraph"/>
                                <w:numPr>
                                  <w:ilvl w:val="0"/>
                                  <w:numId w:val="11"/>
                                </w:numPr>
                                <w:spacing w:before="80" w:line="240" w:lineRule="exact"/>
                                <w:rPr>
                                  <w:rFonts w:ascii="DINOT" w:hAnsi="DINOT" w:cs="DINOT"/>
                                </w:rPr>
                              </w:pPr>
                              <w:r w:rsidRPr="00910616">
                                <w:rPr>
                                  <w:rFonts w:ascii="DINOT" w:hAnsi="DINOT" w:cs="DINOT"/>
                                </w:rPr>
                                <w:t>2 aha</w:t>
                              </w:r>
                              <w:r>
                                <w:rPr>
                                  <w:rFonts w:ascii="DINOT" w:hAnsi="DINOT" w:cs="DINOT"/>
                                </w:rPr>
                                <w:t>!</w:t>
                              </w:r>
                              <w:r w:rsidRPr="00910616">
                                <w:rPr>
                                  <w:rFonts w:ascii="DINOT" w:hAnsi="DINOT" w:cs="DINOT"/>
                                </w:rPr>
                                <w:t xml:space="preserve"> </w:t>
                              </w:r>
                              <w:r w:rsidR="001C4F15">
                                <w:rPr>
                                  <w:rFonts w:ascii="DINOT" w:hAnsi="DINOT" w:cs="DINOT"/>
                                </w:rPr>
                                <w:t>m</w:t>
                              </w:r>
                              <w:r w:rsidRPr="00910616">
                                <w:rPr>
                                  <w:rFonts w:ascii="DINOT" w:hAnsi="DINOT" w:cs="DINOT"/>
                                </w:rPr>
                                <w:t>oments</w:t>
                              </w:r>
                            </w:p>
                            <w:p w14:paraId="60B27590" w14:textId="77777777" w:rsidR="00910616" w:rsidRPr="001C4F15" w:rsidRDefault="00910616" w:rsidP="001C4F15">
                              <w:pPr>
                                <w:pStyle w:val="ListParagraph"/>
                                <w:numPr>
                                  <w:ilvl w:val="0"/>
                                  <w:numId w:val="11"/>
                                </w:numPr>
                                <w:spacing w:before="80" w:line="240" w:lineRule="exact"/>
                                <w:rPr>
                                  <w:rFonts w:ascii="DINOT" w:hAnsi="DINOT" w:cs="DINOT"/>
                                </w:rPr>
                              </w:pPr>
                              <w:r w:rsidRPr="001C4F15">
                                <w:rPr>
                                  <w:rFonts w:ascii="DINOT" w:hAnsi="DINOT" w:cs="DINOT"/>
                                </w:rPr>
                                <w:t>1 question I still have</w:t>
                              </w:r>
                            </w:p>
                            <w:p w14:paraId="39550482" w14:textId="77777777" w:rsidR="00CF7418" w:rsidRDefault="00CF7418"/>
                          </w:txbxContent>
                        </wps:txbx>
                        <wps:bodyPr rot="0" vert="horz" wrap="square" lIns="45720" tIns="0" rIns="0" bIns="0" anchor="t" anchorCtr="0" upright="1"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238298" y="3186546"/>
                            <a:ext cx="1265555" cy="342900"/>
                          </a:xfrm>
                          <a:prstGeom prst="flowChartAlternateProcess">
                            <a:avLst/>
                          </a:prstGeom>
                          <a:solidFill>
                            <a:srgbClr val="92278F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D9AB7FC" w14:textId="77777777" w:rsidR="00A478BA" w:rsidRPr="00D67D85" w:rsidRDefault="00EF0848" w:rsidP="00A5281F">
                              <w:pPr>
                                <w:jc w:val="center"/>
                                <w:rPr>
                                  <w:rFonts w:ascii="DINOT-Medium" w:hAnsi="DINOT-Medium" w:cs="DINOT-Medium"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DINOT-Medium" w:hAnsi="DINOT-Medium" w:cs="DINOT-Medium"/>
                                  <w:color w:val="FFFFFF" w:themeColor="background1"/>
                                  <w:sz w:val="28"/>
                                  <w:szCs w:val="28"/>
                                </w:rPr>
                                <w:t>REFLEC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Text Box 11"/>
                        <wps:cNvSpPr txBox="1"/>
                        <wps:spPr>
                          <a:xfrm>
                            <a:off x="8761614" y="2360815"/>
                            <a:ext cx="1320165" cy="358775"/>
                          </a:xfrm>
                          <a:prstGeom prst="flowChartAlternateProcess">
                            <a:avLst/>
                          </a:prstGeom>
                          <a:solidFill>
                            <a:srgbClr val="00558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3910057" w14:textId="77777777" w:rsidR="00C36576" w:rsidRPr="0032230A" w:rsidRDefault="002C2144" w:rsidP="002C2144">
                              <w:pPr>
                                <w:jc w:val="center"/>
                                <w:rPr>
                                  <w:rFonts w:ascii="DINOT-Medium" w:hAnsi="DINOT-Medium" w:cs="DINOT-Medium"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DINOT-Medium" w:hAnsi="DINOT-Medium" w:cs="DINOT-Medium"/>
                                  <w:color w:val="FFFFFF" w:themeColor="background1"/>
                                  <w:sz w:val="28"/>
                                  <w:szCs w:val="28"/>
                                </w:rPr>
                                <w:t>STRETC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D131F4E" id="Group 19" o:spid="_x0000_s1027" style="position:absolute;left:0;text-align:left;margin-left:-18.9pt;margin-top:11.1pt;width:812.35pt;height:500.05pt;z-index:251658250" coordsize="103171,635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">
                <v:roundrect id="Rectangle: Rounded Corners 7" o:spid="_x0000_s1028" style="position:absolute;width:102908;height:63506;visibility:visible;mso-wrap-style:square;v-text-anchor:middle" arcsize="131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" fillcolor="#f5f9f5 [3214]" strokecolor="#003427 [1604]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9" type="#_x0000_t202" style="position:absolute;left:55584;top:3879;width:47587;height:45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76C44A6E" w14:textId="1D091FA1" w:rsidR="00CA497A" w:rsidRPr="00910616" w:rsidRDefault="006545FF" w:rsidP="00910616">
                        <w:pPr>
                          <w:pStyle w:val="Heading1"/>
                          <w:spacing w:before="0" w:line="400" w:lineRule="exact"/>
                          <w:jc w:val="center"/>
                          <w:rPr>
                            <w:rFonts w:ascii="DINOT-Medium" w:hAnsi="DINOT-Medium" w:cs="DINOT-Medium"/>
                            <w:i/>
                            <w:iCs/>
                            <w:color w:val="006A4F"/>
                            <w:spacing w:val="20"/>
                            <w:sz w:val="28"/>
                            <w:szCs w:val="28"/>
                          </w:rPr>
                        </w:pPr>
                        <w:r w:rsidRPr="00910616">
                          <w:rPr>
                            <w:rFonts w:ascii="DINOT-Medium" w:hAnsi="DINOT-Medium" w:cs="DINOT-Medium"/>
                            <w:color w:val="006A4F"/>
                            <w:spacing w:val="20"/>
                            <w:sz w:val="28"/>
                            <w:szCs w:val="28"/>
                          </w:rPr>
                          <w:t xml:space="preserve">WHAT </w:t>
                        </w:r>
                        <w:r w:rsidR="00EB3586" w:rsidRPr="00910616">
                          <w:rPr>
                            <w:rFonts w:ascii="DINOT-Medium" w:hAnsi="DINOT-Medium" w:cs="DINOT-Medium"/>
                            <w:color w:val="006A4F"/>
                            <w:spacing w:val="20"/>
                            <w:sz w:val="28"/>
                            <w:szCs w:val="28"/>
                          </w:rPr>
                          <w:t xml:space="preserve">IS </w:t>
                        </w:r>
                        <w:r w:rsidR="00EB3586" w:rsidRPr="00910616">
                          <w:rPr>
                            <w:rFonts w:ascii="DINOT-Medium" w:hAnsi="DINOT-Medium" w:cs="DINOT-Medium"/>
                            <w:i/>
                            <w:iCs/>
                            <w:color w:val="006A4F"/>
                            <w:spacing w:val="20"/>
                            <w:sz w:val="28"/>
                            <w:szCs w:val="28"/>
                          </w:rPr>
                          <w:t>TAKING CHARGE</w:t>
                        </w:r>
                        <w:r w:rsidRPr="00910616">
                          <w:rPr>
                            <w:rFonts w:ascii="DINOT-Medium" w:hAnsi="DINOT-Medium" w:cs="DINOT-Medium"/>
                            <w:i/>
                            <w:iCs/>
                            <w:color w:val="006A4F"/>
                            <w:spacing w:val="20"/>
                            <w:sz w:val="28"/>
                            <w:szCs w:val="28"/>
                          </w:rPr>
                          <w:t xml:space="preserve"> OF</w:t>
                        </w:r>
                        <w:r w:rsidR="00910616" w:rsidRPr="00910616">
                          <w:rPr>
                            <w:rFonts w:ascii="DINOT-Medium" w:hAnsi="DINOT-Medium" w:cs="DINOT-Medium"/>
                            <w:i/>
                            <w:iCs/>
                            <w:color w:val="006A4F"/>
                            <w:spacing w:val="20"/>
                            <w:sz w:val="28"/>
                            <w:szCs w:val="28"/>
                          </w:rPr>
                          <w:t xml:space="preserve"> </w:t>
                        </w:r>
                        <w:r w:rsidRPr="00910616">
                          <w:rPr>
                            <w:rFonts w:ascii="DINOT-Medium" w:hAnsi="DINOT-Medium" w:cs="DINOT-Medium"/>
                            <w:i/>
                            <w:iCs/>
                            <w:color w:val="FFC000"/>
                            <w:spacing w:val="20"/>
                            <w:sz w:val="28"/>
                            <w:szCs w:val="28"/>
                          </w:rPr>
                          <w:t>YOUR</w:t>
                        </w:r>
                        <w:r w:rsidRPr="00910616">
                          <w:rPr>
                            <w:rFonts w:ascii="DINOT-Medium" w:hAnsi="DINOT-Medium" w:cs="DINOT-Medium"/>
                            <w:i/>
                            <w:iCs/>
                            <w:color w:val="006A4F"/>
                            <w:spacing w:val="20"/>
                            <w:sz w:val="28"/>
                            <w:szCs w:val="28"/>
                          </w:rPr>
                          <w:t xml:space="preserve"> LEARNING</w:t>
                        </w:r>
                        <w:r w:rsidR="00CA497A" w:rsidRPr="00910616">
                          <w:rPr>
                            <w:rFonts w:ascii="DINOT-Medium" w:hAnsi="DINOT-Medium" w:cs="DINOT-Medium"/>
                            <w:color w:val="006A4F"/>
                            <w:spacing w:val="20"/>
                            <w:sz w:val="28"/>
                            <w:szCs w:val="28"/>
                          </w:rPr>
                          <w:t>?</w:t>
                        </w:r>
                      </w:p>
                      <w:p w14:paraId="636852D9" w14:textId="77777777" w:rsidR="00CA497A" w:rsidRPr="00910616" w:rsidRDefault="00CA497A" w:rsidP="00ED6B23">
                        <w:pPr>
                          <w:rPr>
                            <w:spacing w:val="20"/>
                            <w:sz w:val="32"/>
                            <w:szCs w:val="32"/>
                          </w:rPr>
                        </w:pPr>
                      </w:p>
                    </w:txbxContent>
                  </v:textbox>
                </v:shape>
                <v:shape id="_x0000_s1030" type="#_x0000_t202" style="position:absolute;left:57856;top:7869;width:44237;height:18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343F3675" w14:textId="77777777" w:rsidR="00910616" w:rsidRPr="00910616" w:rsidRDefault="00910616" w:rsidP="00910616">
                        <w:pPr>
                          <w:spacing w:after="80" w:line="280" w:lineRule="exact"/>
                          <w:jc w:val="both"/>
                          <w:rPr>
                            <w:rFonts w:ascii="DINOT" w:eastAsiaTheme="majorEastAsia" w:hAnsi="DINOT" w:cs="DINOT"/>
                            <w:sz w:val="24"/>
                            <w:szCs w:val="24"/>
                          </w:rPr>
                        </w:pPr>
                        <w:r w:rsidRPr="00910616">
                          <w:rPr>
                            <w:rFonts w:ascii="DINOT" w:eastAsiaTheme="majorEastAsia" w:hAnsi="DINOT" w:cs="DINOT"/>
                            <w:sz w:val="24"/>
                            <w:szCs w:val="24"/>
                          </w:rPr>
                          <w:t>It is a journey to your future by:</w:t>
                        </w:r>
                      </w:p>
                      <w:p w14:paraId="7819085B" w14:textId="77777777" w:rsidR="00910616" w:rsidRDefault="00910616" w:rsidP="00AF158F">
                        <w:pPr>
                          <w:pStyle w:val="ListParagraph"/>
                          <w:numPr>
                            <w:ilvl w:val="0"/>
                            <w:numId w:val="9"/>
                          </w:numPr>
                          <w:spacing w:after="80" w:line="280" w:lineRule="exact"/>
                          <w:ind w:left="360" w:hanging="180"/>
                          <w:jc w:val="both"/>
                          <w:rPr>
                            <w:rFonts w:ascii="DINOT" w:eastAsiaTheme="majorEastAsia" w:hAnsi="DINOT" w:cs="DINOT"/>
                            <w:sz w:val="24"/>
                            <w:szCs w:val="24"/>
                          </w:rPr>
                        </w:pPr>
                        <w:r w:rsidRPr="00910616">
                          <w:rPr>
                            <w:rFonts w:ascii="DINOT" w:eastAsiaTheme="majorEastAsia" w:hAnsi="DINOT" w:cs="DINOT"/>
                            <w:sz w:val="24"/>
                            <w:szCs w:val="24"/>
                          </w:rPr>
                          <w:t>Accepting the challenge to self-reflect</w:t>
                        </w:r>
                      </w:p>
                      <w:p w14:paraId="736293CD" w14:textId="77777777" w:rsidR="00702036" w:rsidRPr="00702036" w:rsidRDefault="00702036" w:rsidP="00702036">
                        <w:pPr>
                          <w:pStyle w:val="ListParagraph"/>
                          <w:numPr>
                            <w:ilvl w:val="0"/>
                            <w:numId w:val="9"/>
                          </w:numPr>
                          <w:spacing w:after="80" w:line="280" w:lineRule="exact"/>
                          <w:ind w:left="360" w:hanging="180"/>
                          <w:jc w:val="both"/>
                          <w:rPr>
                            <w:rFonts w:ascii="DINOT" w:eastAsiaTheme="majorEastAsia" w:hAnsi="DINOT" w:cs="DINOT"/>
                            <w:sz w:val="24"/>
                            <w:szCs w:val="24"/>
                          </w:rPr>
                        </w:pPr>
                        <w:r w:rsidRPr="00910616">
                          <w:rPr>
                            <w:rFonts w:ascii="DINOT" w:eastAsiaTheme="majorEastAsia" w:hAnsi="DINOT" w:cs="DINOT"/>
                            <w:sz w:val="24"/>
                            <w:szCs w:val="24"/>
                          </w:rPr>
                          <w:t>Doing a brain</w:t>
                        </w:r>
                        <w:r w:rsidR="003F331C">
                          <w:rPr>
                            <w:rFonts w:ascii="DINOT" w:eastAsiaTheme="majorEastAsia" w:hAnsi="DINOT" w:cs="DINOT"/>
                            <w:sz w:val="24"/>
                            <w:szCs w:val="24"/>
                          </w:rPr>
                          <w:t xml:space="preserve"> </w:t>
                        </w:r>
                        <w:r w:rsidRPr="00910616">
                          <w:rPr>
                            <w:rFonts w:ascii="DINOT" w:eastAsiaTheme="majorEastAsia" w:hAnsi="DINOT" w:cs="DINOT"/>
                            <w:sz w:val="24"/>
                            <w:szCs w:val="24"/>
                          </w:rPr>
                          <w:t>stretch to build your knowledge and skills</w:t>
                        </w:r>
                      </w:p>
                      <w:p w14:paraId="27CD0C58" w14:textId="77777777" w:rsidR="00910616" w:rsidRPr="00910616" w:rsidRDefault="00B00E96" w:rsidP="00AF158F">
                        <w:pPr>
                          <w:pStyle w:val="ListParagraph"/>
                          <w:numPr>
                            <w:ilvl w:val="0"/>
                            <w:numId w:val="9"/>
                          </w:numPr>
                          <w:spacing w:after="80" w:line="280" w:lineRule="exact"/>
                          <w:ind w:left="360" w:hanging="180"/>
                          <w:jc w:val="both"/>
                          <w:rPr>
                            <w:rFonts w:ascii="DINOT" w:eastAsiaTheme="majorEastAsia" w:hAnsi="DINOT" w:cs="DINOT"/>
                            <w:sz w:val="24"/>
                            <w:szCs w:val="24"/>
                          </w:rPr>
                        </w:pPr>
                        <w:r>
                          <w:rPr>
                            <w:rFonts w:ascii="DINOT" w:eastAsiaTheme="majorEastAsia" w:hAnsi="DINOT" w:cs="DINOT"/>
                            <w:sz w:val="24"/>
                            <w:szCs w:val="24"/>
                          </w:rPr>
                          <w:t>Identifying</w:t>
                        </w:r>
                        <w:r w:rsidR="00910616" w:rsidRPr="00910616">
                          <w:rPr>
                            <w:rFonts w:ascii="DINOT" w:eastAsiaTheme="majorEastAsia" w:hAnsi="DINOT" w:cs="DINOT"/>
                            <w:sz w:val="24"/>
                            <w:szCs w:val="24"/>
                          </w:rPr>
                          <w:t xml:space="preserve"> your passion and priorities</w:t>
                        </w:r>
                      </w:p>
                      <w:p w14:paraId="005F62F7" w14:textId="77777777" w:rsidR="00910616" w:rsidRPr="00910616" w:rsidRDefault="00702036" w:rsidP="00AF158F">
                        <w:pPr>
                          <w:pStyle w:val="ListParagraph"/>
                          <w:numPr>
                            <w:ilvl w:val="0"/>
                            <w:numId w:val="9"/>
                          </w:numPr>
                          <w:spacing w:after="80" w:line="280" w:lineRule="exact"/>
                          <w:ind w:left="360" w:hanging="180"/>
                          <w:jc w:val="both"/>
                          <w:rPr>
                            <w:rFonts w:ascii="DINOT" w:eastAsiaTheme="majorEastAsia" w:hAnsi="DINOT" w:cs="DINOT"/>
                            <w:sz w:val="24"/>
                            <w:szCs w:val="24"/>
                          </w:rPr>
                        </w:pPr>
                        <w:r>
                          <w:rPr>
                            <w:rFonts w:ascii="DINOT" w:eastAsiaTheme="majorEastAsia" w:hAnsi="DINOT" w:cs="DINOT"/>
                            <w:sz w:val="24"/>
                            <w:szCs w:val="24"/>
                          </w:rPr>
                          <w:t xml:space="preserve">Designing </w:t>
                        </w:r>
                        <w:r w:rsidR="00910616" w:rsidRPr="00910616">
                          <w:rPr>
                            <w:rFonts w:ascii="DINOT" w:eastAsiaTheme="majorEastAsia" w:hAnsi="DINOT" w:cs="DINOT"/>
                            <w:sz w:val="24"/>
                            <w:szCs w:val="24"/>
                          </w:rPr>
                          <w:t>innovative solutions for real-world problems</w:t>
                        </w:r>
                      </w:p>
                      <w:p w14:paraId="66644CC9" w14:textId="77777777" w:rsidR="009C569B" w:rsidRPr="00910616" w:rsidRDefault="00910616" w:rsidP="00AF158F">
                        <w:pPr>
                          <w:pStyle w:val="ListParagraph"/>
                          <w:numPr>
                            <w:ilvl w:val="0"/>
                            <w:numId w:val="9"/>
                          </w:numPr>
                          <w:spacing w:after="80" w:line="280" w:lineRule="exact"/>
                          <w:ind w:left="360" w:hanging="180"/>
                          <w:jc w:val="both"/>
                          <w:rPr>
                            <w:rFonts w:ascii="DINOT" w:eastAsiaTheme="majorEastAsia" w:hAnsi="DINOT" w:cs="DINOT"/>
                            <w:sz w:val="24"/>
                            <w:szCs w:val="24"/>
                          </w:rPr>
                        </w:pPr>
                        <w:r w:rsidRPr="00910616">
                          <w:rPr>
                            <w:rFonts w:ascii="DINOT" w:eastAsiaTheme="majorEastAsia" w:hAnsi="DINOT" w:cs="DINOT"/>
                            <w:sz w:val="24"/>
                            <w:szCs w:val="24"/>
                          </w:rPr>
                          <w:t>Telling the world about your findings and solutions</w:t>
                        </w:r>
                      </w:p>
                    </w:txbxContent>
                  </v:textbox>
                </v:shape>
                <v:roundrect id="Rectangle: Rounded Corners 16" o:spid="_x0000_s1031" style="position:absolute;left:58189;top:26323;width:41922;height:35282;visibility:visible;mso-wrap-style:square;v-text-anchor:top" arcsize="232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" fillcolor="white [3212]" strokecolor="#005581" strokeweight="1.5pt">
                  <v:stroke joinstyle="miter"/>
                  <v:textbox inset="3.6pt,0,0,0">
                    <w:txbxContent>
                      <w:p w14:paraId="3F20D189" w14:textId="518C5176" w:rsidR="00DC26A6" w:rsidRDefault="00B241BA" w:rsidP="00DC26A6">
                        <w:pPr>
                          <w:spacing w:before="120" w:after="120" w:line="240" w:lineRule="exact"/>
                          <w:rPr>
                            <w:rFonts w:ascii="DINOT-Medium" w:eastAsia="Times New Roman" w:hAnsi="DINOT-Medium" w:cs="DINOT-Medium"/>
                            <w:b/>
                            <w:bCs/>
                            <w:iCs/>
                          </w:rPr>
                        </w:pPr>
                        <w:r>
                          <w:rPr>
                            <w:rFonts w:ascii="DINOT-Medium" w:eastAsia="Times New Roman" w:hAnsi="DINOT-Medium" w:cs="DINOT-Medium"/>
                            <w:b/>
                            <w:bCs/>
                            <w:iCs/>
                            <w:color w:val="005581"/>
                          </w:rPr>
                          <w:t>EXPAND YOUR CONTENT KNOWLEDGE</w:t>
                        </w:r>
                        <w:r w:rsidR="00D30396" w:rsidRPr="002F3656">
                          <w:rPr>
                            <w:rFonts w:ascii="DINOT-Medium" w:eastAsia="Times New Roman" w:hAnsi="DINOT-Medium" w:cs="DINOT-Medium"/>
                            <w:b/>
                            <w:bCs/>
                            <w:iCs/>
                            <w:color w:val="005581"/>
                          </w:rPr>
                          <w:t>:</w:t>
                        </w:r>
                      </w:p>
                      <w:p w14:paraId="71018A05" w14:textId="77777777" w:rsidR="00DA747C" w:rsidRDefault="003C2292" w:rsidP="00DC26A6">
                        <w:pPr>
                          <w:pStyle w:val="ListParagraph"/>
                          <w:numPr>
                            <w:ilvl w:val="0"/>
                            <w:numId w:val="45"/>
                          </w:numPr>
                          <w:spacing w:before="120" w:after="120" w:line="240" w:lineRule="exact"/>
                          <w:ind w:left="360" w:hanging="270"/>
                          <w:rPr>
                            <w:rFonts w:ascii="DINOT" w:eastAsia="Times New Roman" w:hAnsi="DINOT" w:cs="DINOT"/>
                            <w:iCs/>
                          </w:rPr>
                        </w:pPr>
                        <w:hyperlink r:id="rId26" w:history="1">
                          <w:r w:rsidR="000D19DC" w:rsidRPr="00DA747C">
                            <w:rPr>
                              <w:rStyle w:val="Hyperlink"/>
                              <w:rFonts w:ascii="DINOT" w:eastAsia="Times New Roman" w:hAnsi="DINOT" w:cs="DINOT"/>
                              <w:iCs/>
                            </w:rPr>
                            <w:t>The World’s Most Detailed Globe</w:t>
                          </w:r>
                        </w:hyperlink>
                      </w:p>
                      <w:p w14:paraId="5204C7C0" w14:textId="77777777" w:rsidR="00095726" w:rsidRDefault="003C2292" w:rsidP="00DC26A6">
                        <w:pPr>
                          <w:pStyle w:val="ListParagraph"/>
                          <w:numPr>
                            <w:ilvl w:val="0"/>
                            <w:numId w:val="45"/>
                          </w:numPr>
                          <w:spacing w:before="120" w:after="120" w:line="240" w:lineRule="exact"/>
                          <w:ind w:left="360" w:hanging="270"/>
                          <w:rPr>
                            <w:rFonts w:ascii="DINOT" w:eastAsia="Times New Roman" w:hAnsi="DINOT" w:cs="DINOT"/>
                            <w:iCs/>
                          </w:rPr>
                        </w:pPr>
                        <w:hyperlink r:id="rId27" w:history="1">
                          <w:r w:rsidR="00DA747C" w:rsidRPr="00D92DCE">
                            <w:rPr>
                              <w:rStyle w:val="Hyperlink"/>
                              <w:rFonts w:ascii="DINOT" w:eastAsia="Times New Roman" w:hAnsi="DINOT" w:cs="DINOT"/>
                              <w:iCs/>
                            </w:rPr>
                            <w:t>Planetary-wide Analysis on Google’s Cloud</w:t>
                          </w:r>
                        </w:hyperlink>
                      </w:p>
                      <w:p w14:paraId="686D01E4" w14:textId="77777777" w:rsidR="00094D4C" w:rsidRDefault="003C2292" w:rsidP="001856C5">
                        <w:pPr>
                          <w:pStyle w:val="ListParagraph"/>
                          <w:numPr>
                            <w:ilvl w:val="0"/>
                            <w:numId w:val="45"/>
                          </w:numPr>
                          <w:spacing w:before="120" w:after="240" w:line="240" w:lineRule="exact"/>
                          <w:ind w:left="360" w:hanging="274"/>
                          <w:rPr>
                            <w:rFonts w:ascii="DINOT" w:eastAsia="Times New Roman" w:hAnsi="DINOT" w:cs="DINOT"/>
                            <w:iCs/>
                          </w:rPr>
                        </w:pPr>
                        <w:hyperlink r:id="rId28" w:history="1">
                          <w:r w:rsidR="00095726" w:rsidRPr="00094D4C">
                            <w:rPr>
                              <w:rStyle w:val="Hyperlink"/>
                              <w:rFonts w:ascii="DINOT" w:eastAsia="Times New Roman" w:hAnsi="DINOT" w:cs="DINOT"/>
                              <w:iCs/>
                            </w:rPr>
                            <w:t>Destination Case Studies</w:t>
                          </w:r>
                        </w:hyperlink>
                      </w:p>
                      <w:p w14:paraId="3E2E96DC" w14:textId="74F04A05" w:rsidR="007F4BEA" w:rsidRDefault="00987947" w:rsidP="00910616">
                        <w:pPr>
                          <w:spacing w:before="120" w:after="120" w:line="240" w:lineRule="exact"/>
                          <w:rPr>
                            <w:rFonts w:ascii="DINOT-Medium" w:eastAsia="Times New Roman" w:hAnsi="DINOT-Medium" w:cs="DINOT-Medium"/>
                            <w:b/>
                            <w:bCs/>
                            <w:iCs/>
                            <w:color w:val="005581"/>
                          </w:rPr>
                        </w:pPr>
                        <w:r w:rsidRPr="00FD1E73">
                          <w:rPr>
                            <w:rFonts w:ascii="DINOT-Medium" w:eastAsia="Times New Roman" w:hAnsi="DINOT-Medium" w:cs="DINOT-Medium"/>
                            <w:b/>
                            <w:bCs/>
                            <w:iCs/>
                            <w:color w:val="005581"/>
                          </w:rPr>
                          <w:t>Technology</w:t>
                        </w:r>
                        <w:r>
                          <w:rPr>
                            <w:rFonts w:ascii="DINOT-Medium" w:eastAsia="Times New Roman" w:hAnsi="DINOT-Medium" w:cs="DINOT-Medium"/>
                            <w:b/>
                            <w:bCs/>
                            <w:iCs/>
                            <w:color w:val="005581"/>
                          </w:rPr>
                          <w:t>:</w:t>
                        </w:r>
                      </w:p>
                      <w:p w14:paraId="272B320E" w14:textId="63EF39EF" w:rsidR="00A24CF4" w:rsidRPr="00ED1B8C" w:rsidRDefault="003C2292" w:rsidP="00EE6FCD">
                        <w:pPr>
                          <w:pStyle w:val="ListParagraph"/>
                          <w:numPr>
                            <w:ilvl w:val="0"/>
                            <w:numId w:val="42"/>
                          </w:numPr>
                          <w:spacing w:before="120" w:after="120"/>
                          <w:ind w:left="360" w:hanging="274"/>
                          <w:rPr>
                            <w:rFonts w:ascii="DINOT-Medium" w:eastAsia="Times New Roman" w:hAnsi="DINOT-Medium" w:cs="DINOT-Medium"/>
                            <w:b/>
                            <w:bCs/>
                            <w:iCs/>
                          </w:rPr>
                        </w:pPr>
                        <w:hyperlink r:id="rId29" w:history="1">
                          <w:r w:rsidR="00A24CF4" w:rsidRPr="00D954BF">
                            <w:rPr>
                              <w:rStyle w:val="Hyperlink"/>
                              <w:rFonts w:ascii="DINOT" w:hAnsi="DINOT" w:cs="DINOT"/>
                            </w:rPr>
                            <w:t xml:space="preserve">Technology </w:t>
                          </w:r>
                          <w:r w:rsidR="00ED1B8C" w:rsidRPr="00D954BF">
                            <w:rPr>
                              <w:rStyle w:val="Hyperlink"/>
                              <w:rFonts w:ascii="DINOT" w:hAnsi="DINOT" w:cs="DINOT"/>
                            </w:rPr>
                            <w:t xml:space="preserve">Trend </w:t>
                          </w:r>
                          <w:r w:rsidR="00A24CF4" w:rsidRPr="00D954BF">
                            <w:rPr>
                              <w:rStyle w:val="Hyperlink"/>
                              <w:rFonts w:ascii="DINOT" w:hAnsi="DINOT" w:cs="DINOT"/>
                            </w:rPr>
                            <w:t xml:space="preserve">in the </w:t>
                          </w:r>
                          <w:r w:rsidR="00ED1B8C" w:rsidRPr="00D954BF">
                            <w:rPr>
                              <w:rStyle w:val="Hyperlink"/>
                              <w:rFonts w:ascii="DINOT" w:hAnsi="DINOT" w:cs="DINOT"/>
                            </w:rPr>
                            <w:t>H</w:t>
                          </w:r>
                          <w:r w:rsidR="00A24CF4" w:rsidRPr="00D954BF">
                            <w:rPr>
                              <w:rStyle w:val="Hyperlink"/>
                              <w:rFonts w:ascii="DINOT" w:hAnsi="DINOT" w:cs="DINOT"/>
                            </w:rPr>
                            <w:t xml:space="preserve">ospitality </w:t>
                          </w:r>
                          <w:r w:rsidR="00ED1B8C" w:rsidRPr="00D954BF">
                            <w:rPr>
                              <w:rStyle w:val="Hyperlink"/>
                              <w:rFonts w:ascii="DINOT" w:hAnsi="DINOT" w:cs="DINOT"/>
                            </w:rPr>
                            <w:t>I</w:t>
                          </w:r>
                          <w:r w:rsidR="00A24CF4" w:rsidRPr="00D954BF">
                            <w:rPr>
                              <w:rStyle w:val="Hyperlink"/>
                              <w:rFonts w:ascii="DINOT" w:hAnsi="DINOT" w:cs="DINOT"/>
                            </w:rPr>
                            <w:t>ndustry</w:t>
                          </w:r>
                        </w:hyperlink>
                        <w:r w:rsidR="00A24CF4" w:rsidRPr="00ED1B8C">
                          <w:rPr>
                            <w:rFonts w:ascii="DINOT" w:hAnsi="DINOT" w:cs="DINOT"/>
                          </w:rPr>
                          <w:t xml:space="preserve"> </w:t>
                        </w:r>
                      </w:p>
                      <w:p w14:paraId="66AFE853" w14:textId="2C2BE0CC" w:rsidR="0027448B" w:rsidRPr="00176354" w:rsidRDefault="003C2292" w:rsidP="001856C5">
                        <w:pPr>
                          <w:pStyle w:val="ListParagraph"/>
                          <w:numPr>
                            <w:ilvl w:val="0"/>
                            <w:numId w:val="42"/>
                          </w:numPr>
                          <w:spacing w:before="120" w:after="240"/>
                          <w:ind w:left="360" w:hanging="274"/>
                          <w:rPr>
                            <w:rFonts w:ascii="DINOT-Medium" w:eastAsia="Times New Roman" w:hAnsi="DINOT-Medium" w:cs="DINOT-Medium"/>
                            <w:b/>
                            <w:bCs/>
                            <w:iCs/>
                          </w:rPr>
                        </w:pPr>
                        <w:hyperlink r:id="rId30" w:history="1">
                          <w:r w:rsidR="0027448B" w:rsidRPr="00343FBB">
                            <w:rPr>
                              <w:rStyle w:val="Hyperlink"/>
                              <w:rFonts w:ascii="DINOT" w:hAnsi="DINOT" w:cs="DINOT"/>
                            </w:rPr>
                            <w:t>The Usage of Technology in Hospitality Industry</w:t>
                          </w:r>
                        </w:hyperlink>
                      </w:p>
                      <w:p w14:paraId="6111264A" w14:textId="0B9B7A65" w:rsidR="00B377A8" w:rsidRPr="00FD1E73" w:rsidRDefault="00602E35" w:rsidP="00EE6FCD">
                        <w:pPr>
                          <w:pStyle w:val="ListParagraph"/>
                          <w:spacing w:before="120" w:after="120" w:line="240" w:lineRule="exact"/>
                          <w:ind w:left="86"/>
                          <w:rPr>
                            <w:rFonts w:ascii="DINOT-Medium" w:eastAsia="Times New Roman" w:hAnsi="DINOT-Medium" w:cs="DINOT-Medium"/>
                            <w:iCs/>
                            <w:color w:val="005581"/>
                          </w:rPr>
                        </w:pPr>
                        <w:r w:rsidRPr="00FD1E73">
                          <w:rPr>
                            <w:rFonts w:ascii="DINOT-Medium" w:eastAsia="Times New Roman" w:hAnsi="DINOT-Medium" w:cs="DINOT-Medium"/>
                            <w:iCs/>
                            <w:color w:val="005581"/>
                          </w:rPr>
                          <w:t>Post-</w:t>
                        </w:r>
                        <w:r w:rsidR="00B377A8" w:rsidRPr="00FD1E73">
                          <w:rPr>
                            <w:rFonts w:ascii="DINOT-Medium" w:eastAsia="Times New Roman" w:hAnsi="DINOT-Medium" w:cs="DINOT-Medium"/>
                            <w:iCs/>
                            <w:color w:val="005581"/>
                          </w:rPr>
                          <w:t>COVID</w:t>
                        </w:r>
                        <w:r w:rsidR="00FD1E73">
                          <w:rPr>
                            <w:rFonts w:ascii="DINOT-Medium" w:eastAsia="Times New Roman" w:hAnsi="DINOT-Medium" w:cs="DINOT-Medium"/>
                            <w:iCs/>
                            <w:color w:val="005581"/>
                          </w:rPr>
                          <w:t>:</w:t>
                        </w:r>
                      </w:p>
                      <w:p w14:paraId="52018662" w14:textId="61A69E4C" w:rsidR="00313823" w:rsidRPr="00313823" w:rsidRDefault="003C2292" w:rsidP="001856C5">
                        <w:pPr>
                          <w:pStyle w:val="ListParagraph"/>
                          <w:numPr>
                            <w:ilvl w:val="0"/>
                            <w:numId w:val="43"/>
                          </w:numPr>
                          <w:spacing w:after="240"/>
                          <w:ind w:left="273" w:hanging="187"/>
                          <w:rPr>
                            <w:rFonts w:ascii="DINOT" w:hAnsi="DINOT" w:cs="DINOT"/>
                          </w:rPr>
                        </w:pPr>
                        <w:hyperlink r:id="rId31" w:history="1">
                          <w:r w:rsidR="00313823" w:rsidRPr="0096110E">
                            <w:rPr>
                              <w:rStyle w:val="Hyperlink"/>
                              <w:rFonts w:ascii="DINOT" w:hAnsi="DINOT" w:cs="DINOT"/>
                            </w:rPr>
                            <w:t>The Tourism and Hospitality Industry Post-COVID</w:t>
                          </w:r>
                        </w:hyperlink>
                      </w:p>
                      <w:p w14:paraId="3FD847A6" w14:textId="5ED14C63" w:rsidR="00BC0A52" w:rsidRPr="00E57BA7" w:rsidRDefault="00E53224" w:rsidP="00EE6FCD">
                        <w:pPr>
                          <w:spacing w:before="120" w:after="120" w:line="240" w:lineRule="exact"/>
                          <w:rPr>
                            <w:rFonts w:ascii="DINOT" w:eastAsia="Times New Roman" w:hAnsi="DINOT" w:cs="DINOT"/>
                            <w:b/>
                            <w:bCs/>
                            <w:iCs/>
                            <w:color w:val="005581"/>
                          </w:rPr>
                        </w:pPr>
                        <w:r w:rsidRPr="00E57BA7">
                          <w:rPr>
                            <w:rFonts w:ascii="DINOT" w:eastAsia="Times New Roman" w:hAnsi="DINOT" w:cs="DINOT"/>
                            <w:b/>
                            <w:bCs/>
                            <w:iCs/>
                            <w:color w:val="005581"/>
                          </w:rPr>
                          <w:t>Enroll in Free Courses:</w:t>
                        </w:r>
                      </w:p>
                      <w:p w14:paraId="002D148B" w14:textId="77777777" w:rsidR="00E57BA7" w:rsidRPr="003E7BA7" w:rsidRDefault="003C2292" w:rsidP="00EE6FCD">
                        <w:pPr>
                          <w:pStyle w:val="ListParagraph"/>
                          <w:numPr>
                            <w:ilvl w:val="0"/>
                            <w:numId w:val="41"/>
                          </w:numPr>
                          <w:spacing w:before="120" w:after="120" w:line="240" w:lineRule="exact"/>
                          <w:ind w:left="270" w:hanging="180"/>
                          <w:rPr>
                            <w:rFonts w:ascii="DINOT" w:hAnsi="DINOT" w:cs="DINOT"/>
                          </w:rPr>
                        </w:pPr>
                        <w:hyperlink r:id="rId32" w:history="1">
                          <w:r w:rsidR="00E57BA7" w:rsidRPr="00BC03EF">
                            <w:rPr>
                              <w:rStyle w:val="Hyperlink"/>
                              <w:rFonts w:ascii="DINOT" w:hAnsi="DINOT" w:cs="DINOT"/>
                            </w:rPr>
                            <w:t>Customer Service</w:t>
                          </w:r>
                        </w:hyperlink>
                      </w:p>
                      <w:p w14:paraId="678621B7" w14:textId="0180F957" w:rsidR="00B30B72" w:rsidRDefault="003C2292" w:rsidP="00EE6FCD">
                        <w:pPr>
                          <w:pStyle w:val="ListParagraph"/>
                          <w:numPr>
                            <w:ilvl w:val="0"/>
                            <w:numId w:val="40"/>
                          </w:numPr>
                          <w:spacing w:before="120" w:after="120" w:line="240" w:lineRule="exact"/>
                          <w:ind w:left="270" w:hanging="180"/>
                          <w:rPr>
                            <w:rFonts w:ascii="DINOT" w:eastAsia="Times New Roman" w:hAnsi="DINOT" w:cs="DINOT"/>
                            <w:iCs/>
                          </w:rPr>
                        </w:pPr>
                        <w:hyperlink r:id="rId33" w:history="1">
                          <w:r w:rsidR="00BC03EF" w:rsidRPr="00ED4535">
                            <w:rPr>
                              <w:rStyle w:val="Hyperlink"/>
                              <w:rFonts w:ascii="DINOT" w:eastAsia="Times New Roman" w:hAnsi="DINOT" w:cs="DINOT"/>
                              <w:iCs/>
                            </w:rPr>
                            <w:t>Intro</w:t>
                          </w:r>
                          <w:r w:rsidR="003E7BA7" w:rsidRPr="00ED4535">
                            <w:rPr>
                              <w:rStyle w:val="Hyperlink"/>
                              <w:rFonts w:ascii="DINOT" w:eastAsia="Times New Roman" w:hAnsi="DINOT" w:cs="DINOT"/>
                              <w:iCs/>
                            </w:rPr>
                            <w:t>duction to Hospitality &amp; Tourism Industry</w:t>
                          </w:r>
                        </w:hyperlink>
                      </w:p>
                      <w:p w14:paraId="4BEA23C5" w14:textId="65FC6F48" w:rsidR="00ED4535" w:rsidRPr="003E7BA7" w:rsidRDefault="003C2292" w:rsidP="00EE6FCD">
                        <w:pPr>
                          <w:pStyle w:val="ListParagraph"/>
                          <w:numPr>
                            <w:ilvl w:val="0"/>
                            <w:numId w:val="40"/>
                          </w:numPr>
                          <w:spacing w:before="120" w:after="120" w:line="240" w:lineRule="exact"/>
                          <w:ind w:left="270" w:hanging="180"/>
                          <w:rPr>
                            <w:rFonts w:ascii="DINOT" w:eastAsia="Times New Roman" w:hAnsi="DINOT" w:cs="DINOT"/>
                            <w:iCs/>
                          </w:rPr>
                        </w:pPr>
                        <w:hyperlink r:id="rId34" w:history="1">
                          <w:r w:rsidR="00ED4535" w:rsidRPr="007F4BEA">
                            <w:rPr>
                              <w:rStyle w:val="Hyperlink"/>
                              <w:rFonts w:ascii="DINOT" w:eastAsia="Times New Roman" w:hAnsi="DINOT" w:cs="DINOT"/>
                              <w:iCs/>
                            </w:rPr>
                            <w:t>Hotel Management</w:t>
                          </w:r>
                        </w:hyperlink>
                        <w:r w:rsidR="00ED4535">
                          <w:rPr>
                            <w:rFonts w:ascii="DINOT" w:eastAsia="Times New Roman" w:hAnsi="DINOT" w:cs="DINOT"/>
                            <w:iCs/>
                          </w:rPr>
                          <w:t xml:space="preserve"> </w:t>
                        </w:r>
                      </w:p>
                      <w:p w14:paraId="67417E8C" w14:textId="77777777" w:rsidR="00BC0A52" w:rsidRDefault="00BC0A52" w:rsidP="00EE6FCD">
                        <w:pPr>
                          <w:spacing w:before="120" w:after="120" w:line="240" w:lineRule="exact"/>
                          <w:rPr>
                            <w:rFonts w:ascii="DINOT" w:hAnsi="DINOT" w:cs="DINOT"/>
                          </w:rPr>
                        </w:pPr>
                      </w:p>
                      <w:p w14:paraId="6EF9018B" w14:textId="77777777" w:rsidR="00BC0A52" w:rsidRDefault="00BC0A52" w:rsidP="00BC03EF">
                        <w:pPr>
                          <w:rPr>
                            <w:rFonts w:ascii="DINOT" w:eastAsia="Times New Roman" w:hAnsi="DINOT" w:cs="DINOT"/>
                            <w:b/>
                            <w:bCs/>
                            <w:iCs/>
                            <w:color w:val="006A4F" w:themeColor="text2"/>
                          </w:rPr>
                        </w:pPr>
                      </w:p>
                    </w:txbxContent>
                  </v:textbox>
                </v:roundrect>
                <v:roundrect id="Rectangle: Rounded Corners 14" o:spid="_x0000_s1032" style="position:absolute;left:3712;top:34082;width:45822;height:26278;visibility:visible;mso-wrap-style:square;v-text-anchor:top" arcsize="4278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" fillcolor="white [3212]" strokecolor="#92278f" strokeweight="1.5pt">
                  <v:stroke joinstyle="miter"/>
                  <v:textbox inset="3.6pt,0,0,0">
                    <w:txbxContent>
                      <w:p w14:paraId="61BD2B7A" w14:textId="77777777" w:rsidR="00910616" w:rsidRPr="00910616" w:rsidRDefault="00910616" w:rsidP="00910616">
                        <w:pPr>
                          <w:spacing w:before="240" w:line="240" w:lineRule="exact"/>
                          <w:rPr>
                            <w:rFonts w:ascii="DINOT" w:hAnsi="DINOT" w:cs="DINOT"/>
                          </w:rPr>
                        </w:pPr>
                        <w:r w:rsidRPr="00910616">
                          <w:rPr>
                            <w:rFonts w:ascii="DINOT" w:hAnsi="DINOT" w:cs="DINOT"/>
                          </w:rPr>
                          <w:t>Self-reflection is a way to begin to know who you are. Stop and listen to yourself as you answer these questions:</w:t>
                        </w:r>
                      </w:p>
                      <w:p w14:paraId="3139DC6F" w14:textId="77777777" w:rsidR="00910616" w:rsidRPr="00910616" w:rsidRDefault="00910616" w:rsidP="00AF158F">
                        <w:pPr>
                          <w:pStyle w:val="ListParagraph"/>
                          <w:numPr>
                            <w:ilvl w:val="0"/>
                            <w:numId w:val="10"/>
                          </w:numPr>
                          <w:spacing w:before="80" w:line="240" w:lineRule="exact"/>
                          <w:rPr>
                            <w:rFonts w:ascii="DINOT" w:hAnsi="DINOT" w:cs="DINOT"/>
                          </w:rPr>
                        </w:pPr>
                        <w:r w:rsidRPr="00910616">
                          <w:rPr>
                            <w:rFonts w:ascii="DINOT" w:hAnsi="DINOT" w:cs="DINOT"/>
                          </w:rPr>
                          <w:t>What do I want as a career?</w:t>
                        </w:r>
                      </w:p>
                      <w:p w14:paraId="13CA647F" w14:textId="77777777" w:rsidR="00910616" w:rsidRPr="00910616" w:rsidRDefault="00910616" w:rsidP="00AF158F">
                        <w:pPr>
                          <w:pStyle w:val="ListParagraph"/>
                          <w:numPr>
                            <w:ilvl w:val="0"/>
                            <w:numId w:val="10"/>
                          </w:numPr>
                          <w:spacing w:before="80" w:line="240" w:lineRule="exact"/>
                          <w:rPr>
                            <w:rFonts w:ascii="DINOT" w:hAnsi="DINOT" w:cs="DINOT"/>
                          </w:rPr>
                        </w:pPr>
                        <w:r w:rsidRPr="00910616">
                          <w:rPr>
                            <w:rFonts w:ascii="DINOT" w:hAnsi="DINOT" w:cs="DINOT"/>
                          </w:rPr>
                          <w:t>What are my special skills, talents, and strengths?</w:t>
                        </w:r>
                      </w:p>
                      <w:p w14:paraId="567E0B44" w14:textId="77777777" w:rsidR="00910616" w:rsidRPr="00910616" w:rsidRDefault="00910616" w:rsidP="00AF158F">
                        <w:pPr>
                          <w:pStyle w:val="ListParagraph"/>
                          <w:numPr>
                            <w:ilvl w:val="0"/>
                            <w:numId w:val="10"/>
                          </w:numPr>
                          <w:spacing w:before="80" w:line="240" w:lineRule="exact"/>
                          <w:rPr>
                            <w:rFonts w:ascii="DINOT" w:hAnsi="DINOT" w:cs="DINOT"/>
                          </w:rPr>
                        </w:pPr>
                        <w:r w:rsidRPr="00910616">
                          <w:rPr>
                            <w:rFonts w:ascii="DINOT" w:hAnsi="DINOT" w:cs="DINOT"/>
                          </w:rPr>
                          <w:t>What are my passions?</w:t>
                        </w:r>
                      </w:p>
                      <w:p w14:paraId="3C831335" w14:textId="77777777" w:rsidR="00910616" w:rsidRPr="00910616" w:rsidRDefault="00910616" w:rsidP="00AF158F">
                        <w:pPr>
                          <w:pStyle w:val="ListParagraph"/>
                          <w:numPr>
                            <w:ilvl w:val="0"/>
                            <w:numId w:val="10"/>
                          </w:numPr>
                          <w:spacing w:before="80" w:line="240" w:lineRule="exact"/>
                          <w:rPr>
                            <w:rFonts w:ascii="DINOT" w:hAnsi="DINOT" w:cs="DINOT"/>
                          </w:rPr>
                        </w:pPr>
                        <w:r w:rsidRPr="00910616">
                          <w:rPr>
                            <w:rFonts w:ascii="DINOT" w:hAnsi="DINOT" w:cs="DINOT"/>
                          </w:rPr>
                          <w:t>How do I want to serve and contribute to my community?</w:t>
                        </w:r>
                      </w:p>
                      <w:p w14:paraId="0B84BA7D" w14:textId="77777777" w:rsidR="00910616" w:rsidRPr="00910616" w:rsidRDefault="00910616" w:rsidP="00910616">
                        <w:pPr>
                          <w:jc w:val="center"/>
                          <w:rPr>
                            <w:rFonts w:ascii="DINOT" w:hAnsi="DINOT" w:cs="DINOT"/>
                          </w:rPr>
                        </w:pPr>
                      </w:p>
                      <w:p w14:paraId="7DF305E7" w14:textId="77777777" w:rsidR="00910616" w:rsidRPr="00910616" w:rsidRDefault="00910616" w:rsidP="00910616">
                        <w:pPr>
                          <w:spacing w:line="240" w:lineRule="exact"/>
                          <w:rPr>
                            <w:rFonts w:ascii="DINOT" w:hAnsi="DINOT" w:cs="DINOT"/>
                          </w:rPr>
                        </w:pPr>
                        <w:r w:rsidRPr="00910616">
                          <w:rPr>
                            <w:rFonts w:ascii="DINOT" w:hAnsi="DINOT" w:cs="DINOT"/>
                          </w:rPr>
                          <w:t xml:space="preserve">Watch and replay </w:t>
                        </w:r>
                        <w:hyperlink r:id="rId35" w:history="1">
                          <w:r>
                            <w:rPr>
                              <w:rStyle w:val="Hyperlink"/>
                              <w:rFonts w:ascii="DINOT" w:hAnsi="DINOT" w:cs="DINOT"/>
                            </w:rPr>
                            <w:t>The What &amp; How of Self-Reflection</w:t>
                          </w:r>
                        </w:hyperlink>
                        <w:r w:rsidRPr="00910616">
                          <w:rPr>
                            <w:rFonts w:ascii="DINOT" w:hAnsi="DINOT" w:cs="DINOT"/>
                          </w:rPr>
                          <w:t xml:space="preserve">, </w:t>
                        </w:r>
                        <w:r>
                          <w:rPr>
                            <w:rFonts w:ascii="DINOT" w:hAnsi="DINOT" w:cs="DINOT"/>
                          </w:rPr>
                          <w:t>and jot down</w:t>
                        </w:r>
                        <w:r w:rsidRPr="00910616">
                          <w:rPr>
                            <w:rFonts w:ascii="DINOT" w:hAnsi="DINOT" w:cs="DINOT"/>
                          </w:rPr>
                          <w:t xml:space="preserve"> the following:</w:t>
                        </w:r>
                      </w:p>
                      <w:p w14:paraId="6F366D78" w14:textId="77777777" w:rsidR="00910616" w:rsidRPr="00910616" w:rsidRDefault="00910616" w:rsidP="00AF158F">
                        <w:pPr>
                          <w:pStyle w:val="ListParagraph"/>
                          <w:numPr>
                            <w:ilvl w:val="0"/>
                            <w:numId w:val="11"/>
                          </w:numPr>
                          <w:spacing w:before="80" w:line="240" w:lineRule="exact"/>
                          <w:rPr>
                            <w:rFonts w:ascii="DINOT" w:hAnsi="DINOT" w:cs="DINOT"/>
                          </w:rPr>
                        </w:pPr>
                        <w:r w:rsidRPr="00910616">
                          <w:rPr>
                            <w:rFonts w:ascii="DINOT" w:hAnsi="DINOT" w:cs="DINOT"/>
                          </w:rPr>
                          <w:t>3 things I learned</w:t>
                        </w:r>
                      </w:p>
                      <w:p w14:paraId="16128CDB" w14:textId="77777777" w:rsidR="001C4F15" w:rsidRDefault="00910616" w:rsidP="001C4F15">
                        <w:pPr>
                          <w:pStyle w:val="ListParagraph"/>
                          <w:numPr>
                            <w:ilvl w:val="0"/>
                            <w:numId w:val="11"/>
                          </w:numPr>
                          <w:spacing w:before="80" w:line="240" w:lineRule="exact"/>
                          <w:rPr>
                            <w:rFonts w:ascii="DINOT" w:hAnsi="DINOT" w:cs="DINOT"/>
                          </w:rPr>
                        </w:pPr>
                        <w:r w:rsidRPr="00910616">
                          <w:rPr>
                            <w:rFonts w:ascii="DINOT" w:hAnsi="DINOT" w:cs="DINOT"/>
                          </w:rPr>
                          <w:t>2 aha</w:t>
                        </w:r>
                        <w:r>
                          <w:rPr>
                            <w:rFonts w:ascii="DINOT" w:hAnsi="DINOT" w:cs="DINOT"/>
                          </w:rPr>
                          <w:t>!</w:t>
                        </w:r>
                        <w:r w:rsidRPr="00910616">
                          <w:rPr>
                            <w:rFonts w:ascii="DINOT" w:hAnsi="DINOT" w:cs="DINOT"/>
                          </w:rPr>
                          <w:t xml:space="preserve"> </w:t>
                        </w:r>
                        <w:r w:rsidR="001C4F15">
                          <w:rPr>
                            <w:rFonts w:ascii="DINOT" w:hAnsi="DINOT" w:cs="DINOT"/>
                          </w:rPr>
                          <w:t>m</w:t>
                        </w:r>
                        <w:r w:rsidRPr="00910616">
                          <w:rPr>
                            <w:rFonts w:ascii="DINOT" w:hAnsi="DINOT" w:cs="DINOT"/>
                          </w:rPr>
                          <w:t>oments</w:t>
                        </w:r>
                      </w:p>
                      <w:p w14:paraId="60B27590" w14:textId="77777777" w:rsidR="00910616" w:rsidRPr="001C4F15" w:rsidRDefault="00910616" w:rsidP="001C4F15">
                        <w:pPr>
                          <w:pStyle w:val="ListParagraph"/>
                          <w:numPr>
                            <w:ilvl w:val="0"/>
                            <w:numId w:val="11"/>
                          </w:numPr>
                          <w:spacing w:before="80" w:line="240" w:lineRule="exact"/>
                          <w:rPr>
                            <w:rFonts w:ascii="DINOT" w:hAnsi="DINOT" w:cs="DINOT"/>
                          </w:rPr>
                        </w:pPr>
                        <w:r w:rsidRPr="001C4F15">
                          <w:rPr>
                            <w:rFonts w:ascii="DINOT" w:hAnsi="DINOT" w:cs="DINOT"/>
                          </w:rPr>
                          <w:t>1 question I still have</w:t>
                        </w:r>
                      </w:p>
                      <w:p w14:paraId="39550482" w14:textId="77777777" w:rsidR="00CF7418" w:rsidRDefault="00CF7418"/>
                    </w:txbxContent>
                  </v:textbox>
                </v:roundrect>
                <v:shapetype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Text Box 8" o:spid="_x0000_s1033" type="#_x0000_t176" style="position:absolute;left:2382;top:31865;width:12656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" fillcolor="#92278f" stroked="f" strokeweight=".5pt">
                  <v:textbox>
                    <w:txbxContent>
                      <w:p w14:paraId="0D9AB7FC" w14:textId="77777777" w:rsidR="00A478BA" w:rsidRPr="00D67D85" w:rsidRDefault="00EF0848" w:rsidP="00A5281F">
                        <w:pPr>
                          <w:jc w:val="center"/>
                          <w:rPr>
                            <w:rFonts w:ascii="DINOT-Medium" w:hAnsi="DINOT-Medium" w:cs="DINOT-Medium"/>
                            <w:color w:val="FFFFFF" w:themeColor="background1"/>
                            <w:sz w:val="28"/>
                            <w:szCs w:val="28"/>
                          </w:rPr>
                        </w:pPr>
                        <w:r>
                          <w:rPr>
                            <w:rFonts w:ascii="DINOT-Medium" w:hAnsi="DINOT-Medium" w:cs="DINOT-Medium"/>
                            <w:color w:val="FFFFFF" w:themeColor="background1"/>
                            <w:sz w:val="28"/>
                            <w:szCs w:val="28"/>
                          </w:rPr>
                          <w:t>REFLECT</w:t>
                        </w:r>
                      </w:p>
                    </w:txbxContent>
                  </v:textbox>
                </v:shape>
                <v:shape id="Text Box 11" o:spid="_x0000_s1034" type="#_x0000_t176" style="position:absolute;left:87616;top:23608;width:13201;height:35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" fillcolor="#005581" stroked="f" strokeweight=".5pt">
                  <v:textbox>
                    <w:txbxContent>
                      <w:p w14:paraId="03910057" w14:textId="77777777" w:rsidR="00C36576" w:rsidRPr="0032230A" w:rsidRDefault="002C2144" w:rsidP="002C2144">
                        <w:pPr>
                          <w:jc w:val="center"/>
                          <w:rPr>
                            <w:rFonts w:ascii="DINOT-Medium" w:hAnsi="DINOT-Medium" w:cs="DINOT-Medium"/>
                            <w:color w:val="FFFFFF" w:themeColor="background1"/>
                            <w:sz w:val="28"/>
                            <w:szCs w:val="28"/>
                          </w:rPr>
                        </w:pPr>
                        <w:r>
                          <w:rPr>
                            <w:rFonts w:ascii="DINOT-Medium" w:hAnsi="DINOT-Medium" w:cs="DINOT-Medium"/>
                            <w:color w:val="FFFFFF" w:themeColor="background1"/>
                            <w:sz w:val="28"/>
                            <w:szCs w:val="28"/>
                          </w:rPr>
                          <w:t>STRETCH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C569B">
        <w:rPr>
          <w:rFonts w:ascii="DINOT" w:hAnsi="DINOT" w:cs="DINOT"/>
          <w:b/>
          <w:bCs/>
          <w:color w:val="006A4F"/>
          <w:sz w:val="24"/>
          <w:szCs w:val="24"/>
        </w:rPr>
        <w:tab/>
      </w:r>
    </w:p>
    <w:p w14:paraId="1D6FC68D" w14:textId="5A292871" w:rsidR="009C569B" w:rsidRDefault="009C569B" w:rsidP="009C569B">
      <w:pPr>
        <w:pStyle w:val="Heading1"/>
        <w:rPr>
          <w:rFonts w:ascii="DINOT" w:hAnsi="DINOT" w:cs="DINOT"/>
          <w:sz w:val="24"/>
          <w:szCs w:val="24"/>
        </w:rPr>
      </w:pPr>
      <w:r>
        <w:rPr>
          <w:rFonts w:ascii="Tahoma" w:hAnsi="Tahoma" w:cs="Tahoma"/>
        </w:rPr>
        <w:tab/>
      </w:r>
    </w:p>
    <w:p w14:paraId="711C54F9" w14:textId="6AAED3D3" w:rsidR="006943F6" w:rsidRPr="0061510D" w:rsidRDefault="006943F6" w:rsidP="009C569B">
      <w:pPr>
        <w:tabs>
          <w:tab w:val="left" w:pos="9267"/>
        </w:tabs>
        <w:rPr>
          <w:rFonts w:ascii="Tahoma" w:hAnsi="Tahoma" w:cs="Tahoma"/>
        </w:rPr>
      </w:pPr>
    </w:p>
    <w:p w14:paraId="576523A7" w14:textId="53321B11" w:rsidR="006943F6" w:rsidRPr="0061510D" w:rsidRDefault="006943F6" w:rsidP="006943F6">
      <w:pPr>
        <w:rPr>
          <w:rFonts w:ascii="Tahoma" w:hAnsi="Tahoma" w:cs="Tahoma"/>
        </w:rPr>
      </w:pPr>
    </w:p>
    <w:p w14:paraId="01F89889" w14:textId="133D4EA4" w:rsidR="006943F6" w:rsidRPr="0016756A" w:rsidRDefault="006943F6" w:rsidP="006943F6">
      <w:pPr>
        <w:spacing w:before="120" w:after="120"/>
        <w:ind w:right="29"/>
        <w:jc w:val="both"/>
        <w:rPr>
          <w:rStyle w:val="normaltextrun"/>
          <w:rFonts w:ascii="DINOT" w:hAnsi="DINOT" w:cs="DINOT"/>
          <w:color w:val="000000"/>
          <w:sz w:val="24"/>
          <w:szCs w:val="24"/>
          <w:shd w:val="clear" w:color="auto" w:fill="FFFFFF"/>
        </w:rPr>
      </w:pPr>
    </w:p>
    <w:p w14:paraId="3D200F91" w14:textId="279F9572" w:rsidR="00512AB7" w:rsidRPr="00050503" w:rsidRDefault="008D72B6" w:rsidP="00050503">
      <w:pPr>
        <w:tabs>
          <w:tab w:val="left" w:pos="7213"/>
        </w:tabs>
        <w:ind w:left="178"/>
        <w:rPr>
          <w:rFonts w:ascii="Times New Roman"/>
          <w:sz w:val="20"/>
        </w:rPr>
      </w:pPr>
      <w:r>
        <w:rPr>
          <w:rFonts w:ascii="Times New Roman"/>
          <w:sz w:val="20"/>
        </w:rPr>
        <w:tab/>
      </w:r>
    </w:p>
    <w:p w14:paraId="3D200F93" w14:textId="7BBEFC2D" w:rsidR="00512AB7" w:rsidRDefault="00512AB7">
      <w:pPr>
        <w:pStyle w:val="BodyText"/>
        <w:rPr>
          <w:rFonts w:ascii="Lucida Sans Unicode"/>
          <w:sz w:val="20"/>
        </w:rPr>
      </w:pPr>
    </w:p>
    <w:p w14:paraId="3D200F94" w14:textId="00C815D8" w:rsidR="00512AB7" w:rsidRDefault="00512AB7">
      <w:pPr>
        <w:pStyle w:val="BodyText"/>
        <w:rPr>
          <w:rFonts w:ascii="Lucida Sans Unicode"/>
          <w:sz w:val="20"/>
        </w:rPr>
      </w:pPr>
    </w:p>
    <w:p w14:paraId="3D200F95" w14:textId="41D99385" w:rsidR="00512AB7" w:rsidRDefault="00512AB7">
      <w:pPr>
        <w:pStyle w:val="BodyText"/>
        <w:rPr>
          <w:rFonts w:ascii="Lucida Sans Unicode"/>
          <w:sz w:val="20"/>
        </w:rPr>
      </w:pPr>
    </w:p>
    <w:p w14:paraId="3D200F96" w14:textId="1A5225A2" w:rsidR="00512AB7" w:rsidRDefault="00512AB7">
      <w:pPr>
        <w:pStyle w:val="BodyText"/>
        <w:rPr>
          <w:rFonts w:ascii="Lucida Sans Unicode"/>
          <w:sz w:val="20"/>
        </w:rPr>
      </w:pPr>
    </w:p>
    <w:p w14:paraId="3D200F97" w14:textId="1D9DA3B5" w:rsidR="00512AB7" w:rsidRDefault="00512AB7">
      <w:pPr>
        <w:pStyle w:val="BodyText"/>
        <w:rPr>
          <w:rFonts w:ascii="Lucida Sans Unicode"/>
          <w:sz w:val="20"/>
        </w:rPr>
      </w:pPr>
    </w:p>
    <w:p w14:paraId="3D200F98" w14:textId="42387BDC" w:rsidR="00512AB7" w:rsidRDefault="00512AB7">
      <w:pPr>
        <w:pStyle w:val="BodyText"/>
        <w:rPr>
          <w:rFonts w:ascii="Lucida Sans Unicode"/>
          <w:sz w:val="20"/>
        </w:rPr>
      </w:pPr>
    </w:p>
    <w:p w14:paraId="3D200F99" w14:textId="327CEFBF" w:rsidR="00512AB7" w:rsidRDefault="00096F9B" w:rsidP="00096F9B">
      <w:pPr>
        <w:pStyle w:val="BodyText"/>
        <w:tabs>
          <w:tab w:val="left" w:pos="7200"/>
        </w:tabs>
        <w:rPr>
          <w:rFonts w:ascii="Lucida Sans Unicode"/>
          <w:sz w:val="20"/>
        </w:rPr>
      </w:pPr>
      <w:r>
        <w:rPr>
          <w:rFonts w:ascii="Lucida Sans Unicode"/>
          <w:sz w:val="20"/>
        </w:rPr>
        <w:tab/>
      </w:r>
    </w:p>
    <w:p w14:paraId="3D200F9A" w14:textId="4ADE8B64" w:rsidR="00512AB7" w:rsidRDefault="00512AB7">
      <w:pPr>
        <w:pStyle w:val="BodyText"/>
        <w:rPr>
          <w:rFonts w:ascii="Lucida Sans Unicode"/>
          <w:sz w:val="20"/>
        </w:rPr>
      </w:pPr>
    </w:p>
    <w:p w14:paraId="3D200F9B" w14:textId="24EA020B" w:rsidR="00512AB7" w:rsidRDefault="00512AB7">
      <w:pPr>
        <w:pStyle w:val="BodyText"/>
        <w:rPr>
          <w:rFonts w:ascii="Lucida Sans Unicode"/>
          <w:sz w:val="20"/>
        </w:rPr>
      </w:pPr>
    </w:p>
    <w:p w14:paraId="3D200F9C" w14:textId="0751952D" w:rsidR="00512AB7" w:rsidRDefault="00512AB7">
      <w:pPr>
        <w:pStyle w:val="BodyText"/>
        <w:rPr>
          <w:rFonts w:ascii="Lucida Sans Unicode"/>
          <w:sz w:val="20"/>
        </w:rPr>
      </w:pPr>
    </w:p>
    <w:p w14:paraId="3D200F9D" w14:textId="54D5B0C2" w:rsidR="00512AB7" w:rsidRDefault="00512AB7">
      <w:pPr>
        <w:pStyle w:val="BodyText"/>
        <w:rPr>
          <w:rFonts w:ascii="Lucida Sans Unicode"/>
          <w:sz w:val="20"/>
        </w:rPr>
      </w:pPr>
    </w:p>
    <w:p w14:paraId="3D200F9E" w14:textId="76D21F2D" w:rsidR="00512AB7" w:rsidRDefault="00512AB7">
      <w:pPr>
        <w:pStyle w:val="BodyText"/>
        <w:rPr>
          <w:rFonts w:ascii="Lucida Sans Unicode"/>
          <w:sz w:val="20"/>
        </w:rPr>
      </w:pPr>
    </w:p>
    <w:p w14:paraId="3D200F9F" w14:textId="531B8025" w:rsidR="00512AB7" w:rsidRDefault="00512AB7">
      <w:pPr>
        <w:pStyle w:val="BodyText"/>
        <w:rPr>
          <w:rFonts w:ascii="Lucida Sans Unicode"/>
          <w:sz w:val="20"/>
        </w:rPr>
      </w:pPr>
    </w:p>
    <w:p w14:paraId="3D200FA0" w14:textId="6A3DF210" w:rsidR="00512AB7" w:rsidRDefault="00512AB7">
      <w:pPr>
        <w:pStyle w:val="BodyText"/>
        <w:rPr>
          <w:rFonts w:ascii="Lucida Sans Unicode"/>
          <w:sz w:val="20"/>
        </w:rPr>
      </w:pPr>
    </w:p>
    <w:p w14:paraId="3D200FA1" w14:textId="27964EC3" w:rsidR="00512AB7" w:rsidRDefault="00512AB7">
      <w:pPr>
        <w:pStyle w:val="BodyText"/>
        <w:rPr>
          <w:rFonts w:ascii="Lucida Sans Unicode"/>
          <w:sz w:val="20"/>
        </w:rPr>
      </w:pPr>
    </w:p>
    <w:p w14:paraId="3D200FA2" w14:textId="605DF56E" w:rsidR="00512AB7" w:rsidRDefault="00512AB7">
      <w:pPr>
        <w:pStyle w:val="BodyText"/>
        <w:rPr>
          <w:rFonts w:ascii="Lucida Sans Unicode"/>
          <w:sz w:val="20"/>
        </w:rPr>
      </w:pPr>
    </w:p>
    <w:p w14:paraId="3D200FA3" w14:textId="10832095" w:rsidR="00512AB7" w:rsidRDefault="00512AB7">
      <w:pPr>
        <w:pStyle w:val="BodyText"/>
        <w:rPr>
          <w:rFonts w:ascii="Lucida Sans Unicode"/>
          <w:sz w:val="20"/>
        </w:rPr>
      </w:pPr>
    </w:p>
    <w:p w14:paraId="3D200FA4" w14:textId="6BBE3906" w:rsidR="00512AB7" w:rsidRDefault="00512AB7">
      <w:pPr>
        <w:pStyle w:val="BodyText"/>
        <w:rPr>
          <w:rFonts w:ascii="Lucida Sans Unicode"/>
          <w:sz w:val="20"/>
        </w:rPr>
      </w:pPr>
    </w:p>
    <w:p w14:paraId="3D200FA5" w14:textId="285D82EA" w:rsidR="00512AB7" w:rsidRDefault="00512AB7">
      <w:pPr>
        <w:pStyle w:val="BodyText"/>
        <w:rPr>
          <w:rFonts w:ascii="Lucida Sans Unicode"/>
          <w:sz w:val="20"/>
        </w:rPr>
      </w:pPr>
    </w:p>
    <w:p w14:paraId="5AF711BC" w14:textId="77777777" w:rsidR="001A17D4" w:rsidRDefault="001A17D4" w:rsidP="007337FD">
      <w:pPr>
        <w:sectPr w:rsidR="001A17D4" w:rsidSect="009C569B">
          <w:headerReference w:type="even" r:id="rId36"/>
          <w:headerReference w:type="default" r:id="rId37"/>
          <w:footerReference w:type="even" r:id="rId38"/>
          <w:footerReference w:type="default" r:id="rId39"/>
          <w:headerReference w:type="first" r:id="rId40"/>
          <w:footerReference w:type="first" r:id="rId41"/>
          <w:pgSz w:w="16850" w:h="11910" w:orient="landscape"/>
          <w:pgMar w:top="720" w:right="720" w:bottom="720" w:left="720" w:header="720" w:footer="720" w:gutter="0"/>
          <w:cols w:space="720"/>
          <w:titlePg/>
          <w:docGrid w:linePitch="299"/>
        </w:sectPr>
      </w:pPr>
    </w:p>
    <w:p w14:paraId="597EC9AA" w14:textId="7E87529D" w:rsidR="00E9163C" w:rsidRDefault="00E9163C" w:rsidP="007337FD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8249" behindDoc="0" locked="0" layoutInCell="1" allowOverlap="1" wp14:anchorId="2879476C" wp14:editId="3A9DC64E">
                <wp:simplePos x="0" y="0"/>
                <wp:positionH relativeFrom="column">
                  <wp:posOffset>-193494</wp:posOffset>
                </wp:positionH>
                <wp:positionV relativeFrom="paragraph">
                  <wp:posOffset>131421</wp:posOffset>
                </wp:positionV>
                <wp:extent cx="6967687" cy="8961987"/>
                <wp:effectExtent l="0" t="0" r="24130" b="10795"/>
                <wp:wrapNone/>
                <wp:docPr id="31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67687" cy="8961987"/>
                          <a:chOff x="0" y="0"/>
                          <a:chExt cx="6874274" cy="8961987"/>
                        </a:xfrm>
                      </wpg:grpSpPr>
                      <wps:wsp>
                        <wps:cNvPr id="17" name="Rectangle: Rounded Corners 17"/>
                        <wps:cNvSpPr>
                          <a:spLocks noChangeArrowheads="1"/>
                        </wps:cNvSpPr>
                        <wps:spPr bwMode="auto">
                          <a:xfrm>
                            <a:off x="195344" y="210999"/>
                            <a:ext cx="6678930" cy="8750988"/>
                          </a:xfrm>
                          <a:prstGeom prst="roundRect">
                            <a:avLst>
                              <a:gd name="adj" fmla="val 1747"/>
                            </a:avLst>
                          </a:prstGeom>
                          <a:solidFill>
                            <a:srgbClr val="F5F9F5"/>
                          </a:solidFill>
                          <a:ln w="12700">
                            <a:solidFill>
                              <a:srgbClr val="006A4F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14:paraId="4E77F60F" w14:textId="77777777" w:rsidR="00B64FE2" w:rsidRDefault="00B64FE2" w:rsidP="00B64FE2">
                              <w:pPr>
                                <w:spacing w:after="120" w:line="240" w:lineRule="exact"/>
                                <w:rPr>
                                  <w:rFonts w:ascii="DINOT-Medium" w:eastAsia="Times New Roman" w:hAnsi="DINOT-Medium" w:cs="DINOT-Medium"/>
                                  <w:b/>
                                  <w:bCs/>
                                  <w:iCs/>
                                  <w:color w:val="005581"/>
                                </w:rPr>
                              </w:pPr>
                            </w:p>
                            <w:p w14:paraId="7F633970" w14:textId="0A03645A" w:rsidR="00D26FBF" w:rsidRPr="00E543CA" w:rsidRDefault="00910616" w:rsidP="00E543CA">
                              <w:pPr>
                                <w:spacing w:after="120" w:line="240" w:lineRule="exact"/>
                                <w:rPr>
                                  <w:rFonts w:ascii="DINOT-Medium" w:hAnsi="DINOT-Medium" w:cs="DINOT-Medium"/>
                                  <w:color w:val="005581"/>
                                </w:rPr>
                              </w:pPr>
                              <w:r>
                                <w:rPr>
                                  <w:rFonts w:ascii="DINOT-Medium" w:eastAsia="Times New Roman" w:hAnsi="DINOT-Medium" w:cs="DINOT-Medium"/>
                                  <w:b/>
                                  <w:bCs/>
                                  <w:iCs/>
                                  <w:color w:val="005581"/>
                                </w:rPr>
                                <w:t xml:space="preserve">GAUGE </w:t>
                              </w:r>
                              <w:r w:rsidRPr="00910616">
                                <w:rPr>
                                  <w:rFonts w:ascii="DINOT-Medium" w:eastAsia="Times New Roman" w:hAnsi="DINOT-Medium" w:cs="DINOT-Medium"/>
                                  <w:b/>
                                  <w:bCs/>
                                  <w:iCs/>
                                  <w:color w:val="005581"/>
                                </w:rPr>
                                <w:t xml:space="preserve">YOUR </w:t>
                              </w:r>
                              <w:r w:rsidR="009E6EA6">
                                <w:rPr>
                                  <w:rFonts w:ascii="DINOT-Medium" w:eastAsia="Times New Roman" w:hAnsi="DINOT-Medium" w:cs="DINOT-Medium"/>
                                  <w:b/>
                                  <w:bCs/>
                                  <w:iCs/>
                                  <w:color w:val="005581"/>
                                </w:rPr>
                                <w:t xml:space="preserve">SKILL </w:t>
                              </w:r>
                              <w:r w:rsidRPr="00910616">
                                <w:rPr>
                                  <w:rFonts w:ascii="DINOT-Medium" w:eastAsia="Times New Roman" w:hAnsi="DINOT-Medium" w:cs="DINOT-Medium"/>
                                  <w:b/>
                                  <w:bCs/>
                                  <w:iCs/>
                                  <w:color w:val="005581"/>
                                </w:rPr>
                                <w:t>LEVEL</w:t>
                              </w:r>
                            </w:p>
                            <w:p w14:paraId="2C34352F" w14:textId="3F178E48" w:rsidR="00A15812" w:rsidRDefault="009E6EA6" w:rsidP="009E6EA6">
                              <w:pPr>
                                <w:spacing w:before="120" w:after="240"/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</w:pPr>
                              <w:r w:rsidRPr="009E6EA6">
                                <w:rPr>
                                  <w:rFonts w:ascii="DINOT" w:eastAsia="Times New Roman" w:hAnsi="DINOT" w:cs="DINOT"/>
                                  <w:iCs/>
                                  <w:color w:val="000000" w:themeColor="text1"/>
                                </w:rPr>
                                <w:t>Use this tool to</w:t>
                              </w:r>
                              <w:r w:rsidRPr="009E6EA6">
                                <w:rPr>
                                  <w:rFonts w:ascii="DINOT" w:eastAsia="Times New Roman" w:hAnsi="DINOT" w:cs="DINOT"/>
                                  <w:b/>
                                  <w:bCs/>
                                  <w:iCs/>
                                  <w:color w:val="000000" w:themeColor="text1"/>
                                </w:rPr>
                                <w:t xml:space="preserve"> </w:t>
                              </w:r>
                              <w:r w:rsidR="00910616" w:rsidRPr="00910616">
                                <w:rPr>
                                  <w:rFonts w:ascii="DINOT" w:eastAsia="Times New Roman" w:hAnsi="DINOT" w:cs="DINOT"/>
                                  <w:b/>
                                  <w:bCs/>
                                  <w:iCs/>
                                  <w:color w:val="92278F"/>
                                </w:rPr>
                                <w:t>REFLECT</w:t>
                              </w:r>
                              <w:r w:rsidR="00910616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 xml:space="preserve"> </w:t>
                              </w:r>
                              <w:r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 xml:space="preserve">on </w:t>
                              </w:r>
                              <w:r w:rsidR="00E463DA">
                                <w:rPr>
                                  <w:rFonts w:ascii="DINOT" w:eastAsia="Times New Roman" w:hAnsi="DINOT" w:cs="DINOT"/>
                                  <w:i/>
                                  <w:color w:val="000000"/>
                                </w:rPr>
                                <w:t>your</w:t>
                              </w:r>
                              <w:r w:rsidRPr="00FB33C0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  <w:sz w:val="44"/>
                                  <w:szCs w:val="44"/>
                                </w:rPr>
                                <w:t xml:space="preserve"> </w:t>
                              </w:r>
                              <w:r w:rsidR="00D87103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>professional competencie</w:t>
                              </w:r>
                              <w:r w:rsidR="00B208B4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>s.</w:t>
                              </w:r>
                              <w:r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 xml:space="preserve"> Rank these</w:t>
                              </w:r>
                              <w:r w:rsidR="008B51C0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 xml:space="preserve"> </w:t>
                              </w:r>
                              <w:r w:rsidR="00B12B27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>skills</w:t>
                              </w:r>
                              <w:r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 xml:space="preserve"> from a 1-7</w:t>
                              </w:r>
                              <w:r w:rsidR="00A15812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>. (</w:t>
                              </w:r>
                              <w:r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 xml:space="preserve">1 </w:t>
                              </w:r>
                              <w:r w:rsidR="00A15812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 xml:space="preserve">indicates </w:t>
                              </w:r>
                              <w:r w:rsidR="00254F67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 xml:space="preserve">a </w:t>
                              </w:r>
                              <w:r w:rsidR="003D3146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 xml:space="preserve">high </w:t>
                              </w:r>
                              <w:r w:rsidR="00B50FD7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>level of proficiency</w:t>
                              </w:r>
                              <w:r w:rsidR="00910616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 xml:space="preserve">, while 7 </w:t>
                              </w:r>
                              <w:r w:rsidR="00A15812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>indicates the</w:t>
                              </w:r>
                              <w:r w:rsidR="00910616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 xml:space="preserve"> </w:t>
                              </w:r>
                              <w:r w:rsidR="00A15812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>skill you struggle with most)</w:t>
                              </w:r>
                              <w:r w:rsidR="00C13774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>.</w:t>
                              </w:r>
                              <w:r w:rsidR="00910616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 xml:space="preserve"> </w:t>
                              </w:r>
                              <w:r w:rsidR="005A3409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>S</w:t>
                              </w:r>
                              <w:r w:rsidR="00A15812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>kills</w:t>
                              </w:r>
                              <w:r w:rsidR="003C0744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 xml:space="preserve"> </w:t>
                              </w:r>
                              <w:r w:rsidR="00A15812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>rank</w:t>
                              </w:r>
                              <w:r w:rsidR="003C0744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>ed</w:t>
                              </w:r>
                              <w:r w:rsidR="00A15812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 xml:space="preserve"> as 5, 6, or 7 is an</w:t>
                              </w:r>
                              <w:r w:rsidR="00910616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 xml:space="preserve"> invitation to </w:t>
                              </w:r>
                              <w:r w:rsidR="00910616" w:rsidRPr="00910616">
                                <w:rPr>
                                  <w:rFonts w:ascii="DINOT" w:eastAsia="Times New Roman" w:hAnsi="DINOT" w:cs="DINOT"/>
                                  <w:b/>
                                  <w:bCs/>
                                  <w:iCs/>
                                  <w:color w:val="005480"/>
                                </w:rPr>
                                <w:t>STRETCH</w:t>
                              </w:r>
                              <w:r w:rsidR="004017B6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 xml:space="preserve"> </w:t>
                              </w:r>
                              <w:r w:rsidR="00B82B66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>and grow in these areas</w:t>
                              </w:r>
                              <w:r w:rsidR="0023190F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>.</w:t>
                              </w:r>
                              <w:r w:rsidR="004017B6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 xml:space="preserve"> </w:t>
                              </w:r>
                              <w:r w:rsidR="00A15812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>It’s OK not being perfect at everything!</w:t>
                              </w:r>
                            </w:p>
                            <w:p w14:paraId="2E42DEDA" w14:textId="4D0CFF63" w:rsidR="00D26FBF" w:rsidRDefault="00A15812" w:rsidP="007E2F22">
                              <w:pPr>
                                <w:spacing w:before="120" w:after="120"/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</w:pPr>
                              <w:r w:rsidRPr="00A15812">
                                <w:rPr>
                                  <w:rFonts w:ascii="DINOT" w:eastAsia="Times New Roman" w:hAnsi="DINOT" w:cs="DINOT"/>
                                  <w:i/>
                                  <w:color w:val="006A4F"/>
                                </w:rPr>
                                <w:t>TAKE CHARGE OF YOUR LEARNING</w:t>
                              </w:r>
                              <w:r w:rsidRPr="00A15812">
                                <w:rPr>
                                  <w:rFonts w:ascii="DINOT" w:eastAsia="Times New Roman" w:hAnsi="DINOT" w:cs="DINOT"/>
                                  <w:iCs/>
                                  <w:color w:val="006A4F"/>
                                </w:rPr>
                                <w:t xml:space="preserve"> </w:t>
                              </w:r>
                              <w:r>
                                <w:rPr>
                                  <w:rFonts w:ascii="DINOT" w:eastAsia="Times New Roman" w:hAnsi="DINOT" w:cs="DINOT"/>
                                  <w:iCs/>
                                  <w:color w:val="006A4F"/>
                                </w:rPr>
                                <w:t xml:space="preserve"> </w:t>
                              </w:r>
                              <w:r w:rsidR="009E6EA6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>by transforming your self-reflection into self-action by seeking out and taking part in</w:t>
                              </w:r>
                              <w:r w:rsidR="00910616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 xml:space="preserve"> learning activities or </w:t>
                              </w:r>
                              <w:r w:rsidR="003F649F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 xml:space="preserve">career-based </w:t>
                              </w:r>
                              <w:r w:rsidR="00910616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 xml:space="preserve">experiences </w:t>
                              </w:r>
                              <w:r w:rsidR="009E6EA6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 xml:space="preserve">that help </w:t>
                              </w:r>
                              <w:r w:rsidR="00E1459B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>to develop</w:t>
                              </w:r>
                              <w:r w:rsidR="009E6EA6">
                                <w:rPr>
                                  <w:rFonts w:ascii="DINOT" w:eastAsia="Times New Roman" w:hAnsi="DINOT" w:cs="DINOT"/>
                                  <w:iCs/>
                                  <w:color w:val="000000"/>
                                </w:rPr>
                                <w:t xml:space="preserve"> your skills. </w:t>
                              </w:r>
                            </w:p>
                            <w:tbl>
                              <w:tblPr>
                                <w:tblStyle w:val="GridTable5Dark-Accent3"/>
                                <w:tblW w:w="0" w:type="auto"/>
                                <w:tblBorders>
                                  <w:top w:val="single" w:sz="4" w:space="0" w:color="005480"/>
                                  <w:left w:val="single" w:sz="4" w:space="0" w:color="005480"/>
                                  <w:bottom w:val="single" w:sz="4" w:space="0" w:color="005480"/>
                                  <w:right w:val="single" w:sz="4" w:space="0" w:color="005480"/>
                                  <w:insideH w:val="single" w:sz="4" w:space="0" w:color="005480"/>
                                  <w:insideV w:val="single" w:sz="4" w:space="0" w:color="005480"/>
                                </w:tblBorders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1862"/>
                                <w:gridCol w:w="6953"/>
                                <w:gridCol w:w="1440"/>
                              </w:tblGrid>
                              <w:tr w:rsidR="007E2F22" w:rsidRPr="007E2F22" w14:paraId="08940C1D" w14:textId="77777777" w:rsidTr="00E27D11">
                                <w:trPr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/w:trPr>
                                <w:tc>
                                  <w:tcPr>
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<w:tcW w:w="10255" w:type="dxa"/>
                                    <w:gridSpan w:val="3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auto" w:fill="005480"/>
                                  </w:tcPr>
                                  <w:p w14:paraId="2B94DAA1" w14:textId="792DE5BB" w:rsidR="007E2F22" w:rsidRPr="007E2F22" w:rsidRDefault="007E2F22" w:rsidP="007E2F22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rPr>
                                        <w:rFonts w:ascii="DINOT" w:eastAsia="Tahoma" w:hAnsi="DINOT" w:cs="DINOT"/>
                                        <w:color w:val="006A4F"/>
                                        <w:sz w:val="20"/>
                                        <w:szCs w:val="20"/>
                                        <w:highlight w:val="darkGreen"/>
                                      </w:rPr>
                                    </w:pPr>
                                    <w:r w:rsidRPr="007E2F22">
                                      <w:rPr>
                                        <w:rFonts w:ascii="DINOT" w:hAnsi="DINOT" w:cs="DINOT"/>
                                        <w:sz w:val="20"/>
                                        <w:szCs w:val="20"/>
                                      </w:rPr>
                                      <w:t>HOSPITALITY</w:t>
                                    </w:r>
                                    <w:r w:rsidR="00E947CE">
                                      <w:rPr>
                                        <w:rFonts w:ascii="DINOT" w:hAnsi="DINOT" w:cs="DINOT"/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r w:rsidR="00FB4507">
                                      <w:rPr>
                                        <w:rFonts w:ascii="DINOT" w:hAnsi="DINOT" w:cs="DINOT"/>
                                        <w:sz w:val="20"/>
                                        <w:szCs w:val="20"/>
                                      </w:rPr>
                                      <w:t xml:space="preserve">&amp; TOURISM </w:t>
                                    </w:r>
                                    <w:r w:rsidRPr="007E2F22">
                                      <w:rPr>
                                        <w:rFonts w:ascii="DINOT" w:hAnsi="DINOT" w:cs="DINOT"/>
                                        <w:sz w:val="20"/>
                                        <w:szCs w:val="20"/>
                                      </w:rPr>
                                      <w:t>PROFESSIONAL</w:t>
                                    </w:r>
                                    <w:r w:rsidR="00FD0267">
                                      <w:rPr>
                                        <w:rFonts w:ascii="DINOT" w:hAnsi="DINOT" w:cs="DINOT"/>
                                        <w:sz w:val="20"/>
                                        <w:szCs w:val="20"/>
                                      </w:rPr>
                                      <w:t>COMPETENCIES</w:t>
                                    </w:r>
                                    <w:r w:rsidR="000D16BC">
                                      <w:rPr>
                                        <w:rFonts w:ascii="DINOT" w:hAnsi="DINOT" w:cs="DINOT"/>
                                        <w:sz w:val="20"/>
                                        <w:szCs w:val="20"/>
                                      </w:rPr>
                                      <w:t xml:space="preserve"> - </w:t>
                                    </w:r>
                                    <w:r w:rsidR="000D16BC" w:rsidRPr="007E2F22">
                                      <w:rPr>
                                        <w:rFonts w:ascii="DINOT" w:hAnsi="DINOT" w:cs="DINOT"/>
                                        <w:sz w:val="20"/>
                                        <w:szCs w:val="20"/>
                                      </w:rPr>
                                      <w:t>SELF-REFLECTION</w:t>
                                    </w:r>
                                  </w:p>
                                </w:tc>
                              </w:tr>
                              <w:tr w:rsidR="007E2F22" w:rsidRPr="007E2F22" w14:paraId="78700CBD" w14:textId="77777777" w:rsidTr="00E3544D">
                                <w:trPr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trHeight w:val="584"/>
                                </w:trPr>
                                <w:tc>
                                  <w:tcPr>
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<w:tcW w:w="1862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auto" w:fill="0075B3"/>
                                    <w:vAlign w:val="center"/>
                                  </w:tcPr>
                                  <w:p w14:paraId="32A15BCC" w14:textId="77777777" w:rsidR="007E2F22" w:rsidRPr="007E2F22" w:rsidRDefault="007E2F22" w:rsidP="007E2F22">
                                    <w:pPr>
                                      <w:ind w:right="140"/>
                                      <w:jc w:val="center"/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</w:pPr>
                                    <w:r w:rsidRPr="007E2F22"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  <w:t>Competency</w:t>
                                    </w:r>
                                  </w:p>
                                </w:tc>
                                <w:tc>
                                  <w:tcPr>
                                    <w:tcW w:w="6953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auto" w:fill="auto"/>
                                    <w:vAlign w:val="center"/>
                                  </w:tcPr>
                                  <w:p w14:paraId="734B81D7" w14:textId="77777777" w:rsidR="007E2F22" w:rsidRPr="007E2F22" w:rsidRDefault="007E2F22" w:rsidP="007E2F22">
                                    <w:pPr>
                                      <w:ind w:right="140"/>
                                      <w:jc w:val="center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7E2F22">
                                      <w:rPr>
                                        <w:rFonts w:ascii="DINOT" w:eastAsia="Tahoma" w:hAnsi="DINOT" w:cs="DINOT"/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Description</w:t>
                                    </w:r>
                                  </w:p>
                                </w:tc>
                                <w:tc>
                                  <w:tcPr>
                                    <w:tcW w:w="1440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auto" w:fill="auto"/>
                                    <w:vAlign w:val="center"/>
                                  </w:tcPr>
                                  <w:p w14:paraId="31F7C317" w14:textId="77777777" w:rsidR="00105834" w:rsidRDefault="007E2F22" w:rsidP="00743939">
                                    <w:pPr>
                                      <w:jc w:val="center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7E2F22">
                                      <w:rPr>
                                        <w:rFonts w:ascii="DINOT" w:eastAsia="Tahoma" w:hAnsi="DINOT" w:cs="DINOT"/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Proficiency</w:t>
                                    </w:r>
                                  </w:p>
                                  <w:p w14:paraId="32C1020D" w14:textId="06A2E354" w:rsidR="007E2F22" w:rsidRPr="007E2F22" w:rsidRDefault="007E2F22" w:rsidP="00743939">
                                    <w:pPr>
                                      <w:jc w:val="center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7E2F22">
                                      <w:rPr>
                                        <w:rFonts w:ascii="DINOT" w:eastAsia="Tahoma" w:hAnsi="DINOT" w:cs="DINOT"/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Ra</w:t>
                                    </w:r>
                                    <w:r w:rsidR="00D30011">
                                      <w:rPr>
                                        <w:rFonts w:ascii="DINOT" w:eastAsia="Tahoma" w:hAnsi="DINOT" w:cs="DINOT"/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nk</w:t>
                                    </w:r>
                                    <w:r w:rsidRPr="007E2F22">
                                      <w:rPr>
                                        <w:rFonts w:ascii="DINOT" w:eastAsia="Tahoma" w:hAnsi="DINOT" w:cs="DINOT"/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ing</w:t>
                                    </w:r>
                                  </w:p>
                                  <w:p w14:paraId="31788AC2" w14:textId="235CCD5B" w:rsidR="007E2F22" w:rsidRPr="007E2F22" w:rsidRDefault="007E2F22" w:rsidP="00743939">
                                    <w:pPr>
                                      <w:jc w:val="center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7E2F22">
                                      <w:rPr>
                                        <w:rFonts w:ascii="DINOT" w:eastAsia="Tahoma" w:hAnsi="DINOT" w:cs="DINOT"/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Hi-Low (1-7)</w:t>
                                    </w:r>
                                  </w:p>
                                </w:tc>
                              </w:tr>
                              <w:tr w:rsidR="007E2F22" w:rsidRPr="007E2F22" w14:paraId="774A34D6" w14:textId="77777777" w:rsidTr="00E3544D">
                                <w:trPr>
  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  <w:trHeight w:val="720"/>
                                </w:trPr>
                                <w:tc>
                                  <w:tcPr>
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<w:tcW w:w="1862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auto" w:fill="0075B3"/>
                                    <w:vAlign w:val="center"/>
                                  </w:tcPr>
                                  <w:p w14:paraId="7DA5ADCF" w14:textId="77777777" w:rsidR="007E2F22" w:rsidRPr="007E2F22" w:rsidRDefault="007E2F22" w:rsidP="007E2F22">
                                    <w:pPr>
                                      <w:ind w:right="144"/>
                                      <w:jc w:val="center"/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</w:pPr>
                                    <w:r w:rsidRPr="007E2F22"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  <w:t xml:space="preserve">Interpersonal Skills </w:t>
                                    </w:r>
                                  </w:p>
                                </w:tc>
                                <w:tc>
                                  <w:tcPr>
                                    <w:tcW w:w="6953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auto" w:fill="auto"/>
                                    <w:vAlign w:val="center"/>
                                  </w:tcPr>
                                  <w:p w14:paraId="3C26777D" w14:textId="77777777" w:rsidR="004F6234" w:rsidRDefault="007E2F22" w:rsidP="00ED10B7">
                                    <w:pPr>
                                      <w:spacing w:before="80" w:after="80"/>
      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      <w:rPr>
                                        <w:rFonts w:ascii="DINOT" w:hAnsi="DINOT" w:cs="DINOT"/>
                                        <w:b/>
                                        <w:iCs/>
                                        <w:sz w:val="20"/>
                                        <w:szCs w:val="20"/>
                                      </w:rPr>
                                    </w:pPr>
                                    <w:r w:rsidRPr="007E2F22">
                                      <w:rPr>
                                        <w:rFonts w:ascii="DINOT" w:hAnsi="DINOT" w:cs="DINOT"/>
                                        <w:sz w:val="20"/>
                                        <w:szCs w:val="20"/>
                                      </w:rPr>
                                      <w:t>Display the skills to work effectively with others from diverse backgrounds:</w:t>
                                    </w:r>
                                    <w:r w:rsidRPr="007E2F22">
                                      <w:rPr>
                                        <w:rFonts w:ascii="DINOT" w:hAnsi="DINOT" w:cs="DINOT"/>
                                        <w:b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</w:p>
                                  <w:p w14:paraId="753CB1BA" w14:textId="77777777" w:rsidR="00043BCD" w:rsidRDefault="007E2F22" w:rsidP="00043BCD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32"/>
                                      </w:numPr>
                                      <w:spacing w:after="80"/>
                                      <w:ind w:left="369" w:hanging="180"/>
      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</w:pPr>
                                    <w:r w:rsidRPr="004F6234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Maintain</w:t>
                                    </w:r>
                                    <w:r w:rsidRPr="007E2F22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open lines of communication with others</w:t>
                                    </w:r>
                                    <w:r w:rsidR="004F6234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</w:p>
                                  <w:p w14:paraId="5809E7D7" w14:textId="700E721D" w:rsidR="007E2F22" w:rsidRPr="007E2F22" w:rsidRDefault="007E2F22" w:rsidP="00043BCD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32"/>
                                      </w:numPr>
                                      <w:spacing w:after="80"/>
                                      <w:ind w:left="369" w:hanging="180"/>
      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</w:pPr>
                                    <w:r w:rsidRPr="00043BCD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Demonstrat</w:t>
                                    </w:r>
                                    <w:r w:rsidR="004F6234" w:rsidRPr="00043BCD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e</w:t>
                                    </w:r>
                                    <w:r w:rsidRPr="00043BCD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sensitivity, </w:t>
                                    </w:r>
                                    <w:r w:rsidR="004F6234" w:rsidRPr="00043BCD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empathy</w:t>
                                    </w:r>
                                    <w:r w:rsidRPr="007E2F22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, flexibility, and open-mindedness </w:t>
                                    </w:r>
                                    <w:proofErr w:type="gramStart"/>
                                    <w:r w:rsidR="00DC157D" w:rsidRPr="00043BCD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to </w:t>
                                    </w:r>
                                    <w:r w:rsidRPr="007E2F22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different</w:t>
                                    </w:r>
                                    <w:proofErr w:type="gramEnd"/>
                                    <w:r w:rsidRPr="007E2F22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values, beliefs, perspectives, customs, or opinions</w:t>
                                    </w:r>
                                    <w:r w:rsidR="00381EE5" w:rsidRPr="00043BCD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</w:p>
                                </w:tc>
                                <w:tc>
                                  <w:tcPr>
                                    <w:tcW w:w="1440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auto" w:fill="auto"/>
                                  </w:tcPr>
                                  <w:p w14:paraId="0F1016DF" w14:textId="77777777" w:rsidR="007E2F22" w:rsidRPr="007E2F22" w:rsidRDefault="007E2F22" w:rsidP="007E2F22">
                                    <w:pPr>
                                      <w:ind w:right="140"/>
                                      <w:jc w:val="center"/>
      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7E2F22" w:rsidRPr="007E2F22" w14:paraId="33E6906F" w14:textId="77777777" w:rsidTr="00E3544D">
                                <w:trPr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trHeight w:val="720"/>
                                </w:trPr>
                                <w:tc>
                                  <w:tcPr>
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<w:tcW w:w="1862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auto" w:fill="0075B3"/>
                                    <w:vAlign w:val="center"/>
                                  </w:tcPr>
                                  <w:p w14:paraId="74D9EF0C" w14:textId="77777777" w:rsidR="007E2F22" w:rsidRPr="007E2F22" w:rsidRDefault="007E2F22" w:rsidP="007E2F22">
                                    <w:pPr>
                                      <w:ind w:right="144"/>
                                      <w:jc w:val="center"/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</w:pPr>
                                    <w:r w:rsidRPr="007E2F22"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  <w:t>Integrity</w:t>
                                    </w:r>
                                  </w:p>
                                </w:tc>
                                <w:tc>
                                  <w:tcPr>
                                    <w:tcW w:w="6953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auto" w:fill="auto"/>
                                    <w:vAlign w:val="center"/>
                                  </w:tcPr>
                                  <w:p w14:paraId="6F73BF58" w14:textId="77777777" w:rsidR="00CF21D1" w:rsidRDefault="007E2F22" w:rsidP="007E2F22">
                                    <w:pPr>
                                      <w:spacing w:before="60" w:after="60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</w:pPr>
                                    <w:r w:rsidRPr="007E2F22">
                                      <w:rPr>
                                        <w:rFonts w:ascii="DINOT" w:hAnsi="DINOT" w:cs="DINOT"/>
                                        <w:sz w:val="20"/>
                                        <w:szCs w:val="20"/>
                                      </w:rPr>
                                      <w:t>Display strong moral principles and work ethic:</w:t>
                                    </w:r>
                                    <w:r w:rsidRPr="007E2F22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</w:p>
                                  <w:p w14:paraId="4820A5D4" w14:textId="77777777" w:rsidR="006F2CE6" w:rsidRPr="006F2CE6" w:rsidRDefault="007E2F22" w:rsidP="006F2CE6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32"/>
                                      </w:numPr>
                                      <w:spacing w:after="80"/>
                                      <w:ind w:left="369" w:hanging="180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</w:pPr>
                                    <w:r w:rsidRPr="00290275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Abid</w:t>
                                    </w:r>
                                    <w:r w:rsidR="00CF21D1" w:rsidRPr="00290275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e</w:t>
                                    </w:r>
                                    <w:r w:rsidRPr="007E2F22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by a strict code of ethics and behavior, even in the face of opposition</w:t>
                                    </w:r>
                                    <w:r w:rsidR="00CF21D1" w:rsidRPr="00290275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  <w:r w:rsidRPr="00290275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</w:p>
                                  <w:p w14:paraId="6EAA5470" w14:textId="77777777" w:rsidR="006F2CE6" w:rsidRPr="006F2CE6" w:rsidRDefault="007E2F22" w:rsidP="006F2CE6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32"/>
                                      </w:numPr>
                                      <w:spacing w:after="80"/>
                                      <w:ind w:left="369" w:hanging="180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</w:pPr>
                                    <w:r w:rsidRPr="006F2CE6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Treat</w:t>
                                    </w:r>
                                    <w:r w:rsidRPr="007E2F22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others with honesty, fairness, and respect</w:t>
                                    </w:r>
                                    <w:r w:rsidR="00CF21D1" w:rsidRPr="006F2CE6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</w:p>
                                  <w:p w14:paraId="67B4A28F" w14:textId="3192FAC0" w:rsidR="007E2F22" w:rsidRPr="007E2F22" w:rsidRDefault="007E2F22" w:rsidP="006F2CE6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32"/>
                                      </w:numPr>
                                      <w:spacing w:after="80"/>
                                      <w:ind w:left="369" w:hanging="180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</w:pPr>
                                    <w:r w:rsidRPr="006F2CE6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Tak</w:t>
                                    </w:r>
                                    <w:r w:rsidR="00CF21D1" w:rsidRPr="006F2CE6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e</w:t>
                                    </w:r>
                                    <w:r w:rsidRPr="007E2F22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responsibility for accomplishing work goals </w:t>
                                    </w:r>
                                    <w:r w:rsidR="00531FA9" w:rsidRPr="006F2CE6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on time</w:t>
                                    </w:r>
                                    <w:r w:rsidR="00372DD5" w:rsidRPr="006F2CE6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</w:p>
                                </w:tc>
                                <w:tc>
                                  <w:tcPr>
                                    <w:tcW w:w="1440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auto" w:fill="auto"/>
                                  </w:tcPr>
                                  <w:p w14:paraId="17CD23E4" w14:textId="77777777" w:rsidR="007E2F22" w:rsidRPr="007E2F22" w:rsidRDefault="007E2F22" w:rsidP="007E2F22">
                                    <w:pPr>
                                      <w:ind w:right="140"/>
                                      <w:jc w:val="center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7E2F22" w:rsidRPr="007E2F22" w14:paraId="378FE665" w14:textId="77777777" w:rsidTr="00E3544D">
                                <w:trPr>
  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  <w:trHeight w:val="720"/>
                                </w:trPr>
                                <w:tc>
                                  <w:tcPr>
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<w:tcW w:w="1862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auto" w:fill="0075B3"/>
                                    <w:vAlign w:val="center"/>
                                  </w:tcPr>
                                  <w:p w14:paraId="2F3FCB6A" w14:textId="77777777" w:rsidR="007E2F22" w:rsidRPr="007E2F22" w:rsidRDefault="007E2F22" w:rsidP="007E2F22">
                                    <w:pPr>
                                      <w:ind w:right="144"/>
                                      <w:jc w:val="center"/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</w:pPr>
                                    <w:r w:rsidRPr="007E2F22"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  <w:t>Professionalism</w:t>
                                    </w:r>
                                  </w:p>
                                </w:tc>
                                <w:tc>
                                  <w:tcPr>
                                    <w:tcW w:w="6953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auto" w:fill="auto"/>
                                    <w:vAlign w:val="center"/>
                                  </w:tcPr>
                                  <w:p w14:paraId="0404511B" w14:textId="77777777" w:rsidR="00E67547" w:rsidRDefault="007E2F22" w:rsidP="007E2F22">
                                    <w:pPr>
                                      <w:spacing w:before="60" w:after="60"/>
      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      <w:rPr>
                                        <w:rFonts w:ascii="DINOT" w:hAnsi="DINOT" w:cs="DINOT"/>
                                        <w:bCs/>
                                        <w:iCs/>
                                        <w:sz w:val="20"/>
                                        <w:szCs w:val="20"/>
                                      </w:rPr>
                                    </w:pPr>
                                    <w:r w:rsidRPr="007E2F22">
                                      <w:rPr>
                                        <w:rFonts w:ascii="DINOT" w:hAnsi="DINOT" w:cs="DINOT"/>
                                        <w:sz w:val="20"/>
                                        <w:szCs w:val="20"/>
                                      </w:rPr>
                                      <w:t>Maintain a professional presence:</w:t>
                                    </w:r>
                                    <w:r w:rsidRPr="007E2F22">
                                      <w:rPr>
                                        <w:rFonts w:ascii="DINOT" w:hAnsi="DINOT" w:cs="DINOT"/>
                                        <w:b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</w:p>
                                  <w:p w14:paraId="4C4EDA7F" w14:textId="77777777" w:rsidR="00915AC8" w:rsidRPr="006F2CE6" w:rsidRDefault="007E2F22" w:rsidP="006F2CE6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32"/>
                                      </w:numPr>
                                      <w:spacing w:after="80"/>
                                      <w:ind w:left="369" w:hanging="180"/>
      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</w:pPr>
                                    <w:r w:rsidRPr="00E67547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Accept</w:t>
                                    </w:r>
                                    <w:r w:rsidRPr="006F2CE6">
                                      <w:rPr>
                                        <w:rFonts w:ascii="DINOT" w:hAnsi="DINOT" w:cs="DINOT"/>
                                        <w:sz w:val="20"/>
                                        <w:szCs w:val="20"/>
                                      </w:rPr>
                                      <w:t xml:space="preserve"> s</w:t>
                                    </w:r>
                                    <w:r w:rsidRPr="007E2F22">
                                      <w:rPr>
                                        <w:rFonts w:ascii="DINOT" w:hAnsi="DINOT" w:cs="DINOT"/>
                                        <w:bCs/>
                                        <w:iCs/>
                                        <w:sz w:val="20"/>
                                        <w:szCs w:val="20"/>
                                      </w:rPr>
                                      <w:t>ocial responsibility</w:t>
                                    </w:r>
                                    <w:r w:rsidRPr="006F2CE6">
                                      <w:rPr>
                                        <w:rFonts w:ascii="DINOT" w:hAnsi="DINOT" w:cs="DINOT"/>
                                        <w:sz w:val="20"/>
                                        <w:szCs w:val="20"/>
                                      </w:rPr>
                                      <w:t xml:space="preserve"> - r</w:t>
                                    </w:r>
                                    <w:r w:rsidRPr="007E2F22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efrain from lifestyle choices which negatively impact the workplace and individual performance</w:t>
                                    </w:r>
                                    <w:r w:rsidR="00F8456A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. </w:t>
                                    </w:r>
                                  </w:p>
                                  <w:p w14:paraId="3D6B7A39" w14:textId="1978A5E0" w:rsidR="007E2F22" w:rsidRPr="007E2F22" w:rsidRDefault="007E2F22" w:rsidP="006F2CE6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32"/>
                                      </w:numPr>
                                      <w:spacing w:after="80"/>
                                      <w:ind w:left="369" w:hanging="180"/>
      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</w:pPr>
                                    <w:r w:rsidRPr="006F2CE6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Maintain</w:t>
                                    </w:r>
                                    <w:r w:rsidRPr="007E2F22">
                                      <w:rPr>
                                        <w:rFonts w:ascii="DINOT" w:hAnsi="DINOT" w:cs="DINOT"/>
                                        <w:bCs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a positive attitude and</w:t>
                                    </w:r>
                                    <w:r w:rsidRPr="007E2F22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professional image of oneself and the organization</w:t>
                                    </w:r>
                                    <w:r w:rsidR="004642E5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</w:p>
                                </w:tc>
                                <w:tc>
                                  <w:tcPr>
                                    <w:tcW w:w="1440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auto" w:fill="auto"/>
                                  </w:tcPr>
                                  <w:p w14:paraId="5F3CB8F1" w14:textId="77777777" w:rsidR="007E2F22" w:rsidRPr="007E2F22" w:rsidRDefault="007E2F22" w:rsidP="007E2F22">
                                    <w:pPr>
                                      <w:ind w:right="140"/>
                                      <w:jc w:val="center"/>
      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7E2F22" w:rsidRPr="007E2F22" w14:paraId="4A90219F" w14:textId="77777777" w:rsidTr="00E3544D">
                                <w:trPr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trHeight w:val="720"/>
                                </w:trPr>
                                <w:tc>
                                  <w:tcPr>
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<w:tcW w:w="1862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auto" w:fill="0075B3"/>
                                    <w:vAlign w:val="center"/>
                                  </w:tcPr>
                                  <w:p w14:paraId="2686794C" w14:textId="77777777" w:rsidR="007E2F22" w:rsidRPr="007E2F22" w:rsidRDefault="007E2F22" w:rsidP="007E2F22">
                                    <w:pPr>
                                      <w:ind w:right="144"/>
                                      <w:jc w:val="center"/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</w:pPr>
                                    <w:r w:rsidRPr="007E2F22"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  <w:t>Initiative</w:t>
                                    </w:r>
                                  </w:p>
                                </w:tc>
                                <w:tc>
                                  <w:tcPr>
                                    <w:tcW w:w="6953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auto" w:fill="auto"/>
                                    <w:vAlign w:val="center"/>
                                  </w:tcPr>
                                  <w:p w14:paraId="2ED02189" w14:textId="4D062590" w:rsidR="00CF21D1" w:rsidRDefault="007E2F22" w:rsidP="007E2F22">
                                    <w:pPr>
                                      <w:spacing w:before="60" w:after="60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</w:pPr>
                                    <w:r w:rsidRPr="007E2F22">
                                      <w:rPr>
                                        <w:rFonts w:ascii="DINOT" w:hAnsi="DINOT" w:cs="DINOT"/>
                                        <w:sz w:val="20"/>
                                        <w:szCs w:val="20"/>
                                      </w:rPr>
                                      <w:t>Demonstrate a commitment to effective job performance</w:t>
                                    </w:r>
                                    <w:r w:rsidR="00CF21D1">
                                      <w:rPr>
                                        <w:rFonts w:ascii="DINOT" w:hAnsi="DINOT" w:cs="DINOT"/>
                                        <w:sz w:val="20"/>
                                        <w:szCs w:val="20"/>
                                      </w:rPr>
                                      <w:t>:</w:t>
                                    </w:r>
                                    <w:r w:rsidRPr="007E2F22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</w:p>
                                  <w:p w14:paraId="0839D030" w14:textId="77777777" w:rsidR="003A5738" w:rsidRPr="006F2CE6" w:rsidRDefault="007E2F22" w:rsidP="006F2CE6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32"/>
                                      </w:numPr>
                                      <w:spacing w:after="80"/>
                                      <w:ind w:left="369" w:hanging="180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</w:pPr>
                                    <w:r w:rsidRPr="00CF21D1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Establish</w:t>
                                    </w:r>
                                    <w:r w:rsidRPr="007E2F22">
                                      <w:rPr>
                                        <w:rFonts w:ascii="DINOT" w:hAnsi="DINOT" w:cs="DINOT"/>
                                        <w:sz w:val="20"/>
                                        <w:szCs w:val="20"/>
                                      </w:rPr>
                                      <w:t xml:space="preserve"> and </w:t>
                                    </w:r>
                                    <w:r w:rsidRPr="00CF21D1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maintain</w:t>
                                    </w:r>
                                    <w:r w:rsidRPr="007E2F22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personally challenging but realistic work goals</w:t>
                                    </w:r>
                                    <w:r w:rsidR="003A5738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</w:p>
                                  <w:p w14:paraId="1934CE58" w14:textId="5122E11C" w:rsidR="009024B4" w:rsidRPr="006F2CE6" w:rsidRDefault="007E2F22" w:rsidP="006F2CE6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32"/>
                                      </w:numPr>
                                      <w:spacing w:after="80"/>
                                      <w:ind w:left="369" w:hanging="180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</w:pPr>
                                    <w:r w:rsidRPr="00CF21D1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Develop</w:t>
                                    </w:r>
                                    <w:r w:rsidRPr="007E2F22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own ways of working effectively and efficiently</w:t>
                                    </w:r>
                                    <w:r w:rsidR="003A5738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</w:p>
                                  <w:p w14:paraId="0FE832D4" w14:textId="44804AC1" w:rsidR="007E2F22" w:rsidRPr="007E2F22" w:rsidRDefault="009024B4" w:rsidP="006F2CE6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32"/>
                                      </w:numPr>
                                      <w:spacing w:after="80"/>
                                      <w:ind w:left="369" w:hanging="180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Strive</w:t>
                                    </w:r>
                                    <w:r w:rsidR="007E2F22" w:rsidRPr="007E2F22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to exceed standards and expectations</w:t>
                                    </w:r>
                                    <w:r w:rsidR="004642E5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</w:p>
                                </w:tc>
                                <w:tc>
                                  <w:tcPr>
                                    <w:tcW w:w="1440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auto" w:fill="auto"/>
                                  </w:tcPr>
                                  <w:p w14:paraId="59F296CD" w14:textId="77777777" w:rsidR="007E2F22" w:rsidRPr="007E2F22" w:rsidRDefault="007E2F22" w:rsidP="007E2F22">
                                    <w:pPr>
                                      <w:ind w:right="140"/>
                                      <w:jc w:val="center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7E2F22" w:rsidRPr="007E2F22" w14:paraId="23A42653" w14:textId="77777777" w:rsidTr="00E3544D">
                                <w:trPr>
  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  <w:trHeight w:val="720"/>
                                </w:trPr>
                                <w:tc>
                                  <w:tcPr>
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<w:tcW w:w="1862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auto" w:fill="0075B3"/>
                                    <w:vAlign w:val="center"/>
                                  </w:tcPr>
                                  <w:p w14:paraId="1666A0DD" w14:textId="77777777" w:rsidR="007E2F22" w:rsidRPr="007E2F22" w:rsidRDefault="007E2F22" w:rsidP="007E2F22">
                                    <w:pPr>
                                      <w:ind w:right="144"/>
                                      <w:jc w:val="center"/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</w:pPr>
                                    <w:r w:rsidRPr="007E2F22"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  <w:t>Dependability &amp; Reliability</w:t>
                                    </w:r>
                                  </w:p>
                                </w:tc>
                                <w:tc>
                                  <w:tcPr>
                                    <w:tcW w:w="6953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auto" w:fill="auto"/>
                                    <w:vAlign w:val="center"/>
                                  </w:tcPr>
                                  <w:p w14:paraId="00140712" w14:textId="77777777" w:rsidR="0025180A" w:rsidRDefault="007E2F22" w:rsidP="007E2F22">
                                    <w:pPr>
                                      <w:spacing w:before="50" w:after="60"/>
      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</w:pPr>
                                    <w:r w:rsidRPr="007E2F22">
                                      <w:rPr>
                                        <w:rFonts w:ascii="DINOT" w:hAnsi="DINOT" w:cs="DINOT"/>
                                        <w:sz w:val="20"/>
                                        <w:szCs w:val="20"/>
                                      </w:rPr>
                                      <w:t>Displaying responsible behaviors at work:</w:t>
                                    </w:r>
                                    <w:r w:rsidRPr="007E2F22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</w:p>
                                  <w:p w14:paraId="41709964" w14:textId="08C0B9CA" w:rsidR="00BA3F87" w:rsidRPr="00BA3F87" w:rsidRDefault="00BA3F87" w:rsidP="006F2CE6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32"/>
                                      </w:numPr>
                                      <w:spacing w:after="80"/>
                                      <w:ind w:left="369" w:hanging="180"/>
      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</w:pPr>
                                    <w:r w:rsidRPr="00BA3F87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Arrive</w:t>
                                    </w:r>
                                    <w:r w:rsidR="007E2F22" w:rsidRPr="007E2F22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to work on time and as scheduled</w:t>
                                    </w:r>
                                    <w:r w:rsidR="004642E5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</w:p>
                                  <w:p w14:paraId="7A35F86D" w14:textId="64A42E88" w:rsidR="007E2F22" w:rsidRPr="007E2F22" w:rsidRDefault="00BA3F87" w:rsidP="006F2CE6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32"/>
                                      </w:numPr>
                                      <w:spacing w:after="80"/>
                                      <w:ind w:left="369" w:hanging="180"/>
      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</w:pPr>
                                    <w:r w:rsidRPr="006F2CE6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A</w:t>
                                    </w:r>
                                    <w:r w:rsidR="007E2F22" w:rsidRPr="006F2CE6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ttend</w:t>
                                    </w:r>
                                    <w:r w:rsidR="007E2F22" w:rsidRPr="007E2F22">
                                      <w:rPr>
                                        <w:rFonts w:ascii="DINOT" w:hAnsi="DINOT" w:cs="DINOT"/>
                                        <w:bCs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to details</w:t>
                                    </w:r>
                                    <w:r w:rsidRPr="006F2CE6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and follow</w:t>
                                    </w:r>
                                    <w:r w:rsidR="007E2F22" w:rsidRPr="007E2F22">
                                      <w:rPr>
                                        <w:rFonts w:ascii="DINOT" w:hAnsi="DINOT" w:cs="DINOT"/>
                                        <w:bCs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directions</w:t>
                                    </w:r>
                                    <w:r w:rsidR="004642E5" w:rsidRPr="006F2CE6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</w:p>
                                </w:tc>
                                <w:tc>
                                  <w:tcPr>
                                    <w:tcW w:w="1440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auto" w:fill="auto"/>
                                  </w:tcPr>
                                  <w:p w14:paraId="03886C01" w14:textId="77777777" w:rsidR="007E2F22" w:rsidRPr="007E2F22" w:rsidRDefault="007E2F22" w:rsidP="007E2F22">
                                    <w:pPr>
                                      <w:ind w:right="140"/>
                                      <w:jc w:val="center"/>
      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7E2F22" w:rsidRPr="007E2F22" w14:paraId="3EAF9946" w14:textId="77777777" w:rsidTr="00E3544D">
                                <w:trPr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trHeight w:val="720"/>
                                </w:trPr>
                                <w:tc>
                                  <w:tcPr>
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<w:tcW w:w="1862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auto" w:fill="0075B3"/>
                                    <w:vAlign w:val="center"/>
                                  </w:tcPr>
                                  <w:p w14:paraId="6B5F0E53" w14:textId="77777777" w:rsidR="007E2F22" w:rsidRPr="007E2F22" w:rsidRDefault="007E2F22" w:rsidP="007E2F22">
                                    <w:pPr>
                                      <w:ind w:right="144"/>
                                      <w:jc w:val="center"/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</w:pPr>
                                    <w:r w:rsidRPr="007E2F22"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  <w:t>Adaptability &amp; Flexibility</w:t>
                                    </w:r>
                                  </w:p>
                                </w:tc>
                                <w:tc>
                                  <w:tcPr>
                                    <w:tcW w:w="6953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auto" w:fill="auto"/>
                                    <w:vAlign w:val="center"/>
                                  </w:tcPr>
                                  <w:p w14:paraId="2EB7D5F4" w14:textId="77777777" w:rsidR="00CE0E70" w:rsidRDefault="007E2F22" w:rsidP="007E2F22">
                                    <w:pPr>
                                      <w:spacing w:before="50" w:after="50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hAnsi="DINOT" w:cs="DINOT"/>
                                        <w:b/>
                                        <w:iCs/>
                                        <w:sz w:val="20"/>
                                        <w:szCs w:val="20"/>
                                      </w:rPr>
                                    </w:pPr>
                                    <w:r w:rsidRPr="007E2F22">
                                      <w:rPr>
                                        <w:rFonts w:ascii="DINOT" w:hAnsi="DINOT" w:cs="DINOT"/>
                                        <w:sz w:val="20"/>
                                        <w:szCs w:val="20"/>
                                      </w:rPr>
                                      <w:t>Display the capability to adapt to new, different, or changing requirements:</w:t>
                                    </w:r>
                                    <w:r w:rsidRPr="007E2F22">
                                      <w:rPr>
                                        <w:rFonts w:ascii="DINOT" w:hAnsi="DINOT" w:cs="DINOT"/>
                                        <w:b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</w:p>
                                  <w:p w14:paraId="38B56DA1" w14:textId="4A23A38F" w:rsidR="007E2F22" w:rsidRPr="007E2F22" w:rsidRDefault="007E2F22" w:rsidP="006F2CE6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32"/>
                                      </w:numPr>
                                      <w:spacing w:after="80"/>
                                      <w:ind w:left="369" w:hanging="180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</w:pPr>
                                    <w:r w:rsidRPr="006F2CE6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Entertain</w:t>
                                    </w:r>
                                    <w:r w:rsidRPr="007E2F22">
                                      <w:rPr>
                                        <w:rFonts w:ascii="DINOT" w:hAnsi="DINOT" w:cs="DINOT"/>
                                        <w:bCs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new ideas</w:t>
                                    </w:r>
                                    <w:r w:rsidRPr="006F2CE6">
                                      <w:rPr>
                                        <w:rFonts w:ascii="DINOT" w:hAnsi="DINOT" w:cs="DINOT"/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r w:rsidR="00361326" w:rsidRPr="006F2CE6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and</w:t>
                                    </w:r>
                                    <w:r w:rsidRPr="002C2AB8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consider</w:t>
                                    </w:r>
                                    <w:r w:rsidRPr="007E2F22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new ways of doing things</w:t>
                                    </w:r>
                                    <w:r w:rsidR="00361326" w:rsidRPr="002C2AB8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</w:p>
                                </w:tc>
                                <w:tc>
                                  <w:tcPr>
                                    <w:tcW w:w="1440" w:type="dxa"/>
                                    <w:tc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</w:tcBorders>
                                    <w:shd w:val="clear" w:color="auto" w:fill="auto"/>
                                  </w:tcPr>
                                  <w:p w14:paraId="233B8D7C" w14:textId="77777777" w:rsidR="007E2F22" w:rsidRPr="007E2F22" w:rsidRDefault="007E2F22" w:rsidP="007E2F22">
                                    <w:pPr>
                                      <w:ind w:right="140"/>
                                      <w:jc w:val="center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7E2F22" w:rsidRPr="007E2F22" w14:paraId="23AA66E3" w14:textId="77777777" w:rsidTr="00E3544D">
                                <w:trPr>
  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  <w:trHeight w:val="720"/>
                                </w:trPr>
                                <w:tc>
                                  <w:tcPr>
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<w:tcW w:w="1862" w:type="dxa"/>
                                    <w:shd w:val="clear" w:color="auto" w:fill="0075B3"/>
                                    <w:vAlign w:val="center"/>
                                  </w:tcPr>
                                  <w:p w14:paraId="7197FA5A" w14:textId="77777777" w:rsidR="007E2F22" w:rsidRPr="007E2F22" w:rsidRDefault="007E2F22" w:rsidP="007E2F22">
                                    <w:pPr>
                                      <w:ind w:right="144"/>
                                      <w:jc w:val="center"/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</w:pPr>
                                    <w:r w:rsidRPr="007E2F22"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  <w:t>Lifelong Learning</w:t>
                                    </w:r>
                                  </w:p>
                                </w:tc>
                                <w:tc>
                                  <w:tcPr>
                                    <w:tcW w:w="6953" w:type="dxa"/>
                                    <w:shd w:val="clear" w:color="auto" w:fill="auto"/>
                                    <w:vAlign w:val="center"/>
                                  </w:tcPr>
                                  <w:p w14:paraId="34EB36ED" w14:textId="560B5DF4" w:rsidR="00302AD6" w:rsidRPr="006F2CE6" w:rsidRDefault="007E2F22" w:rsidP="006F2CE6">
                                    <w:pPr>
                                      <w:spacing w:after="80"/>
      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</w:pPr>
                                    <w:r w:rsidRPr="006F2CE6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Demonstrate a commitment to self-development and improvement: </w:t>
                                    </w:r>
                                  </w:p>
                                  <w:p w14:paraId="7DC44641" w14:textId="2FD2673A" w:rsidR="005D7E32" w:rsidRPr="0035325F" w:rsidRDefault="00431C2C" w:rsidP="006F2CE6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32"/>
                                      </w:numPr>
                                      <w:spacing w:after="80"/>
                                      <w:ind w:left="369" w:hanging="180"/>
      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</w:pPr>
                                    <w:r w:rsidRPr="0035325F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Partic</w:t>
                                    </w:r>
                                    <w:r w:rsidR="00160B54" w:rsidRPr="0035325F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ipate in </w:t>
                                    </w:r>
                                    <w:r w:rsidR="007E2F22" w:rsidRPr="0035325F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personal and professional lifelong learning</w:t>
                                    </w:r>
                                    <w:r w:rsidR="00160B54" w:rsidRPr="0035325F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</w:p>
                                  <w:p w14:paraId="6E6C4C6C" w14:textId="23CE4D22" w:rsidR="007E2F22" w:rsidRPr="006F2CE6" w:rsidRDefault="007E2F22" w:rsidP="006F2CE6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32"/>
                                      </w:numPr>
                                      <w:spacing w:after="80"/>
                                      <w:ind w:left="369" w:hanging="180"/>
      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      <w:rPr>
                                        <w:rFonts w:ascii="DINOT" w:hAnsi="DINOT" w:cs="DINOT"/>
                                        <w:sz w:val="20"/>
                                        <w:szCs w:val="20"/>
                                      </w:rPr>
                                    </w:pPr>
                                    <w:r w:rsidRPr="0035325F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Anticipat</w:t>
                                    </w:r>
                                    <w:r w:rsidR="005D7E32" w:rsidRPr="0035325F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e</w:t>
                                    </w:r>
                                    <w:r w:rsidRPr="0035325F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changes in work demands and search for </w:t>
                                    </w:r>
                                    <w:r w:rsidR="00A1481B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opp</w:t>
                                    </w:r>
                                    <w:r w:rsidR="002C6386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ortunities to grow</w:t>
                                    </w:r>
                                    <w:r w:rsidR="005D7E32" w:rsidRPr="0035325F">
                                      <w:rPr>
                                        <w:rFonts w:ascii="DINOT" w:hAnsi="DINOT" w:cs="DINOT"/>
                                        <w:iCs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</w:p>
                                </w:tc>
                                <w:tc>
                                  <w:tcPr>
                                    <w:tcW w:w="1440" w:type="dxa"/>
                                    <w:shd w:val="clear" w:color="auto" w:fill="auto"/>
                                  </w:tcPr>
                                  <w:p w14:paraId="4BBCC3A5" w14:textId="77777777" w:rsidR="007E2F22" w:rsidRPr="007E2F22" w:rsidRDefault="007E2F22" w:rsidP="007E2F22">
                                    <w:pPr>
                                      <w:ind w:right="140"/>
                                      <w:jc w:val="center"/>
      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c>
                              </w:tr>
                              <w:tr w:rsidR="007E2F22" w:rsidRPr="007E2F22" w14:paraId="54628997" w14:textId="77777777" w:rsidTr="00E3544D">
                                <w:trPr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trHeight w:val="341"/>
                                </w:trPr>
                                <w:tc>
                                  <w:tcPr>
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<w:tcW w:w="10255" w:type="dxa"/>
                                    <w:gridSpan w:val="3"/>
                                    <w:shd w:val="clear" w:color="auto" w:fill="0075B3"/>
                                    <w:vAlign w:val="center"/>
                                  </w:tcPr>
                                  <w:p w14:paraId="5B39D30D" w14:textId="77777777" w:rsidR="007E2F22" w:rsidRPr="007E2F22" w:rsidRDefault="007E2F22" w:rsidP="007E2F22">
                                    <w:pPr>
                                      <w:spacing w:before="100" w:beforeAutospacing="1" w:after="100" w:afterAutospacing="1"/>
                                      <w:rPr>
                                        <w:rFonts w:ascii="DINOT" w:eastAsia="Calibri" w:hAnsi="DINOT" w:cs="DINOT"/>
                                        <w:sz w:val="20"/>
                                        <w:szCs w:val="20"/>
                                      </w:rPr>
                                    </w:pPr>
                                    <w:r w:rsidRPr="007E2F22">
                                      <w:rPr>
                                        <w:rFonts w:ascii="DINOT" w:hAnsi="DINOT" w:cs="DINOT"/>
                                        <w:sz w:val="20"/>
                                        <w:szCs w:val="20"/>
                                      </w:rPr>
                                      <w:t xml:space="preserve">Source: </w:t>
                                    </w:r>
                                    <w:hyperlink r:id="rId42" w:history="1">
                                      <w:r w:rsidRPr="007E2F22">
                                        <w:rPr>
                                          <w:rFonts w:ascii="DINOT" w:hAnsi="DINOT" w:cs="DINOT"/>
                                          <w:sz w:val="20"/>
                                          <w:szCs w:val="20"/>
                                          <w:u w:val="single"/>
                                        </w:rPr>
                                        <w:t>Hospitality, Tourism, and Events Competency Model</w:t>
                                      </w:r>
                                    </w:hyperlink>
                                  </w:p>
                                </w:tc>
                              </w:tr>
                            </w:tbl>
                            <w:p w14:paraId="4C54C7A4" w14:textId="77777777" w:rsidR="000505A1" w:rsidRDefault="000505A1" w:rsidP="00CC0D4D">
                              <w:pPr>
                                <w:pStyle w:val="CommentText"/>
                              </w:pPr>
                            </w:p>
                            <w:p w14:paraId="03E0383D" w14:textId="77777777" w:rsidR="000505A1" w:rsidRPr="00E543CA" w:rsidRDefault="000505A1" w:rsidP="00E543CA">
                              <w:pPr>
                                <w:pStyle w:val="CommentText"/>
                              </w:pPr>
                            </w:p>
                            <w:p w14:paraId="642EB073" w14:textId="1D4F0239" w:rsidR="008841E6" w:rsidRPr="006705A1" w:rsidRDefault="008841E6" w:rsidP="00E543CA">
                              <w:pPr>
                                <w:pStyle w:val="CommentSubject"/>
                                <w:widowControl/>
                                <w:autoSpaceDE/>
                                <w:autoSpaceDN/>
                                <w:spacing w:after="120" w:line="276" w:lineRule="auto"/>
                                <w:ind w:left="720"/>
                                <w:contextualSpacing/>
                                <w:rPr>
                                  <w:rFonts w:ascii="DINOT" w:hAnsi="DINOT" w:cs="DINOT"/>
                                  <w:color w:val="00B0F0"/>
                                  <w:w w:val="105"/>
                                  <w:sz w:val="24"/>
                                  <w:szCs w:val="24"/>
                                </w:rPr>
                              </w:pPr>
                            </w:p>
                            <w:p w14:paraId="6E341E31" w14:textId="77777777" w:rsidR="008841E6" w:rsidRPr="00F339CD" w:rsidRDefault="008841E6" w:rsidP="008841E6">
                              <w:pPr>
                                <w:rPr>
                                  <w:rFonts w:ascii="DINOT" w:hAnsi="DINOT" w:cs="DINOT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0" rIns="0" bIns="0" anchor="t" anchorCtr="0" upright="1">
                          <a:noAutofit/>
                        </wps:bodyPr>
                      </wps:wsp>
                      <wps:wsp>
                        <wps:cNvPr id="241" name="Text Box 241"/>
                        <wps:cNvSpPr txBox="1"/>
                        <wps:spPr>
                          <a:xfrm>
                            <a:off x="0" y="0"/>
                            <a:ext cx="2497667" cy="342900"/>
                          </a:xfrm>
                          <a:prstGeom prst="flowChartAlternateProcess">
                            <a:avLst/>
                          </a:prstGeom>
                          <a:gradFill flip="none" rotWithShape="1">
                            <a:gsLst>
                              <a:gs pos="51000">
                                <a:srgbClr val="7030A0"/>
                              </a:gs>
                              <a:gs pos="47000">
                                <a:srgbClr val="005480"/>
                              </a:gs>
                            </a:gsLst>
                            <a:path path="circle">
                              <a:fillToRect l="100000" t="100000"/>
                            </a:path>
                            <a:tileRect r="-100000" b="-100000"/>
                          </a:gra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58CE80E" w14:textId="5621BF45" w:rsidR="00562B4C" w:rsidRPr="00D67D85" w:rsidRDefault="00605E09" w:rsidP="00562B4C">
                              <w:pPr>
                                <w:jc w:val="center"/>
                                <w:rPr>
                                  <w:rFonts w:ascii="DINOT-Medium" w:hAnsi="DINOT-Medium" w:cs="DINOT-Medium"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DINOT-Medium" w:hAnsi="DINOT-Medium" w:cs="DINOT-Medium"/>
                                  <w:color w:val="FFFFFF" w:themeColor="background1"/>
                                  <w:sz w:val="28"/>
                                  <w:szCs w:val="28"/>
                                </w:rPr>
                                <w:t xml:space="preserve"> REFLECT</w:t>
                              </w:r>
                              <w:r w:rsidR="00E20CBD">
                                <w:rPr>
                                  <w:rFonts w:ascii="DINOT-Medium" w:hAnsi="DINOT-Medium" w:cs="DINOT-Medium"/>
                                  <w:color w:val="FFFFFF" w:themeColor="background1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="00910616">
                                <w:rPr>
                                  <w:rFonts w:ascii="DINOT-Medium" w:hAnsi="DINOT-Medium" w:cs="DINOT-Medium"/>
                                  <w:color w:val="FFFFFF" w:themeColor="background1"/>
                                  <w:sz w:val="28"/>
                                  <w:szCs w:val="28"/>
                                </w:rPr>
                                <w:t>&amp;</w:t>
                              </w:r>
                              <w:r w:rsidR="00E20CBD">
                                <w:rPr>
                                  <w:rFonts w:ascii="DINOT-Medium" w:hAnsi="DINOT-Medium" w:cs="DINOT-Medium"/>
                                  <w:color w:val="FFFFFF" w:themeColor="background1"/>
                                  <w:sz w:val="28"/>
                                  <w:szCs w:val="28"/>
                                </w:rPr>
                                <w:t xml:space="preserve"> STRETC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879476C" id="Group 31" o:spid="_x0000_s1035" style="position:absolute;margin-left:-15.25pt;margin-top:10.35pt;width:548.65pt;height:705.65pt;z-index:251658249;mso-width-relative:margin;mso-height-relative:margin" coordsize="68742,89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">
                <v:roundrect id="Rectangle: Rounded Corners 17" o:spid="_x0000_s1036" style="position:absolute;left:1953;top:2109;width:66789;height:87510;visibility:visible;mso-wrap-style:square;v-text-anchor:top" arcsize="1144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" fillcolor="#f5f9f5" strokecolor="#006a4f" strokeweight="1pt">
                  <v:stroke joinstyle="miter"/>
                  <v:textbox inset=",0,0,0">
                    <w:txbxContent>
                      <w:p w14:paraId="4E77F60F" w14:textId="77777777" w:rsidR="00B64FE2" w:rsidRDefault="00B64FE2" w:rsidP="00B64FE2">
                        <w:pPr>
                          <w:spacing w:after="120" w:line="240" w:lineRule="exact"/>
                          <w:rPr>
                            <w:rFonts w:ascii="DINOT-Medium" w:eastAsia="Times New Roman" w:hAnsi="DINOT-Medium" w:cs="DINOT-Medium"/>
                            <w:b/>
                            <w:bCs/>
                            <w:iCs/>
                            <w:color w:val="005581"/>
                          </w:rPr>
                        </w:pPr>
                      </w:p>
                      <w:p w14:paraId="7F633970" w14:textId="0A03645A" w:rsidR="00D26FBF" w:rsidRPr="00E543CA" w:rsidRDefault="00910616" w:rsidP="00E543CA">
                        <w:pPr>
                          <w:spacing w:after="120" w:line="240" w:lineRule="exact"/>
                          <w:rPr>
                            <w:rFonts w:ascii="DINOT-Medium" w:hAnsi="DINOT-Medium" w:cs="DINOT-Medium"/>
                            <w:color w:val="005581"/>
                          </w:rPr>
                        </w:pPr>
                        <w:r>
                          <w:rPr>
                            <w:rFonts w:ascii="DINOT-Medium" w:eastAsia="Times New Roman" w:hAnsi="DINOT-Medium" w:cs="DINOT-Medium"/>
                            <w:b/>
                            <w:bCs/>
                            <w:iCs/>
                            <w:color w:val="005581"/>
                          </w:rPr>
                          <w:t xml:space="preserve">GAUGE </w:t>
                        </w:r>
                        <w:r w:rsidRPr="00910616">
                          <w:rPr>
                            <w:rFonts w:ascii="DINOT-Medium" w:eastAsia="Times New Roman" w:hAnsi="DINOT-Medium" w:cs="DINOT-Medium"/>
                            <w:b/>
                            <w:bCs/>
                            <w:iCs/>
                            <w:color w:val="005581"/>
                          </w:rPr>
                          <w:t xml:space="preserve">YOUR </w:t>
                        </w:r>
                        <w:r w:rsidR="009E6EA6">
                          <w:rPr>
                            <w:rFonts w:ascii="DINOT-Medium" w:eastAsia="Times New Roman" w:hAnsi="DINOT-Medium" w:cs="DINOT-Medium"/>
                            <w:b/>
                            <w:bCs/>
                            <w:iCs/>
                            <w:color w:val="005581"/>
                          </w:rPr>
                          <w:t xml:space="preserve">SKILL </w:t>
                        </w:r>
                        <w:r w:rsidRPr="00910616">
                          <w:rPr>
                            <w:rFonts w:ascii="DINOT-Medium" w:eastAsia="Times New Roman" w:hAnsi="DINOT-Medium" w:cs="DINOT-Medium"/>
                            <w:b/>
                            <w:bCs/>
                            <w:iCs/>
                            <w:color w:val="005581"/>
                          </w:rPr>
                          <w:t>LEVEL</w:t>
                        </w:r>
                      </w:p>
                      <w:p w14:paraId="2C34352F" w14:textId="3F178E48" w:rsidR="00A15812" w:rsidRDefault="009E6EA6" w:rsidP="009E6EA6">
                        <w:pPr>
                          <w:spacing w:before="120" w:after="240"/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</w:pPr>
                        <w:r w:rsidRPr="009E6EA6">
                          <w:rPr>
                            <w:rFonts w:ascii="DINOT" w:eastAsia="Times New Roman" w:hAnsi="DINOT" w:cs="DINOT"/>
                            <w:iCs/>
                            <w:color w:val="000000" w:themeColor="text1"/>
                          </w:rPr>
                          <w:t>Use this tool to</w:t>
                        </w:r>
                        <w:r w:rsidRPr="009E6EA6">
                          <w:rPr>
                            <w:rFonts w:ascii="DINOT" w:eastAsia="Times New Roman" w:hAnsi="DINOT" w:cs="DINOT"/>
                            <w:b/>
                            <w:bCs/>
                            <w:iCs/>
                            <w:color w:val="000000" w:themeColor="text1"/>
                          </w:rPr>
                          <w:t xml:space="preserve"> </w:t>
                        </w:r>
                        <w:r w:rsidR="00910616" w:rsidRPr="00910616">
                          <w:rPr>
                            <w:rFonts w:ascii="DINOT" w:eastAsia="Times New Roman" w:hAnsi="DINOT" w:cs="DINOT"/>
                            <w:b/>
                            <w:bCs/>
                            <w:iCs/>
                            <w:color w:val="92278F"/>
                          </w:rPr>
                          <w:t>REFLECT</w:t>
                        </w:r>
                        <w:r w:rsidR="00910616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 xml:space="preserve"> </w:t>
                        </w:r>
                        <w:r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 xml:space="preserve">on </w:t>
                        </w:r>
                        <w:r w:rsidR="00E463DA">
                          <w:rPr>
                            <w:rFonts w:ascii="DINOT" w:eastAsia="Times New Roman" w:hAnsi="DINOT" w:cs="DINOT"/>
                            <w:i/>
                            <w:color w:val="000000"/>
                          </w:rPr>
                          <w:t>your</w:t>
                        </w:r>
                        <w:r w:rsidRPr="00FB33C0">
                          <w:rPr>
                            <w:rFonts w:ascii="DINOT" w:eastAsia="Times New Roman" w:hAnsi="DINOT" w:cs="DINOT"/>
                            <w:iCs/>
                            <w:color w:val="000000"/>
                            <w:sz w:val="44"/>
                            <w:szCs w:val="44"/>
                          </w:rPr>
                          <w:t xml:space="preserve"> </w:t>
                        </w:r>
                        <w:r w:rsidR="00D87103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>professional competencie</w:t>
                        </w:r>
                        <w:r w:rsidR="00B208B4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>s.</w:t>
                        </w:r>
                        <w:r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 xml:space="preserve"> Rank these</w:t>
                        </w:r>
                        <w:r w:rsidR="008B51C0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 xml:space="preserve"> </w:t>
                        </w:r>
                        <w:r w:rsidR="00B12B27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>skills</w:t>
                        </w:r>
                        <w:r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 xml:space="preserve"> from a 1-7</w:t>
                        </w:r>
                        <w:r w:rsidR="00A15812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>. (</w:t>
                        </w:r>
                        <w:r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 xml:space="preserve">1 </w:t>
                        </w:r>
                        <w:r w:rsidR="00A15812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 xml:space="preserve">indicates </w:t>
                        </w:r>
                        <w:r w:rsidR="00254F67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 xml:space="preserve">a </w:t>
                        </w:r>
                        <w:r w:rsidR="003D3146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 xml:space="preserve">high </w:t>
                        </w:r>
                        <w:r w:rsidR="00B50FD7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>level of proficiency</w:t>
                        </w:r>
                        <w:r w:rsidR="00910616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 xml:space="preserve">, while 7 </w:t>
                        </w:r>
                        <w:r w:rsidR="00A15812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>indicates the</w:t>
                        </w:r>
                        <w:r w:rsidR="00910616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 xml:space="preserve"> </w:t>
                        </w:r>
                        <w:r w:rsidR="00A15812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>skill you struggle with most)</w:t>
                        </w:r>
                        <w:r w:rsidR="00C13774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>.</w:t>
                        </w:r>
                        <w:r w:rsidR="00910616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 xml:space="preserve"> </w:t>
                        </w:r>
                        <w:r w:rsidR="005A3409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>S</w:t>
                        </w:r>
                        <w:r w:rsidR="00A15812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>kills</w:t>
                        </w:r>
                        <w:r w:rsidR="003C0744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 xml:space="preserve"> </w:t>
                        </w:r>
                        <w:r w:rsidR="00A15812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>rank</w:t>
                        </w:r>
                        <w:r w:rsidR="003C0744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>ed</w:t>
                        </w:r>
                        <w:r w:rsidR="00A15812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 xml:space="preserve"> as 5, 6, or 7 is an</w:t>
                        </w:r>
                        <w:r w:rsidR="00910616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 xml:space="preserve"> invitation to </w:t>
                        </w:r>
                        <w:r w:rsidR="00910616" w:rsidRPr="00910616">
                          <w:rPr>
                            <w:rFonts w:ascii="DINOT" w:eastAsia="Times New Roman" w:hAnsi="DINOT" w:cs="DINOT"/>
                            <w:b/>
                            <w:bCs/>
                            <w:iCs/>
                            <w:color w:val="005480"/>
                          </w:rPr>
                          <w:t>STRETCH</w:t>
                        </w:r>
                        <w:r w:rsidR="004017B6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 xml:space="preserve"> </w:t>
                        </w:r>
                        <w:r w:rsidR="00B82B66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>and grow in these areas</w:t>
                        </w:r>
                        <w:r w:rsidR="0023190F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>.</w:t>
                        </w:r>
                        <w:r w:rsidR="004017B6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 xml:space="preserve"> </w:t>
                        </w:r>
                        <w:r w:rsidR="00A15812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>It’s OK not being perfect at everything!</w:t>
                        </w:r>
                      </w:p>
                      <w:p w14:paraId="2E42DEDA" w14:textId="4D0CFF63" w:rsidR="00D26FBF" w:rsidRDefault="00A15812" w:rsidP="007E2F22">
                        <w:pPr>
                          <w:spacing w:before="120" w:after="120"/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</w:pPr>
                        <w:r w:rsidRPr="00A15812">
                          <w:rPr>
                            <w:rFonts w:ascii="DINOT" w:eastAsia="Times New Roman" w:hAnsi="DINOT" w:cs="DINOT"/>
                            <w:i/>
                            <w:color w:val="006A4F"/>
                          </w:rPr>
                          <w:t>TAKE CHARGE OF YOUR LEARNING</w:t>
                        </w:r>
                        <w:r w:rsidRPr="00A15812">
                          <w:rPr>
                            <w:rFonts w:ascii="DINOT" w:eastAsia="Times New Roman" w:hAnsi="DINOT" w:cs="DINOT"/>
                            <w:iCs/>
                            <w:color w:val="006A4F"/>
                          </w:rPr>
                          <w:t xml:space="preserve"> </w:t>
                        </w:r>
                        <w:r>
                          <w:rPr>
                            <w:rFonts w:ascii="DINOT" w:eastAsia="Times New Roman" w:hAnsi="DINOT" w:cs="DINOT"/>
                            <w:iCs/>
                            <w:color w:val="006A4F"/>
                          </w:rPr>
                          <w:t xml:space="preserve"> </w:t>
                        </w:r>
                        <w:r w:rsidR="009E6EA6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>by transforming your self-reflection into self-action by seeking out and taking part in</w:t>
                        </w:r>
                        <w:r w:rsidR="00910616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 xml:space="preserve"> learning activities or </w:t>
                        </w:r>
                        <w:r w:rsidR="003F649F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 xml:space="preserve">career-based </w:t>
                        </w:r>
                        <w:r w:rsidR="00910616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 xml:space="preserve">experiences </w:t>
                        </w:r>
                        <w:r w:rsidR="009E6EA6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 xml:space="preserve">that help </w:t>
                        </w:r>
                        <w:r w:rsidR="00E1459B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>to develop</w:t>
                        </w:r>
                        <w:r w:rsidR="009E6EA6">
                          <w:rPr>
                            <w:rFonts w:ascii="DINOT" w:eastAsia="Times New Roman" w:hAnsi="DINOT" w:cs="DINOT"/>
                            <w:iCs/>
                            <w:color w:val="000000"/>
                          </w:rPr>
                          <w:t xml:space="preserve"> your skills. </w:t>
                        </w:r>
                      </w:p>
                      <w:tbl>
                        <w:tblPr>
                          <w:tblStyle w:val="GridTable5Dark-Accent3"/>
                          <w:tblW w:w="0" w:type="auto"/>
                          <w:tblBorders>
                            <w:top w:val="single" w:sz="4" w:space="0" w:color="005480"/>
                            <w:left w:val="single" w:sz="4" w:space="0" w:color="005480"/>
                            <w:bottom w:val="single" w:sz="4" w:space="0" w:color="005480"/>
                            <w:right w:val="single" w:sz="4" w:space="0" w:color="005480"/>
                            <w:insideH w:val="single" w:sz="4" w:space="0" w:color="005480"/>
                            <w:insideV w:val="single" w:sz="4" w:space="0" w:color="005480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862"/>
                          <w:gridCol w:w="6953"/>
                          <w:gridCol w:w="1440"/>
                        </w:tblGrid>
                        <w:tr w:rsidR="007E2F22" w:rsidRPr="007E2F22" w14:paraId="08940C1D" w14:textId="77777777" w:rsidTr="00E27D11">
                          <w:trPr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/w:trPr>
                          <w:tc>
                            <w:tc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tcW w:w="10255" w:type="dxa"/>
                              <w:gridSpan w:val="3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005480"/>
                            </w:tcPr>
                            <w:p w14:paraId="2B94DAA1" w14:textId="792DE5BB" w:rsidR="007E2F22" w:rsidRPr="007E2F22" w:rsidRDefault="007E2F22" w:rsidP="007E2F22">
                              <w:pPr>
                                <w:spacing w:before="120" w:after="120"/>
                                <w:ind w:right="144"/>
                                <w:jc w:val="center"/>
                                <w:rPr>
                                  <w:rFonts w:ascii="DINOT" w:eastAsia="Tahoma" w:hAnsi="DINOT" w:cs="DINOT"/>
                                  <w:color w:val="006A4F"/>
                                  <w:sz w:val="20"/>
                                  <w:szCs w:val="20"/>
                                  <w:highlight w:val="darkGreen"/>
                                </w:rPr>
                              </w:pPr>
                              <w:r w:rsidRPr="007E2F22">
                                <w:rPr>
                                  <w:rFonts w:ascii="DINOT" w:hAnsi="DINOT" w:cs="DINOT"/>
                                  <w:sz w:val="20"/>
                                  <w:szCs w:val="20"/>
                                </w:rPr>
                                <w:t>HOSPITALITY</w:t>
                              </w:r>
                              <w:r w:rsidR="00E947CE">
                                <w:rPr>
                                  <w:rFonts w:ascii="DINOT" w:hAnsi="DINOT" w:cs="DINOT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FB4507">
                                <w:rPr>
                                  <w:rFonts w:ascii="DINOT" w:hAnsi="DINOT" w:cs="DINOT"/>
                                  <w:sz w:val="20"/>
                                  <w:szCs w:val="20"/>
                                </w:rPr>
                                <w:t xml:space="preserve">&amp; TOURISM </w:t>
                              </w:r>
                              <w:r w:rsidRPr="007E2F22">
                                <w:rPr>
                                  <w:rFonts w:ascii="DINOT" w:hAnsi="DINOT" w:cs="DINOT"/>
                                  <w:sz w:val="20"/>
                                  <w:szCs w:val="20"/>
                                </w:rPr>
                                <w:t>PROFESSIONAL</w:t>
                              </w:r>
                              <w:r w:rsidR="00FD0267">
                                <w:rPr>
                                  <w:rFonts w:ascii="DINOT" w:hAnsi="DINOT" w:cs="DINOT"/>
                                  <w:sz w:val="20"/>
                                  <w:szCs w:val="20"/>
                                </w:rPr>
                                <w:t>COMPETENCIES</w:t>
                              </w:r>
                              <w:r w:rsidR="000D16BC">
                                <w:rPr>
                                  <w:rFonts w:ascii="DINOT" w:hAnsi="DINOT" w:cs="DINOT"/>
                                  <w:sz w:val="20"/>
                                  <w:szCs w:val="20"/>
                                </w:rPr>
                                <w:t xml:space="preserve"> - </w:t>
                              </w:r>
                              <w:r w:rsidR="000D16BC" w:rsidRPr="007E2F22">
                                <w:rPr>
                                  <w:rFonts w:ascii="DINOT" w:hAnsi="DINOT" w:cs="DINOT"/>
                                  <w:sz w:val="20"/>
                                  <w:szCs w:val="20"/>
                                </w:rPr>
                                <w:t>SELF-REFLECTION</w:t>
                              </w:r>
                            </w:p>
                          </w:tc>
                        </w:tr>
                        <w:tr w:rsidR="007E2F22" w:rsidRPr="007E2F22" w14:paraId="78700CBD" w14:textId="77777777" w:rsidTr="00E3544D">
                          <w:trPr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trHeight w:val="584"/>
                          </w:trPr>
                          <w:tc>
                            <w:tc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tcW w:w="1862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0075B3"/>
                              <w:vAlign w:val="center"/>
                            </w:tcPr>
                            <w:p w14:paraId="32A15BCC" w14:textId="77777777" w:rsidR="007E2F22" w:rsidRPr="007E2F22" w:rsidRDefault="007E2F22" w:rsidP="007E2F22">
                              <w:pPr>
                                <w:ind w:right="140"/>
                                <w:jc w:val="center"/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</w:pPr>
                              <w:r w:rsidRPr="007E2F22"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  <w:t>Competency</w:t>
                              </w:r>
                            </w:p>
                          </w:tc>
                          <w:tc>
                            <w:tcPr>
                              <w:tcW w:w="6953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auto"/>
                              <w:vAlign w:val="center"/>
                            </w:tcPr>
                            <w:p w14:paraId="734B81D7" w14:textId="77777777" w:rsidR="007E2F22" w:rsidRPr="007E2F22" w:rsidRDefault="007E2F22" w:rsidP="007E2F22">
                              <w:pPr>
                                <w:ind w:right="140"/>
                                <w:jc w:val="center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7E2F22">
                                <w:rPr>
                                  <w:rFonts w:ascii="DINOT" w:eastAsia="Tahoma" w:hAnsi="DINOT" w:cs="DINOT"/>
                                  <w:b/>
                                  <w:bCs/>
                                  <w:sz w:val="20"/>
                                  <w:szCs w:val="20"/>
                                </w:rPr>
                                <w:t>Description</w:t>
                              </w:r>
                            </w:p>
                          </w:tc>
                          <w:tc>
                            <w:tcPr>
                              <w:tcW w:w="1440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auto"/>
                              <w:vAlign w:val="center"/>
                            </w:tcPr>
                            <w:p w14:paraId="31F7C317" w14:textId="77777777" w:rsidR="00105834" w:rsidRDefault="007E2F22" w:rsidP="00743939">
                              <w:pPr>
                                <w:jc w:val="center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7E2F22">
                                <w:rPr>
                                  <w:rFonts w:ascii="DINOT" w:eastAsia="Tahoma" w:hAnsi="DINOT" w:cs="DINOT"/>
                                  <w:b/>
                                  <w:bCs/>
                                  <w:sz w:val="20"/>
                                  <w:szCs w:val="20"/>
                                </w:rPr>
                                <w:t>Proficiency</w:t>
                              </w:r>
                            </w:p>
                            <w:p w14:paraId="32C1020D" w14:textId="06A2E354" w:rsidR="007E2F22" w:rsidRPr="007E2F22" w:rsidRDefault="007E2F22" w:rsidP="00743939">
                              <w:pPr>
                                <w:jc w:val="center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7E2F22">
                                <w:rPr>
                                  <w:rFonts w:ascii="DINOT" w:eastAsia="Tahoma" w:hAnsi="DINOT" w:cs="DINOT"/>
                                  <w:b/>
                                  <w:bCs/>
                                  <w:sz w:val="20"/>
                                  <w:szCs w:val="20"/>
                                </w:rPr>
                                <w:t>Ra</w:t>
                              </w:r>
                              <w:r w:rsidR="00D30011">
                                <w:rPr>
                                  <w:rFonts w:ascii="DINOT" w:eastAsia="Tahoma" w:hAnsi="DINOT" w:cs="DINOT"/>
                                  <w:b/>
                                  <w:bCs/>
                                  <w:sz w:val="20"/>
                                  <w:szCs w:val="20"/>
                                </w:rPr>
                                <w:t>nk</w:t>
                              </w:r>
                              <w:r w:rsidRPr="007E2F22">
                                <w:rPr>
                                  <w:rFonts w:ascii="DINOT" w:eastAsia="Tahoma" w:hAnsi="DINOT" w:cs="DINOT"/>
                                  <w:b/>
                                  <w:bCs/>
                                  <w:sz w:val="20"/>
                                  <w:szCs w:val="20"/>
                                </w:rPr>
                                <w:t>ing</w:t>
                              </w:r>
                            </w:p>
                            <w:p w14:paraId="31788AC2" w14:textId="235CCD5B" w:rsidR="007E2F22" w:rsidRPr="007E2F22" w:rsidRDefault="007E2F22" w:rsidP="00743939">
                              <w:pPr>
                                <w:jc w:val="center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7E2F22">
                                <w:rPr>
                                  <w:rFonts w:ascii="DINOT" w:eastAsia="Tahoma" w:hAnsi="DINOT" w:cs="DINOT"/>
                                  <w:b/>
                                  <w:bCs/>
                                  <w:sz w:val="20"/>
                                  <w:szCs w:val="20"/>
                                </w:rPr>
                                <w:t>Hi-Low (1-7)</w:t>
                              </w:r>
                            </w:p>
                          </w:tc>
                        </w:tr>
                        <w:tr w:rsidR="007E2F22" w:rsidRPr="007E2F22" w14:paraId="774A34D6" w14:textId="77777777" w:rsidTr="00E3544D">
                          <w:trPr>
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<w:trHeight w:val="720"/>
                          </w:trPr>
                          <w:tc>
                            <w:tc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tcW w:w="1862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0075B3"/>
                              <w:vAlign w:val="center"/>
                            </w:tcPr>
                            <w:p w14:paraId="7DA5ADCF" w14:textId="77777777" w:rsidR="007E2F22" w:rsidRPr="007E2F22" w:rsidRDefault="007E2F22" w:rsidP="007E2F22">
                              <w:pPr>
                                <w:ind w:right="144"/>
                                <w:jc w:val="center"/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</w:pPr>
                              <w:r w:rsidRPr="007E2F22"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  <w:t xml:space="preserve">Interpersonal Skills </w:t>
                              </w:r>
                            </w:p>
                          </w:tc>
                          <w:tc>
                            <w:tcPr>
                              <w:tcW w:w="6953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auto"/>
                              <w:vAlign w:val="center"/>
                            </w:tcPr>
                            <w:p w14:paraId="3C26777D" w14:textId="77777777" w:rsidR="004F6234" w:rsidRDefault="007E2F22" w:rsidP="00ED10B7">
                              <w:pPr>
                                <w:spacing w:before="80" w:after="80"/>
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<w:rPr>
                                  <w:rFonts w:ascii="DINOT" w:hAnsi="DINOT" w:cs="DINOT"/>
                                  <w:b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7E2F22">
                                <w:rPr>
                                  <w:rFonts w:ascii="DINOT" w:hAnsi="DINOT" w:cs="DINOT"/>
                                  <w:sz w:val="20"/>
                                  <w:szCs w:val="20"/>
                                </w:rPr>
                                <w:t>Display the skills to work effectively with others from diverse backgrounds:</w:t>
                              </w:r>
                              <w:r w:rsidRPr="007E2F22">
                                <w:rPr>
                                  <w:rFonts w:ascii="DINOT" w:hAnsi="DINOT" w:cs="DINOT"/>
                                  <w:b/>
                                  <w:i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753CB1BA" w14:textId="77777777" w:rsidR="00043BCD" w:rsidRDefault="007E2F22" w:rsidP="00043BCD">
                              <w:pPr>
                                <w:pStyle w:val="ListParagraph"/>
                                <w:numPr>
                                  <w:ilvl w:val="0"/>
                                  <w:numId w:val="32"/>
                                </w:numPr>
                                <w:spacing w:after="80"/>
                                <w:ind w:left="369" w:hanging="180"/>
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4F6234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Maintain</w:t>
                              </w:r>
                              <w:r w:rsidRPr="007E2F22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 xml:space="preserve"> open lines of communication with others</w:t>
                              </w:r>
                              <w:r w:rsidR="004F6234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.</w:t>
                              </w:r>
                            </w:p>
                            <w:p w14:paraId="5809E7D7" w14:textId="700E721D" w:rsidR="007E2F22" w:rsidRPr="007E2F22" w:rsidRDefault="007E2F22" w:rsidP="00043BCD">
                              <w:pPr>
                                <w:pStyle w:val="ListParagraph"/>
                                <w:numPr>
                                  <w:ilvl w:val="0"/>
                                  <w:numId w:val="32"/>
                                </w:numPr>
                                <w:spacing w:after="80"/>
                                <w:ind w:left="369" w:hanging="180"/>
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043BCD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Demonstrat</w:t>
                              </w:r>
                              <w:r w:rsidR="004F6234" w:rsidRPr="00043BCD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e</w:t>
                              </w:r>
                              <w:r w:rsidRPr="00043BCD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 xml:space="preserve"> sensitivity, </w:t>
                              </w:r>
                              <w:r w:rsidR="004F6234" w:rsidRPr="00043BCD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empathy</w:t>
                              </w:r>
                              <w:r w:rsidRPr="007E2F22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 xml:space="preserve">, flexibility, and open-mindedness </w:t>
                              </w:r>
                              <w:proofErr w:type="gramStart"/>
                              <w:r w:rsidR="00DC157D" w:rsidRPr="00043BCD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 xml:space="preserve">to </w:t>
                              </w:r>
                              <w:r w:rsidRPr="007E2F22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 xml:space="preserve"> different</w:t>
                              </w:r>
                              <w:proofErr w:type="gramEnd"/>
                              <w:r w:rsidRPr="007E2F22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 xml:space="preserve"> values, beliefs, perspectives, customs, or opinions</w:t>
                              </w:r>
                              <w:r w:rsidR="00381EE5" w:rsidRPr="00043BCD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.</w:t>
                              </w:r>
                            </w:p>
                          </w:tc>
                          <w:tc>
                            <w:tcPr>
                              <w:tcW w:w="1440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auto"/>
                            </w:tcPr>
                            <w:p w14:paraId="0F1016DF" w14:textId="77777777" w:rsidR="007E2F22" w:rsidRPr="007E2F22" w:rsidRDefault="007E2F22" w:rsidP="007E2F22">
                              <w:pPr>
                                <w:ind w:right="140"/>
                                <w:jc w:val="center"/>
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7E2F22" w:rsidRPr="007E2F22" w14:paraId="33E6906F" w14:textId="77777777" w:rsidTr="00E3544D">
                          <w:trPr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trHeight w:val="720"/>
                          </w:trPr>
                          <w:tc>
                            <w:tc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tcW w:w="1862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0075B3"/>
                              <w:vAlign w:val="center"/>
                            </w:tcPr>
                            <w:p w14:paraId="74D9EF0C" w14:textId="77777777" w:rsidR="007E2F22" w:rsidRPr="007E2F22" w:rsidRDefault="007E2F22" w:rsidP="007E2F22">
                              <w:pPr>
                                <w:ind w:right="144"/>
                                <w:jc w:val="center"/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</w:pPr>
                              <w:r w:rsidRPr="007E2F22"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  <w:t>Integrity</w:t>
                              </w:r>
                            </w:p>
                          </w:tc>
                          <w:tc>
                            <w:tcPr>
                              <w:tcW w:w="6953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auto"/>
                              <w:vAlign w:val="center"/>
                            </w:tcPr>
                            <w:p w14:paraId="6F73BF58" w14:textId="77777777" w:rsidR="00CF21D1" w:rsidRDefault="007E2F22" w:rsidP="007E2F22">
                              <w:pPr>
                                <w:spacing w:before="60" w:after="60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7E2F22">
                                <w:rPr>
                                  <w:rFonts w:ascii="DINOT" w:hAnsi="DINOT" w:cs="DINOT"/>
                                  <w:sz w:val="20"/>
                                  <w:szCs w:val="20"/>
                                </w:rPr>
                                <w:t>Display strong moral principles and work ethic:</w:t>
                              </w:r>
                              <w:r w:rsidRPr="007E2F22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4820A5D4" w14:textId="77777777" w:rsidR="006F2CE6" w:rsidRPr="006F2CE6" w:rsidRDefault="007E2F22" w:rsidP="006F2CE6">
                              <w:pPr>
                                <w:pStyle w:val="ListParagraph"/>
                                <w:numPr>
                                  <w:ilvl w:val="0"/>
                                  <w:numId w:val="32"/>
                                </w:numPr>
                                <w:spacing w:after="80"/>
                                <w:ind w:left="369" w:hanging="180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</w:pPr>
                              <w:r w:rsidRPr="00290275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Abid</w:t>
                              </w:r>
                              <w:r w:rsidR="00CF21D1" w:rsidRPr="00290275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e</w:t>
                              </w:r>
                              <w:r w:rsidRPr="007E2F22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 xml:space="preserve"> by a strict code of ethics and behavior, even in the face of opposition</w:t>
                              </w:r>
                              <w:r w:rsidR="00CF21D1" w:rsidRPr="00290275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.</w:t>
                              </w:r>
                              <w:r w:rsidRPr="00290275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6EAA5470" w14:textId="77777777" w:rsidR="006F2CE6" w:rsidRPr="006F2CE6" w:rsidRDefault="007E2F22" w:rsidP="006F2CE6">
                              <w:pPr>
                                <w:pStyle w:val="ListParagraph"/>
                                <w:numPr>
                                  <w:ilvl w:val="0"/>
                                  <w:numId w:val="32"/>
                                </w:numPr>
                                <w:spacing w:after="80"/>
                                <w:ind w:left="369" w:hanging="180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</w:pPr>
                              <w:r w:rsidRPr="006F2CE6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Treat</w:t>
                              </w:r>
                              <w:r w:rsidRPr="007E2F22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 xml:space="preserve"> others with honesty, fairness, and respect</w:t>
                              </w:r>
                              <w:r w:rsidR="00CF21D1" w:rsidRPr="006F2CE6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.</w:t>
                              </w:r>
                            </w:p>
                            <w:p w14:paraId="67B4A28F" w14:textId="3192FAC0" w:rsidR="007E2F22" w:rsidRPr="007E2F22" w:rsidRDefault="007E2F22" w:rsidP="006F2CE6">
                              <w:pPr>
                                <w:pStyle w:val="ListParagraph"/>
                                <w:numPr>
                                  <w:ilvl w:val="0"/>
                                  <w:numId w:val="32"/>
                                </w:numPr>
                                <w:spacing w:after="80"/>
                                <w:ind w:left="369" w:hanging="180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</w:pPr>
                              <w:r w:rsidRPr="006F2CE6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Tak</w:t>
                              </w:r>
                              <w:r w:rsidR="00CF21D1" w:rsidRPr="006F2CE6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e</w:t>
                              </w:r>
                              <w:r w:rsidRPr="007E2F22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 xml:space="preserve"> responsibility for accomplishing work goals </w:t>
                              </w:r>
                              <w:r w:rsidR="00531FA9" w:rsidRPr="006F2CE6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on time</w:t>
                              </w:r>
                              <w:r w:rsidR="00372DD5" w:rsidRPr="006F2CE6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.</w:t>
                              </w:r>
                            </w:p>
                          </w:tc>
                          <w:tc>
                            <w:tcPr>
                              <w:tcW w:w="1440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auto"/>
                            </w:tcPr>
                            <w:p w14:paraId="17CD23E4" w14:textId="77777777" w:rsidR="007E2F22" w:rsidRPr="007E2F22" w:rsidRDefault="007E2F22" w:rsidP="007E2F22">
                              <w:pPr>
                                <w:ind w:right="140"/>
                                <w:jc w:val="center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7E2F22" w:rsidRPr="007E2F22" w14:paraId="378FE665" w14:textId="77777777" w:rsidTr="00E3544D">
                          <w:trPr>
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<w:trHeight w:val="720"/>
                          </w:trPr>
                          <w:tc>
                            <w:tc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tcW w:w="1862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0075B3"/>
                              <w:vAlign w:val="center"/>
                            </w:tcPr>
                            <w:p w14:paraId="2F3FCB6A" w14:textId="77777777" w:rsidR="007E2F22" w:rsidRPr="007E2F22" w:rsidRDefault="007E2F22" w:rsidP="007E2F22">
                              <w:pPr>
                                <w:ind w:right="144"/>
                                <w:jc w:val="center"/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</w:pPr>
                              <w:r w:rsidRPr="007E2F22"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  <w:t>Professionalism</w:t>
                              </w:r>
                            </w:p>
                          </w:tc>
                          <w:tc>
                            <w:tcPr>
                              <w:tcW w:w="6953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auto"/>
                              <w:vAlign w:val="center"/>
                            </w:tcPr>
                            <w:p w14:paraId="0404511B" w14:textId="77777777" w:rsidR="00E67547" w:rsidRDefault="007E2F22" w:rsidP="007E2F22">
                              <w:pPr>
                                <w:spacing w:before="60" w:after="60"/>
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<w:rPr>
                                  <w:rFonts w:ascii="DINOT" w:hAnsi="DINOT" w:cs="DINOT"/>
                                  <w:bCs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7E2F22">
                                <w:rPr>
                                  <w:rFonts w:ascii="DINOT" w:hAnsi="DINOT" w:cs="DINOT"/>
                                  <w:sz w:val="20"/>
                                  <w:szCs w:val="20"/>
                                </w:rPr>
                                <w:t>Maintain a professional presence:</w:t>
                              </w:r>
                              <w:r w:rsidRPr="007E2F22">
                                <w:rPr>
                                  <w:rFonts w:ascii="DINOT" w:hAnsi="DINOT" w:cs="DINOT"/>
                                  <w:b/>
                                  <w:i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4C4EDA7F" w14:textId="77777777" w:rsidR="00915AC8" w:rsidRPr="006F2CE6" w:rsidRDefault="007E2F22" w:rsidP="006F2CE6">
                              <w:pPr>
                                <w:pStyle w:val="ListParagraph"/>
                                <w:numPr>
                                  <w:ilvl w:val="0"/>
                                  <w:numId w:val="32"/>
                                </w:numPr>
                                <w:spacing w:after="80"/>
                                <w:ind w:left="369" w:hanging="180"/>
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E67547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Accept</w:t>
                              </w:r>
                              <w:r w:rsidRPr="006F2CE6">
                                <w:rPr>
                                  <w:rFonts w:ascii="DINOT" w:hAnsi="DINOT" w:cs="DINOT"/>
                                  <w:sz w:val="20"/>
                                  <w:szCs w:val="20"/>
                                </w:rPr>
                                <w:t xml:space="preserve"> s</w:t>
                              </w:r>
                              <w:r w:rsidRPr="007E2F22">
                                <w:rPr>
                                  <w:rFonts w:ascii="DINOT" w:hAnsi="DINOT" w:cs="DINOT"/>
                                  <w:bCs/>
                                  <w:iCs/>
                                  <w:sz w:val="20"/>
                                  <w:szCs w:val="20"/>
                                </w:rPr>
                                <w:t>ocial responsibility</w:t>
                              </w:r>
                              <w:r w:rsidRPr="006F2CE6">
                                <w:rPr>
                                  <w:rFonts w:ascii="DINOT" w:hAnsi="DINOT" w:cs="DINOT"/>
                                  <w:sz w:val="20"/>
                                  <w:szCs w:val="20"/>
                                </w:rPr>
                                <w:t xml:space="preserve"> - r</w:t>
                              </w:r>
                              <w:r w:rsidRPr="007E2F22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efrain from lifestyle choices which negatively impact the workplace and individual performance</w:t>
                              </w:r>
                              <w:r w:rsidR="00F8456A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 xml:space="preserve">. </w:t>
                              </w:r>
                            </w:p>
                            <w:p w14:paraId="3D6B7A39" w14:textId="1978A5E0" w:rsidR="007E2F22" w:rsidRPr="007E2F22" w:rsidRDefault="007E2F22" w:rsidP="006F2CE6">
                              <w:pPr>
                                <w:pStyle w:val="ListParagraph"/>
                                <w:numPr>
                                  <w:ilvl w:val="0"/>
                                  <w:numId w:val="32"/>
                                </w:numPr>
                                <w:spacing w:after="80"/>
                                <w:ind w:left="369" w:hanging="180"/>
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</w:pPr>
                              <w:r w:rsidRPr="006F2CE6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Maintain</w:t>
                              </w:r>
                              <w:r w:rsidRPr="007E2F22">
                                <w:rPr>
                                  <w:rFonts w:ascii="DINOT" w:hAnsi="DINOT" w:cs="DINOT"/>
                                  <w:bCs/>
                                  <w:iCs/>
                                  <w:sz w:val="20"/>
                                  <w:szCs w:val="20"/>
                                </w:rPr>
                                <w:t xml:space="preserve"> a positive attitude and</w:t>
                              </w:r>
                              <w:r w:rsidRPr="007E2F22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 xml:space="preserve"> professional image of oneself and the organization</w:t>
                              </w:r>
                              <w:r w:rsidR="004642E5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.</w:t>
                              </w:r>
                            </w:p>
                          </w:tc>
                          <w:tc>
                            <w:tcPr>
                              <w:tcW w:w="1440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auto"/>
                            </w:tcPr>
                            <w:p w14:paraId="5F3CB8F1" w14:textId="77777777" w:rsidR="007E2F22" w:rsidRPr="007E2F22" w:rsidRDefault="007E2F22" w:rsidP="007E2F22">
                              <w:pPr>
                                <w:ind w:right="140"/>
                                <w:jc w:val="center"/>
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7E2F22" w:rsidRPr="007E2F22" w14:paraId="4A90219F" w14:textId="77777777" w:rsidTr="00E3544D">
                          <w:trPr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trHeight w:val="720"/>
                          </w:trPr>
                          <w:tc>
                            <w:tc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tcW w:w="1862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0075B3"/>
                              <w:vAlign w:val="center"/>
                            </w:tcPr>
                            <w:p w14:paraId="2686794C" w14:textId="77777777" w:rsidR="007E2F22" w:rsidRPr="007E2F22" w:rsidRDefault="007E2F22" w:rsidP="007E2F22">
                              <w:pPr>
                                <w:ind w:right="144"/>
                                <w:jc w:val="center"/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</w:pPr>
                              <w:r w:rsidRPr="007E2F22"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  <w:t>Initiative</w:t>
                              </w:r>
                            </w:p>
                          </w:tc>
                          <w:tc>
                            <w:tcPr>
                              <w:tcW w:w="6953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auto"/>
                              <w:vAlign w:val="center"/>
                            </w:tcPr>
                            <w:p w14:paraId="2ED02189" w14:textId="4D062590" w:rsidR="00CF21D1" w:rsidRDefault="007E2F22" w:rsidP="007E2F22">
                              <w:pPr>
                                <w:spacing w:before="60" w:after="60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7E2F22">
                                <w:rPr>
                                  <w:rFonts w:ascii="DINOT" w:hAnsi="DINOT" w:cs="DINOT"/>
                                  <w:sz w:val="20"/>
                                  <w:szCs w:val="20"/>
                                </w:rPr>
                                <w:t>Demonstrate a commitment to effective job performance</w:t>
                              </w:r>
                              <w:r w:rsidR="00CF21D1">
                                <w:rPr>
                                  <w:rFonts w:ascii="DINOT" w:hAnsi="DINOT" w:cs="DINOT"/>
                                  <w:sz w:val="20"/>
                                  <w:szCs w:val="20"/>
                                </w:rPr>
                                <w:t>:</w:t>
                              </w:r>
                              <w:r w:rsidRPr="007E2F22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0839D030" w14:textId="77777777" w:rsidR="003A5738" w:rsidRPr="006F2CE6" w:rsidRDefault="007E2F22" w:rsidP="006F2CE6">
                              <w:pPr>
                                <w:pStyle w:val="ListParagraph"/>
                                <w:numPr>
                                  <w:ilvl w:val="0"/>
                                  <w:numId w:val="32"/>
                                </w:numPr>
                                <w:spacing w:after="80"/>
                                <w:ind w:left="369" w:hanging="180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CF21D1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Establish</w:t>
                              </w:r>
                              <w:r w:rsidRPr="007E2F22">
                                <w:rPr>
                                  <w:rFonts w:ascii="DINOT" w:hAnsi="DINOT" w:cs="DINOT"/>
                                  <w:sz w:val="20"/>
                                  <w:szCs w:val="20"/>
                                </w:rPr>
                                <w:t xml:space="preserve"> and </w:t>
                              </w:r>
                              <w:r w:rsidRPr="00CF21D1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maintain</w:t>
                              </w:r>
                              <w:r w:rsidRPr="007E2F22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 xml:space="preserve"> personally challenging but realistic work goals</w:t>
                              </w:r>
                              <w:r w:rsidR="003A5738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.</w:t>
                              </w:r>
                            </w:p>
                            <w:p w14:paraId="1934CE58" w14:textId="5122E11C" w:rsidR="009024B4" w:rsidRPr="006F2CE6" w:rsidRDefault="007E2F22" w:rsidP="006F2CE6">
                              <w:pPr>
                                <w:pStyle w:val="ListParagraph"/>
                                <w:numPr>
                                  <w:ilvl w:val="0"/>
                                  <w:numId w:val="32"/>
                                </w:numPr>
                                <w:spacing w:after="80"/>
                                <w:ind w:left="369" w:hanging="180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CF21D1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Develop</w:t>
                              </w:r>
                              <w:r w:rsidRPr="007E2F22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 xml:space="preserve"> own ways of working effectively and efficiently</w:t>
                              </w:r>
                              <w:r w:rsidR="003A5738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.</w:t>
                              </w:r>
                            </w:p>
                            <w:p w14:paraId="0FE832D4" w14:textId="44804AC1" w:rsidR="007E2F22" w:rsidRPr="007E2F22" w:rsidRDefault="009024B4" w:rsidP="006F2CE6">
                              <w:pPr>
                                <w:pStyle w:val="ListParagraph"/>
                                <w:numPr>
                                  <w:ilvl w:val="0"/>
                                  <w:numId w:val="32"/>
                                </w:numPr>
                                <w:spacing w:after="80"/>
                                <w:ind w:left="369" w:hanging="180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Strive</w:t>
                              </w:r>
                              <w:r w:rsidR="007E2F22" w:rsidRPr="007E2F22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 xml:space="preserve"> to exceed standards and expectations</w:t>
                              </w:r>
                              <w:r w:rsidR="004642E5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.</w:t>
                              </w:r>
                            </w:p>
                          </w:tc>
                          <w:tc>
                            <w:tcPr>
                              <w:tcW w:w="1440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auto"/>
                            </w:tcPr>
                            <w:p w14:paraId="59F296CD" w14:textId="77777777" w:rsidR="007E2F22" w:rsidRPr="007E2F22" w:rsidRDefault="007E2F22" w:rsidP="007E2F22">
                              <w:pPr>
                                <w:ind w:right="140"/>
                                <w:jc w:val="center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7E2F22" w:rsidRPr="007E2F22" w14:paraId="23A42653" w14:textId="77777777" w:rsidTr="00E3544D">
                          <w:trPr>
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<w:trHeight w:val="720"/>
                          </w:trPr>
                          <w:tc>
                            <w:tc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tcW w:w="1862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0075B3"/>
                              <w:vAlign w:val="center"/>
                            </w:tcPr>
                            <w:p w14:paraId="1666A0DD" w14:textId="77777777" w:rsidR="007E2F22" w:rsidRPr="007E2F22" w:rsidRDefault="007E2F22" w:rsidP="007E2F22">
                              <w:pPr>
                                <w:ind w:right="144"/>
                                <w:jc w:val="center"/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</w:pPr>
                              <w:r w:rsidRPr="007E2F22"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  <w:t>Dependability &amp; Reliability</w:t>
                              </w:r>
                            </w:p>
                          </w:tc>
                          <w:tc>
                            <w:tcPr>
                              <w:tcW w:w="6953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auto"/>
                              <w:vAlign w:val="center"/>
                            </w:tcPr>
                            <w:p w14:paraId="00140712" w14:textId="77777777" w:rsidR="0025180A" w:rsidRDefault="007E2F22" w:rsidP="007E2F22">
                              <w:pPr>
                                <w:spacing w:before="50" w:after="60"/>
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7E2F22">
                                <w:rPr>
                                  <w:rFonts w:ascii="DINOT" w:hAnsi="DINOT" w:cs="DINOT"/>
                                  <w:sz w:val="20"/>
                                  <w:szCs w:val="20"/>
                                </w:rPr>
                                <w:t>Displaying responsible behaviors at work:</w:t>
                              </w:r>
                              <w:r w:rsidRPr="007E2F22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41709964" w14:textId="08C0B9CA" w:rsidR="00BA3F87" w:rsidRPr="00BA3F87" w:rsidRDefault="00BA3F87" w:rsidP="006F2CE6">
                              <w:pPr>
                                <w:pStyle w:val="ListParagraph"/>
                                <w:numPr>
                                  <w:ilvl w:val="0"/>
                                  <w:numId w:val="32"/>
                                </w:numPr>
                                <w:spacing w:after="80"/>
                                <w:ind w:left="369" w:hanging="180"/>
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BA3F87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Arrive</w:t>
                              </w:r>
                              <w:r w:rsidR="007E2F22" w:rsidRPr="007E2F22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 xml:space="preserve"> to work on time and as scheduled</w:t>
                              </w:r>
                              <w:r w:rsidR="004642E5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.</w:t>
                              </w:r>
                            </w:p>
                            <w:p w14:paraId="7A35F86D" w14:textId="64A42E88" w:rsidR="007E2F22" w:rsidRPr="007E2F22" w:rsidRDefault="00BA3F87" w:rsidP="006F2CE6">
                              <w:pPr>
                                <w:pStyle w:val="ListParagraph"/>
                                <w:numPr>
                                  <w:ilvl w:val="0"/>
                                  <w:numId w:val="32"/>
                                </w:numPr>
                                <w:spacing w:after="80"/>
                                <w:ind w:left="369" w:hanging="180"/>
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</w:pPr>
                              <w:r w:rsidRPr="006F2CE6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A</w:t>
                              </w:r>
                              <w:r w:rsidR="007E2F22" w:rsidRPr="006F2CE6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ttend</w:t>
                              </w:r>
                              <w:r w:rsidR="007E2F22" w:rsidRPr="007E2F22">
                                <w:rPr>
                                  <w:rFonts w:ascii="DINOT" w:hAnsi="DINOT" w:cs="DINOT"/>
                                  <w:bCs/>
                                  <w:iCs/>
                                  <w:sz w:val="20"/>
                                  <w:szCs w:val="20"/>
                                </w:rPr>
                                <w:t xml:space="preserve"> to details</w:t>
                              </w:r>
                              <w:r w:rsidRPr="006F2CE6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 xml:space="preserve"> and follow</w:t>
                              </w:r>
                              <w:r w:rsidR="007E2F22" w:rsidRPr="007E2F22">
                                <w:rPr>
                                  <w:rFonts w:ascii="DINOT" w:hAnsi="DINOT" w:cs="DINOT"/>
                                  <w:bCs/>
                                  <w:iCs/>
                                  <w:sz w:val="20"/>
                                  <w:szCs w:val="20"/>
                                </w:rPr>
                                <w:t xml:space="preserve"> directions</w:t>
                              </w:r>
                              <w:r w:rsidR="004642E5" w:rsidRPr="006F2CE6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.</w:t>
                              </w:r>
                            </w:p>
                          </w:tc>
                          <w:tc>
                            <w:tcPr>
                              <w:tcW w:w="1440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auto"/>
                            </w:tcPr>
                            <w:p w14:paraId="03886C01" w14:textId="77777777" w:rsidR="007E2F22" w:rsidRPr="007E2F22" w:rsidRDefault="007E2F22" w:rsidP="007E2F22">
                              <w:pPr>
                                <w:ind w:right="140"/>
                                <w:jc w:val="center"/>
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7E2F22" w:rsidRPr="007E2F22" w14:paraId="3EAF9946" w14:textId="77777777" w:rsidTr="00E3544D">
                          <w:trPr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trHeight w:val="720"/>
                          </w:trPr>
                          <w:tc>
                            <w:tc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tcW w:w="1862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0075B3"/>
                              <w:vAlign w:val="center"/>
                            </w:tcPr>
                            <w:p w14:paraId="6B5F0E53" w14:textId="77777777" w:rsidR="007E2F22" w:rsidRPr="007E2F22" w:rsidRDefault="007E2F22" w:rsidP="007E2F22">
                              <w:pPr>
                                <w:ind w:right="144"/>
                                <w:jc w:val="center"/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</w:pPr>
                              <w:r w:rsidRPr="007E2F22"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  <w:t>Adaptability &amp; Flexibility</w:t>
                              </w:r>
                            </w:p>
                          </w:tc>
                          <w:tc>
                            <w:tcPr>
                              <w:tcW w:w="6953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auto"/>
                              <w:vAlign w:val="center"/>
                            </w:tcPr>
                            <w:p w14:paraId="2EB7D5F4" w14:textId="77777777" w:rsidR="00CE0E70" w:rsidRDefault="007E2F22" w:rsidP="007E2F22">
                              <w:pPr>
                                <w:spacing w:before="50" w:after="50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hAnsi="DINOT" w:cs="DINOT"/>
                                  <w:b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7E2F22">
                                <w:rPr>
                                  <w:rFonts w:ascii="DINOT" w:hAnsi="DINOT" w:cs="DINOT"/>
                                  <w:sz w:val="20"/>
                                  <w:szCs w:val="20"/>
                                </w:rPr>
                                <w:t>Display the capability to adapt to new, different, or changing requirements:</w:t>
                              </w:r>
                              <w:r w:rsidRPr="007E2F22">
                                <w:rPr>
                                  <w:rFonts w:ascii="DINOT" w:hAnsi="DINOT" w:cs="DINOT"/>
                                  <w:b/>
                                  <w:i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38B56DA1" w14:textId="4A23A38F" w:rsidR="007E2F22" w:rsidRPr="007E2F22" w:rsidRDefault="007E2F22" w:rsidP="006F2CE6">
                              <w:pPr>
                                <w:pStyle w:val="ListParagraph"/>
                                <w:numPr>
                                  <w:ilvl w:val="0"/>
                                  <w:numId w:val="32"/>
                                </w:numPr>
                                <w:spacing w:after="80"/>
                                <w:ind w:left="369" w:hanging="180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</w:pPr>
                              <w:r w:rsidRPr="006F2CE6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Entertain</w:t>
                              </w:r>
                              <w:r w:rsidRPr="007E2F22">
                                <w:rPr>
                                  <w:rFonts w:ascii="DINOT" w:hAnsi="DINOT" w:cs="DINOT"/>
                                  <w:bCs/>
                                  <w:iCs/>
                                  <w:sz w:val="20"/>
                                  <w:szCs w:val="20"/>
                                </w:rPr>
                                <w:t xml:space="preserve"> new ideas</w:t>
                              </w:r>
                              <w:r w:rsidRPr="006F2CE6">
                                <w:rPr>
                                  <w:rFonts w:ascii="DINOT" w:hAnsi="DINOT" w:cs="DINOT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361326" w:rsidRPr="006F2CE6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and</w:t>
                              </w:r>
                              <w:r w:rsidRPr="002C2AB8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 xml:space="preserve"> consider</w:t>
                              </w:r>
                              <w:r w:rsidRPr="007E2F22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 xml:space="preserve"> new ways of doing things</w:t>
                              </w:r>
                              <w:r w:rsidR="00361326" w:rsidRPr="002C2AB8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.</w:t>
                              </w:r>
                            </w:p>
                          </w:tc>
                          <w:tc>
                            <w:tcPr>
                              <w:tcW w:w="1440" w:type="dxa"/>
                              <w:tc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cBorders>
                              <w:shd w:val="clear" w:color="auto" w:fill="auto"/>
                            </w:tcPr>
                            <w:p w14:paraId="233B8D7C" w14:textId="77777777" w:rsidR="007E2F22" w:rsidRPr="007E2F22" w:rsidRDefault="007E2F22" w:rsidP="007E2F22">
                              <w:pPr>
                                <w:ind w:right="140"/>
                                <w:jc w:val="center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7E2F22" w:rsidRPr="007E2F22" w14:paraId="23AA66E3" w14:textId="77777777" w:rsidTr="00E3544D">
                          <w:trPr>
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<w:trHeight w:val="720"/>
                          </w:trPr>
                          <w:tc>
                            <w:tc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tcW w:w="1862" w:type="dxa"/>
                              <w:shd w:val="clear" w:color="auto" w:fill="0075B3"/>
                              <w:vAlign w:val="center"/>
                            </w:tcPr>
                            <w:p w14:paraId="7197FA5A" w14:textId="77777777" w:rsidR="007E2F22" w:rsidRPr="007E2F22" w:rsidRDefault="007E2F22" w:rsidP="007E2F22">
                              <w:pPr>
                                <w:ind w:right="144"/>
                                <w:jc w:val="center"/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</w:pPr>
                              <w:r w:rsidRPr="007E2F22"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  <w:t>Lifelong Learning</w:t>
                              </w:r>
                            </w:p>
                          </w:tc>
                          <w:tc>
                            <w:tcPr>
                              <w:tcW w:w="6953" w:type="dxa"/>
                              <w:shd w:val="clear" w:color="auto" w:fill="auto"/>
                              <w:vAlign w:val="center"/>
                            </w:tcPr>
                            <w:p w14:paraId="34EB36ED" w14:textId="560B5DF4" w:rsidR="00302AD6" w:rsidRPr="006F2CE6" w:rsidRDefault="007E2F22" w:rsidP="006F2CE6">
                              <w:pPr>
                                <w:spacing w:after="80"/>
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6F2CE6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 xml:space="preserve">Demonstrate a commitment to self-development and improvement: </w:t>
                              </w:r>
                            </w:p>
                            <w:p w14:paraId="7DC44641" w14:textId="2FD2673A" w:rsidR="005D7E32" w:rsidRPr="0035325F" w:rsidRDefault="00431C2C" w:rsidP="006F2CE6">
                              <w:pPr>
                                <w:pStyle w:val="ListParagraph"/>
                                <w:numPr>
                                  <w:ilvl w:val="0"/>
                                  <w:numId w:val="32"/>
                                </w:numPr>
                                <w:spacing w:after="80"/>
                                <w:ind w:left="369" w:hanging="180"/>
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</w:pPr>
                              <w:r w:rsidRPr="0035325F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Partic</w:t>
                              </w:r>
                              <w:r w:rsidR="00160B54" w:rsidRPr="0035325F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 xml:space="preserve">ipate in </w:t>
                              </w:r>
                              <w:r w:rsidR="007E2F22" w:rsidRPr="0035325F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personal and professional lifelong learning</w:t>
                              </w:r>
                              <w:r w:rsidR="00160B54" w:rsidRPr="0035325F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.</w:t>
                              </w:r>
                            </w:p>
                            <w:p w14:paraId="6E6C4C6C" w14:textId="23CE4D22" w:rsidR="007E2F22" w:rsidRPr="006F2CE6" w:rsidRDefault="007E2F22" w:rsidP="006F2CE6">
                              <w:pPr>
                                <w:pStyle w:val="ListParagraph"/>
                                <w:numPr>
                                  <w:ilvl w:val="0"/>
                                  <w:numId w:val="32"/>
                                </w:numPr>
                                <w:spacing w:after="80"/>
                                <w:ind w:left="369" w:hanging="180"/>
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<w:rPr>
                                  <w:rFonts w:ascii="DINOT" w:hAnsi="DINOT" w:cs="DINOT"/>
                                  <w:sz w:val="20"/>
                                  <w:szCs w:val="20"/>
                                </w:rPr>
                              </w:pPr>
                              <w:r w:rsidRPr="0035325F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Anticipat</w:t>
                              </w:r>
                              <w:r w:rsidR="005D7E32" w:rsidRPr="0035325F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e</w:t>
                              </w:r>
                              <w:r w:rsidRPr="0035325F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 xml:space="preserve"> changes in work demands and search for </w:t>
                              </w:r>
                              <w:r w:rsidR="00A1481B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opp</w:t>
                              </w:r>
                              <w:r w:rsidR="002C6386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ortunities to grow</w:t>
                              </w:r>
                              <w:r w:rsidR="005D7E32" w:rsidRPr="0035325F">
                                <w:rPr>
                                  <w:rFonts w:ascii="DINOT" w:hAnsi="DINOT" w:cs="DINOT"/>
                                  <w:iCs/>
                                  <w:sz w:val="20"/>
                                  <w:szCs w:val="20"/>
                                </w:rPr>
                                <w:t>.</w:t>
                              </w:r>
                            </w:p>
                          </w:tc>
                          <w:tc>
                            <w:tcPr>
                              <w:tcW w:w="1440" w:type="dxa"/>
                              <w:shd w:val="clear" w:color="auto" w:fill="auto"/>
                            </w:tcPr>
                            <w:p w14:paraId="4BBCC3A5" w14:textId="77777777" w:rsidR="007E2F22" w:rsidRPr="007E2F22" w:rsidRDefault="007E2F22" w:rsidP="007E2F22">
                              <w:pPr>
                                <w:ind w:right="140"/>
                                <w:jc w:val="center"/>
      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  <w:sz w:val="20"/>
                                  <w:szCs w:val="20"/>
                                </w:rPr>
                              </w:pPr>
                            </w:p>
                          </w:tc>
                        </w:tr>
                        <w:tr w:rsidR="007E2F22" w:rsidRPr="007E2F22" w14:paraId="54628997" w14:textId="77777777" w:rsidTr="00E3544D">
                          <w:trPr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trHeight w:val="341"/>
                          </w:trPr>
                          <w:tc>
                            <w:tc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tcW w:w="10255" w:type="dxa"/>
                              <w:gridSpan w:val="3"/>
                              <w:shd w:val="clear" w:color="auto" w:fill="0075B3"/>
                              <w:vAlign w:val="center"/>
                            </w:tcPr>
                            <w:p w14:paraId="5B39D30D" w14:textId="77777777" w:rsidR="007E2F22" w:rsidRPr="007E2F22" w:rsidRDefault="007E2F22" w:rsidP="007E2F22">
                              <w:pPr>
                                <w:spacing w:before="100" w:beforeAutospacing="1" w:after="100" w:afterAutospacing="1"/>
                                <w:rPr>
                                  <w:rFonts w:ascii="DINOT" w:eastAsia="Calibri" w:hAnsi="DINOT" w:cs="DINOT"/>
                                  <w:sz w:val="20"/>
                                  <w:szCs w:val="20"/>
                                </w:rPr>
                              </w:pPr>
                              <w:r w:rsidRPr="007E2F22">
                                <w:rPr>
                                  <w:rFonts w:ascii="DINOT" w:hAnsi="DINOT" w:cs="DINOT"/>
                                  <w:sz w:val="20"/>
                                  <w:szCs w:val="20"/>
                                </w:rPr>
                                <w:t xml:space="preserve">Source: </w:t>
                              </w:r>
                              <w:hyperlink r:id="rId43" w:history="1">
                                <w:r w:rsidRPr="007E2F22">
                                  <w:rPr>
                                    <w:rFonts w:ascii="DINOT" w:hAnsi="DINOT" w:cs="DINOT"/>
                                    <w:sz w:val="20"/>
                                    <w:szCs w:val="20"/>
                                    <w:u w:val="single"/>
                                  </w:rPr>
                                  <w:t>Hospitality, Tourism, and Events Competency Model</w:t>
                                </w:r>
                              </w:hyperlink>
                            </w:p>
                          </w:tc>
                        </w:tr>
                      </w:tbl>
                      <w:p w14:paraId="4C54C7A4" w14:textId="77777777" w:rsidR="000505A1" w:rsidRDefault="000505A1" w:rsidP="00CC0D4D">
                        <w:pPr>
                          <w:pStyle w:val="CommentText"/>
                        </w:pPr>
                      </w:p>
                      <w:p w14:paraId="03E0383D" w14:textId="77777777" w:rsidR="000505A1" w:rsidRPr="00E543CA" w:rsidRDefault="000505A1" w:rsidP="00E543CA">
                        <w:pPr>
                          <w:pStyle w:val="CommentText"/>
                        </w:pPr>
                      </w:p>
                      <w:p w14:paraId="642EB073" w14:textId="1D4F0239" w:rsidR="008841E6" w:rsidRPr="006705A1" w:rsidRDefault="008841E6" w:rsidP="00E543CA">
                        <w:pPr>
                          <w:pStyle w:val="CommentSubject"/>
                          <w:widowControl/>
                          <w:autoSpaceDE/>
                          <w:autoSpaceDN/>
                          <w:spacing w:after="120" w:line="276" w:lineRule="auto"/>
                          <w:ind w:left="720"/>
                          <w:contextualSpacing/>
                          <w:rPr>
                            <w:rFonts w:ascii="DINOT" w:hAnsi="DINOT" w:cs="DINOT"/>
                            <w:color w:val="00B0F0"/>
                            <w:w w:val="105"/>
                            <w:sz w:val="24"/>
                            <w:szCs w:val="24"/>
                          </w:rPr>
                        </w:pPr>
                      </w:p>
                      <w:p w14:paraId="6E341E31" w14:textId="77777777" w:rsidR="008841E6" w:rsidRPr="00F339CD" w:rsidRDefault="008841E6" w:rsidP="008841E6">
                        <w:pPr>
                          <w:rPr>
                            <w:rFonts w:ascii="DINOT" w:hAnsi="DINOT" w:cs="DINOT"/>
                          </w:rPr>
                        </w:pPr>
                      </w:p>
                    </w:txbxContent>
                  </v:textbox>
                </v:roundrect>
                <v:shape id="Text Box 241" o:spid="_x0000_s1037" type="#_x0000_t176" style="position:absolute;width:24976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" fillcolor="#005480" stroked="f" strokeweight=".5pt">
                  <v:fill color2="#7030a0" rotate="t" focusposition="1,1" focussize="" colors="0 #005480;30802f #005480" focus="100%" type="gradientRadial"/>
                  <v:textbox>
                    <w:txbxContent>
                      <w:p w14:paraId="358CE80E" w14:textId="5621BF45" w:rsidR="00562B4C" w:rsidRPr="00D67D85" w:rsidRDefault="00605E09" w:rsidP="00562B4C">
                        <w:pPr>
                          <w:jc w:val="center"/>
                          <w:rPr>
                            <w:rFonts w:ascii="DINOT-Medium" w:hAnsi="DINOT-Medium" w:cs="DINOT-Medium"/>
                            <w:color w:val="FFFFFF" w:themeColor="background1"/>
                            <w:sz w:val="28"/>
                            <w:szCs w:val="28"/>
                          </w:rPr>
                        </w:pPr>
                        <w:r>
                          <w:rPr>
                            <w:rFonts w:ascii="DINOT-Medium" w:hAnsi="DINOT-Medium" w:cs="DINOT-Medium"/>
                            <w:color w:val="FFFFFF" w:themeColor="background1"/>
                            <w:sz w:val="28"/>
                            <w:szCs w:val="28"/>
                          </w:rPr>
                          <w:t xml:space="preserve"> REFLECT</w:t>
                        </w:r>
                        <w:r w:rsidR="00E20CBD">
                          <w:rPr>
                            <w:rFonts w:ascii="DINOT-Medium" w:hAnsi="DINOT-Medium" w:cs="DINOT-Medium"/>
                            <w:color w:val="FFFFFF" w:themeColor="background1"/>
                            <w:sz w:val="28"/>
                            <w:szCs w:val="28"/>
                          </w:rPr>
                          <w:t xml:space="preserve"> </w:t>
                        </w:r>
                        <w:r w:rsidR="00910616">
                          <w:rPr>
                            <w:rFonts w:ascii="DINOT-Medium" w:hAnsi="DINOT-Medium" w:cs="DINOT-Medium"/>
                            <w:color w:val="FFFFFF" w:themeColor="background1"/>
                            <w:sz w:val="28"/>
                            <w:szCs w:val="28"/>
                          </w:rPr>
                          <w:t>&amp;</w:t>
                        </w:r>
                        <w:r w:rsidR="00E20CBD">
                          <w:rPr>
                            <w:rFonts w:ascii="DINOT-Medium" w:hAnsi="DINOT-Medium" w:cs="DINOT-Medium"/>
                            <w:color w:val="FFFFFF" w:themeColor="background1"/>
                            <w:sz w:val="28"/>
                            <w:szCs w:val="28"/>
                          </w:rPr>
                          <w:t xml:space="preserve"> STRETCH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C108F">
        <w:br w:type="page"/>
      </w:r>
    </w:p>
    <w:p w14:paraId="28278743" w14:textId="3C53ED56" w:rsidR="00E9163C" w:rsidRDefault="003E4CEE" w:rsidP="00C5777A">
      <w:pPr>
        <w:spacing w:before="120" w:after="120"/>
        <w:ind w:left="360"/>
        <w:rPr>
          <w:rFonts w:ascii="DINOT" w:eastAsia="Times New Roman" w:hAnsi="DINOT" w:cs="DINOT"/>
          <w:b/>
          <w:bCs/>
          <w:iCs/>
          <w:color w:val="006A4F" w:themeColor="text2"/>
        </w:rPr>
      </w:pPr>
      <w:r>
        <w:rPr>
          <w:rFonts w:ascii="DINOT" w:eastAsia="Times New Roman" w:hAnsi="DINOT" w:cs="DINOT"/>
          <w:b/>
          <w:bCs/>
          <w:iCs/>
          <w:noProof/>
          <w:color w:val="006A4F" w:themeColor="text2"/>
        </w:rPr>
        <w:lastRenderedPageBreak/>
        <mc:AlternateContent>
          <mc:Choice Requires="wpg">
            <w:drawing>
              <wp:anchor distT="0" distB="0" distL="114300" distR="114300" simplePos="0" relativeHeight="251658251" behindDoc="0" locked="0" layoutInCell="1" allowOverlap="1" wp14:anchorId="1B11BC86" wp14:editId="009B9320">
                <wp:simplePos x="0" y="0"/>
                <wp:positionH relativeFrom="column">
                  <wp:posOffset>-51666</wp:posOffset>
                </wp:positionH>
                <wp:positionV relativeFrom="paragraph">
                  <wp:posOffset>-9410</wp:posOffset>
                </wp:positionV>
                <wp:extent cx="6900545" cy="9398751"/>
                <wp:effectExtent l="0" t="0" r="14605" b="12065"/>
                <wp:wrapNone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00545" cy="9398751"/>
                          <a:chOff x="0" y="0"/>
                          <a:chExt cx="6900545" cy="9398751"/>
                        </a:xfrm>
                      </wpg:grpSpPr>
                      <wpg:grpSp>
                        <wpg:cNvPr id="196" name="Group 196"/>
                        <wpg:cNvGrpSpPr/>
                        <wpg:grpSpPr>
                          <a:xfrm>
                            <a:off x="0" y="138546"/>
                            <a:ext cx="6900545" cy="9260205"/>
                            <a:chOff x="0" y="122531"/>
                            <a:chExt cx="6900740" cy="9558020"/>
                          </a:xfrm>
                        </wpg:grpSpPr>
                        <wps:wsp>
                          <wps:cNvPr id="45" name="Rectangle: Rounded Corners 45"/>
                          <wps:cNvSpPr/>
                          <wps:spPr>
                            <a:xfrm>
                              <a:off x="109415" y="122531"/>
                              <a:ext cx="6791325" cy="9558020"/>
                            </a:xfrm>
                            <a:prstGeom prst="roundRect">
                              <a:avLst>
                                <a:gd name="adj" fmla="val 3663"/>
                              </a:avLst>
                            </a:prstGeom>
                            <a:solidFill>
                              <a:schemeClr val="bg2"/>
                            </a:solidFill>
                            <a:ln w="12700"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0D3985D" w14:textId="2C295AD8" w:rsidR="001E4856" w:rsidRPr="00C5777A" w:rsidRDefault="00121A14" w:rsidP="00755140">
                                <w:pPr>
                                  <w:spacing w:before="360" w:after="120"/>
                                  <w:ind w:left="360" w:hanging="360"/>
                                  <w:rPr>
                                    <w:rFonts w:ascii="DINOT-Medium" w:eastAsia="Times New Roman" w:hAnsi="DINOT-Medium" w:cs="DINOT-Medium"/>
                                    <w:iCs/>
                                    <w:color w:val="006A4F" w:themeColor="text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DINOT-Medium" w:eastAsia="Times New Roman" w:hAnsi="DINOT-Medium" w:cs="DINOT-Medium"/>
                                    <w:iCs/>
                                    <w:color w:val="006A4F" w:themeColor="text2"/>
                                    <w:sz w:val="24"/>
                                    <w:szCs w:val="24"/>
                                  </w:rPr>
                                  <w:t>P</w:t>
                                </w:r>
                                <w:r w:rsidR="00223081">
                                  <w:rPr>
                                    <w:rFonts w:ascii="DINOT-Medium" w:eastAsia="Times New Roman" w:hAnsi="DINOT-Medium" w:cs="DINOT-Medium"/>
                                    <w:iCs/>
                                    <w:color w:val="006A4F" w:themeColor="text2"/>
                                    <w:sz w:val="24"/>
                                    <w:szCs w:val="24"/>
                                  </w:rPr>
                                  <w:t>ASSION PROJECT</w:t>
                                </w:r>
                              </w:p>
                              <w:p w14:paraId="6A0E1D6F" w14:textId="7DE5C6C0" w:rsidR="00FA6A80" w:rsidRDefault="00FA6A80" w:rsidP="00FA6A80">
                                <w:pPr>
                                  <w:rPr>
                                    <w:rFonts w:ascii="DINOT" w:eastAsia="Times New Roman" w:hAnsi="DINOT" w:cs="DINOT"/>
                                    <w:iCs/>
                                    <w:color w:val="000000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DINOT" w:eastAsia="Times New Roman" w:hAnsi="DINOT" w:cs="DINOT"/>
                                    <w:iCs/>
                                    <w:color w:val="000000"/>
                                    <w:sz w:val="24"/>
                                    <w:szCs w:val="24"/>
                                  </w:rPr>
                                  <w:t xml:space="preserve">A </w:t>
                                </w:r>
                                <w:hyperlink r:id="rId44" w:history="1">
                                  <w:r w:rsidRPr="005675F8">
                                    <w:rPr>
                                      <w:rStyle w:val="Hyperlink"/>
                                      <w:rFonts w:ascii="DINOT" w:eastAsia="Times New Roman" w:hAnsi="DINOT" w:cs="DINOT"/>
                                      <w:iCs/>
                                      <w:sz w:val="24"/>
                                      <w:szCs w:val="24"/>
                                    </w:rPr>
                                    <w:t>Passion Project</w:t>
                                  </w:r>
                                </w:hyperlink>
                                <w:r>
                                  <w:rPr>
                                    <w:rFonts w:ascii="DINOT" w:eastAsia="Times New Roman" w:hAnsi="DINOT" w:cs="DINOT"/>
                                    <w:iCs/>
                                    <w:color w:val="000000"/>
                                    <w:sz w:val="24"/>
                                    <w:szCs w:val="24"/>
                                  </w:rPr>
                                  <w:t xml:space="preserve"> provides opportunities to take a deep dive into topics and issues that interest YOU! Think BIG, then combine your knowledge, skills, and a massive dose of creative thinking to solve a real-world challenge. Does it sound hard? It isn’t! </w:t>
                                </w:r>
                              </w:p>
                              <w:p w14:paraId="35468E8F" w14:textId="77777777" w:rsidR="00FA6A80" w:rsidRDefault="00FA6A80" w:rsidP="00FA6A80">
                                <w:pPr>
                                  <w:rPr>
                                    <w:rFonts w:ascii="DINOT" w:eastAsia="Times New Roman" w:hAnsi="DINOT" w:cs="DINOT"/>
                                    <w:iCs/>
                                    <w:color w:val="000000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0F1BAC6F" w14:textId="60ADFA32" w:rsidR="001E4856" w:rsidRDefault="00FA6A80" w:rsidP="00FA6A80">
                                <w:r>
                                  <w:rPr>
                                    <w:rFonts w:ascii="DINOT" w:eastAsia="Times New Roman" w:hAnsi="DINOT" w:cs="DINOT"/>
                                    <w:iCs/>
                                    <w:color w:val="000000"/>
                                    <w:sz w:val="24"/>
                                    <w:szCs w:val="24"/>
                                  </w:rPr>
                                  <w:t xml:space="preserve">Passion projects can be the great differentiator between you and hundreds of other college or job applicants. Watch </w:t>
                                </w:r>
                                <w:hyperlink r:id="rId45" w:history="1">
                                  <w:r w:rsidRPr="00DD5172">
                                    <w:rPr>
                                      <w:rStyle w:val="Hyperlink"/>
                                      <w:rFonts w:ascii="DINOT" w:eastAsia="Times New Roman" w:hAnsi="DINOT" w:cs="DINOT"/>
                                      <w:iCs/>
                                      <w:sz w:val="24"/>
                                      <w:szCs w:val="24"/>
                                    </w:rPr>
                                    <w:t>Iris Fu</w:t>
                                  </w:r>
                                </w:hyperlink>
                                <w:r>
                                  <w:rPr>
                                    <w:rFonts w:ascii="DINOT" w:eastAsia="Times New Roman" w:hAnsi="DINOT" w:cs="DINOT"/>
                                    <w:iCs/>
                                    <w:color w:val="000000"/>
                                    <w:sz w:val="24"/>
                                    <w:szCs w:val="24"/>
                                  </w:rPr>
                                  <w:t xml:space="preserve">, a Stanford University student, </w:t>
                                </w:r>
                                <w:r w:rsidR="004608E0">
                                  <w:rPr>
                                    <w:rFonts w:ascii="DINOT" w:eastAsia="Times New Roman" w:hAnsi="DINOT" w:cs="DINOT"/>
                                    <w:iCs/>
                                    <w:color w:val="000000"/>
                                    <w:sz w:val="24"/>
                                    <w:szCs w:val="24"/>
                                  </w:rPr>
                                  <w:t>talk about how to create passion projects.</w:t>
                                </w:r>
                                <w:r w:rsidR="00D71B38">
                                  <w:rPr>
                                    <w:rFonts w:ascii="DINOT" w:eastAsia="Times New Roman" w:hAnsi="DINOT" w:cs="DINOT"/>
                                    <w:iCs/>
                                    <w:color w:val="000000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51" name="Group 51"/>
                          <wpg:cNvGrpSpPr/>
                          <wpg:grpSpPr>
                            <a:xfrm>
                              <a:off x="0" y="2078893"/>
                              <a:ext cx="6665595" cy="6705600"/>
                              <a:chOff x="0" y="0"/>
                              <a:chExt cx="6665936" cy="6705600"/>
                            </a:xfrm>
                          </wpg:grpSpPr>
                          <pic:pic xmlns:pic="http://schemas.openxmlformats.org/drawingml/2006/picture">
                            <pic:nvPicPr>
                              <pic:cNvPr id="32" name="Picture 32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4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2481" r="64512" b="52747"/>
                              <a:stretch/>
                            </pic:blipFill>
                            <pic:spPr bwMode="auto">
                              <a:xfrm>
                                <a:off x="0" y="0"/>
                                <a:ext cx="2297430" cy="670560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38" name="Picture 38" descr="Shape&#10;&#10;Description automatically generated with medium confidence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47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t="16124" r="58248" b="57752"/>
                              <a:stretch/>
                            </pic:blipFill>
                            <pic:spPr bwMode="auto">
                              <a:xfrm>
                                <a:off x="2032000" y="5345723"/>
                                <a:ext cx="1195705" cy="57785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34" name="Picture 34" descr="Shape&#10;&#10;Description automatically generated with medium confidence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47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t="16124" r="58248" b="57752"/>
                              <a:stretch/>
                            </pic:blipFill>
                            <pic:spPr bwMode="auto">
                              <a:xfrm>
                                <a:off x="1899138" y="328246"/>
                                <a:ext cx="1195705" cy="57785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35" name="Picture 35" descr="Shape&#10;&#10;Description automatically generated with medium confidence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47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t="16124" r="58248" b="57752"/>
                              <a:stretch/>
                            </pic:blipFill>
                            <pic:spPr bwMode="auto">
                              <a:xfrm>
                                <a:off x="1946030" y="2024185"/>
                                <a:ext cx="1195705" cy="57785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37" name="Picture 37" descr="Shape&#10;&#10;Description automatically generated with medium confidence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47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t="16124" r="58248" b="57752"/>
                              <a:stretch/>
                            </pic:blipFill>
                            <pic:spPr bwMode="auto">
                              <a:xfrm>
                                <a:off x="2008553" y="3595077"/>
                                <a:ext cx="1195705" cy="57785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wps:wsp>
                            <wps:cNvPr id="39" name="Rectangle: Rounded Corners 39"/>
                            <wps:cNvSpPr/>
                            <wps:spPr>
                              <a:xfrm>
                                <a:off x="3290276" y="93785"/>
                                <a:ext cx="3321050" cy="137541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92278F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045584E" w14:textId="77777777" w:rsidR="0074680E" w:rsidRPr="004A1BAF" w:rsidRDefault="00C83833" w:rsidP="00AF158F">
                                  <w:pPr>
                                    <w:pStyle w:val="ListParagraph"/>
                                    <w:numPr>
                                      <w:ilvl w:val="0"/>
                                      <w:numId w:val="12"/>
                                    </w:numPr>
                                    <w:spacing w:before="120" w:after="240"/>
                                    <w:ind w:left="274" w:hanging="274"/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 w:rsidRPr="004A1BAF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What am I passionate about in my life or community?</w:t>
                                  </w:r>
                                </w:p>
                                <w:p w14:paraId="5120038F" w14:textId="0148B6F8" w:rsidR="00A3342C" w:rsidRPr="004A1BAF" w:rsidRDefault="00C83833" w:rsidP="00AF158F">
                                  <w:pPr>
                                    <w:pStyle w:val="ListParagraph"/>
                                    <w:numPr>
                                      <w:ilvl w:val="0"/>
                                      <w:numId w:val="12"/>
                                    </w:numPr>
                                    <w:spacing w:after="240"/>
                                    <w:ind w:left="274" w:hanging="274"/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 w:rsidRPr="004A1BAF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What problem do I want to solve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1" name="Rectangle: Rounded Corners 41"/>
                            <wps:cNvSpPr/>
                            <wps:spPr>
                              <a:xfrm>
                                <a:off x="3251200" y="1789723"/>
                                <a:ext cx="3360420" cy="143002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548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4EAB98B" w14:textId="32475F83" w:rsidR="009C320D" w:rsidRPr="00341DF2" w:rsidRDefault="00752672" w:rsidP="00AF158F">
                                  <w:pPr>
                                    <w:pStyle w:val="ListParagraph"/>
                                    <w:numPr>
                                      <w:ilvl w:val="1"/>
                                      <w:numId w:val="13"/>
                                    </w:numPr>
                                    <w:spacing w:after="160" w:line="270" w:lineRule="exact"/>
                                    <w:ind w:left="270" w:hanging="270"/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 w:rsidRPr="00341DF2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E</w:t>
                                  </w:r>
                                  <w:r w:rsidR="009C320D" w:rsidRPr="00341DF2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xpand your</w:t>
                                  </w:r>
                                  <w:r w:rsidR="002306EF" w:rsidRPr="00341DF2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 social and emotional skills by considering </w:t>
                                  </w:r>
                                  <w:r w:rsidR="00485E68" w:rsidRPr="00341DF2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d</w:t>
                                  </w:r>
                                  <w:r w:rsidR="00735DE7" w:rsidRPr="00341DF2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iverse </w:t>
                                  </w:r>
                                  <w:r w:rsidR="00485E68" w:rsidRPr="00341DF2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perspectives</w:t>
                                  </w:r>
                                  <w:r w:rsidR="00D668CC" w:rsidRPr="00341DF2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.</w:t>
                                  </w:r>
                                </w:p>
                                <w:p w14:paraId="7E3EDE2C" w14:textId="7727EBD8" w:rsidR="00752672" w:rsidRPr="00341DF2" w:rsidRDefault="00752672" w:rsidP="00AF158F">
                                  <w:pPr>
                                    <w:pStyle w:val="ListParagraph"/>
                                    <w:numPr>
                                      <w:ilvl w:val="1"/>
                                      <w:numId w:val="13"/>
                                    </w:numPr>
                                    <w:spacing w:after="160" w:line="270" w:lineRule="exact"/>
                                    <w:ind w:left="270" w:hanging="270"/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 w:rsidRPr="00341DF2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Deepen your sense of purpose through the process</w:t>
                                  </w:r>
                                  <w:r w:rsidR="00D668CC" w:rsidRPr="00341DF2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.</w:t>
                                  </w:r>
                                </w:p>
                                <w:p w14:paraId="09DA2E3D" w14:textId="518FB3B4" w:rsidR="00D051DA" w:rsidRPr="00341DF2" w:rsidRDefault="000A77F4" w:rsidP="00AF158F">
                                  <w:pPr>
                                    <w:pStyle w:val="ListParagraph"/>
                                    <w:numPr>
                                      <w:ilvl w:val="1"/>
                                      <w:numId w:val="13"/>
                                    </w:numPr>
                                    <w:spacing w:after="160" w:line="270" w:lineRule="exact"/>
                                    <w:ind w:left="270" w:hanging="270"/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 w:rsidRPr="00341DF2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Become</w:t>
                                  </w:r>
                                  <w:r w:rsidR="009C320D" w:rsidRPr="00341DF2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 a change agent</w:t>
                                  </w:r>
                                  <w:r w:rsidR="00D668CC" w:rsidRPr="00341DF2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3" name="Rectangle: Rounded Corners 43"/>
                            <wps:cNvSpPr/>
                            <wps:spPr>
                              <a:xfrm>
                                <a:off x="3250924" y="3531848"/>
                                <a:ext cx="3359785" cy="1458096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FF9933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CA0D3CE" w14:textId="10EDF282" w:rsidR="007C790E" w:rsidRPr="00341DF2" w:rsidRDefault="00096D9A" w:rsidP="00AF158F">
                                  <w:pPr>
                                    <w:pStyle w:val="ListParagraph"/>
                                    <w:numPr>
                                      <w:ilvl w:val="0"/>
                                      <w:numId w:val="14"/>
                                    </w:numPr>
                                    <w:spacing w:after="120"/>
                                    <w:ind w:left="274" w:hanging="274"/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 w:rsidRPr="00341DF2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Think about different approaches to solve real problems</w:t>
                                  </w:r>
                                  <w:r w:rsidR="00D668CC" w:rsidRPr="00341DF2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.</w:t>
                                  </w:r>
                                </w:p>
                                <w:p w14:paraId="0E460363" w14:textId="137D3135" w:rsidR="00096D9A" w:rsidRPr="00341DF2" w:rsidRDefault="00096D9A" w:rsidP="00AF158F">
                                  <w:pPr>
                                    <w:pStyle w:val="ListParagraph"/>
                                    <w:numPr>
                                      <w:ilvl w:val="0"/>
                                      <w:numId w:val="14"/>
                                    </w:numPr>
                                    <w:spacing w:after="120"/>
                                    <w:ind w:left="274" w:hanging="274"/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 w:rsidRPr="00341DF2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Communicate with experts in business and industry</w:t>
                                  </w:r>
                                  <w:r w:rsidR="00D668CC" w:rsidRPr="00341DF2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.</w:t>
                                  </w:r>
                                </w:p>
                                <w:p w14:paraId="3EC4AA81" w14:textId="44D578C6" w:rsidR="00096D9A" w:rsidRPr="00341DF2" w:rsidRDefault="00096D9A" w:rsidP="00AF158F">
                                  <w:pPr>
                                    <w:pStyle w:val="ListParagraph"/>
                                    <w:numPr>
                                      <w:ilvl w:val="0"/>
                                      <w:numId w:val="14"/>
                                    </w:numPr>
                                    <w:spacing w:after="120"/>
                                    <w:ind w:left="274" w:hanging="274"/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 w:rsidRPr="00341DF2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Build a support team of mentors</w:t>
                                  </w:r>
                                  <w:r w:rsidR="00D668CC" w:rsidRPr="00341DF2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4" name="Rectangle: Rounded Corners 44"/>
                            <wps:cNvSpPr/>
                            <wps:spPr>
                              <a:xfrm>
                                <a:off x="3290276" y="5267569"/>
                                <a:ext cx="3375660" cy="135191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00B05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10D9F76" w14:textId="13FCEFEF" w:rsidR="00FE4D88" w:rsidRPr="004A1BAF" w:rsidRDefault="00FE4D88" w:rsidP="00AF158F">
                                  <w:pPr>
                                    <w:pStyle w:val="ListParagraph"/>
                                    <w:numPr>
                                      <w:ilvl w:val="0"/>
                                      <w:numId w:val="15"/>
                                    </w:numPr>
                                    <w:spacing w:after="120"/>
                                    <w:ind w:left="188" w:hanging="274"/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 w:rsidRPr="004A1BAF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Present to a panel or </w:t>
                                  </w:r>
                                  <w:r w:rsidR="00CF32B5" w:rsidRPr="004A1BAF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an </w:t>
                                  </w:r>
                                  <w:r w:rsidRPr="004A1BAF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external audience</w:t>
                                  </w:r>
                                  <w:r w:rsidR="007806AE" w:rsidRPr="004A1BAF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.</w:t>
                                  </w:r>
                                </w:p>
                                <w:p w14:paraId="02AB16D0" w14:textId="78E8BF39" w:rsidR="00FE4D88" w:rsidRPr="004A1BAF" w:rsidRDefault="00CF32B5" w:rsidP="00AF158F">
                                  <w:pPr>
                                    <w:pStyle w:val="ListParagraph"/>
                                    <w:numPr>
                                      <w:ilvl w:val="0"/>
                                      <w:numId w:val="15"/>
                                    </w:numPr>
                                    <w:spacing w:after="120"/>
                                    <w:ind w:left="188" w:hanging="274"/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 w:rsidRPr="004A1BAF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Share out </w:t>
                                  </w:r>
                                  <w:r w:rsidR="00FE4D88" w:rsidRPr="004A1BAF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with your advisory board, </w:t>
                                  </w:r>
                                  <w:r w:rsidRPr="004A1BAF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civic leaders, and mentors</w:t>
                                  </w:r>
                                  <w:r w:rsidR="007806AE" w:rsidRPr="004A1BAF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.</w:t>
                                  </w:r>
                                </w:p>
                                <w:p w14:paraId="0BC3FDB5" w14:textId="77777777" w:rsidR="007806AE" w:rsidRPr="004A1BAF" w:rsidRDefault="007806AE" w:rsidP="00AF158F">
                                  <w:pPr>
                                    <w:pStyle w:val="ListParagraph"/>
                                    <w:numPr>
                                      <w:ilvl w:val="0"/>
                                      <w:numId w:val="15"/>
                                    </w:numPr>
                                    <w:spacing w:after="120"/>
                                    <w:ind w:left="188" w:hanging="274"/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 w:rsidRPr="004A1BAF">
                                    <w:rPr>
                                      <w:rFonts w:ascii="DINOT" w:hAnsi="DINOT" w:cs="DINOT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Publish your work to a global audience. (See the Choice Board on p. 5.)</w:t>
                                  </w:r>
                                </w:p>
                                <w:p w14:paraId="1CE15699" w14:textId="77777777" w:rsidR="007806AE" w:rsidRPr="00CF32B5" w:rsidRDefault="007806AE" w:rsidP="00AF158F">
                                  <w:pPr>
                                    <w:pStyle w:val="ListParagraph"/>
                                    <w:numPr>
                                      <w:ilvl w:val="0"/>
                                      <w:numId w:val="15"/>
                                    </w:numPr>
                                    <w:spacing w:after="120"/>
                                    <w:ind w:left="188" w:hanging="274"/>
                                    <w:rPr>
                                      <w:rFonts w:ascii="DINOT-Medium" w:hAnsi="DINOT-Medium" w:cs="DINOT-Medium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26366E62" w14:textId="77777777" w:rsidR="00096D9A" w:rsidRPr="00CF32B5" w:rsidRDefault="00096D9A" w:rsidP="00FE4D88">
                                  <w:pPr>
                                    <w:rPr>
                                      <w:rFonts w:ascii="DINOT-Medium" w:hAnsi="DINOT-Medium" w:cs="DINOT-Medium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4572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s:wsp>
                        <wps:cNvPr id="5" name="Text Box 5"/>
                        <wps:cNvSpPr txBox="1"/>
                        <wps:spPr>
                          <a:xfrm>
                            <a:off x="0" y="0"/>
                            <a:ext cx="1694815" cy="333375"/>
                          </a:xfrm>
                          <a:prstGeom prst="flowChartAlternateProcess">
                            <a:avLst/>
                          </a:prstGeom>
                          <a:solidFill>
                            <a:srgbClr val="FFC000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F4DFCB3" w14:textId="77777777" w:rsidR="009022B7" w:rsidRPr="001E4856" w:rsidRDefault="009022B7" w:rsidP="009022B7">
                              <w:pPr>
                                <w:jc w:val="both"/>
                                <w:rPr>
                                  <w:rFonts w:ascii="DINOT-Medium" w:hAnsi="DINOT-Medium" w:cs="DINOT-Medium"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 w:rsidRPr="001E4856">
                                <w:rPr>
                                  <w:rFonts w:ascii="DINOT-Medium" w:hAnsi="DINOT-Medium" w:cs="DINOT-Medium"/>
                                  <w:color w:val="FFFFFF" w:themeColor="background1"/>
                                  <w:sz w:val="28"/>
                                  <w:szCs w:val="28"/>
                                </w:rPr>
                                <w:t>INNOVAT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B11BC86" id="Group 20" o:spid="_x0000_s1039" style="position:absolute;left:0;text-align:left;margin-left:-4.05pt;margin-top:-.75pt;width:543.35pt;height:740.05pt;z-index:251658251" coordsize="69005,939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/j97cCAAAAAAAOT/2giqqqqqqqqq&#10;qqqqqqqqqqqqqqqqqqqqqqqqqqqqqqqqqqqqqqqqqqqqqqqqqqqqqqqqqqqqqqqqqqqqqqqqqqqq&#10;qqqqqqqqqqqqqqqqqqqqqqqqqqqqqqqqqqqqqqqqqqqqqqqqqqqqqqqqqqqqqqqqIoy4gQAAGW1J&#10;REFU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oq7cEB&#10;CQAAAICg/6/bEag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C8BYLAe2s0CIoPAAAAAElFTkSuQmCCUEsDBAoAAAAAAAAAIQCkux1nhQ4AAIUOAAAU&#10;AAAAZHJzL21lZGlhL2ltYWdlMi5wbmeJUE5HDQoaCgAAAA1JSERSAAACsQAAAgQIAwAAADkDhtkA&#10;AAABc1JHQgCuzhzpAAAABGdBTUEAALGPC/xhBQAAAppQTFRF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">
                <v:group id="Group 196" o:spid="_x0000_s1040" style="position:absolute;top:1385;width:69005;height:92602" coordorigin=",1225" coordsize="69007,95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zI0wwAAANw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yvKTyfCRfIxT8AAAD//wMAUEsBAi0AFAAGAAgAAAAhANvh9svuAAAAhQEAABMAAAAAAAAAAAAA&#10;AAAAAAAAAFtDb250ZW50X1R5cGVzXS54bWxQSwECLQAUAAYACAAAACEAWvQsW78AAAAVAQAACwAA&#10;AAAAAAAAAAAAAAAfAQAAX3JlbHMvLnJlbHNQSwECLQAUAAYACAAAACEAQ2syNMMAAADcAAAADwAA&#10;AAAAAAAAAAAAAAAHAgAAZHJzL2Rvd25yZXYueG1sUEsFBgAAAAADAAMAtwAAAPcCAAAAAA==&#10;">
                  <v:roundrect id="Rectangle: Rounded Corners 45" o:spid="_x0000_s1041" style="position:absolute;left:1094;top:1225;width:67913;height:95580;visibility:visible;mso-wrap-style:square;v-text-anchor:top" arcsize="2400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" fillcolor="#f5f9f5 [3214]" strokecolor="#003427 [1604]" strokeweight="1pt">
                    <v:textbox>
                      <w:txbxContent>
                        <w:p w14:paraId="70D3985D" w14:textId="2C295AD8" w:rsidR="001E4856" w:rsidRPr="00C5777A" w:rsidRDefault="00121A14" w:rsidP="00755140">
                          <w:pPr>
                            <w:spacing w:before="360" w:after="120"/>
                            <w:ind w:left="360" w:hanging="360"/>
                            <w:rPr>
                              <w:rFonts w:ascii="DINOT-Medium" w:eastAsia="Times New Roman" w:hAnsi="DINOT-Medium" w:cs="DINOT-Medium"/>
                              <w:iCs/>
                              <w:color w:val="006A4F" w:themeColor="text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DINOT-Medium" w:eastAsia="Times New Roman" w:hAnsi="DINOT-Medium" w:cs="DINOT-Medium"/>
                              <w:iCs/>
                              <w:color w:val="006A4F" w:themeColor="text2"/>
                              <w:sz w:val="24"/>
                              <w:szCs w:val="24"/>
                            </w:rPr>
                            <w:t>P</w:t>
                          </w:r>
                          <w:r w:rsidR="00223081">
                            <w:rPr>
                              <w:rFonts w:ascii="DINOT-Medium" w:eastAsia="Times New Roman" w:hAnsi="DINOT-Medium" w:cs="DINOT-Medium"/>
                              <w:iCs/>
                              <w:color w:val="006A4F" w:themeColor="text2"/>
                              <w:sz w:val="24"/>
                              <w:szCs w:val="24"/>
                            </w:rPr>
                            <w:t>ASSION PROJECT</w:t>
                          </w:r>
                        </w:p>
                        <w:p w14:paraId="6A0E1D6F" w14:textId="7DE5C6C0" w:rsidR="00FA6A80" w:rsidRDefault="00FA6A80" w:rsidP="00FA6A80">
                          <w:pPr>
                            <w:rPr>
                              <w:rFonts w:ascii="DINOT" w:eastAsia="Times New Roman" w:hAnsi="DINOT" w:cs="DINOT"/>
                              <w:iCs/>
                              <w:color w:val="000000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DINOT" w:eastAsia="Times New Roman" w:hAnsi="DINOT" w:cs="DINOT"/>
                              <w:iCs/>
                              <w:color w:val="000000"/>
                              <w:sz w:val="24"/>
                              <w:szCs w:val="24"/>
                            </w:rPr>
                            <w:t xml:space="preserve">A </w:t>
                          </w:r>
                          <w:hyperlink r:id="rId49" w:history="1">
                            <w:r w:rsidRPr="005675F8">
                              <w:rPr>
                                <w:rStyle w:val="Hyperlink"/>
                                <w:rFonts w:ascii="DINOT" w:eastAsia="Times New Roman" w:hAnsi="DINOT" w:cs="DINOT"/>
                                <w:iCs/>
                                <w:sz w:val="24"/>
                                <w:szCs w:val="24"/>
                              </w:rPr>
                              <w:t>Passion Project</w:t>
                            </w:r>
                          </w:hyperlink>
                          <w:r>
                            <w:rPr>
                              <w:rFonts w:ascii="DINOT" w:eastAsia="Times New Roman" w:hAnsi="DINOT" w:cs="DINOT"/>
                              <w:iCs/>
                              <w:color w:val="000000"/>
                              <w:sz w:val="24"/>
                              <w:szCs w:val="24"/>
                            </w:rPr>
                            <w:t xml:space="preserve"> provides opportunities to take a deep dive into topics and issues that interest YOU! Think BIG, then combine your knowledge, skills, and a massive dose of creative thinking to solve a real-world challenge. Does it sound hard? It isn’t! </w:t>
                          </w:r>
                        </w:p>
                        <w:p w14:paraId="35468E8F" w14:textId="77777777" w:rsidR="00FA6A80" w:rsidRDefault="00FA6A80" w:rsidP="00FA6A80">
                          <w:pPr>
                            <w:rPr>
                              <w:rFonts w:ascii="DINOT" w:eastAsia="Times New Roman" w:hAnsi="DINOT" w:cs="DINOT"/>
                              <w:iCs/>
                              <w:color w:val="000000"/>
                              <w:sz w:val="24"/>
                              <w:szCs w:val="24"/>
                            </w:rPr>
                          </w:pPr>
                        </w:p>
                        <w:p w14:paraId="0F1BAC6F" w14:textId="60ADFA32" w:rsidR="001E4856" w:rsidRDefault="00FA6A80" w:rsidP="00FA6A80">
                          <w:r>
                            <w:rPr>
                              <w:rFonts w:ascii="DINOT" w:eastAsia="Times New Roman" w:hAnsi="DINOT" w:cs="DINOT"/>
                              <w:iCs/>
                              <w:color w:val="000000"/>
                              <w:sz w:val="24"/>
                              <w:szCs w:val="24"/>
                            </w:rPr>
                            <w:t xml:space="preserve">Passion projects can be the great differentiator between you and hundreds of other college or job applicants. Watch </w:t>
                          </w:r>
                          <w:hyperlink r:id="rId50" w:history="1">
                            <w:r w:rsidRPr="00DD5172">
                              <w:rPr>
                                <w:rStyle w:val="Hyperlink"/>
                                <w:rFonts w:ascii="DINOT" w:eastAsia="Times New Roman" w:hAnsi="DINOT" w:cs="DINOT"/>
                                <w:iCs/>
                                <w:sz w:val="24"/>
                                <w:szCs w:val="24"/>
                              </w:rPr>
                              <w:t>Iris Fu</w:t>
                            </w:r>
                          </w:hyperlink>
                          <w:r>
                            <w:rPr>
                              <w:rFonts w:ascii="DINOT" w:eastAsia="Times New Roman" w:hAnsi="DINOT" w:cs="DINOT"/>
                              <w:iCs/>
                              <w:color w:val="000000"/>
                              <w:sz w:val="24"/>
                              <w:szCs w:val="24"/>
                            </w:rPr>
                            <w:t xml:space="preserve">, a Stanford University student, </w:t>
                          </w:r>
                          <w:r w:rsidR="004608E0">
                            <w:rPr>
                              <w:rFonts w:ascii="DINOT" w:eastAsia="Times New Roman" w:hAnsi="DINOT" w:cs="DINOT"/>
                              <w:iCs/>
                              <w:color w:val="000000"/>
                              <w:sz w:val="24"/>
                              <w:szCs w:val="24"/>
                            </w:rPr>
                            <w:t>talk about how to create passion projects.</w:t>
                          </w:r>
                          <w:r w:rsidR="00D71B38">
                            <w:rPr>
                              <w:rFonts w:ascii="DINOT" w:eastAsia="Times New Roman" w:hAnsi="DINOT" w:cs="DINOT"/>
                              <w:iCs/>
                              <w:color w:val="000000"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</w:txbxContent>
                    </v:textbox>
                  </v:roundrect>
                  <v:group id="Group 51" o:spid="_x0000_s1042" style="position:absolute;top:20788;width:66655;height:67056" coordsize="66659,67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  <v:shape id="Picture 32" o:spid="_x0000_s1043" type="#_x0000_t75" style="position:absolute;width:22974;height:670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">
                      <v:imagedata r:id="rId51" o:title="" cropbottom="34568f" cropleft="-1626f" cropright="42279f"/>
                    </v:shape>
                    <v:shape id="Picture 38" o:spid="_x0000_s1044" type="#_x0000_t75" alt="Shape&#10;&#10;Description automatically generated with medium confidence" style="position:absolute;left:20320;top:53457;width:11957;height:57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">
                      <v:imagedata r:id="rId52" o:title="Shape&#10;&#10;Description automatically generated with medium confidence" croptop="10567f" cropbottom="37848f" cropright="38173f"/>
                    </v:shape>
                    <v:shape id="Picture 34" o:spid="_x0000_s1045" type="#_x0000_t75" alt="Shape&#10;&#10;Description automatically generated with medium confidence" style="position:absolute;left:18991;top:3282;width:11957;height:57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">
                      <v:imagedata r:id="rId52" o:title="Shape&#10;&#10;Description automatically generated with medium confidence" croptop="10567f" cropbottom="37848f" cropright="38173f"/>
                    </v:shape>
                    <v:shape id="Picture 35" o:spid="_x0000_s1046" type="#_x0000_t75" alt="Shape&#10;&#10;Description automatically generated with medium confidence" style="position:absolute;left:19460;top:20241;width:11957;height:57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">
                      <v:imagedata r:id="rId52" o:title="Shape&#10;&#10;Description automatically generated with medium confidence" croptop="10567f" cropbottom="37848f" cropright="38173f"/>
                    </v:shape>
                    <v:shape id="Picture 37" o:spid="_x0000_s1047" type="#_x0000_t75" alt="Shape&#10;&#10;Description automatically generated with medium confidence" style="position:absolute;left:20085;top:35950;width:11957;height:57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">
                      <v:imagedata r:id="rId52" o:title="Shape&#10;&#10;Description automatically generated with medium confidence" croptop="10567f" cropbottom="37848f" cropright="38173f"/>
                    </v:shape>
                    <v:roundrect id="Rectangle: Rounded Corners 39" o:spid="_x0000_s1048" style="position:absolute;left:32902;top:937;width:33211;height:1375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" fillcolor="white [3212]" strokecolor="#92278f" strokeweight="2pt">
                      <v:textbox inset=",0,,0">
                        <w:txbxContent>
                          <w:p w14:paraId="4045584E" w14:textId="77777777" w:rsidR="0074680E" w:rsidRPr="004A1BAF" w:rsidRDefault="00C83833" w:rsidP="00AF158F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before="120" w:after="240"/>
                              <w:ind w:left="274" w:hanging="274"/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A1BAF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>What am I passionate about in my life or community?</w:t>
                            </w:r>
                          </w:p>
                          <w:p w14:paraId="5120038F" w14:textId="0148B6F8" w:rsidR="00A3342C" w:rsidRPr="004A1BAF" w:rsidRDefault="00C83833" w:rsidP="00AF158F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after="240"/>
                              <w:ind w:left="274" w:hanging="274"/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A1BAF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>What problem do I want to solve?</w:t>
                            </w:r>
                          </w:p>
                        </w:txbxContent>
                      </v:textbox>
                    </v:roundrect>
                    <v:roundrect id="Rectangle: Rounded Corners 41" o:spid="_x0000_s1049" style="position:absolute;left:32512;top:17897;width:33604;height:143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" fillcolor="white [3212]" strokecolor="#005480" strokeweight="2pt">
                      <v:textbox inset=",0,,0">
                        <w:txbxContent>
                          <w:p w14:paraId="64EAB98B" w14:textId="32475F83" w:rsidR="009C320D" w:rsidRPr="00341DF2" w:rsidRDefault="00752672" w:rsidP="00AF158F">
                            <w:pPr>
                              <w:pStyle w:val="ListParagraph"/>
                              <w:numPr>
                                <w:ilvl w:val="1"/>
                                <w:numId w:val="13"/>
                              </w:numPr>
                              <w:spacing w:after="160" w:line="270" w:lineRule="exact"/>
                              <w:ind w:left="270" w:hanging="270"/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41DF2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>E</w:t>
                            </w:r>
                            <w:r w:rsidR="009C320D" w:rsidRPr="00341DF2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>xpand your</w:t>
                            </w:r>
                            <w:r w:rsidR="002306EF" w:rsidRPr="00341DF2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social and emotional skills by considering </w:t>
                            </w:r>
                            <w:r w:rsidR="00485E68" w:rsidRPr="00341DF2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>d</w:t>
                            </w:r>
                            <w:r w:rsidR="00735DE7" w:rsidRPr="00341DF2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verse </w:t>
                            </w:r>
                            <w:r w:rsidR="00485E68" w:rsidRPr="00341DF2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>perspectives</w:t>
                            </w:r>
                            <w:r w:rsidR="00D668CC" w:rsidRPr="00341DF2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E3EDE2C" w14:textId="7727EBD8" w:rsidR="00752672" w:rsidRPr="00341DF2" w:rsidRDefault="00752672" w:rsidP="00AF158F">
                            <w:pPr>
                              <w:pStyle w:val="ListParagraph"/>
                              <w:numPr>
                                <w:ilvl w:val="1"/>
                                <w:numId w:val="13"/>
                              </w:numPr>
                              <w:spacing w:after="160" w:line="270" w:lineRule="exact"/>
                              <w:ind w:left="270" w:hanging="270"/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41DF2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>Deepen your sense of purpose through the process</w:t>
                            </w:r>
                            <w:r w:rsidR="00D668CC" w:rsidRPr="00341DF2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9DA2E3D" w14:textId="518FB3B4" w:rsidR="00D051DA" w:rsidRPr="00341DF2" w:rsidRDefault="000A77F4" w:rsidP="00AF158F">
                            <w:pPr>
                              <w:pStyle w:val="ListParagraph"/>
                              <w:numPr>
                                <w:ilvl w:val="1"/>
                                <w:numId w:val="13"/>
                              </w:numPr>
                              <w:spacing w:after="160" w:line="270" w:lineRule="exact"/>
                              <w:ind w:left="270" w:hanging="270"/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41DF2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>Become</w:t>
                            </w:r>
                            <w:r w:rsidR="009C320D" w:rsidRPr="00341DF2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a change agent</w:t>
                            </w:r>
                            <w:r w:rsidR="00D668CC" w:rsidRPr="00341DF2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v:textbox>
                    </v:roundrect>
                    <v:roundrect id="Rectangle: Rounded Corners 43" o:spid="_x0000_s1050" style="position:absolute;left:32509;top:35318;width:33598;height:1458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" fillcolor="white [3212]" strokecolor="#f93" strokeweight="2pt">
                      <v:textbox>
                        <w:txbxContent>
                          <w:p w14:paraId="1CA0D3CE" w14:textId="10EDF282" w:rsidR="007C790E" w:rsidRPr="00341DF2" w:rsidRDefault="00096D9A" w:rsidP="00AF158F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120"/>
                              <w:ind w:left="274" w:hanging="274"/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41DF2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>Think about different approaches to solve real problems</w:t>
                            </w:r>
                            <w:r w:rsidR="00D668CC" w:rsidRPr="00341DF2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E460363" w14:textId="137D3135" w:rsidR="00096D9A" w:rsidRPr="00341DF2" w:rsidRDefault="00096D9A" w:rsidP="00AF158F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120"/>
                              <w:ind w:left="274" w:hanging="274"/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41DF2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>Communicate with experts in business and industry</w:t>
                            </w:r>
                            <w:r w:rsidR="00D668CC" w:rsidRPr="00341DF2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EC4AA81" w14:textId="44D578C6" w:rsidR="00096D9A" w:rsidRPr="00341DF2" w:rsidRDefault="00096D9A" w:rsidP="00AF158F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120"/>
                              <w:ind w:left="274" w:hanging="274"/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41DF2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>Build a support team of mentors</w:t>
                            </w:r>
                            <w:r w:rsidR="00D668CC" w:rsidRPr="00341DF2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v:textbox>
                    </v:roundrect>
                    <v:roundrect id="Rectangle: Rounded Corners 44" o:spid="_x0000_s1051" style="position:absolute;left:32902;top:52675;width:33757;height:1351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" fillcolor="white [3212]" strokecolor="#00b050" strokeweight="2pt">
                      <v:textbox inset=",,3.6pt,0">
                        <w:txbxContent>
                          <w:p w14:paraId="010D9F76" w14:textId="13FCEFEF" w:rsidR="00FE4D88" w:rsidRPr="004A1BAF" w:rsidRDefault="00FE4D88" w:rsidP="00AF158F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after="120"/>
                              <w:ind w:left="188" w:hanging="274"/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A1BAF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Present to a panel or </w:t>
                            </w:r>
                            <w:r w:rsidR="00CF32B5" w:rsidRPr="004A1BAF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an </w:t>
                            </w:r>
                            <w:r w:rsidRPr="004A1BAF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>external audience</w:t>
                            </w:r>
                            <w:r w:rsidR="007806AE" w:rsidRPr="004A1BAF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2AB16D0" w14:textId="78E8BF39" w:rsidR="00FE4D88" w:rsidRPr="004A1BAF" w:rsidRDefault="00CF32B5" w:rsidP="00AF158F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after="120"/>
                              <w:ind w:left="188" w:hanging="274"/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A1BAF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hare out </w:t>
                            </w:r>
                            <w:r w:rsidR="00FE4D88" w:rsidRPr="004A1BAF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with your advisory board, </w:t>
                            </w:r>
                            <w:r w:rsidRPr="004A1BAF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>civic leaders, and mentors</w:t>
                            </w:r>
                            <w:r w:rsidR="007806AE" w:rsidRPr="004A1BAF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BC3FDB5" w14:textId="77777777" w:rsidR="007806AE" w:rsidRPr="004A1BAF" w:rsidRDefault="007806AE" w:rsidP="00AF158F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after="120"/>
                              <w:ind w:left="188" w:hanging="274"/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A1BAF">
                              <w:rPr>
                                <w:rFonts w:ascii="DINOT" w:hAnsi="DINOT" w:cs="DINOT"/>
                                <w:color w:val="000000" w:themeColor="text1"/>
                                <w:sz w:val="24"/>
                                <w:szCs w:val="24"/>
                              </w:rPr>
                              <w:t>Publish your work to a global audience. (See the Choice Board on p. 5.)</w:t>
                            </w:r>
                          </w:p>
                          <w:p w14:paraId="1CE15699" w14:textId="77777777" w:rsidR="007806AE" w:rsidRPr="00CF32B5" w:rsidRDefault="007806AE" w:rsidP="00AF158F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after="120"/>
                              <w:ind w:left="188" w:hanging="274"/>
                              <w:rPr>
                                <w:rFonts w:ascii="DINOT-Medium" w:hAnsi="DINOT-Medium" w:cs="DINOT-Medium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26366E62" w14:textId="77777777" w:rsidR="00096D9A" w:rsidRPr="00CF32B5" w:rsidRDefault="00096D9A" w:rsidP="00FE4D88">
                            <w:pPr>
                              <w:rPr>
                                <w:rFonts w:ascii="DINOT-Medium" w:hAnsi="DINOT-Medium" w:cs="DINOT-Medium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roundrect>
                  </v:group>
                </v:group>
                <v:shape id="Text Box 5" o:spid="_x0000_s1052" type="#_x0000_t176" style="position:absolute;width:16948;height:33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" fillcolor="#ffc000" stroked="f" strokeweight=".5pt">
                  <v:textbox>
                    <w:txbxContent>
                      <w:p w14:paraId="5F4DFCB3" w14:textId="77777777" w:rsidR="009022B7" w:rsidRPr="001E4856" w:rsidRDefault="009022B7" w:rsidP="009022B7">
                        <w:pPr>
                          <w:jc w:val="both"/>
                          <w:rPr>
                            <w:rFonts w:ascii="DINOT-Medium" w:hAnsi="DINOT-Medium" w:cs="DINOT-Medium"/>
                            <w:color w:val="FFFFFF" w:themeColor="background1"/>
                            <w:sz w:val="28"/>
                            <w:szCs w:val="28"/>
                          </w:rPr>
                        </w:pPr>
                        <w:r w:rsidRPr="001E4856">
                          <w:rPr>
                            <w:rFonts w:ascii="DINOT-Medium" w:hAnsi="DINOT-Medium" w:cs="DINOT-Medium"/>
                            <w:color w:val="FFFFFF" w:themeColor="background1"/>
                            <w:sz w:val="28"/>
                            <w:szCs w:val="28"/>
                          </w:rPr>
                          <w:t>INNOVAT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22D2CD7" w14:textId="2AE92927" w:rsidR="005E5254" w:rsidRDefault="005E5254" w:rsidP="00E9163C">
      <w:pPr>
        <w:spacing w:before="120" w:after="120" w:line="276" w:lineRule="auto"/>
        <w:ind w:left="158"/>
        <w:rPr>
          <w:rFonts w:ascii="DINOT" w:eastAsia="Times New Roman" w:hAnsi="DINOT" w:cs="DINOT"/>
          <w:iCs/>
          <w:color w:val="000000"/>
        </w:rPr>
      </w:pPr>
    </w:p>
    <w:p w14:paraId="4DFE0EE0" w14:textId="2A1CBE4D" w:rsidR="005E5254" w:rsidRDefault="005E5254" w:rsidP="00E9163C">
      <w:pPr>
        <w:spacing w:before="120" w:after="120" w:line="276" w:lineRule="auto"/>
        <w:ind w:left="158"/>
        <w:rPr>
          <w:rFonts w:ascii="DINOT" w:eastAsia="Times New Roman" w:hAnsi="DINOT" w:cs="DINOT"/>
          <w:iCs/>
          <w:color w:val="000000"/>
        </w:rPr>
      </w:pPr>
    </w:p>
    <w:p w14:paraId="2744DDDE" w14:textId="4EE13317" w:rsidR="00E9163C" w:rsidRDefault="00D36FBA">
      <w:r>
        <w:rPr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3071D43F" wp14:editId="2484BD78">
                <wp:simplePos x="0" y="0"/>
                <wp:positionH relativeFrom="column">
                  <wp:posOffset>60517</wp:posOffset>
                </wp:positionH>
                <wp:positionV relativeFrom="page">
                  <wp:posOffset>9192768</wp:posOffset>
                </wp:positionV>
                <wp:extent cx="6790752" cy="773430"/>
                <wp:effectExtent l="0" t="0" r="0" b="7620"/>
                <wp:wrapNone/>
                <wp:docPr id="197" name="Text Box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0752" cy="7734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04A157" w14:textId="2225E8AA" w:rsidR="00C41AE9" w:rsidRDefault="00E13B91" w:rsidP="00CF1B0E">
                            <w:pPr>
                              <w:spacing w:after="120" w:line="276" w:lineRule="auto"/>
                              <w:contextualSpacing/>
                              <w:jc w:val="center"/>
                              <w:rPr>
                                <w:rFonts w:ascii="DINOT" w:hAnsi="DINOT" w:cs="DINOT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DINOT" w:hAnsi="DINOT" w:cs="DINOT"/>
                                <w:sz w:val="24"/>
                                <w:szCs w:val="24"/>
                              </w:rPr>
                              <w:t xml:space="preserve">A passion project is </w:t>
                            </w:r>
                            <w:r w:rsidRPr="00002637">
                              <w:rPr>
                                <w:rFonts w:ascii="DINOT" w:hAnsi="DINOT" w:cs="DINOT"/>
                                <w:i/>
                                <w:iCs/>
                                <w:sz w:val="24"/>
                                <w:szCs w:val="24"/>
                              </w:rPr>
                              <w:t>project-based learning</w:t>
                            </w:r>
                            <w:r>
                              <w:rPr>
                                <w:rFonts w:ascii="DINOT" w:hAnsi="DINOT" w:cs="DINOT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5BE4EB2" w14:textId="3EB82ED1" w:rsidR="00F75998" w:rsidRPr="00C41AE9" w:rsidRDefault="00F75998" w:rsidP="00CF1B0E">
                            <w:pPr>
                              <w:spacing w:after="120" w:line="276" w:lineRule="auto"/>
                              <w:contextualSpacing/>
                              <w:jc w:val="center"/>
                              <w:rPr>
                                <w:rFonts w:ascii="DINOT" w:hAnsi="DINOT" w:cs="DINOT"/>
                                <w:sz w:val="24"/>
                                <w:szCs w:val="24"/>
                              </w:rPr>
                            </w:pPr>
                            <w:r w:rsidRPr="00F75998">
                              <w:rPr>
                                <w:rFonts w:ascii="DINOT" w:hAnsi="DINOT" w:cs="DINOT"/>
                                <w:sz w:val="24"/>
                                <w:szCs w:val="24"/>
                              </w:rPr>
                              <w:t xml:space="preserve">Watch and replay the video: </w:t>
                            </w:r>
                            <w:hyperlink r:id="rId53" w:history="1">
                              <w:r w:rsidRPr="00F75998">
                                <w:rPr>
                                  <w:rFonts w:ascii="DINOT" w:hAnsi="DINOT" w:cs="DINOT"/>
                                  <w:color w:val="00B0F0"/>
                                  <w:w w:val="105"/>
                                  <w:sz w:val="24"/>
                                  <w:szCs w:val="24"/>
                                  <w:u w:val="single"/>
                                </w:rPr>
                                <w:t>What is Project-Based learning?</w:t>
                              </w:r>
                            </w:hyperlink>
                          </w:p>
                          <w:p w14:paraId="10DDC820" w14:textId="118385D6" w:rsidR="00F75998" w:rsidRPr="00F75998" w:rsidRDefault="00076AB7" w:rsidP="00CF1B0E">
                            <w:pPr>
                              <w:spacing w:after="120" w:line="276" w:lineRule="auto"/>
                              <w:contextualSpacing/>
                              <w:jc w:val="center"/>
                              <w:rPr>
                                <w:rFonts w:ascii="DINOT" w:hAnsi="DINOT" w:cs="DINOT"/>
                                <w:color w:val="000000" w:themeColor="text1"/>
                                <w:w w:val="105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DINOT" w:hAnsi="DINOT" w:cs="DINOT"/>
                                <w:color w:val="000000" w:themeColor="text1"/>
                                <w:w w:val="105"/>
                                <w:sz w:val="24"/>
                                <w:szCs w:val="24"/>
                              </w:rPr>
                              <w:t>What are</w:t>
                            </w:r>
                            <w:r w:rsidR="00F75998" w:rsidRPr="00F75998">
                              <w:rPr>
                                <w:rFonts w:ascii="DINOT" w:hAnsi="DINOT" w:cs="DINOT"/>
                                <w:color w:val="000000" w:themeColor="text1"/>
                                <w:w w:val="105"/>
                                <w:sz w:val="24"/>
                                <w:szCs w:val="24"/>
                              </w:rPr>
                              <w:t xml:space="preserve"> the advantage</w:t>
                            </w:r>
                            <w:r w:rsidR="00DA2132">
                              <w:rPr>
                                <w:rFonts w:ascii="DINOT" w:hAnsi="DINOT" w:cs="DINOT"/>
                                <w:color w:val="000000" w:themeColor="text1"/>
                                <w:w w:val="105"/>
                                <w:sz w:val="24"/>
                                <w:szCs w:val="24"/>
                              </w:rPr>
                              <w:t>s</w:t>
                            </w:r>
                            <w:r w:rsidR="00F75998" w:rsidRPr="00F75998">
                              <w:rPr>
                                <w:rFonts w:ascii="DINOT" w:hAnsi="DINOT" w:cs="DINOT"/>
                                <w:color w:val="000000" w:themeColor="text1"/>
                                <w:w w:val="105"/>
                                <w:sz w:val="24"/>
                                <w:szCs w:val="24"/>
                              </w:rPr>
                              <w:t xml:space="preserve"> of completing a </w:t>
                            </w:r>
                            <w:r w:rsidR="00953188">
                              <w:rPr>
                                <w:rFonts w:ascii="DINOT" w:hAnsi="DINOT" w:cs="DINOT"/>
                                <w:color w:val="000000" w:themeColor="text1"/>
                                <w:w w:val="105"/>
                                <w:sz w:val="24"/>
                                <w:szCs w:val="24"/>
                              </w:rPr>
                              <w:t>passion</w:t>
                            </w:r>
                            <w:r w:rsidR="00F75998" w:rsidRPr="00F75998">
                              <w:rPr>
                                <w:rFonts w:ascii="DINOT" w:hAnsi="DINOT" w:cs="DINOT"/>
                                <w:color w:val="000000" w:themeColor="text1"/>
                                <w:w w:val="105"/>
                                <w:sz w:val="24"/>
                                <w:szCs w:val="24"/>
                              </w:rPr>
                              <w:t xml:space="preserve"> project</w:t>
                            </w:r>
                            <w:r>
                              <w:rPr>
                                <w:rFonts w:ascii="DINOT" w:hAnsi="DINOT" w:cs="DINOT"/>
                                <w:color w:val="000000" w:themeColor="text1"/>
                                <w:w w:val="105"/>
                                <w:sz w:val="24"/>
                                <w:szCs w:val="24"/>
                              </w:rPr>
                              <w:t>?</w:t>
                            </w:r>
                          </w:p>
                          <w:p w14:paraId="7FB98BE5" w14:textId="77777777" w:rsidR="00D36FBA" w:rsidRDefault="00D36FB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1D43F" id="Text Box 197" o:spid="_x0000_s1053" type="#_x0000_t202" style="position:absolute;margin-left:4.75pt;margin-top:723.85pt;width:534.7pt;height:60.9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" filled="f" stroked="f" strokeweight=".5pt">
                <v:textbox>
                  <w:txbxContent>
                    <w:p w14:paraId="5D04A157" w14:textId="2225E8AA" w:rsidR="00C41AE9" w:rsidRDefault="00E13B91" w:rsidP="00CF1B0E">
                      <w:pPr>
                        <w:spacing w:after="120" w:line="276" w:lineRule="auto"/>
                        <w:contextualSpacing/>
                        <w:jc w:val="center"/>
                        <w:rPr>
                          <w:rFonts w:ascii="DINOT" w:hAnsi="DINOT" w:cs="DINOT"/>
                          <w:sz w:val="24"/>
                          <w:szCs w:val="24"/>
                        </w:rPr>
                      </w:pPr>
                      <w:r>
                        <w:rPr>
                          <w:rFonts w:ascii="DINOT" w:hAnsi="DINOT" w:cs="DINOT"/>
                          <w:sz w:val="24"/>
                          <w:szCs w:val="24"/>
                        </w:rPr>
                        <w:t xml:space="preserve">A passion project is </w:t>
                      </w:r>
                      <w:r w:rsidRPr="00002637">
                        <w:rPr>
                          <w:rFonts w:ascii="DINOT" w:hAnsi="DINOT" w:cs="DINOT"/>
                          <w:i/>
                          <w:iCs/>
                          <w:sz w:val="24"/>
                          <w:szCs w:val="24"/>
                        </w:rPr>
                        <w:t>project-based learning</w:t>
                      </w:r>
                      <w:r>
                        <w:rPr>
                          <w:rFonts w:ascii="DINOT" w:hAnsi="DINOT" w:cs="DINOT"/>
                          <w:sz w:val="24"/>
                          <w:szCs w:val="24"/>
                        </w:rPr>
                        <w:t>.</w:t>
                      </w:r>
                    </w:p>
                    <w:p w14:paraId="25BE4EB2" w14:textId="3EB82ED1" w:rsidR="00F75998" w:rsidRPr="00C41AE9" w:rsidRDefault="00F75998" w:rsidP="00CF1B0E">
                      <w:pPr>
                        <w:spacing w:after="120" w:line="276" w:lineRule="auto"/>
                        <w:contextualSpacing/>
                        <w:jc w:val="center"/>
                        <w:rPr>
                          <w:rFonts w:ascii="DINOT" w:hAnsi="DINOT" w:cs="DINOT"/>
                          <w:sz w:val="24"/>
                          <w:szCs w:val="24"/>
                        </w:rPr>
                      </w:pPr>
                      <w:r w:rsidRPr="00F75998">
                        <w:rPr>
                          <w:rFonts w:ascii="DINOT" w:hAnsi="DINOT" w:cs="DINOT"/>
                          <w:sz w:val="24"/>
                          <w:szCs w:val="24"/>
                        </w:rPr>
                        <w:t xml:space="preserve">Watch and replay the video: </w:t>
                      </w:r>
                      <w:hyperlink r:id="rId54" w:history="1">
                        <w:r w:rsidRPr="00F75998">
                          <w:rPr>
                            <w:rFonts w:ascii="DINOT" w:hAnsi="DINOT" w:cs="DINOT"/>
                            <w:color w:val="00B0F0"/>
                            <w:w w:val="105"/>
                            <w:sz w:val="24"/>
                            <w:szCs w:val="24"/>
                            <w:u w:val="single"/>
                          </w:rPr>
                          <w:t>What is Project-Based learning?</w:t>
                        </w:r>
                      </w:hyperlink>
                    </w:p>
                    <w:p w14:paraId="10DDC820" w14:textId="118385D6" w:rsidR="00F75998" w:rsidRPr="00F75998" w:rsidRDefault="00076AB7" w:rsidP="00CF1B0E">
                      <w:pPr>
                        <w:spacing w:after="120" w:line="276" w:lineRule="auto"/>
                        <w:contextualSpacing/>
                        <w:jc w:val="center"/>
                        <w:rPr>
                          <w:rFonts w:ascii="DINOT" w:hAnsi="DINOT" w:cs="DINOT"/>
                          <w:color w:val="000000" w:themeColor="text1"/>
                          <w:w w:val="105"/>
                          <w:sz w:val="24"/>
                          <w:szCs w:val="24"/>
                        </w:rPr>
                      </w:pPr>
                      <w:r>
                        <w:rPr>
                          <w:rFonts w:ascii="DINOT" w:hAnsi="DINOT" w:cs="DINOT"/>
                          <w:color w:val="000000" w:themeColor="text1"/>
                          <w:w w:val="105"/>
                          <w:sz w:val="24"/>
                          <w:szCs w:val="24"/>
                        </w:rPr>
                        <w:t>What are</w:t>
                      </w:r>
                      <w:r w:rsidR="00F75998" w:rsidRPr="00F75998">
                        <w:rPr>
                          <w:rFonts w:ascii="DINOT" w:hAnsi="DINOT" w:cs="DINOT"/>
                          <w:color w:val="000000" w:themeColor="text1"/>
                          <w:w w:val="105"/>
                          <w:sz w:val="24"/>
                          <w:szCs w:val="24"/>
                        </w:rPr>
                        <w:t xml:space="preserve"> the advantage</w:t>
                      </w:r>
                      <w:r w:rsidR="00DA2132">
                        <w:rPr>
                          <w:rFonts w:ascii="DINOT" w:hAnsi="DINOT" w:cs="DINOT"/>
                          <w:color w:val="000000" w:themeColor="text1"/>
                          <w:w w:val="105"/>
                          <w:sz w:val="24"/>
                          <w:szCs w:val="24"/>
                        </w:rPr>
                        <w:t>s</w:t>
                      </w:r>
                      <w:r w:rsidR="00F75998" w:rsidRPr="00F75998">
                        <w:rPr>
                          <w:rFonts w:ascii="DINOT" w:hAnsi="DINOT" w:cs="DINOT"/>
                          <w:color w:val="000000" w:themeColor="text1"/>
                          <w:w w:val="105"/>
                          <w:sz w:val="24"/>
                          <w:szCs w:val="24"/>
                        </w:rPr>
                        <w:t xml:space="preserve"> of completing a </w:t>
                      </w:r>
                      <w:r w:rsidR="00953188">
                        <w:rPr>
                          <w:rFonts w:ascii="DINOT" w:hAnsi="DINOT" w:cs="DINOT"/>
                          <w:color w:val="000000" w:themeColor="text1"/>
                          <w:w w:val="105"/>
                          <w:sz w:val="24"/>
                          <w:szCs w:val="24"/>
                        </w:rPr>
                        <w:t>passion</w:t>
                      </w:r>
                      <w:r w:rsidR="00F75998" w:rsidRPr="00F75998">
                        <w:rPr>
                          <w:rFonts w:ascii="DINOT" w:hAnsi="DINOT" w:cs="DINOT"/>
                          <w:color w:val="000000" w:themeColor="text1"/>
                          <w:w w:val="105"/>
                          <w:sz w:val="24"/>
                          <w:szCs w:val="24"/>
                        </w:rPr>
                        <w:t xml:space="preserve"> project</w:t>
                      </w:r>
                      <w:r>
                        <w:rPr>
                          <w:rFonts w:ascii="DINOT" w:hAnsi="DINOT" w:cs="DINOT"/>
                          <w:color w:val="000000" w:themeColor="text1"/>
                          <w:w w:val="105"/>
                          <w:sz w:val="24"/>
                          <w:szCs w:val="24"/>
                        </w:rPr>
                        <w:t>?</w:t>
                      </w:r>
                    </w:p>
                    <w:p w14:paraId="7FB98BE5" w14:textId="77777777" w:rsidR="00D36FBA" w:rsidRDefault="00D36FBA"/>
                  </w:txbxContent>
                </v:textbox>
                <w10:wrap anchory="page"/>
              </v:shape>
            </w:pict>
          </mc:Fallback>
        </mc:AlternateContent>
      </w:r>
      <w:r w:rsidR="00E9163C">
        <w:br w:type="page"/>
      </w:r>
    </w:p>
    <w:p w14:paraId="767FE12B" w14:textId="7AC4D6AD" w:rsidR="007337FD" w:rsidRPr="007337FD" w:rsidRDefault="003E4CEE" w:rsidP="007337FD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8252" behindDoc="0" locked="0" layoutInCell="1" allowOverlap="1" wp14:anchorId="5B558192" wp14:editId="0BCB06EF">
                <wp:simplePos x="0" y="0"/>
                <wp:positionH relativeFrom="column">
                  <wp:posOffset>-101542</wp:posOffset>
                </wp:positionH>
                <wp:positionV relativeFrom="paragraph">
                  <wp:posOffset>34925</wp:posOffset>
                </wp:positionV>
                <wp:extent cx="6754552" cy="8987721"/>
                <wp:effectExtent l="0" t="0" r="27305" b="23495"/>
                <wp:wrapNone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54552" cy="8987721"/>
                          <a:chOff x="0" y="0"/>
                          <a:chExt cx="6754552" cy="8987721"/>
                        </a:xfrm>
                      </wpg:grpSpPr>
                      <wps:wsp>
                        <wps:cNvPr id="24" name="Rectangle: Rounded Corners 24"/>
                        <wps:cNvSpPr>
                          <a:spLocks noChangeArrowheads="1"/>
                        </wps:cNvSpPr>
                        <wps:spPr bwMode="auto">
                          <a:xfrm>
                            <a:off x="99752" y="282633"/>
                            <a:ext cx="6654800" cy="8705088"/>
                          </a:xfrm>
                          <a:prstGeom prst="roundRect">
                            <a:avLst>
                              <a:gd name="adj" fmla="val 1821"/>
                            </a:avLst>
                          </a:prstGeom>
                          <a:solidFill>
                            <a:srgbClr val="F5F9F5"/>
                          </a:solidFill>
                          <a:ln w="12700">
                            <a:solidFill>
                              <a:srgbClr val="006A4F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wps:spPr>
                        <wps:txbx>
                          <w:txbxContent>
                            <w:p w14:paraId="2BBF4BD1" w14:textId="77777777" w:rsidR="00DE2AA4" w:rsidRPr="00B76797" w:rsidRDefault="00B76797" w:rsidP="00DE2AA4">
                              <w:pPr>
                                <w:spacing w:before="240"/>
                                <w:ind w:left="144" w:right="144"/>
                                <w:rPr>
                                  <w:rFonts w:ascii="DINOT" w:eastAsia="Tahoma" w:hAnsi="DINOT" w:cs="DINOT"/>
                                  <w:b/>
                                  <w:color w:val="006A4F"/>
                                  <w:sz w:val="24"/>
                                  <w:szCs w:val="24"/>
                                </w:rPr>
                              </w:pPr>
                              <w:r w:rsidRPr="00B76797">
                                <w:rPr>
                                  <w:rFonts w:ascii="DINOT" w:eastAsia="Tahoma" w:hAnsi="DINOT" w:cs="DINOT"/>
                                  <w:b/>
                                  <w:color w:val="006A4F"/>
                                  <w:sz w:val="24"/>
                                  <w:szCs w:val="24"/>
                                </w:rPr>
                                <w:t>DIGITAL PROFESSIONAL PORTFOLIO</w:t>
                              </w:r>
                            </w:p>
                            <w:p w14:paraId="64CC67FE" w14:textId="77777777" w:rsidR="00DE2AA4" w:rsidRPr="00AD0965" w:rsidRDefault="00DE2AA4" w:rsidP="00DE2AA4">
                              <w:pPr>
                                <w:spacing w:before="120" w:after="120" w:line="259" w:lineRule="auto"/>
                                <w:ind w:left="161"/>
                                <w:rPr>
                                  <w:rFonts w:ascii="DINOT" w:eastAsia="Tahoma" w:hAnsi="DINOT" w:cs="DINOT"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AD0965">
                                <w:rPr>
                                  <w:rFonts w:ascii="DINOT" w:hAnsi="DINOT" w:cs="DINOT"/>
                                  <w:sz w:val="24"/>
                                  <w:szCs w:val="24"/>
                                </w:rPr>
                                <w:t>A digital portfolio is an online collection of professional documents and items that showcase</w:t>
                              </w:r>
                              <w:r w:rsidR="00985D81">
                                <w:rPr>
                                  <w:rFonts w:ascii="DINOT" w:hAnsi="DINOT" w:cs="DINOT"/>
                                  <w:sz w:val="24"/>
                                  <w:szCs w:val="24"/>
                                </w:rPr>
                                <w:t>s</w:t>
                              </w:r>
                              <w:r w:rsidRPr="00AD0965">
                                <w:rPr>
                                  <w:rFonts w:ascii="DINOT" w:hAnsi="DINOT" w:cs="DINOT"/>
                                  <w:sz w:val="24"/>
                                  <w:szCs w:val="24"/>
                                </w:rPr>
                                <w:t xml:space="preserve"> your </w:t>
                              </w:r>
                              <w:r w:rsidR="00985D81" w:rsidRPr="00985D81">
                                <w:rPr>
                                  <w:rFonts w:ascii="DINOT" w:hAnsi="DINOT" w:cs="DINOT"/>
                                  <w:sz w:val="24"/>
                                  <w:szCs w:val="24"/>
                                </w:rPr>
                                <w:t>knowledge, skills, abilities, and academy experiences.</w:t>
                              </w:r>
                            </w:p>
                            <w:p w14:paraId="10BE57AA" w14:textId="77777777" w:rsidR="00DE2AA4" w:rsidRPr="00AD0965" w:rsidRDefault="00DE2AA4" w:rsidP="00DE2AA4">
                              <w:pPr>
                                <w:spacing w:before="80" w:after="80" w:line="259" w:lineRule="auto"/>
                                <w:ind w:left="161"/>
                                <w:rPr>
                                  <w:rFonts w:ascii="DINOT" w:hAnsi="DINOT" w:cs="DINOT"/>
                                  <w:sz w:val="24"/>
                                  <w:szCs w:val="24"/>
                                </w:rPr>
                              </w:pPr>
                              <w:r w:rsidRPr="00AD0965">
                                <w:rPr>
                                  <w:rFonts w:ascii="DINOT" w:hAnsi="DINOT" w:cs="DINOT"/>
                                  <w:sz w:val="24"/>
                                  <w:szCs w:val="24"/>
                                </w:rPr>
                                <w:t>Create a digital portfolio</w:t>
                              </w:r>
                              <w:r>
                                <w:rPr>
                                  <w:rFonts w:ascii="DINOT" w:hAnsi="DINOT" w:cs="DINOT"/>
                                  <w:sz w:val="24"/>
                                  <w:szCs w:val="24"/>
                                </w:rPr>
                                <w:t xml:space="preserve"> using </w:t>
                              </w:r>
                              <w:hyperlink r:id="rId55" w:history="1">
                                <w:r w:rsidRPr="00E83CA8">
                                  <w:rPr>
                                    <w:rStyle w:val="Hyperlink"/>
                                    <w:rFonts w:ascii="DINOT" w:eastAsia="Tahoma" w:hAnsi="DINOT" w:cs="DINOT"/>
                                    <w:bCs/>
                                    <w:sz w:val="24"/>
                                    <w:szCs w:val="24"/>
                                  </w:rPr>
                                  <w:t>Bulb</w:t>
                                </w:r>
                              </w:hyperlink>
                              <w:r>
                                <w:rPr>
                                  <w:rFonts w:ascii="DINOT" w:eastAsia="Tahoma" w:hAnsi="DINOT" w:cs="DINOT"/>
                                  <w:bCs/>
                                  <w:sz w:val="24"/>
                                  <w:szCs w:val="24"/>
                                </w:rPr>
                                <w:t>,</w:t>
                              </w:r>
                              <w:r w:rsidRPr="00AD0965">
                                <w:rPr>
                                  <w:rFonts w:ascii="DINOT" w:eastAsia="Tahoma" w:hAnsi="DINOT" w:cs="DINOT"/>
                                  <w:bCs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hyperlink r:id="rId56" w:history="1">
                                <w:r w:rsidRPr="00AD0965">
                                  <w:rPr>
                                    <w:rStyle w:val="Hyperlink"/>
                                    <w:rFonts w:ascii="DINOT" w:eastAsia="Tahoma" w:hAnsi="DINOT" w:cs="DINOT"/>
                                    <w:bCs/>
                                    <w:sz w:val="24"/>
                                    <w:szCs w:val="24"/>
                                  </w:rPr>
                                  <w:t>Equedi</w:t>
                                </w:r>
                              </w:hyperlink>
                              <w:r w:rsidRPr="00AD0965">
                                <w:rPr>
                                  <w:rFonts w:ascii="DINOT" w:eastAsia="Tahoma" w:hAnsi="DINOT" w:cs="DINOT"/>
                                  <w:bCs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DINOT" w:eastAsia="Tahoma" w:hAnsi="DINOT" w:cs="DINOT"/>
                                  <w:bCs/>
                                  <w:sz w:val="24"/>
                                  <w:szCs w:val="24"/>
                                </w:rPr>
                                <w:t xml:space="preserve">or </w:t>
                              </w:r>
                              <w:hyperlink r:id="rId57" w:history="1">
                                <w:r w:rsidRPr="00EE380C">
                                  <w:rPr>
                                    <w:rStyle w:val="Hyperlink"/>
                                    <w:rFonts w:ascii="DINOT" w:eastAsia="Tahoma" w:hAnsi="DINOT" w:cs="DINOT"/>
                                    <w:bCs/>
                                    <w:sz w:val="24"/>
                                    <w:szCs w:val="24"/>
                                  </w:rPr>
                                  <w:t>Google Sites</w:t>
                                </w:r>
                              </w:hyperlink>
                              <w:r w:rsidRPr="00AD0965">
                                <w:rPr>
                                  <w:rFonts w:ascii="DINOT" w:hAnsi="DINOT" w:cs="DINOT"/>
                                  <w:sz w:val="24"/>
                                  <w:szCs w:val="24"/>
                                </w:rPr>
                                <w:t xml:space="preserve"> to meet the following</w:t>
                              </w:r>
                              <w:r w:rsidR="00293E28">
                                <w:rPr>
                                  <w:rFonts w:ascii="DINOT" w:hAnsi="DINOT" w:cs="DINOT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AD0965">
                                <w:rPr>
                                  <w:rFonts w:ascii="DINOT" w:hAnsi="DINOT" w:cs="DINOT"/>
                                  <w:sz w:val="24"/>
                                  <w:szCs w:val="24"/>
                                </w:rPr>
                                <w:t xml:space="preserve">requirements: </w:t>
                              </w:r>
                            </w:p>
                            <w:p w14:paraId="7135C6CF" w14:textId="77777777" w:rsidR="002931AC" w:rsidRPr="002931AC" w:rsidRDefault="002931AC" w:rsidP="002931AC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16"/>
                                </w:numPr>
                                <w:autoSpaceDE/>
                                <w:autoSpaceDN/>
                                <w:spacing w:before="80" w:after="80"/>
                                <w:ind w:right="140"/>
                                <w:rPr>
                                  <w:rFonts w:ascii="DINOT" w:hAnsi="DINOT" w:cs="DINOT"/>
                                  <w:sz w:val="24"/>
                                  <w:szCs w:val="24"/>
                                </w:rPr>
                              </w:pPr>
                              <w:r w:rsidRPr="002931AC">
                                <w:rPr>
                                  <w:rFonts w:ascii="DINOT" w:hAnsi="DINOT" w:cs="DINOT"/>
                                  <w:sz w:val="24"/>
                                  <w:szCs w:val="24"/>
                                </w:rPr>
                                <w:t xml:space="preserve">Select the best work samples. </w:t>
                              </w:r>
                            </w:p>
                            <w:p w14:paraId="3718D9ED" w14:textId="77777777" w:rsidR="002931AC" w:rsidRPr="002931AC" w:rsidRDefault="002931AC" w:rsidP="002931AC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16"/>
                                </w:numPr>
                                <w:autoSpaceDE/>
                                <w:autoSpaceDN/>
                                <w:spacing w:before="80" w:after="80"/>
                                <w:ind w:right="140"/>
                                <w:rPr>
                                  <w:rFonts w:ascii="DINOT" w:hAnsi="DINOT" w:cs="DINOT"/>
                                  <w:sz w:val="24"/>
                                  <w:szCs w:val="24"/>
                                </w:rPr>
                              </w:pPr>
                              <w:r w:rsidRPr="002931AC">
                                <w:rPr>
                                  <w:rFonts w:ascii="DINOT" w:hAnsi="DINOT" w:cs="DINOT"/>
                                  <w:sz w:val="24"/>
                                  <w:szCs w:val="24"/>
                                </w:rPr>
                                <w:t xml:space="preserve">Produce a professional portfolio to use during interviews. </w:t>
                              </w:r>
                            </w:p>
                            <w:p w14:paraId="4F6D3423" w14:textId="77777777" w:rsidR="00DE2AA4" w:rsidRPr="00AA0B6B" w:rsidRDefault="002931AC" w:rsidP="002931AC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16"/>
                                </w:numPr>
                                <w:autoSpaceDE/>
                                <w:autoSpaceDN/>
                                <w:spacing w:before="80" w:after="80"/>
                                <w:ind w:right="140"/>
                                <w:rPr>
                                  <w:rFonts w:ascii="DINOT" w:eastAsia="Tahoma" w:hAnsi="DINOT" w:cs="DINOT"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2931AC">
                                <w:rPr>
                                  <w:rFonts w:ascii="DINOT" w:hAnsi="DINOT" w:cs="DINOT"/>
                                  <w:sz w:val="24"/>
                                  <w:szCs w:val="24"/>
                                </w:rPr>
                                <w:t xml:space="preserve">Incorporate </w:t>
                              </w:r>
                              <w:r w:rsidR="00B76797">
                                <w:rPr>
                                  <w:rFonts w:ascii="DINOT" w:hAnsi="DINOT" w:cs="DINOT"/>
                                  <w:sz w:val="24"/>
                                  <w:szCs w:val="24"/>
                                </w:rPr>
                                <w:t xml:space="preserve">evidence </w:t>
                              </w:r>
                              <w:r w:rsidR="00DE2AA4" w:rsidRPr="00AD0965">
                                <w:rPr>
                                  <w:rFonts w:ascii="DINOT" w:eastAsia="Tahoma" w:hAnsi="DINOT" w:cs="DINOT"/>
                                  <w:bCs/>
                                  <w:sz w:val="24"/>
                                  <w:szCs w:val="24"/>
                                </w:rPr>
                                <w:t>of improvements or proficiency in competencies</w:t>
                              </w:r>
                              <w:r w:rsidR="00EB698B">
                                <w:rPr>
                                  <w:rFonts w:ascii="DINOT" w:eastAsia="Tahoma" w:hAnsi="DINOT" w:cs="DINOT"/>
                                  <w:bCs/>
                                  <w:sz w:val="24"/>
                                  <w:szCs w:val="24"/>
                                </w:rPr>
                                <w:t>.</w:t>
                              </w:r>
                              <w:r w:rsidR="00DE2AA4" w:rsidRPr="00AA0B6B">
                                <w:rPr>
                                  <w:rFonts w:ascii="DINOT" w:eastAsia="Tahoma" w:hAnsi="DINOT" w:cs="DINOT"/>
                                  <w:bCs/>
                                  <w:sz w:val="24"/>
                                  <w:szCs w:val="24"/>
                                </w:rPr>
                                <w:br/>
                              </w:r>
                            </w:p>
                            <w:p w14:paraId="2B75F0CB" w14:textId="77777777" w:rsidR="00DE2AA4" w:rsidRPr="00AD0965" w:rsidRDefault="00DE2AA4" w:rsidP="001B2A5C">
                              <w:pPr>
                                <w:widowControl/>
                                <w:autoSpaceDE/>
                                <w:autoSpaceDN/>
                                <w:spacing w:before="80" w:after="120"/>
                                <w:ind w:right="144" w:firstLine="187"/>
                                <w:rPr>
                                  <w:rFonts w:ascii="DINOT" w:eastAsia="Tahoma" w:hAnsi="DINOT" w:cs="DINOT"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AD0965">
                                <w:rPr>
                                  <w:rFonts w:ascii="DINOT" w:eastAsia="Tahoma" w:hAnsi="DINOT" w:cs="DINOT"/>
                                  <w:bCs/>
                                  <w:sz w:val="24"/>
                                  <w:szCs w:val="24"/>
                                </w:rPr>
                                <w:t>Use the Portfolio Checklist to guide you in completing your professional portfolio</w:t>
                              </w:r>
                              <w:r w:rsidR="0046138F">
                                <w:rPr>
                                  <w:rFonts w:ascii="DINOT" w:eastAsia="Tahoma" w:hAnsi="DINOT" w:cs="DINOT"/>
                                  <w:bCs/>
                                  <w:sz w:val="24"/>
                                  <w:szCs w:val="24"/>
                                </w:rPr>
                                <w:t>:</w:t>
                              </w:r>
                            </w:p>
                            <w:tbl>
                              <w:tblPr>
                                <w:tblStyle w:val="ListTable3-Accent1"/>
                                <w:tblW w:w="0" w:type="auto"/>
                                <w:jc w:val="center"/>
                                <w:tblLayout w:type="fixed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337"/>
                                <w:gridCol w:w="5706"/>
                                <w:gridCol w:w="368"/>
                                <w:gridCol w:w="1837"/>
                              </w:tblGrid>
                              <w:tr w:rsidR="00432F03" w:rsidRPr="00EF5ABD" w14:paraId="23AFBD89" w14:textId="77777777" w:rsidTr="00B434D8">
                                <w:trPr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trHeight w:val="487"/>
                                  <w:jc w:val="center"/>
                                </w:trPr>
                                <w:tc>
                                  <w:tcPr>
    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    <w:tcW w:w="10248" w:type="dxa"/>
                                    <w:gridSpan w:val="4"/>
                                    <w:tcBorders>
                                      <w:top w:val="single" w:sz="4" w:space="0" w:color="006A4F" w:themeColor="accent1"/>
                                      <w:left w:val="single" w:sz="18" w:space="0" w:color="006A4F" w:themeColor="accent1"/>
                                      <w:right w:val="single" w:sz="18" w:space="0" w:color="006A4F" w:themeColor="accent1"/>
                                    </w:tcBorders>
                                  </w:tcPr>
                                  <w:p w14:paraId="66A3598F" w14:textId="77777777" w:rsidR="00432F03" w:rsidRPr="00D47DA1" w:rsidRDefault="001B2A5C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rPr>
                                        <w:rFonts w:ascii="DINOT" w:eastAsia="Tahoma" w:hAnsi="DINOT" w:cs="DINOT"/>
                                        <w:color w:val="006A4F"/>
                                        <w:highlight w:val="darkGreen"/>
                                      </w:rPr>
                                    </w:pPr>
                                    <w:r w:rsidRPr="00D47DA1">
                                      <w:rPr>
                                        <w:rFonts w:ascii="DINOT" w:eastAsia="Tahoma" w:hAnsi="DINOT" w:cs="DINOT"/>
                                      </w:rPr>
                                      <w:t>PROFESSIONAL PORTFOLIO CHECKLIST</w:t>
                                    </w:r>
                                  </w:p>
                                </w:tc>
                              </w:tr>
                              <w:tr w:rsidR="00432F03" w:rsidRPr="00EF5ABD" w14:paraId="4FF0AA20" w14:textId="77777777" w:rsidTr="00466C65">
                                <w:trPr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trHeight w:val="569"/>
                                  <w:jc w:val="center"/>
                                </w:trPr>
                                <w:tc>
                                  <w:tcPr>
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<w:tcW w:w="2337" w:type="dxa"/>
                                    <w:tcBorders>
                                      <w:left w:val="single" w:sz="18" w:space="0" w:color="006A4F" w:themeColor="accent1"/>
                                    </w:tcBorders>
                                    <w:shd w:val="clear" w:color="auto" w:fill="F5F9F5" w:themeFill="background2"/>
                                  </w:tcPr>
                                  <w:p w14:paraId="2806EA8B" w14:textId="77777777" w:rsidR="00432F03" w:rsidRPr="00D47DA1" w:rsidRDefault="00432F03" w:rsidP="00432F03">
                                    <w:pPr>
                                      <w:ind w:right="140"/>
                                      <w:jc w:val="center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  <w:r w:rsidRPr="00D47DA1">
                                      <w:rPr>
                                        <w:rFonts w:ascii="DINOT" w:eastAsia="Tahoma" w:hAnsi="DINOT" w:cs="DINOT"/>
                                        <w:color w:val="006A4F"/>
                                      </w:rPr>
                                      <w:t>Portfolio Requirements</w:t>
                                    </w:r>
                                  </w:p>
                                </w:tc>
                                <w:tc>
                                  <w:tcPr>
                                    <w:tcW w:w="5706" w:type="dxa"/>
                                    <w:vAlign w:val="center"/>
                                  </w:tcPr>
                                  <w:p w14:paraId="2C608BB2" w14:textId="77777777" w:rsidR="00432F03" w:rsidRPr="00D47DA1" w:rsidRDefault="00432F03" w:rsidP="00466C65">
                                    <w:pPr>
                                      <w:ind w:right="140"/>
                                      <w:jc w:val="center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  <w:b/>
                                        <w:bCs/>
                                      </w:rPr>
                                    </w:pPr>
                                    <w:r w:rsidRPr="00D47DA1">
                                      <w:rPr>
                                        <w:rFonts w:ascii="DINOT" w:eastAsia="Tahoma" w:hAnsi="DINOT" w:cs="DINOT"/>
                                        <w:b/>
                                        <w:bCs/>
                                        <w:color w:val="006A4F"/>
                                      </w:rPr>
                                      <w:t>Description</w:t>
                                    </w:r>
                                  </w:p>
                                </w:tc>
                                <w:tc>
                                  <w:tcPr>
                                    <w:tcW w:w="2204" w:type="dxa"/>
                                    <w:gridSpan w:val="2"/>
                                    <w:tcBorders>
                                      <w:right w:val="single" w:sz="18" w:space="0" w:color="006A4F" w:themeColor="accent1"/>
                                    </w:tcBorders>
                                  </w:tcPr>
                                  <w:p w14:paraId="0EDC0428" w14:textId="77777777" w:rsidR="00432F03" w:rsidRPr="00D47DA1" w:rsidRDefault="00466C65" w:rsidP="00466C65">
                                    <w:pPr>
                                      <w:ind w:right="140"/>
                                      <w:jc w:val="center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  <w:b/>
                                        <w:bCs/>
                                        <w:color w:val="006A4F"/>
                                      </w:rPr>
                                    </w:pPr>
                                    <w:r>
                                      <w:rPr>
                                        <w:rFonts w:ascii="DINOT" w:eastAsia="Tahoma" w:hAnsi="DINOT" w:cs="DINOT"/>
                                        <w:b/>
                                        <w:bCs/>
                                        <w:color w:val="006A4F"/>
                                      </w:rPr>
                                      <w:t xml:space="preserve">     </w:t>
                                    </w:r>
                                    <w:r w:rsidR="00432F03" w:rsidRPr="00D47DA1">
                                      <w:rPr>
                                        <w:rFonts w:ascii="DINOT" w:eastAsia="Tahoma" w:hAnsi="DINOT" w:cs="DINOT"/>
                                        <w:b/>
                                        <w:bCs/>
                                        <w:color w:val="006A4F"/>
                                      </w:rPr>
                                      <w:t>Completed</w:t>
                                    </w:r>
                                  </w:p>
                                  <w:p w14:paraId="299839DD" w14:textId="77777777" w:rsidR="00432F03" w:rsidRPr="00D47DA1" w:rsidRDefault="00466C65" w:rsidP="00466C65">
                                    <w:pPr>
                                      <w:ind w:right="140"/>
                                      <w:jc w:val="center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  <w:b/>
                                        <w:bCs/>
                                      </w:rPr>
                                    </w:pPr>
                                    <w:r>
                                      <w:rPr>
                                        <w:rFonts w:ascii="DINOT" w:eastAsia="Tahoma" w:hAnsi="DINOT" w:cs="DINOT"/>
                                        <w:b/>
                                        <w:bCs/>
                                        <w:color w:val="006A4F"/>
                                      </w:rPr>
                                      <w:t xml:space="preserve">      </w:t>
                                    </w:r>
                                    <w:r w:rsidR="00432F03" w:rsidRPr="00D47DA1">
                                      <w:rPr>
                                        <w:rFonts w:ascii="DINOT" w:eastAsia="Tahoma" w:hAnsi="DINOT" w:cs="DINOT"/>
                                        <w:b/>
                                        <w:bCs/>
                                        <w:color w:val="006A4F"/>
                                      </w:rPr>
                                      <w:t>Yes/No</w:t>
                                    </w:r>
                                  </w:p>
                                </w:tc>
                              </w:tr>
                              <w:tr w:rsidR="00432F03" w:rsidRPr="00CC0D4D" w14:paraId="1A154760" w14:textId="77777777" w:rsidTr="00B434D8">
                                <w:trPr>
                                  <w:trHeight w:val="701"/>
                                  <w:jc w:val="center"/>
                                </w:trPr>
                                <w:tc>
                                  <w:tcPr>
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<w:tcW w:w="2337" w:type="dxa"/>
                                    <w:tcBorders>
                                      <w:left w:val="single" w:sz="18" w:space="0" w:color="006A4F" w:themeColor="accent1"/>
                                    </w:tcBorders>
                                    <w:shd w:val="clear" w:color="auto" w:fill="F5F9F5" w:themeFill="background2"/>
                                  </w:tcPr>
                                  <w:p w14:paraId="5EBB7B78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  <w:r w:rsidRPr="00D47DA1">
                                      <w:rPr>
                                        <w:rFonts w:ascii="DINOT" w:eastAsia="Tahoma" w:hAnsi="DINOT" w:cs="DINOT"/>
                                      </w:rPr>
                                      <w:t>Title Page/Table of Contents</w:t>
                                    </w:r>
                                  </w:p>
                                </w:tc>
                                <w:tc>
                                  <w:tcPr>
                                    <w:tcW w:w="5706" w:type="dxa"/>
                                  </w:tcPr>
                                  <w:p w14:paraId="597C8F5F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  <w:r w:rsidRPr="00D47DA1">
                                      <w:rPr>
                                        <w:rFonts w:ascii="DINOT" w:eastAsia="Tahoma" w:hAnsi="DINOT" w:cs="DINOT"/>
                                      </w:rPr>
                                      <w:t xml:space="preserve">List </w:t>
                                    </w:r>
                                    <w:r w:rsidR="001B2A5C">
                                      <w:rPr>
                                        <w:rFonts w:ascii="DINOT" w:eastAsia="Tahoma" w:hAnsi="DINOT" w:cs="DINOT"/>
                                      </w:rPr>
                                      <w:t xml:space="preserve">your </w:t>
                                    </w:r>
                                    <w:r w:rsidRPr="00D47DA1">
                                      <w:rPr>
                                        <w:rFonts w:ascii="DINOT" w:eastAsia="Tahoma" w:hAnsi="DINOT" w:cs="DINOT"/>
                                      </w:rPr>
                                      <w:t>name, academy/school name, career pathway</w:t>
                                    </w:r>
                                    <w:r w:rsidR="001B2A5C">
                                      <w:rPr>
                                        <w:rFonts w:ascii="DINOT" w:eastAsia="Tahoma" w:hAnsi="DINOT" w:cs="DINOT"/>
                                      </w:rPr>
                                      <w:t>.</w:t>
                                    </w:r>
                                  </w:p>
                                </w:tc>
                                <w:tc>
                                  <w:tcPr>
                                    <w:tcW w:w="368" w:type="dxa"/>
                                    <w:tcBorders>
                                      <w:right w:val="single" w:sz="4" w:space="0" w:color="006A4F" w:themeColor="accent1"/>
                                    </w:tcBorders>
                                  </w:tcPr>
                                  <w:p w14:paraId="1A95151E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36" w:type="dxa"/>
                                    <w:tcBorders>
                                      <w:left w:val="single" w:sz="4" w:space="0" w:color="006A4F" w:themeColor="accent1"/>
                                      <w:right w:val="single" w:sz="18" w:space="0" w:color="006A4F" w:themeColor="accent1"/>
                                    </w:tcBorders>
                                  </w:tcPr>
                                  <w:p w14:paraId="6457DF10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</w:p>
                                </w:tc>
                              </w:tr>
                              <w:tr w:rsidR="00432F03" w:rsidRPr="00CC0D4D" w14:paraId="25A9C4B8" w14:textId="77777777" w:rsidTr="00B434D8">
                                <w:trPr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trHeight w:val="701"/>
                                  <w:jc w:val="center"/>
                                </w:trPr>
                                <w:tc>
                                  <w:tcPr>
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<w:tcW w:w="2337" w:type="dxa"/>
                                    <w:tcBorders>
                                      <w:left w:val="single" w:sz="18" w:space="0" w:color="006A4F" w:themeColor="accent1"/>
                                    </w:tcBorders>
                                    <w:shd w:val="clear" w:color="auto" w:fill="F5F9F5" w:themeFill="background2"/>
                                  </w:tcPr>
                                  <w:p w14:paraId="3D5FEA31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  <w:r w:rsidRPr="00D47DA1">
                                      <w:rPr>
                                        <w:rFonts w:ascii="DINOT" w:eastAsia="Tahoma" w:hAnsi="DINOT" w:cs="DINOT"/>
                                      </w:rPr>
                                      <w:t>Resume</w:t>
                                    </w:r>
                                  </w:p>
                                </w:tc>
                                <w:tc>
                                  <w:tcPr>
                                    <w:tcW w:w="5706" w:type="dxa"/>
                                  </w:tcPr>
                                  <w:p w14:paraId="23A83C1C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  <w:r w:rsidRPr="00D47DA1">
                                      <w:rPr>
                                        <w:rFonts w:ascii="DINOT" w:eastAsia="Tahoma" w:hAnsi="DINOT" w:cs="DINOT"/>
                                      </w:rPr>
                                      <w:t xml:space="preserve">Enter an updated resume listing all </w:t>
                                    </w:r>
                                    <w:r w:rsidR="000B5A5A">
                                      <w:rPr>
                                        <w:rFonts w:ascii="DINOT" w:eastAsia="Tahoma" w:hAnsi="DINOT" w:cs="DINOT"/>
                                      </w:rPr>
                                      <w:t>passion</w:t>
                                    </w:r>
                                    <w:r w:rsidRPr="00D47DA1">
                                      <w:rPr>
                                        <w:rFonts w:ascii="DINOT" w:eastAsia="Tahoma" w:hAnsi="DINOT" w:cs="DINOT"/>
                                      </w:rPr>
                                      <w:t xml:space="preserve"> project experiences</w:t>
                                    </w:r>
                                    <w:r w:rsidR="001B2A5C">
                                      <w:rPr>
                                        <w:rFonts w:ascii="DINOT" w:eastAsia="Tahoma" w:hAnsi="DINOT" w:cs="DINOT"/>
                                      </w:rPr>
                                      <w:t>.</w:t>
                                    </w:r>
                                  </w:p>
                                </w:tc>
                                <w:tc>
                                  <w:tcPr>
                                    <w:tcW w:w="368" w:type="dxa"/>
                                    <w:tcBorders>
                                      <w:right w:val="single" w:sz="4" w:space="0" w:color="006A4F" w:themeColor="accent1"/>
                                    </w:tcBorders>
                                  </w:tcPr>
                                  <w:p w14:paraId="0816BDA4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36" w:type="dxa"/>
                                    <w:tcBorders>
                                      <w:left w:val="single" w:sz="4" w:space="0" w:color="006A4F" w:themeColor="accent1"/>
                                      <w:right w:val="single" w:sz="18" w:space="0" w:color="006A4F" w:themeColor="accent1"/>
                                    </w:tcBorders>
                                  </w:tcPr>
                                  <w:p w14:paraId="6B75EA48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</w:p>
                                </w:tc>
                              </w:tr>
                              <w:tr w:rsidR="00432F03" w:rsidRPr="00CC0D4D" w14:paraId="5E0BE516" w14:textId="77777777" w:rsidTr="00B434D8">
                                <w:trPr>
                                  <w:trHeight w:val="701"/>
                                  <w:jc w:val="center"/>
                                </w:trPr>
                                <w:tc>
                                  <w:tcPr>
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<w:tcW w:w="2337" w:type="dxa"/>
                                    <w:tcBorders>
                                      <w:left w:val="single" w:sz="18" w:space="0" w:color="006A4F" w:themeColor="accent1"/>
                                    </w:tcBorders>
                                    <w:shd w:val="clear" w:color="auto" w:fill="F5F9F5" w:themeFill="background2"/>
                                  </w:tcPr>
                                  <w:p w14:paraId="7CEC845B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  <w:r w:rsidRPr="00D47DA1">
                                      <w:rPr>
                                        <w:rFonts w:ascii="DINOT" w:eastAsia="Tahoma" w:hAnsi="DINOT" w:cs="DINOT"/>
                                      </w:rPr>
                                      <w:t>Writing Sample</w:t>
                                    </w:r>
                                  </w:p>
                                </w:tc>
                                <w:tc>
                                  <w:tcPr>
                                    <w:tcW w:w="5706" w:type="dxa"/>
                                  </w:tcPr>
                                  <w:p w14:paraId="189E9C22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  <w:r w:rsidRPr="00D47DA1">
                                      <w:rPr>
                                        <w:rFonts w:ascii="DINOT" w:eastAsia="Tahoma" w:hAnsi="DINOT" w:cs="DINOT"/>
                                      </w:rPr>
                                      <w:t xml:space="preserve">Consider a graded research paper for a </w:t>
                                    </w:r>
                                    <w:r w:rsidR="000B5A5A">
                                      <w:rPr>
                                        <w:rFonts w:ascii="DINOT" w:eastAsia="Tahoma" w:hAnsi="DINOT" w:cs="DINOT"/>
                                      </w:rPr>
                                      <w:t>passion</w:t>
                                    </w:r>
                                    <w:r w:rsidRPr="00D47DA1">
                                      <w:rPr>
                                        <w:rFonts w:ascii="DINOT" w:eastAsia="Tahoma" w:hAnsi="DINOT" w:cs="DINOT"/>
                                      </w:rPr>
                                      <w:t xml:space="preserve"> project that showcases professional writing skills</w:t>
                                    </w:r>
                                    <w:r w:rsidR="001B2A5C">
                                      <w:rPr>
                                        <w:rFonts w:ascii="DINOT" w:eastAsia="Tahoma" w:hAnsi="DINOT" w:cs="DINOT"/>
                                      </w:rPr>
                                      <w:t>.</w:t>
                                    </w:r>
                                  </w:p>
                                </w:tc>
                                <w:tc>
                                  <w:tcPr>
                                    <w:tcW w:w="368" w:type="dxa"/>
                                    <w:tcBorders>
                                      <w:right w:val="single" w:sz="4" w:space="0" w:color="006A4F" w:themeColor="accent1"/>
                                    </w:tcBorders>
                                  </w:tcPr>
                                  <w:p w14:paraId="17D88E9C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36" w:type="dxa"/>
                                    <w:tcBorders>
                                      <w:left w:val="single" w:sz="4" w:space="0" w:color="006A4F" w:themeColor="accent1"/>
                                      <w:right w:val="single" w:sz="18" w:space="0" w:color="006A4F" w:themeColor="accent1"/>
                                    </w:tcBorders>
                                  </w:tcPr>
                                  <w:p w14:paraId="69E3AA5F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</w:p>
                                </w:tc>
                              </w:tr>
                              <w:tr w:rsidR="00432F03" w:rsidRPr="00CC0D4D" w14:paraId="1C49C66C" w14:textId="77777777" w:rsidTr="00B434D8">
                                <w:trPr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trHeight w:val="701"/>
                                  <w:jc w:val="center"/>
                                </w:trPr>
                                <w:tc>
                                  <w:tcPr>
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<w:tcW w:w="2337" w:type="dxa"/>
                                    <w:tcBorders>
                                      <w:left w:val="single" w:sz="18" w:space="0" w:color="006A4F" w:themeColor="accent1"/>
                                    </w:tcBorders>
                                    <w:shd w:val="clear" w:color="auto" w:fill="F5F9F5" w:themeFill="background2"/>
                                  </w:tcPr>
                                  <w:p w14:paraId="09607063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  <w:r w:rsidRPr="00D47DA1">
                                      <w:rPr>
                                        <w:rFonts w:ascii="DINOT" w:eastAsia="Tahoma" w:hAnsi="DINOT" w:cs="DINOT"/>
                                      </w:rPr>
                                      <w:t>Research &amp; Project Planning</w:t>
                                    </w:r>
                                  </w:p>
                                </w:tc>
                                <w:tc>
                                  <w:tcPr>
                                    <w:tcW w:w="5706" w:type="dxa"/>
                                  </w:tcPr>
                                  <w:p w14:paraId="53C42EF3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  <w:r w:rsidRPr="00D47DA1">
                                      <w:rPr>
                                        <w:rFonts w:ascii="DINOT" w:eastAsia="Tahoma" w:hAnsi="DINOT" w:cs="DINOT"/>
                                      </w:rPr>
                                      <w:t>Provide an outline of the problem statement, description of the issues, impact with data analysis, solution, &amp; future research/applications</w:t>
                                    </w:r>
                                    <w:r w:rsidR="001B2A5C">
                                      <w:rPr>
                                        <w:rFonts w:ascii="DINOT" w:eastAsia="Tahoma" w:hAnsi="DINOT" w:cs="DINOT"/>
                                      </w:rPr>
                                      <w:t>.</w:t>
                                    </w:r>
                                  </w:p>
                                </w:tc>
                                <w:tc>
                                  <w:tcPr>
                                    <w:tcW w:w="368" w:type="dxa"/>
                                    <w:tcBorders>
                                      <w:right w:val="single" w:sz="4" w:space="0" w:color="006A4F" w:themeColor="accent1"/>
                                    </w:tcBorders>
                                  </w:tcPr>
                                  <w:p w14:paraId="284A07D4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36" w:type="dxa"/>
                                    <w:tcBorders>
                                      <w:left w:val="single" w:sz="4" w:space="0" w:color="006A4F" w:themeColor="accent1"/>
                                      <w:right w:val="single" w:sz="18" w:space="0" w:color="006A4F" w:themeColor="accent1"/>
                                    </w:tcBorders>
                                  </w:tcPr>
                                  <w:p w14:paraId="3B1B2AE7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</w:p>
                                </w:tc>
                              </w:tr>
                              <w:tr w:rsidR="00432F03" w:rsidRPr="00CC0D4D" w14:paraId="016590CC" w14:textId="77777777" w:rsidTr="00B434D8">
                                <w:trPr>
                                  <w:trHeight w:val="701"/>
                                  <w:jc w:val="center"/>
                                </w:trPr>
                                <w:tc>
                                  <w:tcPr>
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<w:tcW w:w="2337" w:type="dxa"/>
                                    <w:tcBorders>
                                      <w:left w:val="single" w:sz="18" w:space="0" w:color="006A4F" w:themeColor="accent1"/>
                                    </w:tcBorders>
                                    <w:shd w:val="clear" w:color="auto" w:fill="F5F9F5" w:themeFill="background2"/>
                                  </w:tcPr>
                                  <w:p w14:paraId="554DE34B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  <w:r w:rsidRPr="00D47DA1">
                                      <w:rPr>
                                        <w:rFonts w:ascii="DINOT" w:eastAsia="Tahoma" w:hAnsi="DINOT" w:cs="DINOT"/>
                                      </w:rPr>
                                      <w:t>Technical &amp; Professional Competency Achievement</w:t>
                                    </w:r>
                                  </w:p>
                                </w:tc>
                                <w:tc>
                                  <w:tcPr>
                                    <w:tcW w:w="5706" w:type="dxa"/>
                                  </w:tcPr>
                                  <w:p w14:paraId="281587B8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  <w:r w:rsidRPr="00D47DA1">
                                      <w:rPr>
                                        <w:rFonts w:ascii="DINOT" w:eastAsia="Tahoma" w:hAnsi="DINOT" w:cs="DINOT"/>
                                      </w:rPr>
                                      <w:t>Share assignment documents, emails, self-reflections, and mentor comments to show progress and accomplishment of technical and professional competencies for designated growth and development</w:t>
                                    </w:r>
                                    <w:r w:rsidR="001B2A5C">
                                      <w:rPr>
                                        <w:rFonts w:ascii="DINOT" w:eastAsia="Tahoma" w:hAnsi="DINOT" w:cs="DINOT"/>
                                      </w:rPr>
                                      <w:t>.</w:t>
                                    </w:r>
                                  </w:p>
                                </w:tc>
                                <w:tc>
                                  <w:tcPr>
                                    <w:tcW w:w="368" w:type="dxa"/>
                                    <w:tcBorders>
                                      <w:right w:val="single" w:sz="4" w:space="0" w:color="006A4F" w:themeColor="accent1"/>
                                    </w:tcBorders>
                                  </w:tcPr>
                                  <w:p w14:paraId="5D045EA8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36" w:type="dxa"/>
                                    <w:tcBorders>
                                      <w:left w:val="single" w:sz="4" w:space="0" w:color="006A4F" w:themeColor="accent1"/>
                                      <w:right w:val="single" w:sz="18" w:space="0" w:color="006A4F" w:themeColor="accent1"/>
                                    </w:tcBorders>
                                  </w:tcPr>
                                  <w:p w14:paraId="0BB03172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</w:p>
                                </w:tc>
                              </w:tr>
                              <w:tr w:rsidR="00432F03" w:rsidRPr="00CC0D4D" w14:paraId="6B835198" w14:textId="77777777" w:rsidTr="00B434D8">
                                <w:trPr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trHeight w:val="701"/>
                                  <w:jc w:val="center"/>
                                </w:trPr>
                                <w:tc>
                                  <w:tcPr>
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<w:tcW w:w="2337" w:type="dxa"/>
                                    <w:tcBorders>
                                      <w:left w:val="single" w:sz="18" w:space="0" w:color="006A4F" w:themeColor="accent1"/>
                                    </w:tcBorders>
                                    <w:shd w:val="clear" w:color="auto" w:fill="F5F9F5" w:themeFill="background2"/>
                                  </w:tcPr>
                                  <w:p w14:paraId="3070A64C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  <w:r w:rsidRPr="00D47DA1">
                                      <w:rPr>
                                        <w:rFonts w:ascii="DINOT" w:eastAsia="Tahoma" w:hAnsi="DINOT" w:cs="DINOT"/>
                                      </w:rPr>
                                      <w:t>Letter of Recommendation</w:t>
                                    </w:r>
                                  </w:p>
                                </w:tc>
                                <w:tc>
                                  <w:tcPr>
                                    <w:tcW w:w="5706" w:type="dxa"/>
                                  </w:tcPr>
                                  <w:p w14:paraId="6CA87053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  <w:r w:rsidRPr="00D47DA1">
                                      <w:rPr>
                                        <w:rFonts w:ascii="DINOT" w:eastAsia="Tahoma" w:hAnsi="DINOT" w:cs="DINOT"/>
                                      </w:rPr>
                                      <w:t>Include a letter from an employer or internship supervisor (not a teacher or relative)</w:t>
                                    </w:r>
                                    <w:r w:rsidR="001B2A5C">
                                      <w:rPr>
                                        <w:rFonts w:ascii="DINOT" w:eastAsia="Tahoma" w:hAnsi="DINOT" w:cs="DINOT"/>
                                      </w:rPr>
                                      <w:t>.</w:t>
                                    </w:r>
                                  </w:p>
                                </w:tc>
                                <w:tc>
                                  <w:tcPr>
                                    <w:tcW w:w="368" w:type="dxa"/>
                                    <w:tcBorders>
                                      <w:right w:val="single" w:sz="4" w:space="0" w:color="006A4F" w:themeColor="accent1"/>
                                    </w:tcBorders>
                                  </w:tcPr>
                                  <w:p w14:paraId="14EA06C5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36" w:type="dxa"/>
                                    <w:tcBorders>
                                      <w:left w:val="single" w:sz="4" w:space="0" w:color="006A4F" w:themeColor="accent1"/>
                                      <w:right w:val="single" w:sz="18" w:space="0" w:color="006A4F" w:themeColor="accent1"/>
                                    </w:tcBorders>
                                  </w:tcPr>
                                  <w:p w14:paraId="711270EE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</w:p>
                                </w:tc>
                              </w:tr>
                              <w:tr w:rsidR="00432F03" w:rsidRPr="00CC0D4D" w14:paraId="7E501BA5" w14:textId="77777777" w:rsidTr="00B434D8">
                                <w:trPr>
                                  <w:trHeight w:val="701"/>
                                  <w:jc w:val="center"/>
                                </w:trPr>
                                <w:tc>
                                  <w:tcPr>
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<w:tcW w:w="2337" w:type="dxa"/>
                                    <w:tcBorders>
                                      <w:left w:val="single" w:sz="18" w:space="0" w:color="006A4F" w:themeColor="accent1"/>
                                    </w:tcBorders>
                                    <w:shd w:val="clear" w:color="auto" w:fill="F5F9F5" w:themeFill="background2"/>
                                  </w:tcPr>
                                  <w:p w14:paraId="27DE2D3B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  <w:r w:rsidRPr="00D47DA1">
                                      <w:rPr>
                                        <w:rFonts w:ascii="DINOT" w:eastAsia="Tahoma" w:hAnsi="DINOT" w:cs="DINOT"/>
                                      </w:rPr>
                                      <w:t>Career-Pathway Work Sample</w:t>
                                    </w:r>
                                  </w:p>
                                </w:tc>
                                <w:tc>
                                  <w:tcPr>
                                    <w:tcW w:w="5706" w:type="dxa"/>
                                  </w:tcPr>
                                  <w:p w14:paraId="1179F166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  <w:r w:rsidRPr="00D47DA1">
                                      <w:rPr>
                                        <w:rFonts w:ascii="DINOT" w:eastAsia="Tahoma" w:hAnsi="DINOT" w:cs="DINOT"/>
                                      </w:rPr>
                                      <w:t>Add documents from career-course work demonstrating industry knowledge and skillsets</w:t>
                                    </w:r>
                                  </w:p>
                                </w:tc>
                                <w:tc>
                                  <w:tcPr>
                                    <w:tcW w:w="368" w:type="dxa"/>
                                    <w:tcBorders>
                                      <w:right w:val="single" w:sz="4" w:space="0" w:color="006A4F" w:themeColor="accent1"/>
                                    </w:tcBorders>
                                  </w:tcPr>
                                  <w:p w14:paraId="0E2E9C0B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36" w:type="dxa"/>
                                    <w:tcBorders>
                                      <w:left w:val="single" w:sz="4" w:space="0" w:color="006A4F" w:themeColor="accent1"/>
                                      <w:right w:val="single" w:sz="18" w:space="0" w:color="006A4F" w:themeColor="accent1"/>
                                    </w:tcBorders>
                                  </w:tcPr>
                                  <w:p w14:paraId="2D24F823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</w:p>
                                </w:tc>
                              </w:tr>
                              <w:tr w:rsidR="00432F03" w:rsidRPr="00CC0D4D" w14:paraId="5B9E95C5" w14:textId="77777777" w:rsidTr="00B434D8">
                                <w:trPr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trHeight w:val="701"/>
                                  <w:jc w:val="center"/>
                                </w:trPr>
                                <w:tc>
                                  <w:tcPr>
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<w:tcW w:w="2337" w:type="dxa"/>
                                    <w:tcBorders>
                                      <w:left w:val="single" w:sz="18" w:space="0" w:color="006A4F" w:themeColor="accent1"/>
                                    </w:tcBorders>
                                    <w:shd w:val="clear" w:color="auto" w:fill="F5F9F5" w:themeFill="background2"/>
                                  </w:tcPr>
                                  <w:p w14:paraId="62418D57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  <w:r>
                                      <w:rPr>
                                        <w:rFonts w:ascii="DINOT" w:eastAsia="Tahoma" w:hAnsi="DINOT" w:cs="DINOT"/>
                                      </w:rPr>
                                      <w:t xml:space="preserve">Project Experience </w:t>
                                    </w:r>
                                    <w:r w:rsidRPr="00D47DA1">
                                      <w:rPr>
                                        <w:rFonts w:ascii="DINOT" w:eastAsia="Tahoma" w:hAnsi="DINOT" w:cs="DINOT"/>
                                      </w:rPr>
                                      <w:t>Reflection</w:t>
                                    </w:r>
                                  </w:p>
                                </w:tc>
                                <w:tc>
                                  <w:tcPr>
                                    <w:tcW w:w="5706" w:type="dxa"/>
                                  </w:tcPr>
                                  <w:p w14:paraId="07D81AF3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  <w:r w:rsidRPr="00D47DA1">
                                      <w:rPr>
                                        <w:rFonts w:ascii="DINOT" w:eastAsia="Tahoma" w:hAnsi="DINOT" w:cs="DINOT"/>
                                      </w:rPr>
                                      <w:t>Use a selection of the self-reflection questions to write a reflection essay about your</w:t>
                                    </w:r>
                                    <w:r w:rsidR="001B2A5C">
                                      <w:rPr>
                                        <w:rFonts w:ascii="DINOT" w:eastAsia="Tahoma" w:hAnsi="DINOT" w:cs="DINOT"/>
                                      </w:rPr>
                                      <w:t xml:space="preserve"> </w:t>
                                    </w:r>
                                    <w:r w:rsidR="00011D1B">
                                      <w:rPr>
                                        <w:rFonts w:ascii="DINOT" w:eastAsia="Tahoma" w:hAnsi="DINOT" w:cs="DINOT"/>
                                      </w:rPr>
                                      <w:t>passion project</w:t>
                                    </w:r>
                                    <w:r w:rsidR="001B2A5C">
                                      <w:rPr>
                                        <w:rFonts w:ascii="DINOT" w:eastAsia="Tahoma" w:hAnsi="DINOT" w:cs="DINOT"/>
                                      </w:rPr>
                                      <w:t xml:space="preserve"> (see p. </w:t>
                                    </w:r>
                                    <w:r w:rsidR="00011D1B">
                                      <w:rPr>
                                        <w:rFonts w:ascii="DINOT" w:eastAsia="Tahoma" w:hAnsi="DINOT" w:cs="DINOT"/>
                                      </w:rPr>
                                      <w:t>7</w:t>
                                    </w:r>
                                    <w:r w:rsidR="001B2A5C">
                                      <w:rPr>
                                        <w:rFonts w:ascii="DINOT" w:eastAsia="Tahoma" w:hAnsi="DINOT" w:cs="DINOT"/>
                                      </w:rPr>
                                      <w:t>).</w:t>
                                    </w:r>
                                  </w:p>
                                </w:tc>
                                <w:tc>
                                  <w:tcPr>
                                    <w:tcW w:w="368" w:type="dxa"/>
                                    <w:tcBorders>
                                      <w:right w:val="single" w:sz="4" w:space="0" w:color="006A4F" w:themeColor="accent1"/>
                                    </w:tcBorders>
                                  </w:tcPr>
                                  <w:p w14:paraId="088E95AD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36" w:type="dxa"/>
                                    <w:tcBorders>
                                      <w:left w:val="single" w:sz="4" w:space="0" w:color="006A4F" w:themeColor="accent1"/>
                                      <w:right w:val="single" w:sz="18" w:space="0" w:color="006A4F" w:themeColor="accent1"/>
                                    </w:tcBorders>
                                  </w:tcPr>
                                  <w:p w14:paraId="6110C691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</w:p>
                                </w:tc>
                              </w:tr>
                              <w:tr w:rsidR="00432F03" w:rsidRPr="00CC0D4D" w14:paraId="5BE497D0" w14:textId="77777777" w:rsidTr="00EA6C98">
                                <w:trPr>
                                  <w:trHeight w:val="701"/>
                                  <w:jc w:val="center"/>
                                </w:trPr>
                                <w:tc>
                                  <w:tcPr>
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<w:tcW w:w="2337" w:type="dxa"/>
                                    <w:tcBorders>
                                      <w:left w:val="single" w:sz="18" w:space="0" w:color="006A4F" w:themeColor="accent1"/>
                                      <w:bottom w:val="single" w:sz="12" w:space="0" w:color="006A4F" w:themeColor="accent1"/>
                                    </w:tcBorders>
                                    <w:shd w:val="clear" w:color="auto" w:fill="F5F9F5" w:themeFill="background2"/>
                                  </w:tcPr>
                                  <w:p w14:paraId="6DE49263" w14:textId="77777777" w:rsidR="00432F03" w:rsidRPr="00D47DA1" w:rsidRDefault="00EC25C2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  <w:r>
                                      <w:rPr>
                                        <w:rFonts w:ascii="DINOT" w:eastAsia="Tahoma" w:hAnsi="DINOT" w:cs="DINOT"/>
                                      </w:rPr>
                                      <w:t>Passion</w:t>
                                    </w:r>
                                    <w:r w:rsidR="00432F03" w:rsidRPr="00D47DA1">
                                      <w:rPr>
                                        <w:rFonts w:ascii="DINOT" w:eastAsia="Tahoma" w:hAnsi="DINOT" w:cs="DINOT"/>
                                      </w:rPr>
                                      <w:t xml:space="preserve"> Project</w:t>
                                    </w:r>
                                  </w:p>
                                </w:tc>
                                <w:tc>
                                  <w:tcPr>
                                    <w:tcW w:w="5706" w:type="dxa"/>
                                    <w:tcBorders>
                                      <w:bottom w:val="single" w:sz="12" w:space="0" w:color="006A4F" w:themeColor="accent1"/>
                                    </w:tcBorders>
                                  </w:tcPr>
                                  <w:p w14:paraId="74D0C869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  <w:r w:rsidRPr="00D47DA1">
                                      <w:rPr>
                                        <w:rFonts w:ascii="DINOT" w:eastAsia="Tahoma" w:hAnsi="DINOT" w:cs="DINOT"/>
                                      </w:rPr>
                                      <w:t xml:space="preserve">Showcase the final research paper and project with supporting documents and complete </w:t>
                                    </w:r>
                                    <w:r w:rsidR="002836D0">
                                      <w:rPr>
                                        <w:rFonts w:ascii="DINOT" w:eastAsia="Tahoma" w:hAnsi="DINOT" w:cs="DINOT"/>
                                      </w:rPr>
                                      <w:t xml:space="preserve">the </w:t>
                                    </w:r>
                                    <w:r w:rsidRPr="00D47DA1">
                                      <w:rPr>
                                        <w:rFonts w:ascii="DINOT" w:eastAsia="Tahoma" w:hAnsi="DINOT" w:cs="DINOT"/>
                                      </w:rPr>
                                      <w:t>Program Checklist</w:t>
                                    </w:r>
                                    <w:r w:rsidR="001B2A5C">
                                      <w:rPr>
                                        <w:rFonts w:ascii="DINOT" w:eastAsia="Tahoma" w:hAnsi="DINOT" w:cs="DINOT"/>
                                      </w:rPr>
                                      <w:t>.</w:t>
                                    </w:r>
                                  </w:p>
                                </w:tc>
                                <w:tc>
                                  <w:tcPr>
                                    <w:tcW w:w="368" w:type="dxa"/>
                                    <w:tcBorders>
                                      <w:bottom w:val="single" w:sz="12" w:space="0" w:color="006A4F" w:themeColor="accent1"/>
                                      <w:right w:val="single" w:sz="4" w:space="0" w:color="006A4F" w:themeColor="accent1"/>
                                    </w:tcBorders>
                                  </w:tcPr>
                                  <w:p w14:paraId="08A56C71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1836" w:type="dxa"/>
                                    <w:tcBorders>
                                      <w:left w:val="single" w:sz="4" w:space="0" w:color="006A4F" w:themeColor="accent1"/>
                                      <w:bottom w:val="single" w:sz="12" w:space="0" w:color="006A4F" w:themeColor="accent1"/>
                                      <w:right w:val="single" w:sz="18" w:space="0" w:color="006A4F" w:themeColor="accent1"/>
                                    </w:tcBorders>
                                  </w:tcPr>
                                  <w:p w14:paraId="4D3DEE1C" w14:textId="77777777" w:rsidR="00432F03" w:rsidRPr="00D47DA1" w:rsidRDefault="00432F03" w:rsidP="00432F03">
                                    <w:pPr>
                                      <w:spacing w:before="120" w:after="120"/>
                                      <w:ind w:right="144"/>
                                      <w:jc w:val="center"/>
  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  <w:rPr>
                                        <w:rFonts w:ascii="DINOT" w:eastAsia="Tahoma" w:hAnsi="DINOT" w:cs="DINOT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6BA0F920" w14:textId="77777777" w:rsidR="00DE2AA4" w:rsidRPr="00AD0965" w:rsidRDefault="00DE2AA4" w:rsidP="00DE2AA4">
                              <w:pPr>
                                <w:rPr>
                                  <w:rFonts w:ascii="DINOT" w:hAnsi="DINOT" w:cs="DINOT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3" name="Text Box 23"/>
                        <wps:cNvSpPr txBox="1"/>
                        <wps:spPr>
                          <a:xfrm>
                            <a:off x="0" y="0"/>
                            <a:ext cx="1695938" cy="384077"/>
                          </a:xfrm>
                          <a:prstGeom prst="flowChartAlternateProcess">
                            <a:avLst/>
                          </a:prstGeom>
                          <a:solidFill>
                            <a:srgbClr val="32B04A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3421B08" w14:textId="4CDDC658" w:rsidR="00F1554D" w:rsidRPr="008E15D8" w:rsidRDefault="0018129B" w:rsidP="00F1554D">
                              <w:pPr>
                                <w:jc w:val="both"/>
                                <w:rPr>
                                  <w:rFonts w:ascii="DINOT-Medium" w:hAnsi="DINOT-Medium" w:cs="DINOT-Medium"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 w:rsidRPr="008E15D8">
                                <w:rPr>
                                  <w:rFonts w:ascii="DINOT-Medium" w:hAnsi="DINOT-Medium" w:cs="DINOT-Medium"/>
                                  <w:color w:val="FFFFFF" w:themeColor="background1"/>
                                  <w:sz w:val="28"/>
                                  <w:szCs w:val="28"/>
                                </w:rPr>
                                <w:t>SH</w:t>
                              </w:r>
                              <w:r w:rsidR="008E15D8" w:rsidRPr="008E15D8">
                                <w:rPr>
                                  <w:rFonts w:ascii="DINOT-Medium" w:hAnsi="DINOT-Medium" w:cs="DINOT-Medium"/>
                                  <w:color w:val="FFFFFF" w:themeColor="background1"/>
                                  <w:sz w:val="28"/>
                                  <w:szCs w:val="28"/>
                                </w:rPr>
                                <w:t>OWCAS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B558192" id="Group 21" o:spid="_x0000_s1053" style="position:absolute;margin-left:-8pt;margin-top:2.75pt;width:531.85pt;height:707.7pt;z-index:251658252" coordsize="67545,898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">
                <v:roundrect id="Rectangle: Rounded Corners 24" o:spid="_x0000_s1054" style="position:absolute;left:997;top:2826;width:66548;height:87051;visibility:visible;mso-wrap-style:square;v-text-anchor:top" arcsize="119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" fillcolor="#f5f9f5" strokecolor="#006a4f" strokeweight="1pt">
                  <v:stroke joinstyle="miter"/>
                  <v:textbox inset="0,0,0,0">
                    <w:txbxContent>
                      <w:p w14:paraId="2BBF4BD1" w14:textId="77777777" w:rsidR="00DE2AA4" w:rsidRPr="00B76797" w:rsidRDefault="00B76797" w:rsidP="00DE2AA4">
                        <w:pPr>
                          <w:spacing w:before="240"/>
                          <w:ind w:left="144" w:right="144"/>
                          <w:rPr>
                            <w:rFonts w:ascii="DINOT" w:eastAsia="Tahoma" w:hAnsi="DINOT" w:cs="DINOT"/>
                            <w:b/>
                            <w:color w:val="006A4F"/>
                            <w:sz w:val="24"/>
                            <w:szCs w:val="24"/>
                          </w:rPr>
                        </w:pPr>
                        <w:r w:rsidRPr="00B76797">
                          <w:rPr>
                            <w:rFonts w:ascii="DINOT" w:eastAsia="Tahoma" w:hAnsi="DINOT" w:cs="DINOT"/>
                            <w:b/>
                            <w:color w:val="006A4F"/>
                            <w:sz w:val="24"/>
                            <w:szCs w:val="24"/>
                          </w:rPr>
                          <w:t>DIGITAL PROFESSIONAL PORTFOLIO</w:t>
                        </w:r>
                      </w:p>
                      <w:p w14:paraId="64CC67FE" w14:textId="77777777" w:rsidR="00DE2AA4" w:rsidRPr="00AD0965" w:rsidRDefault="00DE2AA4" w:rsidP="00DE2AA4">
                        <w:pPr>
                          <w:spacing w:before="120" w:after="120" w:line="259" w:lineRule="auto"/>
                          <w:ind w:left="161"/>
                          <w:rPr>
                            <w:rFonts w:ascii="DINOT" w:eastAsia="Tahoma" w:hAnsi="DINOT" w:cs="DINOT"/>
                            <w:bCs/>
                            <w:sz w:val="24"/>
                            <w:szCs w:val="24"/>
                          </w:rPr>
                        </w:pPr>
                        <w:r w:rsidRPr="00AD0965">
                          <w:rPr>
                            <w:rFonts w:ascii="DINOT" w:hAnsi="DINOT" w:cs="DINOT"/>
                            <w:sz w:val="24"/>
                            <w:szCs w:val="24"/>
                          </w:rPr>
                          <w:t>A digital portfolio is an online collection of professional documents and items that showcase</w:t>
                        </w:r>
                        <w:r w:rsidR="00985D81">
                          <w:rPr>
                            <w:rFonts w:ascii="DINOT" w:hAnsi="DINOT" w:cs="DINOT"/>
                            <w:sz w:val="24"/>
                            <w:szCs w:val="24"/>
                          </w:rPr>
                          <w:t>s</w:t>
                        </w:r>
                        <w:r w:rsidRPr="00AD0965">
                          <w:rPr>
                            <w:rFonts w:ascii="DINOT" w:hAnsi="DINOT" w:cs="DINOT"/>
                            <w:sz w:val="24"/>
                            <w:szCs w:val="24"/>
                          </w:rPr>
                          <w:t xml:space="preserve"> your </w:t>
                        </w:r>
                        <w:r w:rsidR="00985D81" w:rsidRPr="00985D81">
                          <w:rPr>
                            <w:rFonts w:ascii="DINOT" w:hAnsi="DINOT" w:cs="DINOT"/>
                            <w:sz w:val="24"/>
                            <w:szCs w:val="24"/>
                          </w:rPr>
                          <w:t>knowledge, skills, abilities, and academy experiences.</w:t>
                        </w:r>
                      </w:p>
                      <w:p w14:paraId="10BE57AA" w14:textId="77777777" w:rsidR="00DE2AA4" w:rsidRPr="00AD0965" w:rsidRDefault="00DE2AA4" w:rsidP="00DE2AA4">
                        <w:pPr>
                          <w:spacing w:before="80" w:after="80" w:line="259" w:lineRule="auto"/>
                          <w:ind w:left="161"/>
                          <w:rPr>
                            <w:rFonts w:ascii="DINOT" w:hAnsi="DINOT" w:cs="DINOT"/>
                            <w:sz w:val="24"/>
                            <w:szCs w:val="24"/>
                          </w:rPr>
                        </w:pPr>
                        <w:r w:rsidRPr="00AD0965">
                          <w:rPr>
                            <w:rFonts w:ascii="DINOT" w:hAnsi="DINOT" w:cs="DINOT"/>
                            <w:sz w:val="24"/>
                            <w:szCs w:val="24"/>
                          </w:rPr>
                          <w:t>Create a digital portfolio</w:t>
                        </w:r>
                        <w:r>
                          <w:rPr>
                            <w:rFonts w:ascii="DINOT" w:hAnsi="DINOT" w:cs="DINOT"/>
                            <w:sz w:val="24"/>
                            <w:szCs w:val="24"/>
                          </w:rPr>
                          <w:t xml:space="preserve"> using </w:t>
                        </w:r>
                        <w:hyperlink r:id="rId58" w:history="1">
                          <w:r w:rsidRPr="00E83CA8">
                            <w:rPr>
                              <w:rStyle w:val="Hyperlink"/>
                              <w:rFonts w:ascii="DINOT" w:eastAsia="Tahoma" w:hAnsi="DINOT" w:cs="DINOT"/>
                              <w:bCs/>
                              <w:sz w:val="24"/>
                              <w:szCs w:val="24"/>
                            </w:rPr>
                            <w:t>Bulb</w:t>
                          </w:r>
                        </w:hyperlink>
                        <w:r>
                          <w:rPr>
                            <w:rFonts w:ascii="DINOT" w:eastAsia="Tahoma" w:hAnsi="DINOT" w:cs="DINOT"/>
                            <w:bCs/>
                            <w:sz w:val="24"/>
                            <w:szCs w:val="24"/>
                          </w:rPr>
                          <w:t>,</w:t>
                        </w:r>
                        <w:r w:rsidRPr="00AD0965">
                          <w:rPr>
                            <w:rFonts w:ascii="DINOT" w:eastAsia="Tahoma" w:hAnsi="DINOT" w:cs="DINOT"/>
                            <w:bCs/>
                            <w:sz w:val="24"/>
                            <w:szCs w:val="24"/>
                          </w:rPr>
                          <w:t xml:space="preserve"> </w:t>
                        </w:r>
                        <w:hyperlink r:id="rId59" w:history="1">
                          <w:r w:rsidRPr="00AD0965">
                            <w:rPr>
                              <w:rStyle w:val="Hyperlink"/>
                              <w:rFonts w:ascii="DINOT" w:eastAsia="Tahoma" w:hAnsi="DINOT" w:cs="DINOT"/>
                              <w:bCs/>
                              <w:sz w:val="24"/>
                              <w:szCs w:val="24"/>
                            </w:rPr>
                            <w:t>Equedi</w:t>
                          </w:r>
                        </w:hyperlink>
                        <w:r w:rsidRPr="00AD0965">
                          <w:rPr>
                            <w:rFonts w:ascii="DINOT" w:eastAsia="Tahoma" w:hAnsi="DINOT" w:cs="DINOT"/>
                            <w:bCs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DINOT" w:eastAsia="Tahoma" w:hAnsi="DINOT" w:cs="DINOT"/>
                            <w:bCs/>
                            <w:sz w:val="24"/>
                            <w:szCs w:val="24"/>
                          </w:rPr>
                          <w:t xml:space="preserve">or </w:t>
                        </w:r>
                        <w:hyperlink r:id="rId60" w:history="1">
                          <w:r w:rsidRPr="00EE380C">
                            <w:rPr>
                              <w:rStyle w:val="Hyperlink"/>
                              <w:rFonts w:ascii="DINOT" w:eastAsia="Tahoma" w:hAnsi="DINOT" w:cs="DINOT"/>
                              <w:bCs/>
                              <w:sz w:val="24"/>
                              <w:szCs w:val="24"/>
                            </w:rPr>
                            <w:t>Google Sites</w:t>
                          </w:r>
                        </w:hyperlink>
                        <w:r w:rsidRPr="00AD0965">
                          <w:rPr>
                            <w:rFonts w:ascii="DINOT" w:hAnsi="DINOT" w:cs="DINOT"/>
                            <w:sz w:val="24"/>
                            <w:szCs w:val="24"/>
                          </w:rPr>
                          <w:t xml:space="preserve"> to meet the following</w:t>
                        </w:r>
                        <w:r w:rsidR="00293E28">
                          <w:rPr>
                            <w:rFonts w:ascii="DINOT" w:hAnsi="DINOT" w:cs="DINOT"/>
                            <w:sz w:val="24"/>
                            <w:szCs w:val="24"/>
                          </w:rPr>
                          <w:t xml:space="preserve"> </w:t>
                        </w:r>
                        <w:r w:rsidRPr="00AD0965">
                          <w:rPr>
                            <w:rFonts w:ascii="DINOT" w:hAnsi="DINOT" w:cs="DINOT"/>
                            <w:sz w:val="24"/>
                            <w:szCs w:val="24"/>
                          </w:rPr>
                          <w:t xml:space="preserve">requirements: </w:t>
                        </w:r>
                      </w:p>
                      <w:p w14:paraId="7135C6CF" w14:textId="77777777" w:rsidR="002931AC" w:rsidRPr="002931AC" w:rsidRDefault="002931AC" w:rsidP="002931AC">
                        <w:pPr>
                          <w:pStyle w:val="ListParagraph"/>
                          <w:widowControl/>
                          <w:numPr>
                            <w:ilvl w:val="0"/>
                            <w:numId w:val="16"/>
                          </w:numPr>
                          <w:autoSpaceDE/>
                          <w:autoSpaceDN/>
                          <w:spacing w:before="80" w:after="80"/>
                          <w:ind w:right="140"/>
                          <w:rPr>
                            <w:rFonts w:ascii="DINOT" w:hAnsi="DINOT" w:cs="DINOT"/>
                            <w:sz w:val="24"/>
                            <w:szCs w:val="24"/>
                          </w:rPr>
                        </w:pPr>
                        <w:r w:rsidRPr="002931AC">
                          <w:rPr>
                            <w:rFonts w:ascii="DINOT" w:hAnsi="DINOT" w:cs="DINOT"/>
                            <w:sz w:val="24"/>
                            <w:szCs w:val="24"/>
                          </w:rPr>
                          <w:t xml:space="preserve">Select the best work samples. </w:t>
                        </w:r>
                      </w:p>
                      <w:p w14:paraId="3718D9ED" w14:textId="77777777" w:rsidR="002931AC" w:rsidRPr="002931AC" w:rsidRDefault="002931AC" w:rsidP="002931AC">
                        <w:pPr>
                          <w:pStyle w:val="ListParagraph"/>
                          <w:widowControl/>
                          <w:numPr>
                            <w:ilvl w:val="0"/>
                            <w:numId w:val="16"/>
                          </w:numPr>
                          <w:autoSpaceDE/>
                          <w:autoSpaceDN/>
                          <w:spacing w:before="80" w:after="80"/>
                          <w:ind w:right="140"/>
                          <w:rPr>
                            <w:rFonts w:ascii="DINOT" w:hAnsi="DINOT" w:cs="DINOT"/>
                            <w:sz w:val="24"/>
                            <w:szCs w:val="24"/>
                          </w:rPr>
                        </w:pPr>
                        <w:r w:rsidRPr="002931AC">
                          <w:rPr>
                            <w:rFonts w:ascii="DINOT" w:hAnsi="DINOT" w:cs="DINOT"/>
                            <w:sz w:val="24"/>
                            <w:szCs w:val="24"/>
                          </w:rPr>
                          <w:t xml:space="preserve">Produce a professional portfolio to use during interviews. </w:t>
                        </w:r>
                      </w:p>
                      <w:p w14:paraId="4F6D3423" w14:textId="77777777" w:rsidR="00DE2AA4" w:rsidRPr="00AA0B6B" w:rsidRDefault="002931AC" w:rsidP="002931AC">
                        <w:pPr>
                          <w:pStyle w:val="ListParagraph"/>
                          <w:widowControl/>
                          <w:numPr>
                            <w:ilvl w:val="0"/>
                            <w:numId w:val="16"/>
                          </w:numPr>
                          <w:autoSpaceDE/>
                          <w:autoSpaceDN/>
                          <w:spacing w:before="80" w:after="80"/>
                          <w:ind w:right="140"/>
                          <w:rPr>
                            <w:rFonts w:ascii="DINOT" w:eastAsia="Tahoma" w:hAnsi="DINOT" w:cs="DINOT"/>
                            <w:bCs/>
                            <w:sz w:val="24"/>
                            <w:szCs w:val="24"/>
                          </w:rPr>
                        </w:pPr>
                        <w:r w:rsidRPr="002931AC">
                          <w:rPr>
                            <w:rFonts w:ascii="DINOT" w:hAnsi="DINOT" w:cs="DINOT"/>
                            <w:sz w:val="24"/>
                            <w:szCs w:val="24"/>
                          </w:rPr>
                          <w:t xml:space="preserve">Incorporate </w:t>
                        </w:r>
                        <w:r w:rsidR="00B76797">
                          <w:rPr>
                            <w:rFonts w:ascii="DINOT" w:hAnsi="DINOT" w:cs="DINOT"/>
                            <w:sz w:val="24"/>
                            <w:szCs w:val="24"/>
                          </w:rPr>
                          <w:t xml:space="preserve">evidence </w:t>
                        </w:r>
                        <w:r w:rsidR="00DE2AA4" w:rsidRPr="00AD0965">
                          <w:rPr>
                            <w:rFonts w:ascii="DINOT" w:eastAsia="Tahoma" w:hAnsi="DINOT" w:cs="DINOT"/>
                            <w:bCs/>
                            <w:sz w:val="24"/>
                            <w:szCs w:val="24"/>
                          </w:rPr>
                          <w:t>of improvements or proficiency in competencies</w:t>
                        </w:r>
                        <w:r w:rsidR="00EB698B">
                          <w:rPr>
                            <w:rFonts w:ascii="DINOT" w:eastAsia="Tahoma" w:hAnsi="DINOT" w:cs="DINOT"/>
                            <w:bCs/>
                            <w:sz w:val="24"/>
                            <w:szCs w:val="24"/>
                          </w:rPr>
                          <w:t>.</w:t>
                        </w:r>
                        <w:r w:rsidR="00DE2AA4" w:rsidRPr="00AA0B6B">
                          <w:rPr>
                            <w:rFonts w:ascii="DINOT" w:eastAsia="Tahoma" w:hAnsi="DINOT" w:cs="DINOT"/>
                            <w:bCs/>
                            <w:sz w:val="24"/>
                            <w:szCs w:val="24"/>
                          </w:rPr>
                          <w:br/>
                        </w:r>
                      </w:p>
                      <w:p w14:paraId="2B75F0CB" w14:textId="77777777" w:rsidR="00DE2AA4" w:rsidRPr="00AD0965" w:rsidRDefault="00DE2AA4" w:rsidP="001B2A5C">
                        <w:pPr>
                          <w:widowControl/>
                          <w:autoSpaceDE/>
                          <w:autoSpaceDN/>
                          <w:spacing w:before="80" w:after="120"/>
                          <w:ind w:right="144" w:firstLine="187"/>
                          <w:rPr>
                            <w:rFonts w:ascii="DINOT" w:eastAsia="Tahoma" w:hAnsi="DINOT" w:cs="DINOT"/>
                            <w:bCs/>
                            <w:sz w:val="24"/>
                            <w:szCs w:val="24"/>
                          </w:rPr>
                        </w:pPr>
                        <w:r w:rsidRPr="00AD0965">
                          <w:rPr>
                            <w:rFonts w:ascii="DINOT" w:eastAsia="Tahoma" w:hAnsi="DINOT" w:cs="DINOT"/>
                            <w:bCs/>
                            <w:sz w:val="24"/>
                            <w:szCs w:val="24"/>
                          </w:rPr>
                          <w:t>Use the Portfolio Checklist to guide you in completing your professional portfolio</w:t>
                        </w:r>
                        <w:r w:rsidR="0046138F">
                          <w:rPr>
                            <w:rFonts w:ascii="DINOT" w:eastAsia="Tahoma" w:hAnsi="DINOT" w:cs="DINOT"/>
                            <w:bCs/>
                            <w:sz w:val="24"/>
                            <w:szCs w:val="24"/>
                          </w:rPr>
                          <w:t>:</w:t>
                        </w:r>
                      </w:p>
                      <w:tbl>
                        <w:tblPr>
                          <w:tblStyle w:val="ListTable3-Accent1"/>
                          <w:tblW w:w="0" w:type="auto"/>
                          <w:jc w:val="center"/>
                          <w:tblLayout w:type="fixed"/>
                          <w:tblLook w:val="04A0" w:firstRow="1" w:lastRow="0" w:firstColumn="1" w:lastColumn="0" w:noHBand="0" w:noVBand="1"/>
                        </w:tblPr>
                        <w:tblGrid>
                          <w:gridCol w:w="2337"/>
                          <w:gridCol w:w="5706"/>
                          <w:gridCol w:w="368"/>
                          <w:gridCol w:w="1837"/>
                        </w:tblGrid>
                        <w:tr w:rsidR="00432F03" w:rsidRPr="00EF5ABD" w14:paraId="23AFBD89" w14:textId="77777777" w:rsidTr="00B434D8">
                          <w:trPr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trHeight w:val="487"/>
                            <w:jc w:val="center"/>
                          </w:trPr>
                          <w:tc>
                            <w:tcPr>
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<w:tcW w:w="10248" w:type="dxa"/>
                              <w:gridSpan w:val="4"/>
                              <w:tcBorders>
                                <w:top w:val="single" w:sz="4" w:space="0" w:color="006A4F" w:themeColor="accent1"/>
                                <w:left w:val="single" w:sz="18" w:space="0" w:color="006A4F" w:themeColor="accent1"/>
                                <w:right w:val="single" w:sz="18" w:space="0" w:color="006A4F" w:themeColor="accent1"/>
                              </w:tcBorders>
                            </w:tcPr>
                            <w:p w14:paraId="66A3598F" w14:textId="77777777" w:rsidR="00432F03" w:rsidRPr="00D47DA1" w:rsidRDefault="001B2A5C" w:rsidP="00432F03">
                              <w:pPr>
                                <w:spacing w:before="120" w:after="120"/>
                                <w:ind w:right="144"/>
                                <w:jc w:val="center"/>
                                <w:rPr>
                                  <w:rFonts w:ascii="DINOT" w:eastAsia="Tahoma" w:hAnsi="DINOT" w:cs="DINOT"/>
                                  <w:color w:val="006A4F"/>
                                  <w:highlight w:val="darkGreen"/>
                                </w:rPr>
                              </w:pPr>
                              <w:r w:rsidRPr="00D47DA1">
                                <w:rPr>
                                  <w:rFonts w:ascii="DINOT" w:eastAsia="Tahoma" w:hAnsi="DINOT" w:cs="DINOT"/>
                                </w:rPr>
                                <w:t>PROFESSIONAL PORTFOLIO CHECKLIST</w:t>
                              </w:r>
                            </w:p>
                          </w:tc>
                        </w:tr>
                        <w:tr w:rsidR="00432F03" w:rsidRPr="00EF5ABD" w14:paraId="4FF0AA20" w14:textId="77777777" w:rsidTr="00466C65">
                          <w:trPr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trHeight w:val="569"/>
                            <w:jc w:val="center"/>
                          </w:trPr>
                          <w:tc>
                            <w:tc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tcW w:w="2337" w:type="dxa"/>
                              <w:tcBorders>
                                <w:left w:val="single" w:sz="18" w:space="0" w:color="006A4F" w:themeColor="accent1"/>
                              </w:tcBorders>
                              <w:shd w:val="clear" w:color="auto" w:fill="F5F9F5" w:themeFill="background2"/>
                            </w:tcPr>
                            <w:p w14:paraId="2806EA8B" w14:textId="77777777" w:rsidR="00432F03" w:rsidRPr="00D47DA1" w:rsidRDefault="00432F03" w:rsidP="00432F03">
                              <w:pPr>
                                <w:ind w:right="140"/>
                                <w:jc w:val="center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D47DA1">
                                <w:rPr>
                                  <w:rFonts w:ascii="DINOT" w:eastAsia="Tahoma" w:hAnsi="DINOT" w:cs="DINOT"/>
                                  <w:color w:val="006A4F"/>
                                </w:rPr>
                                <w:t>Portfolio Requirements</w:t>
                              </w:r>
                            </w:p>
                          </w:tc>
                          <w:tc>
                            <w:tcPr>
                              <w:tcW w:w="5706" w:type="dxa"/>
                              <w:vAlign w:val="center"/>
                            </w:tcPr>
                            <w:p w14:paraId="2C608BB2" w14:textId="77777777" w:rsidR="00432F03" w:rsidRPr="00D47DA1" w:rsidRDefault="00432F03" w:rsidP="00466C65">
                              <w:pPr>
                                <w:ind w:right="140"/>
                                <w:jc w:val="center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  <w:b/>
                                  <w:bCs/>
                                </w:rPr>
                              </w:pPr>
                              <w:r w:rsidRPr="00D47DA1">
                                <w:rPr>
                                  <w:rFonts w:ascii="DINOT" w:eastAsia="Tahoma" w:hAnsi="DINOT" w:cs="DINOT"/>
                                  <w:b/>
                                  <w:bCs/>
                                  <w:color w:val="006A4F"/>
                                </w:rPr>
                                <w:t>Description</w:t>
                              </w:r>
                            </w:p>
                          </w:tc>
                          <w:tc>
                            <w:tcPr>
                              <w:tcW w:w="2204" w:type="dxa"/>
                              <w:gridSpan w:val="2"/>
                              <w:tcBorders>
                                <w:right w:val="single" w:sz="18" w:space="0" w:color="006A4F" w:themeColor="accent1"/>
                              </w:tcBorders>
                            </w:tcPr>
                            <w:p w14:paraId="0EDC0428" w14:textId="77777777" w:rsidR="00432F03" w:rsidRPr="00D47DA1" w:rsidRDefault="00466C65" w:rsidP="00466C65">
                              <w:pPr>
                                <w:ind w:right="140"/>
                                <w:jc w:val="center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  <w:b/>
                                  <w:bCs/>
                                  <w:color w:val="006A4F"/>
                                </w:rPr>
                              </w:pPr>
                              <w:r>
                                <w:rPr>
                                  <w:rFonts w:ascii="DINOT" w:eastAsia="Tahoma" w:hAnsi="DINOT" w:cs="DINOT"/>
                                  <w:b/>
                                  <w:bCs/>
                                  <w:color w:val="006A4F"/>
                                </w:rPr>
                                <w:t xml:space="preserve">     </w:t>
                              </w:r>
                              <w:r w:rsidR="00432F03" w:rsidRPr="00D47DA1">
                                <w:rPr>
                                  <w:rFonts w:ascii="DINOT" w:eastAsia="Tahoma" w:hAnsi="DINOT" w:cs="DINOT"/>
                                  <w:b/>
                                  <w:bCs/>
                                  <w:color w:val="006A4F"/>
                                </w:rPr>
                                <w:t>Completed</w:t>
                              </w:r>
                            </w:p>
                            <w:p w14:paraId="299839DD" w14:textId="77777777" w:rsidR="00432F03" w:rsidRPr="00D47DA1" w:rsidRDefault="00466C65" w:rsidP="00466C65">
                              <w:pPr>
                                <w:ind w:right="140"/>
                                <w:jc w:val="center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="DINOT" w:eastAsia="Tahoma" w:hAnsi="DINOT" w:cs="DINOT"/>
                                  <w:b/>
                                  <w:bCs/>
                                  <w:color w:val="006A4F"/>
                                </w:rPr>
                                <w:t xml:space="preserve">      </w:t>
                              </w:r>
                              <w:r w:rsidR="00432F03" w:rsidRPr="00D47DA1">
                                <w:rPr>
                                  <w:rFonts w:ascii="DINOT" w:eastAsia="Tahoma" w:hAnsi="DINOT" w:cs="DINOT"/>
                                  <w:b/>
                                  <w:bCs/>
                                  <w:color w:val="006A4F"/>
                                </w:rPr>
                                <w:t>Yes/No</w:t>
                              </w:r>
                            </w:p>
                          </w:tc>
                        </w:tr>
                        <w:tr w:rsidR="00432F03" w:rsidRPr="00CC0D4D" w14:paraId="1A154760" w14:textId="77777777" w:rsidTr="00B434D8">
                          <w:trPr>
                            <w:trHeight w:val="701"/>
                            <w:jc w:val="center"/>
                          </w:trPr>
                          <w:tc>
                            <w:tc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tcW w:w="2337" w:type="dxa"/>
                              <w:tcBorders>
                                <w:left w:val="single" w:sz="18" w:space="0" w:color="006A4F" w:themeColor="accent1"/>
                              </w:tcBorders>
                              <w:shd w:val="clear" w:color="auto" w:fill="F5F9F5" w:themeFill="background2"/>
                            </w:tcPr>
                            <w:p w14:paraId="5EBB7B78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jc w:val="center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D47DA1">
                                <w:rPr>
                                  <w:rFonts w:ascii="DINOT" w:eastAsia="Tahoma" w:hAnsi="DINOT" w:cs="DINOT"/>
                                </w:rPr>
                                <w:t>Title Page/Table of Contents</w:t>
                              </w:r>
                            </w:p>
                          </w:tc>
                          <w:tc>
                            <w:tcPr>
                              <w:tcW w:w="5706" w:type="dxa"/>
                            </w:tcPr>
                            <w:p w14:paraId="597C8F5F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D47DA1">
                                <w:rPr>
                                  <w:rFonts w:ascii="DINOT" w:eastAsia="Tahoma" w:hAnsi="DINOT" w:cs="DINOT"/>
                                </w:rPr>
                                <w:t xml:space="preserve">List </w:t>
                              </w:r>
                              <w:r w:rsidR="001B2A5C">
                                <w:rPr>
                                  <w:rFonts w:ascii="DINOT" w:eastAsia="Tahoma" w:hAnsi="DINOT" w:cs="DINOT"/>
                                </w:rPr>
                                <w:t xml:space="preserve">your </w:t>
                              </w:r>
                              <w:r w:rsidRPr="00D47DA1">
                                <w:rPr>
                                  <w:rFonts w:ascii="DINOT" w:eastAsia="Tahoma" w:hAnsi="DINOT" w:cs="DINOT"/>
                                </w:rPr>
                                <w:t>name, academy/school name, career pathway</w:t>
                              </w:r>
                              <w:r w:rsidR="001B2A5C">
                                <w:rPr>
                                  <w:rFonts w:ascii="DINOT" w:eastAsia="Tahoma" w:hAnsi="DINOT" w:cs="DINOT"/>
                                </w:rPr>
                                <w:t>.</w:t>
                              </w:r>
                            </w:p>
                          </w:tc>
                          <w:tc>
                            <w:tcPr>
                              <w:tcW w:w="368" w:type="dxa"/>
                              <w:tcBorders>
                                <w:right w:val="single" w:sz="4" w:space="0" w:color="006A4F" w:themeColor="accent1"/>
                              </w:tcBorders>
                            </w:tcPr>
                            <w:p w14:paraId="1A95151E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jc w:val="center"/>
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</w:p>
                          </w:tc>
                          <w:tc>
                            <w:tcPr>
                              <w:tcW w:w="1836" w:type="dxa"/>
                              <w:tcBorders>
                                <w:left w:val="single" w:sz="4" w:space="0" w:color="006A4F" w:themeColor="accent1"/>
                                <w:right w:val="single" w:sz="18" w:space="0" w:color="006A4F" w:themeColor="accent1"/>
                              </w:tcBorders>
                            </w:tcPr>
                            <w:p w14:paraId="6457DF10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jc w:val="center"/>
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</w:p>
                          </w:tc>
                        </w:tr>
                        <w:tr w:rsidR="00432F03" w:rsidRPr="00CC0D4D" w14:paraId="25A9C4B8" w14:textId="77777777" w:rsidTr="00B434D8">
                          <w:trPr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trHeight w:val="701"/>
                            <w:jc w:val="center"/>
                          </w:trPr>
                          <w:tc>
                            <w:tc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tcW w:w="2337" w:type="dxa"/>
                              <w:tcBorders>
                                <w:left w:val="single" w:sz="18" w:space="0" w:color="006A4F" w:themeColor="accent1"/>
                              </w:tcBorders>
                              <w:shd w:val="clear" w:color="auto" w:fill="F5F9F5" w:themeFill="background2"/>
                            </w:tcPr>
                            <w:p w14:paraId="3D5FEA31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jc w:val="center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D47DA1">
                                <w:rPr>
                                  <w:rFonts w:ascii="DINOT" w:eastAsia="Tahoma" w:hAnsi="DINOT" w:cs="DINOT"/>
                                </w:rPr>
                                <w:t>Resume</w:t>
                              </w:r>
                            </w:p>
                          </w:tc>
                          <w:tc>
                            <w:tcPr>
                              <w:tcW w:w="5706" w:type="dxa"/>
                            </w:tcPr>
                            <w:p w14:paraId="23A83C1C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D47DA1">
                                <w:rPr>
                                  <w:rFonts w:ascii="DINOT" w:eastAsia="Tahoma" w:hAnsi="DINOT" w:cs="DINOT"/>
                                </w:rPr>
                                <w:t xml:space="preserve">Enter an updated resume listing all </w:t>
                              </w:r>
                              <w:r w:rsidR="000B5A5A">
                                <w:rPr>
                                  <w:rFonts w:ascii="DINOT" w:eastAsia="Tahoma" w:hAnsi="DINOT" w:cs="DINOT"/>
                                </w:rPr>
                                <w:t>passion</w:t>
                              </w:r>
                              <w:r w:rsidRPr="00D47DA1">
                                <w:rPr>
                                  <w:rFonts w:ascii="DINOT" w:eastAsia="Tahoma" w:hAnsi="DINOT" w:cs="DINOT"/>
                                </w:rPr>
                                <w:t xml:space="preserve"> project experiences</w:t>
                              </w:r>
                              <w:r w:rsidR="001B2A5C">
                                <w:rPr>
                                  <w:rFonts w:ascii="DINOT" w:eastAsia="Tahoma" w:hAnsi="DINOT" w:cs="DINOT"/>
                                </w:rPr>
                                <w:t>.</w:t>
                              </w:r>
                            </w:p>
                          </w:tc>
                          <w:tc>
                            <w:tcPr>
                              <w:tcW w:w="368" w:type="dxa"/>
                              <w:tcBorders>
                                <w:right w:val="single" w:sz="4" w:space="0" w:color="006A4F" w:themeColor="accent1"/>
                              </w:tcBorders>
                            </w:tcPr>
                            <w:p w14:paraId="0816BDA4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jc w:val="center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</w:p>
                          </w:tc>
                          <w:tc>
                            <w:tcPr>
                              <w:tcW w:w="1836" w:type="dxa"/>
                              <w:tcBorders>
                                <w:left w:val="single" w:sz="4" w:space="0" w:color="006A4F" w:themeColor="accent1"/>
                                <w:right w:val="single" w:sz="18" w:space="0" w:color="006A4F" w:themeColor="accent1"/>
                              </w:tcBorders>
                            </w:tcPr>
                            <w:p w14:paraId="6B75EA48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jc w:val="center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</w:p>
                          </w:tc>
                        </w:tr>
                        <w:tr w:rsidR="00432F03" w:rsidRPr="00CC0D4D" w14:paraId="5E0BE516" w14:textId="77777777" w:rsidTr="00B434D8">
                          <w:trPr>
                            <w:trHeight w:val="701"/>
                            <w:jc w:val="center"/>
                          </w:trPr>
                          <w:tc>
                            <w:tc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tcW w:w="2337" w:type="dxa"/>
                              <w:tcBorders>
                                <w:left w:val="single" w:sz="18" w:space="0" w:color="006A4F" w:themeColor="accent1"/>
                              </w:tcBorders>
                              <w:shd w:val="clear" w:color="auto" w:fill="F5F9F5" w:themeFill="background2"/>
                            </w:tcPr>
                            <w:p w14:paraId="7CEC845B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jc w:val="center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D47DA1">
                                <w:rPr>
                                  <w:rFonts w:ascii="DINOT" w:eastAsia="Tahoma" w:hAnsi="DINOT" w:cs="DINOT"/>
                                </w:rPr>
                                <w:t>Writing Sample</w:t>
                              </w:r>
                            </w:p>
                          </w:tc>
                          <w:tc>
                            <w:tcPr>
                              <w:tcW w:w="5706" w:type="dxa"/>
                            </w:tcPr>
                            <w:p w14:paraId="189E9C22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D47DA1">
                                <w:rPr>
                                  <w:rFonts w:ascii="DINOT" w:eastAsia="Tahoma" w:hAnsi="DINOT" w:cs="DINOT"/>
                                </w:rPr>
                                <w:t xml:space="preserve">Consider a graded research paper for a </w:t>
                              </w:r>
                              <w:r w:rsidR="000B5A5A">
                                <w:rPr>
                                  <w:rFonts w:ascii="DINOT" w:eastAsia="Tahoma" w:hAnsi="DINOT" w:cs="DINOT"/>
                                </w:rPr>
                                <w:t>passion</w:t>
                              </w:r>
                              <w:r w:rsidRPr="00D47DA1">
                                <w:rPr>
                                  <w:rFonts w:ascii="DINOT" w:eastAsia="Tahoma" w:hAnsi="DINOT" w:cs="DINOT"/>
                                </w:rPr>
                                <w:t xml:space="preserve"> project that showcases professional writing skills</w:t>
                              </w:r>
                              <w:r w:rsidR="001B2A5C">
                                <w:rPr>
                                  <w:rFonts w:ascii="DINOT" w:eastAsia="Tahoma" w:hAnsi="DINOT" w:cs="DINOT"/>
                                </w:rPr>
                                <w:t>.</w:t>
                              </w:r>
                            </w:p>
                          </w:tc>
                          <w:tc>
                            <w:tcPr>
                              <w:tcW w:w="368" w:type="dxa"/>
                              <w:tcBorders>
                                <w:right w:val="single" w:sz="4" w:space="0" w:color="006A4F" w:themeColor="accent1"/>
                              </w:tcBorders>
                            </w:tcPr>
                            <w:p w14:paraId="17D88E9C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jc w:val="center"/>
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</w:p>
                          </w:tc>
                          <w:tc>
                            <w:tcPr>
                              <w:tcW w:w="1836" w:type="dxa"/>
                              <w:tcBorders>
                                <w:left w:val="single" w:sz="4" w:space="0" w:color="006A4F" w:themeColor="accent1"/>
                                <w:right w:val="single" w:sz="18" w:space="0" w:color="006A4F" w:themeColor="accent1"/>
                              </w:tcBorders>
                            </w:tcPr>
                            <w:p w14:paraId="69E3AA5F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jc w:val="center"/>
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</w:p>
                          </w:tc>
                        </w:tr>
                        <w:tr w:rsidR="00432F03" w:rsidRPr="00CC0D4D" w14:paraId="1C49C66C" w14:textId="77777777" w:rsidTr="00B434D8">
                          <w:trPr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trHeight w:val="701"/>
                            <w:jc w:val="center"/>
                          </w:trPr>
                          <w:tc>
                            <w:tc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tcW w:w="2337" w:type="dxa"/>
                              <w:tcBorders>
                                <w:left w:val="single" w:sz="18" w:space="0" w:color="006A4F" w:themeColor="accent1"/>
                              </w:tcBorders>
                              <w:shd w:val="clear" w:color="auto" w:fill="F5F9F5" w:themeFill="background2"/>
                            </w:tcPr>
                            <w:p w14:paraId="09607063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jc w:val="center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D47DA1">
                                <w:rPr>
                                  <w:rFonts w:ascii="DINOT" w:eastAsia="Tahoma" w:hAnsi="DINOT" w:cs="DINOT"/>
                                </w:rPr>
                                <w:t>Research &amp; Project Planning</w:t>
                              </w:r>
                            </w:p>
                          </w:tc>
                          <w:tc>
                            <w:tcPr>
                              <w:tcW w:w="5706" w:type="dxa"/>
                            </w:tcPr>
                            <w:p w14:paraId="53C42EF3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D47DA1">
                                <w:rPr>
                                  <w:rFonts w:ascii="DINOT" w:eastAsia="Tahoma" w:hAnsi="DINOT" w:cs="DINOT"/>
                                </w:rPr>
                                <w:t>Provide an outline of the problem statement, description of the issues, impact with data analysis, solution, &amp; future research/applications</w:t>
                              </w:r>
                              <w:r w:rsidR="001B2A5C">
                                <w:rPr>
                                  <w:rFonts w:ascii="DINOT" w:eastAsia="Tahoma" w:hAnsi="DINOT" w:cs="DINOT"/>
                                </w:rPr>
                                <w:t>.</w:t>
                              </w:r>
                            </w:p>
                          </w:tc>
                          <w:tc>
                            <w:tcPr>
                              <w:tcW w:w="368" w:type="dxa"/>
                              <w:tcBorders>
                                <w:right w:val="single" w:sz="4" w:space="0" w:color="006A4F" w:themeColor="accent1"/>
                              </w:tcBorders>
                            </w:tcPr>
                            <w:p w14:paraId="284A07D4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jc w:val="center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</w:p>
                          </w:tc>
                          <w:tc>
                            <w:tcPr>
                              <w:tcW w:w="1836" w:type="dxa"/>
                              <w:tcBorders>
                                <w:left w:val="single" w:sz="4" w:space="0" w:color="006A4F" w:themeColor="accent1"/>
                                <w:right w:val="single" w:sz="18" w:space="0" w:color="006A4F" w:themeColor="accent1"/>
                              </w:tcBorders>
                            </w:tcPr>
                            <w:p w14:paraId="3B1B2AE7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jc w:val="center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</w:p>
                          </w:tc>
                        </w:tr>
                        <w:tr w:rsidR="00432F03" w:rsidRPr="00CC0D4D" w14:paraId="016590CC" w14:textId="77777777" w:rsidTr="00B434D8">
                          <w:trPr>
                            <w:trHeight w:val="701"/>
                            <w:jc w:val="center"/>
                          </w:trPr>
                          <w:tc>
                            <w:tc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tcW w:w="2337" w:type="dxa"/>
                              <w:tcBorders>
                                <w:left w:val="single" w:sz="18" w:space="0" w:color="006A4F" w:themeColor="accent1"/>
                              </w:tcBorders>
                              <w:shd w:val="clear" w:color="auto" w:fill="F5F9F5" w:themeFill="background2"/>
                            </w:tcPr>
                            <w:p w14:paraId="554DE34B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jc w:val="center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D47DA1">
                                <w:rPr>
                                  <w:rFonts w:ascii="DINOT" w:eastAsia="Tahoma" w:hAnsi="DINOT" w:cs="DINOT"/>
                                </w:rPr>
                                <w:t>Technical &amp; Professional Competency Achievement</w:t>
                              </w:r>
                            </w:p>
                          </w:tc>
                          <w:tc>
                            <w:tcPr>
                              <w:tcW w:w="5706" w:type="dxa"/>
                            </w:tcPr>
                            <w:p w14:paraId="281587B8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D47DA1">
                                <w:rPr>
                                  <w:rFonts w:ascii="DINOT" w:eastAsia="Tahoma" w:hAnsi="DINOT" w:cs="DINOT"/>
                                </w:rPr>
                                <w:t>Share assignment documents, emails, self-reflections, and mentor comments to show progress and accomplishment of technical and professional competencies for designated growth and development</w:t>
                              </w:r>
                              <w:r w:rsidR="001B2A5C">
                                <w:rPr>
                                  <w:rFonts w:ascii="DINOT" w:eastAsia="Tahoma" w:hAnsi="DINOT" w:cs="DINOT"/>
                                </w:rPr>
                                <w:t>.</w:t>
                              </w:r>
                            </w:p>
                          </w:tc>
                          <w:tc>
                            <w:tcPr>
                              <w:tcW w:w="368" w:type="dxa"/>
                              <w:tcBorders>
                                <w:right w:val="single" w:sz="4" w:space="0" w:color="006A4F" w:themeColor="accent1"/>
                              </w:tcBorders>
                            </w:tcPr>
                            <w:p w14:paraId="5D045EA8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jc w:val="center"/>
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</w:p>
                          </w:tc>
                          <w:tc>
                            <w:tcPr>
                              <w:tcW w:w="1836" w:type="dxa"/>
                              <w:tcBorders>
                                <w:left w:val="single" w:sz="4" w:space="0" w:color="006A4F" w:themeColor="accent1"/>
                                <w:right w:val="single" w:sz="18" w:space="0" w:color="006A4F" w:themeColor="accent1"/>
                              </w:tcBorders>
                            </w:tcPr>
                            <w:p w14:paraId="0BB03172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jc w:val="center"/>
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</w:p>
                          </w:tc>
                        </w:tr>
                        <w:tr w:rsidR="00432F03" w:rsidRPr="00CC0D4D" w14:paraId="6B835198" w14:textId="77777777" w:rsidTr="00B434D8">
                          <w:trPr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trHeight w:val="701"/>
                            <w:jc w:val="center"/>
                          </w:trPr>
                          <w:tc>
                            <w:tc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tcW w:w="2337" w:type="dxa"/>
                              <w:tcBorders>
                                <w:left w:val="single" w:sz="18" w:space="0" w:color="006A4F" w:themeColor="accent1"/>
                              </w:tcBorders>
                              <w:shd w:val="clear" w:color="auto" w:fill="F5F9F5" w:themeFill="background2"/>
                            </w:tcPr>
                            <w:p w14:paraId="3070A64C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jc w:val="center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D47DA1">
                                <w:rPr>
                                  <w:rFonts w:ascii="DINOT" w:eastAsia="Tahoma" w:hAnsi="DINOT" w:cs="DINOT"/>
                                </w:rPr>
                                <w:t>Letter of Recommendation</w:t>
                              </w:r>
                            </w:p>
                          </w:tc>
                          <w:tc>
                            <w:tcPr>
                              <w:tcW w:w="5706" w:type="dxa"/>
                            </w:tcPr>
                            <w:p w14:paraId="6CA87053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D47DA1">
                                <w:rPr>
                                  <w:rFonts w:ascii="DINOT" w:eastAsia="Tahoma" w:hAnsi="DINOT" w:cs="DINOT"/>
                                </w:rPr>
                                <w:t>Include a letter from an employer or internship supervisor (not a teacher or relative)</w:t>
                              </w:r>
                              <w:r w:rsidR="001B2A5C">
                                <w:rPr>
                                  <w:rFonts w:ascii="DINOT" w:eastAsia="Tahoma" w:hAnsi="DINOT" w:cs="DINOT"/>
                                </w:rPr>
                                <w:t>.</w:t>
                              </w:r>
                            </w:p>
                          </w:tc>
                          <w:tc>
                            <w:tcPr>
                              <w:tcW w:w="368" w:type="dxa"/>
                              <w:tcBorders>
                                <w:right w:val="single" w:sz="4" w:space="0" w:color="006A4F" w:themeColor="accent1"/>
                              </w:tcBorders>
                            </w:tcPr>
                            <w:p w14:paraId="14EA06C5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jc w:val="center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</w:p>
                          </w:tc>
                          <w:tc>
                            <w:tcPr>
                              <w:tcW w:w="1836" w:type="dxa"/>
                              <w:tcBorders>
                                <w:left w:val="single" w:sz="4" w:space="0" w:color="006A4F" w:themeColor="accent1"/>
                                <w:right w:val="single" w:sz="18" w:space="0" w:color="006A4F" w:themeColor="accent1"/>
                              </w:tcBorders>
                            </w:tcPr>
                            <w:p w14:paraId="711270EE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jc w:val="center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</w:p>
                          </w:tc>
                        </w:tr>
                        <w:tr w:rsidR="00432F03" w:rsidRPr="00CC0D4D" w14:paraId="7E501BA5" w14:textId="77777777" w:rsidTr="00B434D8">
                          <w:trPr>
                            <w:trHeight w:val="701"/>
                            <w:jc w:val="center"/>
                          </w:trPr>
                          <w:tc>
                            <w:tc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tcW w:w="2337" w:type="dxa"/>
                              <w:tcBorders>
                                <w:left w:val="single" w:sz="18" w:space="0" w:color="006A4F" w:themeColor="accent1"/>
                              </w:tcBorders>
                              <w:shd w:val="clear" w:color="auto" w:fill="F5F9F5" w:themeFill="background2"/>
                            </w:tcPr>
                            <w:p w14:paraId="27DE2D3B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jc w:val="center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D47DA1">
                                <w:rPr>
                                  <w:rFonts w:ascii="DINOT" w:eastAsia="Tahoma" w:hAnsi="DINOT" w:cs="DINOT"/>
                                </w:rPr>
                                <w:t>Career-Pathway Work Sample</w:t>
                              </w:r>
                            </w:p>
                          </w:tc>
                          <w:tc>
                            <w:tcPr>
                              <w:tcW w:w="5706" w:type="dxa"/>
                            </w:tcPr>
                            <w:p w14:paraId="1179F166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D47DA1">
                                <w:rPr>
                                  <w:rFonts w:ascii="DINOT" w:eastAsia="Tahoma" w:hAnsi="DINOT" w:cs="DINOT"/>
                                </w:rPr>
                                <w:t>Add documents from career-course work demonstrating industry knowledge and skillsets</w:t>
                              </w:r>
                            </w:p>
                          </w:tc>
                          <w:tc>
                            <w:tcPr>
                              <w:tcW w:w="368" w:type="dxa"/>
                              <w:tcBorders>
                                <w:right w:val="single" w:sz="4" w:space="0" w:color="006A4F" w:themeColor="accent1"/>
                              </w:tcBorders>
                            </w:tcPr>
                            <w:p w14:paraId="0E2E9C0B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jc w:val="center"/>
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</w:p>
                          </w:tc>
                          <w:tc>
                            <w:tcPr>
                              <w:tcW w:w="1836" w:type="dxa"/>
                              <w:tcBorders>
                                <w:left w:val="single" w:sz="4" w:space="0" w:color="006A4F" w:themeColor="accent1"/>
                                <w:right w:val="single" w:sz="18" w:space="0" w:color="006A4F" w:themeColor="accent1"/>
                              </w:tcBorders>
                            </w:tcPr>
                            <w:p w14:paraId="2D24F823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jc w:val="center"/>
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</w:p>
                          </w:tc>
                        </w:tr>
                        <w:tr w:rsidR="00432F03" w:rsidRPr="00CC0D4D" w14:paraId="5B9E95C5" w14:textId="77777777" w:rsidTr="00B434D8">
                          <w:trPr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trHeight w:val="701"/>
                            <w:jc w:val="center"/>
                          </w:trPr>
                          <w:tc>
                            <w:tc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tcW w:w="2337" w:type="dxa"/>
                              <w:tcBorders>
                                <w:left w:val="single" w:sz="18" w:space="0" w:color="006A4F" w:themeColor="accent1"/>
                              </w:tcBorders>
                              <w:shd w:val="clear" w:color="auto" w:fill="F5F9F5" w:themeFill="background2"/>
                            </w:tcPr>
                            <w:p w14:paraId="62418D57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jc w:val="center"/>
                                <w:rPr>
                                  <w:rFonts w:ascii="DINOT" w:eastAsia="Tahoma" w:hAnsi="DINOT" w:cs="DINOT"/>
                                </w:rPr>
                              </w:pPr>
                              <w:r>
                                <w:rPr>
                                  <w:rFonts w:ascii="DINOT" w:eastAsia="Tahoma" w:hAnsi="DINOT" w:cs="DINOT"/>
                                </w:rPr>
                                <w:t xml:space="preserve">Project Experience </w:t>
                              </w:r>
                              <w:r w:rsidRPr="00D47DA1">
                                <w:rPr>
                                  <w:rFonts w:ascii="DINOT" w:eastAsia="Tahoma" w:hAnsi="DINOT" w:cs="DINOT"/>
                                </w:rPr>
                                <w:t>Reflection</w:t>
                              </w:r>
                            </w:p>
                          </w:tc>
                          <w:tc>
                            <w:tcPr>
                              <w:tcW w:w="5706" w:type="dxa"/>
                            </w:tcPr>
                            <w:p w14:paraId="07D81AF3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D47DA1">
                                <w:rPr>
                                  <w:rFonts w:ascii="DINOT" w:eastAsia="Tahoma" w:hAnsi="DINOT" w:cs="DINOT"/>
                                </w:rPr>
                                <w:t>Use a selection of the self-reflection questions to write a reflection essay about your</w:t>
                              </w:r>
                              <w:r w:rsidR="001B2A5C">
                                <w:rPr>
                                  <w:rFonts w:ascii="DINOT" w:eastAsia="Tahoma" w:hAnsi="DINOT" w:cs="DINOT"/>
                                </w:rPr>
                                <w:t xml:space="preserve"> </w:t>
                              </w:r>
                              <w:r w:rsidR="00011D1B">
                                <w:rPr>
                                  <w:rFonts w:ascii="DINOT" w:eastAsia="Tahoma" w:hAnsi="DINOT" w:cs="DINOT"/>
                                </w:rPr>
                                <w:t>passion project</w:t>
                              </w:r>
                              <w:r w:rsidR="001B2A5C">
                                <w:rPr>
                                  <w:rFonts w:ascii="DINOT" w:eastAsia="Tahoma" w:hAnsi="DINOT" w:cs="DINOT"/>
                                </w:rPr>
                                <w:t xml:space="preserve"> (see p. </w:t>
                              </w:r>
                              <w:r w:rsidR="00011D1B">
                                <w:rPr>
                                  <w:rFonts w:ascii="DINOT" w:eastAsia="Tahoma" w:hAnsi="DINOT" w:cs="DINOT"/>
                                </w:rPr>
                                <w:t>7</w:t>
                              </w:r>
                              <w:r w:rsidR="001B2A5C">
                                <w:rPr>
                                  <w:rFonts w:ascii="DINOT" w:eastAsia="Tahoma" w:hAnsi="DINOT" w:cs="DINOT"/>
                                </w:rPr>
                                <w:t>).</w:t>
                              </w:r>
                            </w:p>
                          </w:tc>
                          <w:tc>
                            <w:tcPr>
                              <w:tcW w:w="368" w:type="dxa"/>
                              <w:tcBorders>
                                <w:right w:val="single" w:sz="4" w:space="0" w:color="006A4F" w:themeColor="accent1"/>
                              </w:tcBorders>
                            </w:tcPr>
                            <w:p w14:paraId="088E95AD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jc w:val="center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</w:p>
                          </w:tc>
                          <w:tc>
                            <w:tcPr>
                              <w:tcW w:w="1836" w:type="dxa"/>
                              <w:tcBorders>
                                <w:left w:val="single" w:sz="4" w:space="0" w:color="006A4F" w:themeColor="accent1"/>
                                <w:right w:val="single" w:sz="18" w:space="0" w:color="006A4F" w:themeColor="accent1"/>
                              </w:tcBorders>
                            </w:tcPr>
                            <w:p w14:paraId="6110C691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jc w:val="center"/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</w:p>
                          </w:tc>
                        </w:tr>
                        <w:tr w:rsidR="00432F03" w:rsidRPr="00CC0D4D" w14:paraId="5BE497D0" w14:textId="77777777" w:rsidTr="00EA6C98">
                          <w:trPr>
                            <w:trHeight w:val="701"/>
                            <w:jc w:val="center"/>
                          </w:trPr>
                          <w:tc>
                            <w:tcPr>
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<w:tcW w:w="2337" w:type="dxa"/>
                              <w:tcBorders>
                                <w:left w:val="single" w:sz="18" w:space="0" w:color="006A4F" w:themeColor="accent1"/>
                                <w:bottom w:val="single" w:sz="12" w:space="0" w:color="006A4F" w:themeColor="accent1"/>
                              </w:tcBorders>
                              <w:shd w:val="clear" w:color="auto" w:fill="F5F9F5" w:themeFill="background2"/>
                            </w:tcPr>
                            <w:p w14:paraId="6DE49263" w14:textId="77777777" w:rsidR="00432F03" w:rsidRPr="00D47DA1" w:rsidRDefault="00EC25C2" w:rsidP="00432F03">
                              <w:pPr>
                                <w:spacing w:before="120" w:after="120"/>
                                <w:ind w:right="144"/>
                                <w:jc w:val="center"/>
                                <w:rPr>
                                  <w:rFonts w:ascii="DINOT" w:eastAsia="Tahoma" w:hAnsi="DINOT" w:cs="DINOT"/>
                                </w:rPr>
                              </w:pPr>
                              <w:r>
                                <w:rPr>
                                  <w:rFonts w:ascii="DINOT" w:eastAsia="Tahoma" w:hAnsi="DINOT" w:cs="DINOT"/>
                                </w:rPr>
                                <w:t>Passion</w:t>
                              </w:r>
                              <w:r w:rsidR="00432F03" w:rsidRPr="00D47DA1">
                                <w:rPr>
                                  <w:rFonts w:ascii="DINOT" w:eastAsia="Tahoma" w:hAnsi="DINOT" w:cs="DINOT"/>
                                </w:rPr>
                                <w:t xml:space="preserve"> Project</w:t>
                              </w:r>
                            </w:p>
                          </w:tc>
                          <w:tc>
                            <w:tcPr>
                              <w:tcW w:w="5706" w:type="dxa"/>
                              <w:tcBorders>
                                <w:bottom w:val="single" w:sz="12" w:space="0" w:color="006A4F" w:themeColor="accent1"/>
                              </w:tcBorders>
                            </w:tcPr>
                            <w:p w14:paraId="74D0C869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D47DA1">
                                <w:rPr>
                                  <w:rFonts w:ascii="DINOT" w:eastAsia="Tahoma" w:hAnsi="DINOT" w:cs="DINOT"/>
                                </w:rPr>
                                <w:t xml:space="preserve">Showcase the final research paper and project with supporting documents and complete </w:t>
                              </w:r>
                              <w:r w:rsidR="002836D0">
                                <w:rPr>
                                  <w:rFonts w:ascii="DINOT" w:eastAsia="Tahoma" w:hAnsi="DINOT" w:cs="DINOT"/>
                                </w:rPr>
                                <w:t xml:space="preserve">the </w:t>
                              </w:r>
                              <w:r w:rsidRPr="00D47DA1">
                                <w:rPr>
                                  <w:rFonts w:ascii="DINOT" w:eastAsia="Tahoma" w:hAnsi="DINOT" w:cs="DINOT"/>
                                </w:rPr>
                                <w:t>Program Checklist</w:t>
                              </w:r>
                              <w:r w:rsidR="001B2A5C">
                                <w:rPr>
                                  <w:rFonts w:ascii="DINOT" w:eastAsia="Tahoma" w:hAnsi="DINOT" w:cs="DINOT"/>
                                </w:rPr>
                                <w:t>.</w:t>
                              </w:r>
                            </w:p>
                          </w:tc>
                          <w:tc>
                            <w:tcPr>
                              <w:tcW w:w="368" w:type="dxa"/>
                              <w:tcBorders>
                                <w:bottom w:val="single" w:sz="12" w:space="0" w:color="006A4F" w:themeColor="accent1"/>
                                <w:right w:val="single" w:sz="4" w:space="0" w:color="006A4F" w:themeColor="accent1"/>
                              </w:tcBorders>
                            </w:tcPr>
                            <w:p w14:paraId="08A56C71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jc w:val="center"/>
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</w:p>
                          </w:tc>
                          <w:tc>
                            <w:tcPr>
                              <w:tcW w:w="1836" w:type="dxa"/>
                              <w:tcBorders>
                                <w:left w:val="single" w:sz="4" w:space="0" w:color="006A4F" w:themeColor="accent1"/>
                                <w:bottom w:val="single" w:sz="12" w:space="0" w:color="006A4F" w:themeColor="accent1"/>
                                <w:right w:val="single" w:sz="18" w:space="0" w:color="006A4F" w:themeColor="accent1"/>
                              </w:tcBorders>
                            </w:tcPr>
                            <w:p w14:paraId="4D3DEE1C" w14:textId="77777777" w:rsidR="00432F03" w:rsidRPr="00D47DA1" w:rsidRDefault="00432F03" w:rsidP="00432F03">
                              <w:pPr>
                                <w:spacing w:before="120" w:after="120"/>
                                <w:ind w:right="144"/>
                                <w:jc w:val="center"/>
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<w:rPr>
                                  <w:rFonts w:ascii="DINOT" w:eastAsia="Tahoma" w:hAnsi="DINOT" w:cs="DINOT"/>
                                </w:rPr>
                              </w:pPr>
                            </w:p>
                          </w:tc>
                        </w:tr>
                      </w:tbl>
                      <w:p w14:paraId="6BA0F920" w14:textId="77777777" w:rsidR="00DE2AA4" w:rsidRPr="00AD0965" w:rsidRDefault="00DE2AA4" w:rsidP="00DE2AA4">
                        <w:pPr>
                          <w:rPr>
                            <w:rFonts w:ascii="DINOT" w:hAnsi="DINOT" w:cs="DINOT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oundrect>
                <v:shape id="Text Box 23" o:spid="_x0000_s1055" type="#_x0000_t176" style="position:absolute;width:16959;height:38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" fillcolor="#32b04a" stroked="f" strokeweight=".5pt">
                  <v:textbox>
                    <w:txbxContent>
                      <w:p w14:paraId="73421B08" w14:textId="4CDDC658" w:rsidR="00F1554D" w:rsidRPr="008E15D8" w:rsidRDefault="0018129B" w:rsidP="00F1554D">
                        <w:pPr>
                          <w:jc w:val="both"/>
                          <w:rPr>
                            <w:rFonts w:ascii="DINOT-Medium" w:hAnsi="DINOT-Medium" w:cs="DINOT-Medium"/>
                            <w:color w:val="FFFFFF" w:themeColor="background1"/>
                            <w:sz w:val="28"/>
                            <w:szCs w:val="28"/>
                          </w:rPr>
                        </w:pPr>
                        <w:r w:rsidRPr="008E15D8">
                          <w:rPr>
                            <w:rFonts w:ascii="DINOT-Medium" w:hAnsi="DINOT-Medium" w:cs="DINOT-Medium"/>
                            <w:color w:val="FFFFFF" w:themeColor="background1"/>
                            <w:sz w:val="28"/>
                            <w:szCs w:val="28"/>
                          </w:rPr>
                          <w:t>SH</w:t>
                        </w:r>
                        <w:r w:rsidR="008E15D8" w:rsidRPr="008E15D8">
                          <w:rPr>
                            <w:rFonts w:ascii="DINOT-Medium" w:hAnsi="DINOT-Medium" w:cs="DINOT-Medium"/>
                            <w:color w:val="FFFFFF" w:themeColor="background1"/>
                            <w:sz w:val="28"/>
                            <w:szCs w:val="28"/>
                          </w:rPr>
                          <w:t>OWCAS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0E2C611" w14:textId="5EA41FD8" w:rsidR="00E171D9" w:rsidRDefault="00E171D9" w:rsidP="007337FD"/>
    <w:p w14:paraId="38393E5B" w14:textId="5F98C567" w:rsidR="00E171D9" w:rsidRPr="00BE1C3B" w:rsidRDefault="003C1F73" w:rsidP="00BE1C3B">
      <w:r>
        <w:rPr>
          <w:noProof/>
        </w:rPr>
        <mc:AlternateContent>
          <mc:Choice Requires="wps">
            <w:drawing>
              <wp:anchor distT="0" distB="0" distL="114300" distR="114300" simplePos="0" relativeHeight="251658248" behindDoc="1" locked="0" layoutInCell="1" allowOverlap="1" wp14:anchorId="3D200FBA" wp14:editId="66C646D8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2850" cy="10696575"/>
                <wp:effectExtent l="0" t="0" r="0" b="0"/>
                <wp:wrapNone/>
                <wp:docPr id="3" name="docshape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62850" cy="10696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AF1F4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3A2BA13B" id="docshape43" o:spid="_x0000_s1026" style="position:absolute;margin-left:0;margin-top:0;width:595.5pt;height:842.25pt;z-index:-25165823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" filled="f" fillcolor="#faf1f4" stroked="f">
                <w10:wrap anchorx="page" anchory="page"/>
              </v:rect>
            </w:pict>
          </mc:Fallback>
        </mc:AlternateContent>
      </w:r>
    </w:p>
    <w:p w14:paraId="22300DE9" w14:textId="75F80C14" w:rsidR="00F1554D" w:rsidRPr="00E171D9" w:rsidRDefault="00F1554D" w:rsidP="00BE1C3B">
      <w:pPr>
        <w:widowControl/>
        <w:autoSpaceDE/>
        <w:autoSpaceDN/>
        <w:spacing w:after="120" w:line="276" w:lineRule="auto"/>
        <w:contextualSpacing/>
        <w:rPr>
          <w:rFonts w:ascii="DINOT" w:hAnsi="DINOT" w:cs="DINOT"/>
          <w:color w:val="00B0F0"/>
          <w:w w:val="105"/>
          <w:sz w:val="24"/>
          <w:szCs w:val="24"/>
        </w:rPr>
      </w:pPr>
    </w:p>
    <w:p w14:paraId="452465C5" w14:textId="68A037CD" w:rsidR="00EA13FF" w:rsidRPr="00EA13FF" w:rsidRDefault="00BE1C3B" w:rsidP="00EA13FF">
      <w:pPr>
        <w:tabs>
          <w:tab w:val="left" w:pos="1973"/>
        </w:tabs>
        <w:sectPr w:rsidR="00EA13FF" w:rsidRPr="00EA13FF" w:rsidSect="001A17D4">
          <w:pgSz w:w="11910" w:h="16850"/>
          <w:pgMar w:top="274" w:right="634" w:bottom="864" w:left="605" w:header="720" w:footer="720" w:gutter="0"/>
          <w:cols w:space="720"/>
          <w:docGrid w:linePitch="299"/>
        </w:sectPr>
      </w:pPr>
      <w:r w:rsidRPr="00F1554D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602D02B" wp14:editId="4F445476">
                <wp:simplePos x="0" y="0"/>
                <wp:positionH relativeFrom="column">
                  <wp:posOffset>-3175</wp:posOffset>
                </wp:positionH>
                <wp:positionV relativeFrom="page">
                  <wp:posOffset>952500</wp:posOffset>
                </wp:positionV>
                <wp:extent cx="6654800" cy="9020433"/>
                <wp:effectExtent l="0" t="0" r="12700" b="28575"/>
                <wp:wrapNone/>
                <wp:docPr id="9" name="Rectangle: Rounded Corners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54800" cy="9020433"/>
                        </a:xfrm>
                        <a:prstGeom prst="roundRect">
                          <a:avLst>
                            <a:gd name="adj" fmla="val 1821"/>
                          </a:avLst>
                        </a:prstGeom>
                        <a:solidFill>
                          <a:srgbClr val="F5F9F5"/>
                        </a:solidFill>
                        <a:ln w="12700">
                          <a:solidFill>
                            <a:srgbClr val="006A4F"/>
                          </a:solidFill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635C970A" w14:textId="21030885" w:rsidR="00DE2AA4" w:rsidRPr="00B76797" w:rsidRDefault="00B76797" w:rsidP="00DE2AA4">
                            <w:pPr>
                              <w:spacing w:before="240"/>
                              <w:ind w:left="144" w:right="144"/>
                              <w:rPr>
                                <w:rFonts w:ascii="DINOT" w:eastAsia="Tahoma" w:hAnsi="DINOT" w:cs="DINOT"/>
                                <w:b/>
                                <w:color w:val="006A4F"/>
                                <w:sz w:val="24"/>
                                <w:szCs w:val="24"/>
                              </w:rPr>
                            </w:pPr>
                            <w:r w:rsidRPr="00B76797">
                              <w:rPr>
                                <w:rFonts w:ascii="DINOT" w:eastAsia="Tahoma" w:hAnsi="DINOT" w:cs="DINOT"/>
                                <w:b/>
                                <w:color w:val="006A4F"/>
                                <w:sz w:val="24"/>
                                <w:szCs w:val="24"/>
                              </w:rPr>
                              <w:t>DIGITAL PROFESSIONAL PORTFOLIO</w:t>
                            </w:r>
                          </w:p>
                          <w:p w14:paraId="721B3F8F" w14:textId="231557DE" w:rsidR="00DE2AA4" w:rsidRPr="00AD0965" w:rsidRDefault="00DE2AA4" w:rsidP="00DE2AA4">
                            <w:pPr>
                              <w:spacing w:before="120" w:after="120" w:line="259" w:lineRule="auto"/>
                              <w:ind w:left="161"/>
                              <w:rPr>
                                <w:rFonts w:ascii="DINOT" w:eastAsia="Tahoma" w:hAnsi="DINOT" w:cs="DINOT"/>
                                <w:bCs/>
                                <w:sz w:val="24"/>
                                <w:szCs w:val="24"/>
                              </w:rPr>
                            </w:pPr>
                            <w:r w:rsidRPr="00AD0965">
                              <w:rPr>
                                <w:rFonts w:ascii="DINOT" w:hAnsi="DINOT" w:cs="DINOT"/>
                                <w:sz w:val="24"/>
                                <w:szCs w:val="24"/>
                              </w:rPr>
                              <w:t xml:space="preserve">A digital portfolio is an online collection of professional documents and items that showcase your knowledge, skills, and abilities. </w:t>
                            </w:r>
                            <w:r w:rsidR="003071FB">
                              <w:rPr>
                                <w:rFonts w:ascii="DINOT" w:hAnsi="DINOT" w:cs="DINOT"/>
                                <w:sz w:val="24"/>
                                <w:szCs w:val="24"/>
                              </w:rPr>
                              <w:t xml:space="preserve">The </w:t>
                            </w:r>
                            <w:r>
                              <w:rPr>
                                <w:rFonts w:ascii="DINOT" w:hAnsi="DINOT" w:cs="DINOT"/>
                                <w:sz w:val="24"/>
                                <w:szCs w:val="24"/>
                              </w:rPr>
                              <w:t xml:space="preserve">portfolio </w:t>
                            </w:r>
                            <w:r w:rsidR="00A9561A">
                              <w:rPr>
                                <w:rFonts w:ascii="DINOT" w:hAnsi="DINOT" w:cs="DINOT"/>
                                <w:sz w:val="24"/>
                                <w:szCs w:val="24"/>
                              </w:rPr>
                              <w:t>showcases</w:t>
                            </w:r>
                            <w:r>
                              <w:rPr>
                                <w:rFonts w:ascii="DINOT" w:hAnsi="DINOT" w:cs="DINOT"/>
                                <w:sz w:val="24"/>
                                <w:szCs w:val="24"/>
                              </w:rPr>
                              <w:t xml:space="preserve"> your academy experiences.</w:t>
                            </w:r>
                          </w:p>
                          <w:p w14:paraId="1A62447E" w14:textId="0D20346C" w:rsidR="00DE2AA4" w:rsidRPr="00AD0965" w:rsidRDefault="00DE2AA4" w:rsidP="00DE2AA4">
                            <w:pPr>
                              <w:spacing w:before="80" w:after="80" w:line="259" w:lineRule="auto"/>
                              <w:ind w:left="161"/>
                              <w:rPr>
                                <w:rFonts w:ascii="DINOT" w:hAnsi="DINOT" w:cs="DINOT"/>
                                <w:sz w:val="24"/>
                                <w:szCs w:val="24"/>
                              </w:rPr>
                            </w:pPr>
                            <w:r w:rsidRPr="00AD0965">
                              <w:rPr>
                                <w:rFonts w:ascii="DINOT" w:hAnsi="DINOT" w:cs="DINOT"/>
                                <w:sz w:val="24"/>
                                <w:szCs w:val="24"/>
                              </w:rPr>
                              <w:t>Create a digital portfolio</w:t>
                            </w:r>
                            <w:r>
                              <w:rPr>
                                <w:rFonts w:ascii="DINOT" w:hAnsi="DINOT" w:cs="DINOT"/>
                                <w:sz w:val="24"/>
                                <w:szCs w:val="24"/>
                              </w:rPr>
                              <w:t xml:space="preserve"> using </w:t>
                            </w:r>
                            <w:hyperlink r:id="rId61" w:history="1">
                              <w:r w:rsidRPr="00E83CA8">
                                <w:rPr>
                                  <w:rStyle w:val="Hyperlink"/>
                                  <w:rFonts w:ascii="DINOT" w:eastAsia="Tahoma" w:hAnsi="DINOT" w:cs="DINOT"/>
                                  <w:bCs/>
                                  <w:sz w:val="24"/>
                                  <w:szCs w:val="24"/>
                                </w:rPr>
                                <w:t>Bulb</w:t>
                              </w:r>
                            </w:hyperlink>
                            <w:r>
                              <w:rPr>
                                <w:rFonts w:ascii="DINOT" w:eastAsia="Tahoma" w:hAnsi="DINOT" w:cs="DINOT"/>
                                <w:bCs/>
                                <w:sz w:val="24"/>
                                <w:szCs w:val="24"/>
                              </w:rPr>
                              <w:t>,</w:t>
                            </w:r>
                            <w:r w:rsidRPr="00AD0965">
                              <w:rPr>
                                <w:rFonts w:ascii="DINOT" w:eastAsia="Tahoma" w:hAnsi="DINOT" w:cs="DINOT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62" w:history="1">
                              <w:proofErr w:type="spellStart"/>
                              <w:r w:rsidRPr="00AD0965">
                                <w:rPr>
                                  <w:rStyle w:val="Hyperlink"/>
                                  <w:rFonts w:ascii="DINOT" w:eastAsia="Tahoma" w:hAnsi="DINOT" w:cs="DINOT"/>
                                  <w:bCs/>
                                  <w:sz w:val="24"/>
                                  <w:szCs w:val="24"/>
                                </w:rPr>
                                <w:t>Equedi</w:t>
                              </w:r>
                              <w:proofErr w:type="spellEnd"/>
                            </w:hyperlink>
                            <w:r w:rsidRPr="00AD0965">
                              <w:rPr>
                                <w:rFonts w:ascii="DINOT" w:eastAsia="Tahoma" w:hAnsi="DINOT" w:cs="DINOT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DINOT" w:eastAsia="Tahoma" w:hAnsi="DINOT" w:cs="DINOT"/>
                                <w:bCs/>
                                <w:sz w:val="24"/>
                                <w:szCs w:val="24"/>
                              </w:rPr>
                              <w:t xml:space="preserve">or </w:t>
                            </w:r>
                            <w:hyperlink r:id="rId63" w:history="1">
                              <w:r w:rsidRPr="00EE380C">
                                <w:rPr>
                                  <w:rStyle w:val="Hyperlink"/>
                                  <w:rFonts w:ascii="DINOT" w:eastAsia="Tahoma" w:hAnsi="DINOT" w:cs="DINOT"/>
                                  <w:bCs/>
                                  <w:sz w:val="24"/>
                                  <w:szCs w:val="24"/>
                                </w:rPr>
                                <w:t>Google Sites</w:t>
                              </w:r>
                            </w:hyperlink>
                            <w:r w:rsidRPr="00AD0965">
                              <w:rPr>
                                <w:rFonts w:ascii="DINOT" w:hAnsi="DINOT" w:cs="DINOT"/>
                                <w:sz w:val="24"/>
                                <w:szCs w:val="24"/>
                              </w:rPr>
                              <w:t xml:space="preserve"> to meet the following</w:t>
                            </w:r>
                            <w:r w:rsidR="00293E28">
                              <w:rPr>
                                <w:rFonts w:ascii="DINOT" w:hAnsi="DINOT" w:cs="DINOT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D0965">
                              <w:rPr>
                                <w:rFonts w:ascii="DINOT" w:hAnsi="DINOT" w:cs="DINOT"/>
                                <w:sz w:val="24"/>
                                <w:szCs w:val="24"/>
                              </w:rPr>
                              <w:t xml:space="preserve">requirements: </w:t>
                            </w:r>
                          </w:p>
                          <w:p w14:paraId="3CDBB6E4" w14:textId="4CCC956E" w:rsidR="002931AC" w:rsidRPr="002931AC" w:rsidRDefault="002931AC" w:rsidP="002931AC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16"/>
                              </w:numPr>
                              <w:autoSpaceDE/>
                              <w:autoSpaceDN/>
                              <w:spacing w:before="80" w:after="80"/>
                              <w:ind w:right="140"/>
                              <w:rPr>
                                <w:rFonts w:ascii="DINOT" w:hAnsi="DINOT" w:cs="DINOT"/>
                                <w:sz w:val="24"/>
                                <w:szCs w:val="24"/>
                              </w:rPr>
                            </w:pPr>
                            <w:r w:rsidRPr="002931AC">
                              <w:rPr>
                                <w:rFonts w:ascii="DINOT" w:hAnsi="DINOT" w:cs="DINOT"/>
                                <w:sz w:val="24"/>
                                <w:szCs w:val="24"/>
                              </w:rPr>
                              <w:t xml:space="preserve">Select the best work samples. </w:t>
                            </w:r>
                          </w:p>
                          <w:p w14:paraId="540417BA" w14:textId="77777777" w:rsidR="002931AC" w:rsidRPr="002931AC" w:rsidRDefault="002931AC" w:rsidP="002931AC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16"/>
                              </w:numPr>
                              <w:autoSpaceDE/>
                              <w:autoSpaceDN/>
                              <w:spacing w:before="80" w:after="80"/>
                              <w:ind w:right="140"/>
                              <w:rPr>
                                <w:rFonts w:ascii="DINOT" w:hAnsi="DINOT" w:cs="DINOT"/>
                                <w:sz w:val="24"/>
                                <w:szCs w:val="24"/>
                              </w:rPr>
                            </w:pPr>
                            <w:r w:rsidRPr="002931AC">
                              <w:rPr>
                                <w:rFonts w:ascii="DINOT" w:hAnsi="DINOT" w:cs="DINOT"/>
                                <w:sz w:val="24"/>
                                <w:szCs w:val="24"/>
                              </w:rPr>
                              <w:t xml:space="preserve">Produce a professional portfolio to use during interviews. </w:t>
                            </w:r>
                          </w:p>
                          <w:p w14:paraId="4009B395" w14:textId="757D7304" w:rsidR="00DE2AA4" w:rsidRPr="00AA0B6B" w:rsidRDefault="002931AC" w:rsidP="002931AC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16"/>
                              </w:numPr>
                              <w:autoSpaceDE/>
                              <w:autoSpaceDN/>
                              <w:spacing w:before="80" w:after="80"/>
                              <w:ind w:right="140"/>
                              <w:rPr>
                                <w:rFonts w:ascii="DINOT" w:eastAsia="Tahoma" w:hAnsi="DINOT" w:cs="DINOT"/>
                                <w:bCs/>
                                <w:sz w:val="24"/>
                                <w:szCs w:val="24"/>
                              </w:rPr>
                            </w:pPr>
                            <w:r w:rsidRPr="002931AC">
                              <w:rPr>
                                <w:rFonts w:ascii="DINOT" w:hAnsi="DINOT" w:cs="DINOT"/>
                                <w:sz w:val="24"/>
                                <w:szCs w:val="24"/>
                              </w:rPr>
                              <w:t xml:space="preserve">Incorporate </w:t>
                            </w:r>
                            <w:r w:rsidR="00B76797">
                              <w:rPr>
                                <w:rFonts w:ascii="DINOT" w:hAnsi="DINOT" w:cs="DINOT"/>
                                <w:sz w:val="24"/>
                                <w:szCs w:val="24"/>
                              </w:rPr>
                              <w:t xml:space="preserve">evidence </w:t>
                            </w:r>
                            <w:r w:rsidR="00DE2AA4" w:rsidRPr="00AD0965">
                              <w:rPr>
                                <w:rFonts w:ascii="DINOT" w:eastAsia="Tahoma" w:hAnsi="DINOT" w:cs="DINOT"/>
                                <w:bCs/>
                                <w:sz w:val="24"/>
                                <w:szCs w:val="24"/>
                              </w:rPr>
                              <w:t>of improvements or proficiency in competencies</w:t>
                            </w:r>
                            <w:r w:rsidR="00EB698B">
                              <w:rPr>
                                <w:rFonts w:ascii="DINOT" w:eastAsia="Tahoma" w:hAnsi="DINOT" w:cs="DINOT"/>
                                <w:bCs/>
                                <w:sz w:val="24"/>
                                <w:szCs w:val="24"/>
                              </w:rPr>
                              <w:t>.</w:t>
                            </w:r>
                            <w:r w:rsidR="00DE2AA4" w:rsidRPr="00AA0B6B">
                              <w:rPr>
                                <w:rFonts w:ascii="DINOT" w:eastAsia="Tahoma" w:hAnsi="DINOT" w:cs="DINOT"/>
                                <w:bCs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4F3B3DA9" w14:textId="64BF7B1B" w:rsidR="00DE2AA4" w:rsidRPr="00AD0965" w:rsidRDefault="00DE2AA4" w:rsidP="001B2A5C">
                            <w:pPr>
                              <w:widowControl/>
                              <w:autoSpaceDE/>
                              <w:autoSpaceDN/>
                              <w:spacing w:before="80" w:after="120"/>
                              <w:ind w:right="144" w:firstLine="187"/>
                              <w:rPr>
                                <w:rFonts w:ascii="DINOT" w:eastAsia="Tahoma" w:hAnsi="DINOT" w:cs="DINOT"/>
                                <w:bCs/>
                                <w:sz w:val="24"/>
                                <w:szCs w:val="24"/>
                              </w:rPr>
                            </w:pPr>
                            <w:r w:rsidRPr="00AD0965">
                              <w:rPr>
                                <w:rFonts w:ascii="DINOT" w:eastAsia="Tahoma" w:hAnsi="DINOT" w:cs="DINOT"/>
                                <w:bCs/>
                                <w:sz w:val="24"/>
                                <w:szCs w:val="24"/>
                              </w:rPr>
                              <w:t>Use the Portfolio Checklist to guide you in completing your professional portfolio</w:t>
                            </w:r>
                            <w:r w:rsidR="0046138F">
                              <w:rPr>
                                <w:rFonts w:ascii="DINOT" w:eastAsia="Tahoma" w:hAnsi="DINOT" w:cs="DINOT"/>
                                <w:bCs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tbl>
                            <w:tblPr>
                              <w:tblStyle w:val="ListTable3-Accent1"/>
                              <w:tblW w:w="0" w:type="auto"/>
                              <w:jc w:val="center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2337"/>
                              <w:gridCol w:w="5706"/>
                              <w:gridCol w:w="368"/>
                              <w:gridCol w:w="1837"/>
                            </w:tblGrid>
                            <w:tr w:rsidR="00432F03" w:rsidRPr="00EF5ABD" w14:paraId="0A9AFC3B" w14:textId="77777777" w:rsidTr="00B434D8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trHeight w:val="487"/>
                                <w:jc w:val="center"/>
                              </w:trPr>
                              <w:tc>
                                <w:tcPr>
  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  <w:tcW w:w="10248" w:type="dxa"/>
                                  <w:gridSpan w:val="4"/>
                                  <w:tcBorders>
                                    <w:top w:val="single" w:sz="4" w:space="0" w:color="006A4F" w:themeColor="accent1"/>
                                    <w:left w:val="single" w:sz="18" w:space="0" w:color="006A4F" w:themeColor="accent1"/>
                                    <w:right w:val="single" w:sz="18" w:space="0" w:color="006A4F" w:themeColor="accent1"/>
                                  </w:tcBorders>
                                </w:tcPr>
                                <w:p w14:paraId="67BAF6CD" w14:textId="64B77E10" w:rsidR="00432F03" w:rsidRPr="00D47DA1" w:rsidRDefault="001B2A5C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rPr>
                                      <w:rFonts w:ascii="DINOT" w:eastAsia="Tahoma" w:hAnsi="DINOT" w:cs="DINOT"/>
                                      <w:color w:val="006A4F"/>
                                      <w:highlight w:val="darkGreen"/>
                                    </w:rPr>
                                  </w:pPr>
                                  <w:r w:rsidRPr="00D47DA1">
                                    <w:rPr>
                                      <w:rFonts w:ascii="DINOT" w:eastAsia="Tahoma" w:hAnsi="DINOT" w:cs="DINOT"/>
                                    </w:rPr>
                                    <w:t>PROFESSIONAL PORTFOLIO CHECKLIST</w:t>
                                  </w:r>
                                </w:p>
                              </w:tc>
                            </w:tr>
                            <w:tr w:rsidR="00432F03" w:rsidRPr="00EF5ABD" w14:paraId="152ABD58" w14:textId="77777777" w:rsidTr="00466C65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569"/>
                                <w:jc w:val="center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337" w:type="dxa"/>
                                  <w:tcBorders>
                                    <w:left w:val="single" w:sz="18" w:space="0" w:color="006A4F" w:themeColor="accent1"/>
                                  </w:tcBorders>
                                  <w:shd w:val="clear" w:color="auto" w:fill="F5F9F5" w:themeFill="background2"/>
                                </w:tcPr>
                                <w:p w14:paraId="76CB0A2B" w14:textId="77777777" w:rsidR="00432F03" w:rsidRPr="00D47DA1" w:rsidRDefault="00432F03" w:rsidP="00432F03">
                                  <w:pPr>
                                    <w:ind w:right="140"/>
                                    <w:jc w:val="center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  <w:r w:rsidRPr="00D47DA1">
                                    <w:rPr>
                                      <w:rFonts w:ascii="DINOT" w:eastAsia="Tahoma" w:hAnsi="DINOT" w:cs="DINOT"/>
                                      <w:color w:val="006A4F"/>
                                    </w:rPr>
                                    <w:t>Portfolio Requirements</w:t>
                                  </w:r>
                                </w:p>
                              </w:tc>
                              <w:tc>
                                <w:tcPr>
                                  <w:tcW w:w="5706" w:type="dxa"/>
                                  <w:vAlign w:val="center"/>
                                </w:tcPr>
                                <w:p w14:paraId="6652104D" w14:textId="77777777" w:rsidR="00432F03" w:rsidRPr="00D47DA1" w:rsidRDefault="00432F03" w:rsidP="00466C65">
                                  <w:pPr>
                                    <w:ind w:right="140"/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  <w:b/>
                                      <w:bCs/>
                                    </w:rPr>
                                  </w:pPr>
                                  <w:r w:rsidRPr="00D47DA1">
                                    <w:rPr>
                                      <w:rFonts w:ascii="DINOT" w:eastAsia="Tahoma" w:hAnsi="DINOT" w:cs="DINOT"/>
                                      <w:b/>
                                      <w:bCs/>
                                      <w:color w:val="006A4F"/>
                                    </w:rPr>
                                    <w:t>Description</w:t>
                                  </w:r>
                                </w:p>
                              </w:tc>
                              <w:tc>
                                <w:tcPr>
                                  <w:tcW w:w="2204" w:type="dxa"/>
                                  <w:gridSpan w:val="2"/>
                                  <w:tcBorders>
                                    <w:right w:val="single" w:sz="18" w:space="0" w:color="006A4F" w:themeColor="accent1"/>
                                  </w:tcBorders>
                                </w:tcPr>
                                <w:p w14:paraId="75483D66" w14:textId="1A606251" w:rsidR="00432F03" w:rsidRPr="00D47DA1" w:rsidRDefault="00466C65" w:rsidP="00466C65">
                                  <w:pPr>
                                    <w:ind w:right="140"/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  <w:b/>
                                      <w:bCs/>
                                      <w:color w:val="006A4F"/>
                                    </w:rPr>
                                  </w:pPr>
                                  <w:r>
                                    <w:rPr>
                                      <w:rFonts w:ascii="DINOT" w:eastAsia="Tahoma" w:hAnsi="DINOT" w:cs="DINOT"/>
                                      <w:b/>
                                      <w:bCs/>
                                      <w:color w:val="006A4F"/>
                                    </w:rPr>
                                    <w:t xml:space="preserve">     </w:t>
                                  </w:r>
                                  <w:r w:rsidR="00432F03" w:rsidRPr="00D47DA1">
                                    <w:rPr>
                                      <w:rFonts w:ascii="DINOT" w:eastAsia="Tahoma" w:hAnsi="DINOT" w:cs="DINOT"/>
                                      <w:b/>
                                      <w:bCs/>
                                      <w:color w:val="006A4F"/>
                                    </w:rPr>
                                    <w:t>Completed</w:t>
                                  </w:r>
                                </w:p>
                                <w:p w14:paraId="6F6873AE" w14:textId="5BD5535E" w:rsidR="00432F03" w:rsidRPr="00D47DA1" w:rsidRDefault="00466C65" w:rsidP="00466C65">
                                  <w:pPr>
                                    <w:ind w:right="140"/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="DINOT" w:eastAsia="Tahoma" w:hAnsi="DINOT" w:cs="DINOT"/>
                                      <w:b/>
                                      <w:bCs/>
                                      <w:color w:val="006A4F"/>
                                    </w:rPr>
                                    <w:t xml:space="preserve">      </w:t>
                                  </w:r>
                                  <w:r w:rsidR="00432F03" w:rsidRPr="00D47DA1">
                                    <w:rPr>
                                      <w:rFonts w:ascii="DINOT" w:eastAsia="Tahoma" w:hAnsi="DINOT" w:cs="DINOT"/>
                                      <w:b/>
                                      <w:bCs/>
                                      <w:color w:val="006A4F"/>
                                    </w:rPr>
                                    <w:t>Yes/No</w:t>
                                  </w:r>
                                </w:p>
                              </w:tc>
                            </w:tr>
                            <w:tr w:rsidR="00432F03" w:rsidRPr="00CC0D4D" w14:paraId="182050AE" w14:textId="77777777" w:rsidTr="00B434D8">
                              <w:trPr>
                                <w:trHeight w:val="701"/>
                                <w:jc w:val="center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337" w:type="dxa"/>
                                  <w:tcBorders>
                                    <w:left w:val="single" w:sz="18" w:space="0" w:color="006A4F" w:themeColor="accent1"/>
                                  </w:tcBorders>
                                  <w:shd w:val="clear" w:color="auto" w:fill="F5F9F5" w:themeFill="background2"/>
                                </w:tcPr>
                                <w:p w14:paraId="23AE986F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  <w:r w:rsidRPr="00D47DA1">
                                    <w:rPr>
                                      <w:rFonts w:ascii="DINOT" w:eastAsia="Tahoma" w:hAnsi="DINOT" w:cs="DINOT"/>
                                    </w:rPr>
                                    <w:t>Title Page/Table of Contents</w:t>
                                  </w:r>
                                </w:p>
                              </w:tc>
                              <w:tc>
                                <w:tcPr>
                                  <w:tcW w:w="5706" w:type="dxa"/>
                                </w:tcPr>
                                <w:p w14:paraId="7C1AAE64" w14:textId="347BB6D3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  <w:r w:rsidRPr="00D47DA1">
                                    <w:rPr>
                                      <w:rFonts w:ascii="DINOT" w:eastAsia="Tahoma" w:hAnsi="DINOT" w:cs="DINOT"/>
                                    </w:rPr>
                                    <w:t xml:space="preserve">List </w:t>
                                  </w:r>
                                  <w:r w:rsidR="001B2A5C">
                                    <w:rPr>
                                      <w:rFonts w:ascii="DINOT" w:eastAsia="Tahoma" w:hAnsi="DINOT" w:cs="DINOT"/>
                                    </w:rPr>
                                    <w:t xml:space="preserve">your </w:t>
                                  </w:r>
                                  <w:r w:rsidRPr="00D47DA1">
                                    <w:rPr>
                                      <w:rFonts w:ascii="DINOT" w:eastAsia="Tahoma" w:hAnsi="DINOT" w:cs="DINOT"/>
                                    </w:rPr>
                                    <w:t>name, academy/school name, career pathway</w:t>
                                  </w:r>
                                  <w:r w:rsidR="001B2A5C">
                                    <w:rPr>
                                      <w:rFonts w:ascii="DINOT" w:eastAsia="Tahoma" w:hAnsi="DINOT" w:cs="DINOT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368" w:type="dxa"/>
                                  <w:tcBorders>
                                    <w:right w:val="single" w:sz="4" w:space="0" w:color="006A4F" w:themeColor="accent1"/>
                                  </w:tcBorders>
                                </w:tcPr>
                                <w:p w14:paraId="26A12AE4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6" w:type="dxa"/>
                                  <w:tcBorders>
                                    <w:left w:val="single" w:sz="4" w:space="0" w:color="006A4F" w:themeColor="accent1"/>
                                    <w:right w:val="single" w:sz="18" w:space="0" w:color="006A4F" w:themeColor="accent1"/>
                                  </w:tcBorders>
                                </w:tcPr>
                                <w:p w14:paraId="0FF72A59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</w:p>
                              </w:tc>
                            </w:tr>
                            <w:tr w:rsidR="00432F03" w:rsidRPr="00CC0D4D" w14:paraId="6297248F" w14:textId="77777777" w:rsidTr="00B434D8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701"/>
                                <w:jc w:val="center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337" w:type="dxa"/>
                                  <w:tcBorders>
                                    <w:left w:val="single" w:sz="18" w:space="0" w:color="006A4F" w:themeColor="accent1"/>
                                  </w:tcBorders>
                                  <w:shd w:val="clear" w:color="auto" w:fill="F5F9F5" w:themeFill="background2"/>
                                </w:tcPr>
                                <w:p w14:paraId="2AC3ED77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  <w:r w:rsidRPr="00D47DA1">
                                    <w:rPr>
                                      <w:rFonts w:ascii="DINOT" w:eastAsia="Tahoma" w:hAnsi="DINOT" w:cs="DINOT"/>
                                    </w:rPr>
                                    <w:t>Resume</w:t>
                                  </w:r>
                                </w:p>
                              </w:tc>
                              <w:tc>
                                <w:tcPr>
                                  <w:tcW w:w="5706" w:type="dxa"/>
                                </w:tcPr>
                                <w:p w14:paraId="3979C84C" w14:textId="340C3966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  <w:r w:rsidRPr="00D47DA1">
                                    <w:rPr>
                                      <w:rFonts w:ascii="DINOT" w:eastAsia="Tahoma" w:hAnsi="DINOT" w:cs="DINOT"/>
                                    </w:rPr>
                                    <w:t xml:space="preserve">Enter an updated resume listing all </w:t>
                                  </w:r>
                                  <w:r w:rsidR="000B5A5A">
                                    <w:rPr>
                                      <w:rFonts w:ascii="DINOT" w:eastAsia="Tahoma" w:hAnsi="DINOT" w:cs="DINOT"/>
                                    </w:rPr>
                                    <w:t>passion</w:t>
                                  </w:r>
                                  <w:r w:rsidRPr="00D47DA1">
                                    <w:rPr>
                                      <w:rFonts w:ascii="DINOT" w:eastAsia="Tahoma" w:hAnsi="DINOT" w:cs="DINOT"/>
                                    </w:rPr>
                                    <w:t xml:space="preserve"> project experiences</w:t>
                                  </w:r>
                                  <w:r w:rsidR="001B2A5C">
                                    <w:rPr>
                                      <w:rFonts w:ascii="DINOT" w:eastAsia="Tahoma" w:hAnsi="DINOT" w:cs="DINOT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368" w:type="dxa"/>
                                  <w:tcBorders>
                                    <w:right w:val="single" w:sz="4" w:space="0" w:color="006A4F" w:themeColor="accent1"/>
                                  </w:tcBorders>
                                </w:tcPr>
                                <w:p w14:paraId="1005CBD4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6" w:type="dxa"/>
                                  <w:tcBorders>
                                    <w:left w:val="single" w:sz="4" w:space="0" w:color="006A4F" w:themeColor="accent1"/>
                                    <w:right w:val="single" w:sz="18" w:space="0" w:color="006A4F" w:themeColor="accent1"/>
                                  </w:tcBorders>
                                </w:tcPr>
                                <w:p w14:paraId="49692AAE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</w:p>
                              </w:tc>
                            </w:tr>
                            <w:tr w:rsidR="00432F03" w:rsidRPr="00CC0D4D" w14:paraId="59C97936" w14:textId="77777777" w:rsidTr="00B434D8">
                              <w:trPr>
                                <w:trHeight w:val="701"/>
                                <w:jc w:val="center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337" w:type="dxa"/>
                                  <w:tcBorders>
                                    <w:left w:val="single" w:sz="18" w:space="0" w:color="006A4F" w:themeColor="accent1"/>
                                  </w:tcBorders>
                                  <w:shd w:val="clear" w:color="auto" w:fill="F5F9F5" w:themeFill="background2"/>
                                </w:tcPr>
                                <w:p w14:paraId="5B626980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  <w:r w:rsidRPr="00D47DA1">
                                    <w:rPr>
                                      <w:rFonts w:ascii="DINOT" w:eastAsia="Tahoma" w:hAnsi="DINOT" w:cs="DINOT"/>
                                    </w:rPr>
                                    <w:t>Writing Sample</w:t>
                                  </w:r>
                                </w:p>
                              </w:tc>
                              <w:tc>
                                <w:tcPr>
                                  <w:tcW w:w="5706" w:type="dxa"/>
                                </w:tcPr>
                                <w:p w14:paraId="69762E63" w14:textId="5CE6DF8B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  <w:r w:rsidRPr="00D47DA1">
                                    <w:rPr>
                                      <w:rFonts w:ascii="DINOT" w:eastAsia="Tahoma" w:hAnsi="DINOT" w:cs="DINOT"/>
                                    </w:rPr>
                                    <w:t xml:space="preserve">Consider a graded research paper for a </w:t>
                                  </w:r>
                                  <w:r w:rsidR="000B5A5A">
                                    <w:rPr>
                                      <w:rFonts w:ascii="DINOT" w:eastAsia="Tahoma" w:hAnsi="DINOT" w:cs="DINOT"/>
                                    </w:rPr>
                                    <w:t>passion</w:t>
                                  </w:r>
                                  <w:r w:rsidRPr="00D47DA1">
                                    <w:rPr>
                                      <w:rFonts w:ascii="DINOT" w:eastAsia="Tahoma" w:hAnsi="DINOT" w:cs="DINOT"/>
                                    </w:rPr>
                                    <w:t xml:space="preserve"> project that showcases professional writing skills</w:t>
                                  </w:r>
                                  <w:r w:rsidR="001B2A5C">
                                    <w:rPr>
                                      <w:rFonts w:ascii="DINOT" w:eastAsia="Tahoma" w:hAnsi="DINOT" w:cs="DINOT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368" w:type="dxa"/>
                                  <w:tcBorders>
                                    <w:right w:val="single" w:sz="4" w:space="0" w:color="006A4F" w:themeColor="accent1"/>
                                  </w:tcBorders>
                                </w:tcPr>
                                <w:p w14:paraId="75DE7277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6" w:type="dxa"/>
                                  <w:tcBorders>
                                    <w:left w:val="single" w:sz="4" w:space="0" w:color="006A4F" w:themeColor="accent1"/>
                                    <w:right w:val="single" w:sz="18" w:space="0" w:color="006A4F" w:themeColor="accent1"/>
                                  </w:tcBorders>
                                </w:tcPr>
                                <w:p w14:paraId="71DA2BA6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</w:p>
                              </w:tc>
                            </w:tr>
                            <w:tr w:rsidR="00432F03" w:rsidRPr="00CC0D4D" w14:paraId="67F95B95" w14:textId="77777777" w:rsidTr="00B434D8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701"/>
                                <w:jc w:val="center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337" w:type="dxa"/>
                                  <w:tcBorders>
                                    <w:left w:val="single" w:sz="18" w:space="0" w:color="006A4F" w:themeColor="accent1"/>
                                  </w:tcBorders>
                                  <w:shd w:val="clear" w:color="auto" w:fill="F5F9F5" w:themeFill="background2"/>
                                </w:tcPr>
                                <w:p w14:paraId="213BFAD7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  <w:r w:rsidRPr="00D47DA1">
                                    <w:rPr>
                                      <w:rFonts w:ascii="DINOT" w:eastAsia="Tahoma" w:hAnsi="DINOT" w:cs="DINOT"/>
                                    </w:rPr>
                                    <w:t>Research &amp; Project Planning</w:t>
                                  </w:r>
                                </w:p>
                              </w:tc>
                              <w:tc>
                                <w:tcPr>
                                  <w:tcW w:w="5706" w:type="dxa"/>
                                </w:tcPr>
                                <w:p w14:paraId="1512C501" w14:textId="0C43BB5D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  <w:r w:rsidRPr="00D47DA1">
                                    <w:rPr>
                                      <w:rFonts w:ascii="DINOT" w:eastAsia="Tahoma" w:hAnsi="DINOT" w:cs="DINOT"/>
                                    </w:rPr>
                                    <w:t>Provide an outline of the problem statement, description of the issues, impact with data analysis, solution, &amp; future research/applications</w:t>
                                  </w:r>
                                  <w:r w:rsidR="001B2A5C">
                                    <w:rPr>
                                      <w:rFonts w:ascii="DINOT" w:eastAsia="Tahoma" w:hAnsi="DINOT" w:cs="DINOT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368" w:type="dxa"/>
                                  <w:tcBorders>
                                    <w:right w:val="single" w:sz="4" w:space="0" w:color="006A4F" w:themeColor="accent1"/>
                                  </w:tcBorders>
                                </w:tcPr>
                                <w:p w14:paraId="0C1C6200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6" w:type="dxa"/>
                                  <w:tcBorders>
                                    <w:left w:val="single" w:sz="4" w:space="0" w:color="006A4F" w:themeColor="accent1"/>
                                    <w:right w:val="single" w:sz="18" w:space="0" w:color="006A4F" w:themeColor="accent1"/>
                                  </w:tcBorders>
                                </w:tcPr>
                                <w:p w14:paraId="37E85B0A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</w:p>
                              </w:tc>
                            </w:tr>
                            <w:tr w:rsidR="00432F03" w:rsidRPr="00CC0D4D" w14:paraId="5E83951D" w14:textId="77777777" w:rsidTr="00B434D8">
                              <w:trPr>
                                <w:trHeight w:val="701"/>
                                <w:jc w:val="center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337" w:type="dxa"/>
                                  <w:tcBorders>
                                    <w:left w:val="single" w:sz="18" w:space="0" w:color="006A4F" w:themeColor="accent1"/>
                                  </w:tcBorders>
                                  <w:shd w:val="clear" w:color="auto" w:fill="F5F9F5" w:themeFill="background2"/>
                                </w:tcPr>
                                <w:p w14:paraId="643B51DF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  <w:r w:rsidRPr="00D47DA1">
                                    <w:rPr>
                                      <w:rFonts w:ascii="DINOT" w:eastAsia="Tahoma" w:hAnsi="DINOT" w:cs="DINOT"/>
                                    </w:rPr>
                                    <w:t>Technical &amp; Professional Competency Achievement</w:t>
                                  </w:r>
                                </w:p>
                              </w:tc>
                              <w:tc>
                                <w:tcPr>
                                  <w:tcW w:w="5706" w:type="dxa"/>
                                </w:tcPr>
                                <w:p w14:paraId="52C0C3AF" w14:textId="4FD3D29D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  <w:r w:rsidRPr="00D47DA1">
                                    <w:rPr>
                                      <w:rFonts w:ascii="DINOT" w:eastAsia="Tahoma" w:hAnsi="DINOT" w:cs="DINOT"/>
                                    </w:rPr>
                                    <w:t>Share assignment documents, emails, self-reflections, and mentor comments to show progress and accomplishment of technical and professional competencies for designated for growth and development</w:t>
                                  </w:r>
                                  <w:r w:rsidR="001B2A5C">
                                    <w:rPr>
                                      <w:rFonts w:ascii="DINOT" w:eastAsia="Tahoma" w:hAnsi="DINOT" w:cs="DINOT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368" w:type="dxa"/>
                                  <w:tcBorders>
                                    <w:right w:val="single" w:sz="4" w:space="0" w:color="006A4F" w:themeColor="accent1"/>
                                  </w:tcBorders>
                                </w:tcPr>
                                <w:p w14:paraId="481FEB16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6" w:type="dxa"/>
                                  <w:tcBorders>
                                    <w:left w:val="single" w:sz="4" w:space="0" w:color="006A4F" w:themeColor="accent1"/>
                                    <w:right w:val="single" w:sz="18" w:space="0" w:color="006A4F" w:themeColor="accent1"/>
                                  </w:tcBorders>
                                </w:tcPr>
                                <w:p w14:paraId="0B8A9505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</w:p>
                              </w:tc>
                            </w:tr>
                            <w:tr w:rsidR="00432F03" w:rsidRPr="00CC0D4D" w14:paraId="70723268" w14:textId="77777777" w:rsidTr="00B434D8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701"/>
                                <w:jc w:val="center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337" w:type="dxa"/>
                                  <w:tcBorders>
                                    <w:left w:val="single" w:sz="18" w:space="0" w:color="006A4F" w:themeColor="accent1"/>
                                  </w:tcBorders>
                                  <w:shd w:val="clear" w:color="auto" w:fill="F5F9F5" w:themeFill="background2"/>
                                </w:tcPr>
                                <w:p w14:paraId="78FC717E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  <w:r w:rsidRPr="00D47DA1">
                                    <w:rPr>
                                      <w:rFonts w:ascii="DINOT" w:eastAsia="Tahoma" w:hAnsi="DINOT" w:cs="DINOT"/>
                                    </w:rPr>
                                    <w:t>Letter of Recommendation</w:t>
                                  </w:r>
                                </w:p>
                              </w:tc>
                              <w:tc>
                                <w:tcPr>
                                  <w:tcW w:w="5706" w:type="dxa"/>
                                </w:tcPr>
                                <w:p w14:paraId="079AE790" w14:textId="37F86A88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  <w:r w:rsidRPr="00D47DA1">
                                    <w:rPr>
                                      <w:rFonts w:ascii="DINOT" w:eastAsia="Tahoma" w:hAnsi="DINOT" w:cs="DINOT"/>
                                    </w:rPr>
                                    <w:t>Include a letter from an employer or internship supervisor (not a teacher or relative)</w:t>
                                  </w:r>
                                  <w:r w:rsidR="001B2A5C">
                                    <w:rPr>
                                      <w:rFonts w:ascii="DINOT" w:eastAsia="Tahoma" w:hAnsi="DINOT" w:cs="DINOT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368" w:type="dxa"/>
                                  <w:tcBorders>
                                    <w:right w:val="single" w:sz="4" w:space="0" w:color="006A4F" w:themeColor="accent1"/>
                                  </w:tcBorders>
                                </w:tcPr>
                                <w:p w14:paraId="5CB22B4B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6" w:type="dxa"/>
                                  <w:tcBorders>
                                    <w:left w:val="single" w:sz="4" w:space="0" w:color="006A4F" w:themeColor="accent1"/>
                                    <w:right w:val="single" w:sz="18" w:space="0" w:color="006A4F" w:themeColor="accent1"/>
                                  </w:tcBorders>
                                </w:tcPr>
                                <w:p w14:paraId="3A33CDFD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</w:p>
                              </w:tc>
                            </w:tr>
                            <w:tr w:rsidR="00432F03" w:rsidRPr="00CC0D4D" w14:paraId="5F1B21AA" w14:textId="77777777" w:rsidTr="00B434D8">
                              <w:trPr>
                                <w:trHeight w:val="701"/>
                                <w:jc w:val="center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337" w:type="dxa"/>
                                  <w:tcBorders>
                                    <w:left w:val="single" w:sz="18" w:space="0" w:color="006A4F" w:themeColor="accent1"/>
                                  </w:tcBorders>
                                  <w:shd w:val="clear" w:color="auto" w:fill="F5F9F5" w:themeFill="background2"/>
                                </w:tcPr>
                                <w:p w14:paraId="6804B544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  <w:r w:rsidRPr="00D47DA1">
                                    <w:rPr>
                                      <w:rFonts w:ascii="DINOT" w:eastAsia="Tahoma" w:hAnsi="DINOT" w:cs="DINOT"/>
                                    </w:rPr>
                                    <w:t>Career-Pathway Work Sample</w:t>
                                  </w:r>
                                </w:p>
                              </w:tc>
                              <w:tc>
                                <w:tcPr>
                                  <w:tcW w:w="5706" w:type="dxa"/>
                                </w:tcPr>
                                <w:p w14:paraId="17AAEAB7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  <w:r w:rsidRPr="00D47DA1">
                                    <w:rPr>
                                      <w:rFonts w:ascii="DINOT" w:eastAsia="Tahoma" w:hAnsi="DINOT" w:cs="DINOT"/>
                                    </w:rPr>
                                    <w:t>Add documents from career-course work demonstrating industry knowledge and skillsets</w:t>
                                  </w:r>
                                </w:p>
                              </w:tc>
                              <w:tc>
                                <w:tcPr>
                                  <w:tcW w:w="368" w:type="dxa"/>
                                  <w:tcBorders>
                                    <w:right w:val="single" w:sz="4" w:space="0" w:color="006A4F" w:themeColor="accent1"/>
                                  </w:tcBorders>
                                </w:tcPr>
                                <w:p w14:paraId="12FB2F5F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6" w:type="dxa"/>
                                  <w:tcBorders>
                                    <w:left w:val="single" w:sz="4" w:space="0" w:color="006A4F" w:themeColor="accent1"/>
                                    <w:right w:val="single" w:sz="18" w:space="0" w:color="006A4F" w:themeColor="accent1"/>
                                  </w:tcBorders>
                                </w:tcPr>
                                <w:p w14:paraId="49550E87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</w:p>
                              </w:tc>
                            </w:tr>
                            <w:tr w:rsidR="00432F03" w:rsidRPr="00CC0D4D" w14:paraId="1B7D5A9D" w14:textId="77777777" w:rsidTr="00B434D8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701"/>
                                <w:jc w:val="center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337" w:type="dxa"/>
                                  <w:tcBorders>
                                    <w:left w:val="single" w:sz="18" w:space="0" w:color="006A4F" w:themeColor="accent1"/>
                                  </w:tcBorders>
                                  <w:shd w:val="clear" w:color="auto" w:fill="F5F9F5" w:themeFill="background2"/>
                                </w:tcPr>
                                <w:p w14:paraId="2EE761AF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  <w:r>
                                    <w:rPr>
                                      <w:rFonts w:ascii="DINOT" w:eastAsia="Tahoma" w:hAnsi="DINOT" w:cs="DINOT"/>
                                    </w:rPr>
                                    <w:t xml:space="preserve">Project Experience </w:t>
                                  </w:r>
                                  <w:r w:rsidRPr="00D47DA1">
                                    <w:rPr>
                                      <w:rFonts w:ascii="DINOT" w:eastAsia="Tahoma" w:hAnsi="DINOT" w:cs="DINOT"/>
                                    </w:rPr>
                                    <w:t>Reflection</w:t>
                                  </w:r>
                                </w:p>
                              </w:tc>
                              <w:tc>
                                <w:tcPr>
                                  <w:tcW w:w="5706" w:type="dxa"/>
                                </w:tcPr>
                                <w:p w14:paraId="7D9B31C4" w14:textId="0547EF89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  <w:r w:rsidRPr="00D47DA1">
                                    <w:rPr>
                                      <w:rFonts w:ascii="DINOT" w:eastAsia="Tahoma" w:hAnsi="DINOT" w:cs="DINOT"/>
                                    </w:rPr>
                                    <w:t>Use a selection of the self-reflection questions to write a reflection essay about your</w:t>
                                  </w:r>
                                  <w:r w:rsidR="001B2A5C">
                                    <w:rPr>
                                      <w:rFonts w:ascii="DINOT" w:eastAsia="Tahoma" w:hAnsi="DINOT" w:cs="DINOT"/>
                                    </w:rPr>
                                    <w:t xml:space="preserve"> </w:t>
                                  </w:r>
                                  <w:r w:rsidR="00011D1B">
                                    <w:rPr>
                                      <w:rFonts w:ascii="DINOT" w:eastAsia="Tahoma" w:hAnsi="DINOT" w:cs="DINOT"/>
                                    </w:rPr>
                                    <w:t>passion project</w:t>
                                  </w:r>
                                  <w:r w:rsidR="001B2A5C">
                                    <w:rPr>
                                      <w:rFonts w:ascii="DINOT" w:eastAsia="Tahoma" w:hAnsi="DINOT" w:cs="DINOT"/>
                                    </w:rPr>
                                    <w:t xml:space="preserve"> (see p. </w:t>
                                  </w:r>
                                  <w:r w:rsidR="00011D1B">
                                    <w:rPr>
                                      <w:rFonts w:ascii="DINOT" w:eastAsia="Tahoma" w:hAnsi="DINOT" w:cs="DINOT"/>
                                    </w:rPr>
                                    <w:t>7</w:t>
                                  </w:r>
                                  <w:r w:rsidR="001B2A5C">
                                    <w:rPr>
                                      <w:rFonts w:ascii="DINOT" w:eastAsia="Tahoma" w:hAnsi="DINOT" w:cs="DINOT"/>
                                    </w:rPr>
                                    <w:t>).</w:t>
                                  </w:r>
                                </w:p>
                              </w:tc>
                              <w:tc>
                                <w:tcPr>
                                  <w:tcW w:w="368" w:type="dxa"/>
                                  <w:tcBorders>
                                    <w:right w:val="single" w:sz="4" w:space="0" w:color="006A4F" w:themeColor="accent1"/>
                                  </w:tcBorders>
                                </w:tcPr>
                                <w:p w14:paraId="45D11913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6" w:type="dxa"/>
                                  <w:tcBorders>
                                    <w:left w:val="single" w:sz="4" w:space="0" w:color="006A4F" w:themeColor="accent1"/>
                                    <w:right w:val="single" w:sz="18" w:space="0" w:color="006A4F" w:themeColor="accent1"/>
                                  </w:tcBorders>
                                </w:tcPr>
                                <w:p w14:paraId="01BBC4E6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</w:p>
                              </w:tc>
                            </w:tr>
                            <w:tr w:rsidR="00432F03" w:rsidRPr="00CC0D4D" w14:paraId="4699922E" w14:textId="77777777" w:rsidTr="00EA6C98">
                              <w:trPr>
                                <w:trHeight w:val="701"/>
                                <w:jc w:val="center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337" w:type="dxa"/>
                                  <w:tcBorders>
                                    <w:left w:val="single" w:sz="18" w:space="0" w:color="006A4F" w:themeColor="accent1"/>
                                    <w:bottom w:val="single" w:sz="12" w:space="0" w:color="006A4F" w:themeColor="accent1"/>
                                  </w:tcBorders>
                                  <w:shd w:val="clear" w:color="auto" w:fill="F5F9F5" w:themeFill="background2"/>
                                </w:tcPr>
                                <w:p w14:paraId="3309EF36" w14:textId="4F6887B0" w:rsidR="00432F03" w:rsidRPr="00D47DA1" w:rsidRDefault="00EC25C2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  <w:r>
                                    <w:rPr>
                                      <w:rFonts w:ascii="DINOT" w:eastAsia="Tahoma" w:hAnsi="DINOT" w:cs="DINOT"/>
                                    </w:rPr>
                                    <w:t>Passion</w:t>
                                  </w:r>
                                  <w:r w:rsidR="00432F03" w:rsidRPr="00D47DA1">
                                    <w:rPr>
                                      <w:rFonts w:ascii="DINOT" w:eastAsia="Tahoma" w:hAnsi="DINOT" w:cs="DINOT"/>
                                    </w:rPr>
                                    <w:t xml:space="preserve"> Project</w:t>
                                  </w:r>
                                </w:p>
                              </w:tc>
                              <w:tc>
                                <w:tcPr>
                                  <w:tcW w:w="5706" w:type="dxa"/>
                                  <w:tcBorders>
                                    <w:bottom w:val="single" w:sz="12" w:space="0" w:color="006A4F" w:themeColor="accent1"/>
                                  </w:tcBorders>
                                </w:tcPr>
                                <w:p w14:paraId="1F2AC19C" w14:textId="45259143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  <w:r w:rsidRPr="00D47DA1">
                                    <w:rPr>
                                      <w:rFonts w:ascii="DINOT" w:eastAsia="Tahoma" w:hAnsi="DINOT" w:cs="DINOT"/>
                                    </w:rPr>
                                    <w:t xml:space="preserve">Showcase the final research paper and project with supporting documents and complete </w:t>
                                  </w:r>
                                  <w:r w:rsidR="002836D0">
                                    <w:rPr>
                                      <w:rFonts w:ascii="DINOT" w:eastAsia="Tahoma" w:hAnsi="DINOT" w:cs="DINOT"/>
                                    </w:rPr>
                                    <w:t xml:space="preserve">the </w:t>
                                  </w:r>
                                  <w:r w:rsidRPr="00D47DA1">
                                    <w:rPr>
                                      <w:rFonts w:ascii="DINOT" w:eastAsia="Tahoma" w:hAnsi="DINOT" w:cs="DINOT"/>
                                    </w:rPr>
                                    <w:t>Program Checklist</w:t>
                                  </w:r>
                                  <w:r w:rsidR="001B2A5C">
                                    <w:rPr>
                                      <w:rFonts w:ascii="DINOT" w:eastAsia="Tahoma" w:hAnsi="DINOT" w:cs="DINOT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368" w:type="dxa"/>
                                  <w:tcBorders>
                                    <w:bottom w:val="single" w:sz="12" w:space="0" w:color="006A4F" w:themeColor="accent1"/>
                                    <w:right w:val="single" w:sz="4" w:space="0" w:color="006A4F" w:themeColor="accent1"/>
                                  </w:tcBorders>
                                </w:tcPr>
                                <w:p w14:paraId="46525317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36" w:type="dxa"/>
                                  <w:tcBorders>
                                    <w:left w:val="single" w:sz="4" w:space="0" w:color="006A4F" w:themeColor="accent1"/>
                                    <w:bottom w:val="single" w:sz="12" w:space="0" w:color="006A4F" w:themeColor="accent1"/>
                                    <w:right w:val="single" w:sz="18" w:space="0" w:color="006A4F" w:themeColor="accent1"/>
                                  </w:tcBorders>
                                </w:tcPr>
                                <w:p w14:paraId="5F4A75E4" w14:textId="77777777" w:rsidR="00432F03" w:rsidRPr="00D47DA1" w:rsidRDefault="00432F03" w:rsidP="00432F03">
                                  <w:pPr>
                                    <w:spacing w:before="120" w:after="120"/>
                                    <w:ind w:right="144"/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DINOT" w:eastAsia="Tahoma" w:hAnsi="DINOT" w:cs="DINOT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E3EE7F0" w14:textId="77777777" w:rsidR="00DE2AA4" w:rsidRPr="00AD0965" w:rsidRDefault="00DE2AA4" w:rsidP="00DE2AA4">
                            <w:pPr>
                              <w:rPr>
                                <w:rFonts w:ascii="DINOT" w:hAnsi="DINOT" w:cs="DINO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602D02B" id="Rectangle: Rounded Corners 9" o:spid="_x0000_s1056" style="position:absolute;margin-left:-.25pt;margin-top:75pt;width:524pt;height:710.2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arcsize="119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" fillcolor="#f5f9f5" strokecolor="#006a4f" strokeweight="1pt">
                <v:stroke joinstyle="miter"/>
                <v:textbox inset="0,0,0,0">
                  <w:txbxContent>
                    <w:p w14:paraId="635C970A" w14:textId="21030885" w:rsidR="00DE2AA4" w:rsidRPr="00B76797" w:rsidRDefault="00B76797" w:rsidP="00DE2AA4">
                      <w:pPr>
                        <w:spacing w:before="240"/>
                        <w:ind w:left="144" w:right="144"/>
                        <w:rPr>
                          <w:rFonts w:ascii="DINOT" w:eastAsia="Tahoma" w:hAnsi="DINOT" w:cs="DINOT"/>
                          <w:b/>
                          <w:color w:val="006A4F"/>
                          <w:sz w:val="24"/>
                          <w:szCs w:val="24"/>
                        </w:rPr>
                      </w:pPr>
                      <w:r w:rsidRPr="00B76797">
                        <w:rPr>
                          <w:rFonts w:ascii="DINOT" w:eastAsia="Tahoma" w:hAnsi="DINOT" w:cs="DINOT"/>
                          <w:b/>
                          <w:color w:val="006A4F"/>
                          <w:sz w:val="24"/>
                          <w:szCs w:val="24"/>
                        </w:rPr>
                        <w:t>DIGITAL PROFESSIONAL PORTFOLIO</w:t>
                      </w:r>
                    </w:p>
                    <w:p w14:paraId="721B3F8F" w14:textId="231557DE" w:rsidR="00DE2AA4" w:rsidRPr="00AD0965" w:rsidRDefault="00DE2AA4" w:rsidP="00DE2AA4">
                      <w:pPr>
                        <w:spacing w:before="120" w:after="120" w:line="259" w:lineRule="auto"/>
                        <w:ind w:left="161"/>
                        <w:rPr>
                          <w:rFonts w:ascii="DINOT" w:eastAsia="Tahoma" w:hAnsi="DINOT" w:cs="DINOT"/>
                          <w:bCs/>
                          <w:sz w:val="24"/>
                          <w:szCs w:val="24"/>
                        </w:rPr>
                      </w:pPr>
                      <w:r w:rsidRPr="00AD0965">
                        <w:rPr>
                          <w:rFonts w:ascii="DINOT" w:hAnsi="DINOT" w:cs="DINOT"/>
                          <w:sz w:val="24"/>
                          <w:szCs w:val="24"/>
                        </w:rPr>
                        <w:t xml:space="preserve">A digital portfolio is an online collection of professional documents and items that showcase your knowledge, skills, and abilities. </w:t>
                      </w:r>
                      <w:r w:rsidR="003071FB">
                        <w:rPr>
                          <w:rFonts w:ascii="DINOT" w:hAnsi="DINOT" w:cs="DINOT"/>
                          <w:sz w:val="24"/>
                          <w:szCs w:val="24"/>
                        </w:rPr>
                        <w:t xml:space="preserve">The </w:t>
                      </w:r>
                      <w:r>
                        <w:rPr>
                          <w:rFonts w:ascii="DINOT" w:hAnsi="DINOT" w:cs="DINOT"/>
                          <w:sz w:val="24"/>
                          <w:szCs w:val="24"/>
                        </w:rPr>
                        <w:t xml:space="preserve">portfolio </w:t>
                      </w:r>
                      <w:r w:rsidR="00A9561A">
                        <w:rPr>
                          <w:rFonts w:ascii="DINOT" w:hAnsi="DINOT" w:cs="DINOT"/>
                          <w:sz w:val="24"/>
                          <w:szCs w:val="24"/>
                        </w:rPr>
                        <w:t>showcases</w:t>
                      </w:r>
                      <w:r>
                        <w:rPr>
                          <w:rFonts w:ascii="DINOT" w:hAnsi="DINOT" w:cs="DINOT"/>
                          <w:sz w:val="24"/>
                          <w:szCs w:val="24"/>
                        </w:rPr>
                        <w:t xml:space="preserve"> your academy experiences.</w:t>
                      </w:r>
                    </w:p>
                    <w:p w14:paraId="1A62447E" w14:textId="0D20346C" w:rsidR="00DE2AA4" w:rsidRPr="00AD0965" w:rsidRDefault="00DE2AA4" w:rsidP="00DE2AA4">
                      <w:pPr>
                        <w:spacing w:before="80" w:after="80" w:line="259" w:lineRule="auto"/>
                        <w:ind w:left="161"/>
                        <w:rPr>
                          <w:rFonts w:ascii="DINOT" w:hAnsi="DINOT" w:cs="DINOT"/>
                          <w:sz w:val="24"/>
                          <w:szCs w:val="24"/>
                        </w:rPr>
                      </w:pPr>
                      <w:r w:rsidRPr="00AD0965">
                        <w:rPr>
                          <w:rFonts w:ascii="DINOT" w:hAnsi="DINOT" w:cs="DINOT"/>
                          <w:sz w:val="24"/>
                          <w:szCs w:val="24"/>
                        </w:rPr>
                        <w:t>Create a digital portfolio</w:t>
                      </w:r>
                      <w:r>
                        <w:rPr>
                          <w:rFonts w:ascii="DINOT" w:hAnsi="DINOT" w:cs="DINOT"/>
                          <w:sz w:val="24"/>
                          <w:szCs w:val="24"/>
                        </w:rPr>
                        <w:t xml:space="preserve"> using </w:t>
                      </w:r>
                      <w:hyperlink r:id="rId64" w:history="1">
                        <w:r w:rsidRPr="00E83CA8">
                          <w:rPr>
                            <w:rStyle w:val="Hyperlink"/>
                            <w:rFonts w:ascii="DINOT" w:eastAsia="Tahoma" w:hAnsi="DINOT" w:cs="DINOT"/>
                            <w:bCs/>
                            <w:sz w:val="24"/>
                            <w:szCs w:val="24"/>
                          </w:rPr>
                          <w:t>Bulb</w:t>
                        </w:r>
                      </w:hyperlink>
                      <w:r>
                        <w:rPr>
                          <w:rFonts w:ascii="DINOT" w:eastAsia="Tahoma" w:hAnsi="DINOT" w:cs="DINOT"/>
                          <w:bCs/>
                          <w:sz w:val="24"/>
                          <w:szCs w:val="24"/>
                        </w:rPr>
                        <w:t>,</w:t>
                      </w:r>
                      <w:r w:rsidRPr="00AD0965">
                        <w:rPr>
                          <w:rFonts w:ascii="DINOT" w:eastAsia="Tahoma" w:hAnsi="DINOT" w:cs="DINOT"/>
                          <w:bCs/>
                          <w:sz w:val="24"/>
                          <w:szCs w:val="24"/>
                        </w:rPr>
                        <w:t xml:space="preserve"> </w:t>
                      </w:r>
                      <w:hyperlink r:id="rId65" w:history="1">
                        <w:proofErr w:type="spellStart"/>
                        <w:r w:rsidRPr="00AD0965">
                          <w:rPr>
                            <w:rStyle w:val="Hyperlink"/>
                            <w:rFonts w:ascii="DINOT" w:eastAsia="Tahoma" w:hAnsi="DINOT" w:cs="DINOT"/>
                            <w:bCs/>
                            <w:sz w:val="24"/>
                            <w:szCs w:val="24"/>
                          </w:rPr>
                          <w:t>Equedi</w:t>
                        </w:r>
                        <w:proofErr w:type="spellEnd"/>
                      </w:hyperlink>
                      <w:r w:rsidRPr="00AD0965">
                        <w:rPr>
                          <w:rFonts w:ascii="DINOT" w:eastAsia="Tahoma" w:hAnsi="DINOT" w:cs="DINOT"/>
                          <w:b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DINOT" w:eastAsia="Tahoma" w:hAnsi="DINOT" w:cs="DINOT"/>
                          <w:bCs/>
                          <w:sz w:val="24"/>
                          <w:szCs w:val="24"/>
                        </w:rPr>
                        <w:t xml:space="preserve">or </w:t>
                      </w:r>
                      <w:hyperlink r:id="rId66" w:history="1">
                        <w:r w:rsidRPr="00EE380C">
                          <w:rPr>
                            <w:rStyle w:val="Hyperlink"/>
                            <w:rFonts w:ascii="DINOT" w:eastAsia="Tahoma" w:hAnsi="DINOT" w:cs="DINOT"/>
                            <w:bCs/>
                            <w:sz w:val="24"/>
                            <w:szCs w:val="24"/>
                          </w:rPr>
                          <w:t>Google Sites</w:t>
                        </w:r>
                      </w:hyperlink>
                      <w:r w:rsidRPr="00AD0965">
                        <w:rPr>
                          <w:rFonts w:ascii="DINOT" w:hAnsi="DINOT" w:cs="DINOT"/>
                          <w:sz w:val="24"/>
                          <w:szCs w:val="24"/>
                        </w:rPr>
                        <w:t xml:space="preserve"> to meet the following</w:t>
                      </w:r>
                      <w:r w:rsidR="00293E28">
                        <w:rPr>
                          <w:rFonts w:ascii="DINOT" w:hAnsi="DINOT" w:cs="DINOT"/>
                          <w:sz w:val="24"/>
                          <w:szCs w:val="24"/>
                        </w:rPr>
                        <w:t xml:space="preserve"> </w:t>
                      </w:r>
                      <w:r w:rsidRPr="00AD0965">
                        <w:rPr>
                          <w:rFonts w:ascii="DINOT" w:hAnsi="DINOT" w:cs="DINOT"/>
                          <w:sz w:val="24"/>
                          <w:szCs w:val="24"/>
                        </w:rPr>
                        <w:t xml:space="preserve">requirements: </w:t>
                      </w:r>
                    </w:p>
                    <w:p w14:paraId="3CDBB6E4" w14:textId="4CCC956E" w:rsidR="002931AC" w:rsidRPr="002931AC" w:rsidRDefault="002931AC" w:rsidP="002931AC">
                      <w:pPr>
                        <w:pStyle w:val="ListParagraph"/>
                        <w:widowControl/>
                        <w:numPr>
                          <w:ilvl w:val="0"/>
                          <w:numId w:val="16"/>
                        </w:numPr>
                        <w:autoSpaceDE/>
                        <w:autoSpaceDN/>
                        <w:spacing w:before="80" w:after="80"/>
                        <w:ind w:right="140"/>
                        <w:rPr>
                          <w:rFonts w:ascii="DINOT" w:hAnsi="DINOT" w:cs="DINOT"/>
                          <w:sz w:val="24"/>
                          <w:szCs w:val="24"/>
                        </w:rPr>
                      </w:pPr>
                      <w:r w:rsidRPr="002931AC">
                        <w:rPr>
                          <w:rFonts w:ascii="DINOT" w:hAnsi="DINOT" w:cs="DINOT"/>
                          <w:sz w:val="24"/>
                          <w:szCs w:val="24"/>
                        </w:rPr>
                        <w:t xml:space="preserve">Select the best work samples. </w:t>
                      </w:r>
                    </w:p>
                    <w:p w14:paraId="540417BA" w14:textId="77777777" w:rsidR="002931AC" w:rsidRPr="002931AC" w:rsidRDefault="002931AC" w:rsidP="002931AC">
                      <w:pPr>
                        <w:pStyle w:val="ListParagraph"/>
                        <w:widowControl/>
                        <w:numPr>
                          <w:ilvl w:val="0"/>
                          <w:numId w:val="16"/>
                        </w:numPr>
                        <w:autoSpaceDE/>
                        <w:autoSpaceDN/>
                        <w:spacing w:before="80" w:after="80"/>
                        <w:ind w:right="140"/>
                        <w:rPr>
                          <w:rFonts w:ascii="DINOT" w:hAnsi="DINOT" w:cs="DINOT"/>
                          <w:sz w:val="24"/>
                          <w:szCs w:val="24"/>
                        </w:rPr>
                      </w:pPr>
                      <w:r w:rsidRPr="002931AC">
                        <w:rPr>
                          <w:rFonts w:ascii="DINOT" w:hAnsi="DINOT" w:cs="DINOT"/>
                          <w:sz w:val="24"/>
                          <w:szCs w:val="24"/>
                        </w:rPr>
                        <w:t xml:space="preserve">Produce a professional portfolio to use during interviews. </w:t>
                      </w:r>
                    </w:p>
                    <w:p w14:paraId="4009B395" w14:textId="757D7304" w:rsidR="00DE2AA4" w:rsidRPr="00AA0B6B" w:rsidRDefault="002931AC" w:rsidP="002931AC">
                      <w:pPr>
                        <w:pStyle w:val="ListParagraph"/>
                        <w:widowControl/>
                        <w:numPr>
                          <w:ilvl w:val="0"/>
                          <w:numId w:val="16"/>
                        </w:numPr>
                        <w:autoSpaceDE/>
                        <w:autoSpaceDN/>
                        <w:spacing w:before="80" w:after="80"/>
                        <w:ind w:right="140"/>
                        <w:rPr>
                          <w:rFonts w:ascii="DINOT" w:eastAsia="Tahoma" w:hAnsi="DINOT" w:cs="DINOT"/>
                          <w:bCs/>
                          <w:sz w:val="24"/>
                          <w:szCs w:val="24"/>
                        </w:rPr>
                      </w:pPr>
                      <w:r w:rsidRPr="002931AC">
                        <w:rPr>
                          <w:rFonts w:ascii="DINOT" w:hAnsi="DINOT" w:cs="DINOT"/>
                          <w:sz w:val="24"/>
                          <w:szCs w:val="24"/>
                        </w:rPr>
                        <w:t xml:space="preserve">Incorporate </w:t>
                      </w:r>
                      <w:r w:rsidR="00B76797">
                        <w:rPr>
                          <w:rFonts w:ascii="DINOT" w:hAnsi="DINOT" w:cs="DINOT"/>
                          <w:sz w:val="24"/>
                          <w:szCs w:val="24"/>
                        </w:rPr>
                        <w:t xml:space="preserve">evidence </w:t>
                      </w:r>
                      <w:r w:rsidR="00DE2AA4" w:rsidRPr="00AD0965">
                        <w:rPr>
                          <w:rFonts w:ascii="DINOT" w:eastAsia="Tahoma" w:hAnsi="DINOT" w:cs="DINOT"/>
                          <w:bCs/>
                          <w:sz w:val="24"/>
                          <w:szCs w:val="24"/>
                        </w:rPr>
                        <w:t>of improvements or proficiency in competencies</w:t>
                      </w:r>
                      <w:r w:rsidR="00EB698B">
                        <w:rPr>
                          <w:rFonts w:ascii="DINOT" w:eastAsia="Tahoma" w:hAnsi="DINOT" w:cs="DINOT"/>
                          <w:bCs/>
                          <w:sz w:val="24"/>
                          <w:szCs w:val="24"/>
                        </w:rPr>
                        <w:t>.</w:t>
                      </w:r>
                      <w:r w:rsidR="00DE2AA4" w:rsidRPr="00AA0B6B">
                        <w:rPr>
                          <w:rFonts w:ascii="DINOT" w:eastAsia="Tahoma" w:hAnsi="DINOT" w:cs="DINOT"/>
                          <w:bCs/>
                          <w:sz w:val="24"/>
                          <w:szCs w:val="24"/>
                        </w:rPr>
                        <w:br/>
                      </w:r>
                    </w:p>
                    <w:p w14:paraId="4F3B3DA9" w14:textId="64BF7B1B" w:rsidR="00DE2AA4" w:rsidRPr="00AD0965" w:rsidRDefault="00DE2AA4" w:rsidP="001B2A5C">
                      <w:pPr>
                        <w:widowControl/>
                        <w:autoSpaceDE/>
                        <w:autoSpaceDN/>
                        <w:spacing w:before="80" w:after="120"/>
                        <w:ind w:right="144" w:firstLine="187"/>
                        <w:rPr>
                          <w:rFonts w:ascii="DINOT" w:eastAsia="Tahoma" w:hAnsi="DINOT" w:cs="DINOT"/>
                          <w:bCs/>
                          <w:sz w:val="24"/>
                          <w:szCs w:val="24"/>
                        </w:rPr>
                      </w:pPr>
                      <w:r w:rsidRPr="00AD0965">
                        <w:rPr>
                          <w:rFonts w:ascii="DINOT" w:eastAsia="Tahoma" w:hAnsi="DINOT" w:cs="DINOT"/>
                          <w:bCs/>
                          <w:sz w:val="24"/>
                          <w:szCs w:val="24"/>
                        </w:rPr>
                        <w:t>Use the Portfolio Checklist to guide you in completing your professional portfolio</w:t>
                      </w:r>
                      <w:r w:rsidR="0046138F">
                        <w:rPr>
                          <w:rFonts w:ascii="DINOT" w:eastAsia="Tahoma" w:hAnsi="DINOT" w:cs="DINOT"/>
                          <w:bCs/>
                          <w:sz w:val="24"/>
                          <w:szCs w:val="24"/>
                        </w:rPr>
                        <w:t>:</w:t>
                      </w:r>
                    </w:p>
                    <w:tbl>
                      <w:tblPr>
                        <w:tblStyle w:val="ListTable3-Accent1"/>
                        <w:tblW w:w="0" w:type="auto"/>
                        <w:jc w:val="center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2337"/>
                        <w:gridCol w:w="5706"/>
                        <w:gridCol w:w="368"/>
                        <w:gridCol w:w="1837"/>
                      </w:tblGrid>
                      <w:tr w:rsidR="00432F03" w:rsidRPr="00EF5ABD" w14:paraId="0A9AFC3B" w14:textId="77777777" w:rsidTr="00B434D8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trHeight w:val="487"/>
                          <w:jc w:val="center"/>
                        </w:trPr>
                        <w:tc>
                          <w:tcPr>
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<w:tcW w:w="10248" w:type="dxa"/>
                            <w:gridSpan w:val="4"/>
                            <w:tcBorders>
                              <w:top w:val="single" w:sz="4" w:space="0" w:color="006A4F" w:themeColor="accent1"/>
                              <w:left w:val="single" w:sz="18" w:space="0" w:color="006A4F" w:themeColor="accent1"/>
                              <w:right w:val="single" w:sz="18" w:space="0" w:color="006A4F" w:themeColor="accent1"/>
                            </w:tcBorders>
                          </w:tcPr>
                          <w:p w14:paraId="67BAF6CD" w14:textId="64B77E10" w:rsidR="00432F03" w:rsidRPr="00D47DA1" w:rsidRDefault="001B2A5C" w:rsidP="00432F03">
                            <w:pPr>
                              <w:spacing w:before="120" w:after="120"/>
                              <w:ind w:right="144"/>
                              <w:jc w:val="center"/>
                              <w:rPr>
                                <w:rFonts w:ascii="DINOT" w:eastAsia="Tahoma" w:hAnsi="DINOT" w:cs="DINOT"/>
                                <w:color w:val="006A4F"/>
                                <w:highlight w:val="darkGreen"/>
                              </w:rPr>
                            </w:pPr>
                            <w:r w:rsidRPr="00D47DA1">
                              <w:rPr>
                                <w:rFonts w:ascii="DINOT" w:eastAsia="Tahoma" w:hAnsi="DINOT" w:cs="DINOT"/>
                              </w:rPr>
                              <w:t>PROFESSIONAL PORTFOLIO CHECKLIST</w:t>
                            </w:r>
                          </w:p>
                        </w:tc>
                      </w:tr>
                      <w:tr w:rsidR="00432F03" w:rsidRPr="00EF5ABD" w14:paraId="152ABD58" w14:textId="77777777" w:rsidTr="00466C65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569"/>
                          <w:jc w:val="center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337" w:type="dxa"/>
                            <w:tcBorders>
                              <w:left w:val="single" w:sz="18" w:space="0" w:color="006A4F" w:themeColor="accent1"/>
                            </w:tcBorders>
                            <w:shd w:val="clear" w:color="auto" w:fill="F5F9F5" w:themeFill="background2"/>
                          </w:tcPr>
                          <w:p w14:paraId="76CB0A2B" w14:textId="77777777" w:rsidR="00432F03" w:rsidRPr="00D47DA1" w:rsidRDefault="00432F03" w:rsidP="00432F03">
                            <w:pPr>
                              <w:ind w:right="140"/>
                              <w:jc w:val="center"/>
                              <w:rPr>
                                <w:rFonts w:ascii="DINOT" w:eastAsia="Tahoma" w:hAnsi="DINOT" w:cs="DINOT"/>
                              </w:rPr>
                            </w:pPr>
                            <w:r w:rsidRPr="00D47DA1">
                              <w:rPr>
                                <w:rFonts w:ascii="DINOT" w:eastAsia="Tahoma" w:hAnsi="DINOT" w:cs="DINOT"/>
                                <w:color w:val="006A4F"/>
                              </w:rPr>
                              <w:t>Portfolio Requirements</w:t>
                            </w:r>
                          </w:p>
                        </w:tc>
                        <w:tc>
                          <w:tcPr>
                            <w:tcW w:w="5706" w:type="dxa"/>
                            <w:vAlign w:val="center"/>
                          </w:tcPr>
                          <w:p w14:paraId="6652104D" w14:textId="77777777" w:rsidR="00432F03" w:rsidRPr="00D47DA1" w:rsidRDefault="00432F03" w:rsidP="00466C65">
                            <w:pPr>
                              <w:ind w:right="140"/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  <w:b/>
                                <w:bCs/>
                              </w:rPr>
                            </w:pPr>
                            <w:r w:rsidRPr="00D47DA1">
                              <w:rPr>
                                <w:rFonts w:ascii="DINOT" w:eastAsia="Tahoma" w:hAnsi="DINOT" w:cs="DINOT"/>
                                <w:b/>
                                <w:bCs/>
                                <w:color w:val="006A4F"/>
                              </w:rPr>
                              <w:t>Description</w:t>
                            </w:r>
                          </w:p>
                        </w:tc>
                        <w:tc>
                          <w:tcPr>
                            <w:tcW w:w="2204" w:type="dxa"/>
                            <w:gridSpan w:val="2"/>
                            <w:tcBorders>
                              <w:right w:val="single" w:sz="18" w:space="0" w:color="006A4F" w:themeColor="accent1"/>
                            </w:tcBorders>
                          </w:tcPr>
                          <w:p w14:paraId="75483D66" w14:textId="1A606251" w:rsidR="00432F03" w:rsidRPr="00D47DA1" w:rsidRDefault="00466C65" w:rsidP="00466C65">
                            <w:pPr>
                              <w:ind w:right="140"/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  <w:b/>
                                <w:bCs/>
                                <w:color w:val="006A4F"/>
                              </w:rPr>
                            </w:pPr>
                            <w:r>
                              <w:rPr>
                                <w:rFonts w:ascii="DINOT" w:eastAsia="Tahoma" w:hAnsi="DINOT" w:cs="DINOT"/>
                                <w:b/>
                                <w:bCs/>
                                <w:color w:val="006A4F"/>
                              </w:rPr>
                              <w:t xml:space="preserve">     </w:t>
                            </w:r>
                            <w:r w:rsidR="00432F03" w:rsidRPr="00D47DA1">
                              <w:rPr>
                                <w:rFonts w:ascii="DINOT" w:eastAsia="Tahoma" w:hAnsi="DINOT" w:cs="DINOT"/>
                                <w:b/>
                                <w:bCs/>
                                <w:color w:val="006A4F"/>
                              </w:rPr>
                              <w:t>Completed</w:t>
                            </w:r>
                          </w:p>
                          <w:p w14:paraId="6F6873AE" w14:textId="5BD5535E" w:rsidR="00432F03" w:rsidRPr="00D47DA1" w:rsidRDefault="00466C65" w:rsidP="00466C65">
                            <w:pPr>
                              <w:ind w:right="140"/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DINOT" w:eastAsia="Tahoma" w:hAnsi="DINOT" w:cs="DINOT"/>
                                <w:b/>
                                <w:bCs/>
                                <w:color w:val="006A4F"/>
                              </w:rPr>
                              <w:t xml:space="preserve">      </w:t>
                            </w:r>
                            <w:r w:rsidR="00432F03" w:rsidRPr="00D47DA1">
                              <w:rPr>
                                <w:rFonts w:ascii="DINOT" w:eastAsia="Tahoma" w:hAnsi="DINOT" w:cs="DINOT"/>
                                <w:b/>
                                <w:bCs/>
                                <w:color w:val="006A4F"/>
                              </w:rPr>
                              <w:t>Yes/No</w:t>
                            </w:r>
                          </w:p>
                        </w:tc>
                      </w:tr>
                      <w:tr w:rsidR="00432F03" w:rsidRPr="00CC0D4D" w14:paraId="182050AE" w14:textId="77777777" w:rsidTr="00B434D8">
                        <w:trPr>
                          <w:trHeight w:val="701"/>
                          <w:jc w:val="center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337" w:type="dxa"/>
                            <w:tcBorders>
                              <w:left w:val="single" w:sz="18" w:space="0" w:color="006A4F" w:themeColor="accent1"/>
                            </w:tcBorders>
                            <w:shd w:val="clear" w:color="auto" w:fill="F5F9F5" w:themeFill="background2"/>
                          </w:tcPr>
                          <w:p w14:paraId="23AE986F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jc w:val="center"/>
                              <w:rPr>
                                <w:rFonts w:ascii="DINOT" w:eastAsia="Tahoma" w:hAnsi="DINOT" w:cs="DINOT"/>
                              </w:rPr>
                            </w:pPr>
                            <w:r w:rsidRPr="00D47DA1">
                              <w:rPr>
                                <w:rFonts w:ascii="DINOT" w:eastAsia="Tahoma" w:hAnsi="DINOT" w:cs="DINOT"/>
                              </w:rPr>
                              <w:t>Title Page/Table of Contents</w:t>
                            </w:r>
                          </w:p>
                        </w:tc>
                        <w:tc>
                          <w:tcPr>
                            <w:tcW w:w="5706" w:type="dxa"/>
                          </w:tcPr>
                          <w:p w14:paraId="7C1AAE64" w14:textId="347BB6D3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  <w:r w:rsidRPr="00D47DA1">
                              <w:rPr>
                                <w:rFonts w:ascii="DINOT" w:eastAsia="Tahoma" w:hAnsi="DINOT" w:cs="DINOT"/>
                              </w:rPr>
                              <w:t xml:space="preserve">List </w:t>
                            </w:r>
                            <w:r w:rsidR="001B2A5C">
                              <w:rPr>
                                <w:rFonts w:ascii="DINOT" w:eastAsia="Tahoma" w:hAnsi="DINOT" w:cs="DINOT"/>
                              </w:rPr>
                              <w:t xml:space="preserve">your </w:t>
                            </w:r>
                            <w:r w:rsidRPr="00D47DA1">
                              <w:rPr>
                                <w:rFonts w:ascii="DINOT" w:eastAsia="Tahoma" w:hAnsi="DINOT" w:cs="DINOT"/>
                              </w:rPr>
                              <w:t>name, academy/school name, career pathway</w:t>
                            </w:r>
                            <w:r w:rsidR="001B2A5C">
                              <w:rPr>
                                <w:rFonts w:ascii="DINOT" w:eastAsia="Tahoma" w:hAnsi="DINOT" w:cs="DINOT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368" w:type="dxa"/>
                            <w:tcBorders>
                              <w:right w:val="single" w:sz="4" w:space="0" w:color="006A4F" w:themeColor="accent1"/>
                            </w:tcBorders>
                          </w:tcPr>
                          <w:p w14:paraId="26A12AE4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</w:p>
                        </w:tc>
                        <w:tc>
                          <w:tcPr>
                            <w:tcW w:w="1836" w:type="dxa"/>
                            <w:tcBorders>
                              <w:left w:val="single" w:sz="4" w:space="0" w:color="006A4F" w:themeColor="accent1"/>
                              <w:right w:val="single" w:sz="18" w:space="0" w:color="006A4F" w:themeColor="accent1"/>
                            </w:tcBorders>
                          </w:tcPr>
                          <w:p w14:paraId="0FF72A59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</w:p>
                        </w:tc>
                      </w:tr>
                      <w:tr w:rsidR="00432F03" w:rsidRPr="00CC0D4D" w14:paraId="6297248F" w14:textId="77777777" w:rsidTr="00B434D8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701"/>
                          <w:jc w:val="center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337" w:type="dxa"/>
                            <w:tcBorders>
                              <w:left w:val="single" w:sz="18" w:space="0" w:color="006A4F" w:themeColor="accent1"/>
                            </w:tcBorders>
                            <w:shd w:val="clear" w:color="auto" w:fill="F5F9F5" w:themeFill="background2"/>
                          </w:tcPr>
                          <w:p w14:paraId="2AC3ED77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jc w:val="center"/>
                              <w:rPr>
                                <w:rFonts w:ascii="DINOT" w:eastAsia="Tahoma" w:hAnsi="DINOT" w:cs="DINOT"/>
                              </w:rPr>
                            </w:pPr>
                            <w:r w:rsidRPr="00D47DA1">
                              <w:rPr>
                                <w:rFonts w:ascii="DINOT" w:eastAsia="Tahoma" w:hAnsi="DINOT" w:cs="DINOT"/>
                              </w:rPr>
                              <w:t>Resume</w:t>
                            </w:r>
                          </w:p>
                        </w:tc>
                        <w:tc>
                          <w:tcPr>
                            <w:tcW w:w="5706" w:type="dxa"/>
                          </w:tcPr>
                          <w:p w14:paraId="3979C84C" w14:textId="340C3966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  <w:r w:rsidRPr="00D47DA1">
                              <w:rPr>
                                <w:rFonts w:ascii="DINOT" w:eastAsia="Tahoma" w:hAnsi="DINOT" w:cs="DINOT"/>
                              </w:rPr>
                              <w:t xml:space="preserve">Enter an updated resume listing all </w:t>
                            </w:r>
                            <w:r w:rsidR="000B5A5A">
                              <w:rPr>
                                <w:rFonts w:ascii="DINOT" w:eastAsia="Tahoma" w:hAnsi="DINOT" w:cs="DINOT"/>
                              </w:rPr>
                              <w:t>passion</w:t>
                            </w:r>
                            <w:r w:rsidRPr="00D47DA1">
                              <w:rPr>
                                <w:rFonts w:ascii="DINOT" w:eastAsia="Tahoma" w:hAnsi="DINOT" w:cs="DINOT"/>
                              </w:rPr>
                              <w:t xml:space="preserve"> project experiences</w:t>
                            </w:r>
                            <w:r w:rsidR="001B2A5C">
                              <w:rPr>
                                <w:rFonts w:ascii="DINOT" w:eastAsia="Tahoma" w:hAnsi="DINOT" w:cs="DINOT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368" w:type="dxa"/>
                            <w:tcBorders>
                              <w:right w:val="single" w:sz="4" w:space="0" w:color="006A4F" w:themeColor="accent1"/>
                            </w:tcBorders>
                          </w:tcPr>
                          <w:p w14:paraId="1005CBD4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</w:p>
                        </w:tc>
                        <w:tc>
                          <w:tcPr>
                            <w:tcW w:w="1836" w:type="dxa"/>
                            <w:tcBorders>
                              <w:left w:val="single" w:sz="4" w:space="0" w:color="006A4F" w:themeColor="accent1"/>
                              <w:right w:val="single" w:sz="18" w:space="0" w:color="006A4F" w:themeColor="accent1"/>
                            </w:tcBorders>
                          </w:tcPr>
                          <w:p w14:paraId="49692AAE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</w:p>
                        </w:tc>
                      </w:tr>
                      <w:tr w:rsidR="00432F03" w:rsidRPr="00CC0D4D" w14:paraId="59C97936" w14:textId="77777777" w:rsidTr="00B434D8">
                        <w:trPr>
                          <w:trHeight w:val="701"/>
                          <w:jc w:val="center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337" w:type="dxa"/>
                            <w:tcBorders>
                              <w:left w:val="single" w:sz="18" w:space="0" w:color="006A4F" w:themeColor="accent1"/>
                            </w:tcBorders>
                            <w:shd w:val="clear" w:color="auto" w:fill="F5F9F5" w:themeFill="background2"/>
                          </w:tcPr>
                          <w:p w14:paraId="5B626980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jc w:val="center"/>
                              <w:rPr>
                                <w:rFonts w:ascii="DINOT" w:eastAsia="Tahoma" w:hAnsi="DINOT" w:cs="DINOT"/>
                              </w:rPr>
                            </w:pPr>
                            <w:r w:rsidRPr="00D47DA1">
                              <w:rPr>
                                <w:rFonts w:ascii="DINOT" w:eastAsia="Tahoma" w:hAnsi="DINOT" w:cs="DINOT"/>
                              </w:rPr>
                              <w:t>Writing Sample</w:t>
                            </w:r>
                          </w:p>
                        </w:tc>
                        <w:tc>
                          <w:tcPr>
                            <w:tcW w:w="5706" w:type="dxa"/>
                          </w:tcPr>
                          <w:p w14:paraId="69762E63" w14:textId="5CE6DF8B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  <w:r w:rsidRPr="00D47DA1">
                              <w:rPr>
                                <w:rFonts w:ascii="DINOT" w:eastAsia="Tahoma" w:hAnsi="DINOT" w:cs="DINOT"/>
                              </w:rPr>
                              <w:t xml:space="preserve">Consider a graded research paper for a </w:t>
                            </w:r>
                            <w:r w:rsidR="000B5A5A">
                              <w:rPr>
                                <w:rFonts w:ascii="DINOT" w:eastAsia="Tahoma" w:hAnsi="DINOT" w:cs="DINOT"/>
                              </w:rPr>
                              <w:t>passion</w:t>
                            </w:r>
                            <w:r w:rsidRPr="00D47DA1">
                              <w:rPr>
                                <w:rFonts w:ascii="DINOT" w:eastAsia="Tahoma" w:hAnsi="DINOT" w:cs="DINOT"/>
                              </w:rPr>
                              <w:t xml:space="preserve"> project that showcases professional writing skills</w:t>
                            </w:r>
                            <w:r w:rsidR="001B2A5C">
                              <w:rPr>
                                <w:rFonts w:ascii="DINOT" w:eastAsia="Tahoma" w:hAnsi="DINOT" w:cs="DINOT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368" w:type="dxa"/>
                            <w:tcBorders>
                              <w:right w:val="single" w:sz="4" w:space="0" w:color="006A4F" w:themeColor="accent1"/>
                            </w:tcBorders>
                          </w:tcPr>
                          <w:p w14:paraId="75DE7277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</w:p>
                        </w:tc>
                        <w:tc>
                          <w:tcPr>
                            <w:tcW w:w="1836" w:type="dxa"/>
                            <w:tcBorders>
                              <w:left w:val="single" w:sz="4" w:space="0" w:color="006A4F" w:themeColor="accent1"/>
                              <w:right w:val="single" w:sz="18" w:space="0" w:color="006A4F" w:themeColor="accent1"/>
                            </w:tcBorders>
                          </w:tcPr>
                          <w:p w14:paraId="71DA2BA6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</w:p>
                        </w:tc>
                      </w:tr>
                      <w:tr w:rsidR="00432F03" w:rsidRPr="00CC0D4D" w14:paraId="67F95B95" w14:textId="77777777" w:rsidTr="00B434D8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701"/>
                          <w:jc w:val="center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337" w:type="dxa"/>
                            <w:tcBorders>
                              <w:left w:val="single" w:sz="18" w:space="0" w:color="006A4F" w:themeColor="accent1"/>
                            </w:tcBorders>
                            <w:shd w:val="clear" w:color="auto" w:fill="F5F9F5" w:themeFill="background2"/>
                          </w:tcPr>
                          <w:p w14:paraId="213BFAD7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jc w:val="center"/>
                              <w:rPr>
                                <w:rFonts w:ascii="DINOT" w:eastAsia="Tahoma" w:hAnsi="DINOT" w:cs="DINOT"/>
                              </w:rPr>
                            </w:pPr>
                            <w:r w:rsidRPr="00D47DA1">
                              <w:rPr>
                                <w:rFonts w:ascii="DINOT" w:eastAsia="Tahoma" w:hAnsi="DINOT" w:cs="DINOT"/>
                              </w:rPr>
                              <w:t>Research &amp; Project Planning</w:t>
                            </w:r>
                          </w:p>
                        </w:tc>
                        <w:tc>
                          <w:tcPr>
                            <w:tcW w:w="5706" w:type="dxa"/>
                          </w:tcPr>
                          <w:p w14:paraId="1512C501" w14:textId="0C43BB5D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  <w:r w:rsidRPr="00D47DA1">
                              <w:rPr>
                                <w:rFonts w:ascii="DINOT" w:eastAsia="Tahoma" w:hAnsi="DINOT" w:cs="DINOT"/>
                              </w:rPr>
                              <w:t>Provide an outline of the problem statement, description of the issues, impact with data analysis, solution, &amp; future research/applications</w:t>
                            </w:r>
                            <w:r w:rsidR="001B2A5C">
                              <w:rPr>
                                <w:rFonts w:ascii="DINOT" w:eastAsia="Tahoma" w:hAnsi="DINOT" w:cs="DINOT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368" w:type="dxa"/>
                            <w:tcBorders>
                              <w:right w:val="single" w:sz="4" w:space="0" w:color="006A4F" w:themeColor="accent1"/>
                            </w:tcBorders>
                          </w:tcPr>
                          <w:p w14:paraId="0C1C6200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</w:p>
                        </w:tc>
                        <w:tc>
                          <w:tcPr>
                            <w:tcW w:w="1836" w:type="dxa"/>
                            <w:tcBorders>
                              <w:left w:val="single" w:sz="4" w:space="0" w:color="006A4F" w:themeColor="accent1"/>
                              <w:right w:val="single" w:sz="18" w:space="0" w:color="006A4F" w:themeColor="accent1"/>
                            </w:tcBorders>
                          </w:tcPr>
                          <w:p w14:paraId="37E85B0A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</w:p>
                        </w:tc>
                      </w:tr>
                      <w:tr w:rsidR="00432F03" w:rsidRPr="00CC0D4D" w14:paraId="5E83951D" w14:textId="77777777" w:rsidTr="00B434D8">
                        <w:trPr>
                          <w:trHeight w:val="701"/>
                          <w:jc w:val="center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337" w:type="dxa"/>
                            <w:tcBorders>
                              <w:left w:val="single" w:sz="18" w:space="0" w:color="006A4F" w:themeColor="accent1"/>
                            </w:tcBorders>
                            <w:shd w:val="clear" w:color="auto" w:fill="F5F9F5" w:themeFill="background2"/>
                          </w:tcPr>
                          <w:p w14:paraId="643B51DF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jc w:val="center"/>
                              <w:rPr>
                                <w:rFonts w:ascii="DINOT" w:eastAsia="Tahoma" w:hAnsi="DINOT" w:cs="DINOT"/>
                              </w:rPr>
                            </w:pPr>
                            <w:r w:rsidRPr="00D47DA1">
                              <w:rPr>
                                <w:rFonts w:ascii="DINOT" w:eastAsia="Tahoma" w:hAnsi="DINOT" w:cs="DINOT"/>
                              </w:rPr>
                              <w:t>Technical &amp; Professional Competency Achievement</w:t>
                            </w:r>
                          </w:p>
                        </w:tc>
                        <w:tc>
                          <w:tcPr>
                            <w:tcW w:w="5706" w:type="dxa"/>
                          </w:tcPr>
                          <w:p w14:paraId="52C0C3AF" w14:textId="4FD3D29D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  <w:r w:rsidRPr="00D47DA1">
                              <w:rPr>
                                <w:rFonts w:ascii="DINOT" w:eastAsia="Tahoma" w:hAnsi="DINOT" w:cs="DINOT"/>
                              </w:rPr>
                              <w:t>Share assignment documents, emails, self-reflections, and mentor comments to show progress and accomplishment of technical and professional competencies for designated for growth and development</w:t>
                            </w:r>
                            <w:r w:rsidR="001B2A5C">
                              <w:rPr>
                                <w:rFonts w:ascii="DINOT" w:eastAsia="Tahoma" w:hAnsi="DINOT" w:cs="DINOT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368" w:type="dxa"/>
                            <w:tcBorders>
                              <w:right w:val="single" w:sz="4" w:space="0" w:color="006A4F" w:themeColor="accent1"/>
                            </w:tcBorders>
                          </w:tcPr>
                          <w:p w14:paraId="481FEB16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</w:p>
                        </w:tc>
                        <w:tc>
                          <w:tcPr>
                            <w:tcW w:w="1836" w:type="dxa"/>
                            <w:tcBorders>
                              <w:left w:val="single" w:sz="4" w:space="0" w:color="006A4F" w:themeColor="accent1"/>
                              <w:right w:val="single" w:sz="18" w:space="0" w:color="006A4F" w:themeColor="accent1"/>
                            </w:tcBorders>
                          </w:tcPr>
                          <w:p w14:paraId="0B8A9505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</w:p>
                        </w:tc>
                      </w:tr>
                      <w:tr w:rsidR="00432F03" w:rsidRPr="00CC0D4D" w14:paraId="70723268" w14:textId="77777777" w:rsidTr="00B434D8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701"/>
                          <w:jc w:val="center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337" w:type="dxa"/>
                            <w:tcBorders>
                              <w:left w:val="single" w:sz="18" w:space="0" w:color="006A4F" w:themeColor="accent1"/>
                            </w:tcBorders>
                            <w:shd w:val="clear" w:color="auto" w:fill="F5F9F5" w:themeFill="background2"/>
                          </w:tcPr>
                          <w:p w14:paraId="78FC717E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jc w:val="center"/>
                              <w:rPr>
                                <w:rFonts w:ascii="DINOT" w:eastAsia="Tahoma" w:hAnsi="DINOT" w:cs="DINOT"/>
                              </w:rPr>
                            </w:pPr>
                            <w:r w:rsidRPr="00D47DA1">
                              <w:rPr>
                                <w:rFonts w:ascii="DINOT" w:eastAsia="Tahoma" w:hAnsi="DINOT" w:cs="DINOT"/>
                              </w:rPr>
                              <w:t>Letter of Recommendation</w:t>
                            </w:r>
                          </w:p>
                        </w:tc>
                        <w:tc>
                          <w:tcPr>
                            <w:tcW w:w="5706" w:type="dxa"/>
                          </w:tcPr>
                          <w:p w14:paraId="079AE790" w14:textId="37F86A88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  <w:r w:rsidRPr="00D47DA1">
                              <w:rPr>
                                <w:rFonts w:ascii="DINOT" w:eastAsia="Tahoma" w:hAnsi="DINOT" w:cs="DINOT"/>
                              </w:rPr>
                              <w:t>Include a letter from an employer or internship supervisor (not a teacher or relative)</w:t>
                            </w:r>
                            <w:r w:rsidR="001B2A5C">
                              <w:rPr>
                                <w:rFonts w:ascii="DINOT" w:eastAsia="Tahoma" w:hAnsi="DINOT" w:cs="DINOT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368" w:type="dxa"/>
                            <w:tcBorders>
                              <w:right w:val="single" w:sz="4" w:space="0" w:color="006A4F" w:themeColor="accent1"/>
                            </w:tcBorders>
                          </w:tcPr>
                          <w:p w14:paraId="5CB22B4B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</w:p>
                        </w:tc>
                        <w:tc>
                          <w:tcPr>
                            <w:tcW w:w="1836" w:type="dxa"/>
                            <w:tcBorders>
                              <w:left w:val="single" w:sz="4" w:space="0" w:color="006A4F" w:themeColor="accent1"/>
                              <w:right w:val="single" w:sz="18" w:space="0" w:color="006A4F" w:themeColor="accent1"/>
                            </w:tcBorders>
                          </w:tcPr>
                          <w:p w14:paraId="3A33CDFD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</w:p>
                        </w:tc>
                      </w:tr>
                      <w:tr w:rsidR="00432F03" w:rsidRPr="00CC0D4D" w14:paraId="5F1B21AA" w14:textId="77777777" w:rsidTr="00B434D8">
                        <w:trPr>
                          <w:trHeight w:val="701"/>
                          <w:jc w:val="center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337" w:type="dxa"/>
                            <w:tcBorders>
                              <w:left w:val="single" w:sz="18" w:space="0" w:color="006A4F" w:themeColor="accent1"/>
                            </w:tcBorders>
                            <w:shd w:val="clear" w:color="auto" w:fill="F5F9F5" w:themeFill="background2"/>
                          </w:tcPr>
                          <w:p w14:paraId="6804B544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jc w:val="center"/>
                              <w:rPr>
                                <w:rFonts w:ascii="DINOT" w:eastAsia="Tahoma" w:hAnsi="DINOT" w:cs="DINOT"/>
                              </w:rPr>
                            </w:pPr>
                            <w:r w:rsidRPr="00D47DA1">
                              <w:rPr>
                                <w:rFonts w:ascii="DINOT" w:eastAsia="Tahoma" w:hAnsi="DINOT" w:cs="DINOT"/>
                              </w:rPr>
                              <w:t>Career-Pathway Work Sample</w:t>
                            </w:r>
                          </w:p>
                        </w:tc>
                        <w:tc>
                          <w:tcPr>
                            <w:tcW w:w="5706" w:type="dxa"/>
                          </w:tcPr>
                          <w:p w14:paraId="17AAEAB7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  <w:r w:rsidRPr="00D47DA1">
                              <w:rPr>
                                <w:rFonts w:ascii="DINOT" w:eastAsia="Tahoma" w:hAnsi="DINOT" w:cs="DINOT"/>
                              </w:rPr>
                              <w:t>Add documents from career-course work demonstrating industry knowledge and skillsets</w:t>
                            </w:r>
                          </w:p>
                        </w:tc>
                        <w:tc>
                          <w:tcPr>
                            <w:tcW w:w="368" w:type="dxa"/>
                            <w:tcBorders>
                              <w:right w:val="single" w:sz="4" w:space="0" w:color="006A4F" w:themeColor="accent1"/>
                            </w:tcBorders>
                          </w:tcPr>
                          <w:p w14:paraId="12FB2F5F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</w:p>
                        </w:tc>
                        <w:tc>
                          <w:tcPr>
                            <w:tcW w:w="1836" w:type="dxa"/>
                            <w:tcBorders>
                              <w:left w:val="single" w:sz="4" w:space="0" w:color="006A4F" w:themeColor="accent1"/>
                              <w:right w:val="single" w:sz="18" w:space="0" w:color="006A4F" w:themeColor="accent1"/>
                            </w:tcBorders>
                          </w:tcPr>
                          <w:p w14:paraId="49550E87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</w:p>
                        </w:tc>
                      </w:tr>
                      <w:tr w:rsidR="00432F03" w:rsidRPr="00CC0D4D" w14:paraId="1B7D5A9D" w14:textId="77777777" w:rsidTr="00B434D8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701"/>
                          <w:jc w:val="center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337" w:type="dxa"/>
                            <w:tcBorders>
                              <w:left w:val="single" w:sz="18" w:space="0" w:color="006A4F" w:themeColor="accent1"/>
                            </w:tcBorders>
                            <w:shd w:val="clear" w:color="auto" w:fill="F5F9F5" w:themeFill="background2"/>
                          </w:tcPr>
                          <w:p w14:paraId="2EE761AF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jc w:val="center"/>
                              <w:rPr>
                                <w:rFonts w:ascii="DINOT" w:eastAsia="Tahoma" w:hAnsi="DINOT" w:cs="DINOT"/>
                              </w:rPr>
                            </w:pPr>
                            <w:r>
                              <w:rPr>
                                <w:rFonts w:ascii="DINOT" w:eastAsia="Tahoma" w:hAnsi="DINOT" w:cs="DINOT"/>
                              </w:rPr>
                              <w:t xml:space="preserve">Project Experience </w:t>
                            </w:r>
                            <w:r w:rsidRPr="00D47DA1">
                              <w:rPr>
                                <w:rFonts w:ascii="DINOT" w:eastAsia="Tahoma" w:hAnsi="DINOT" w:cs="DINOT"/>
                              </w:rPr>
                              <w:t>Reflection</w:t>
                            </w:r>
                          </w:p>
                        </w:tc>
                        <w:tc>
                          <w:tcPr>
                            <w:tcW w:w="5706" w:type="dxa"/>
                          </w:tcPr>
                          <w:p w14:paraId="7D9B31C4" w14:textId="0547EF89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  <w:r w:rsidRPr="00D47DA1">
                              <w:rPr>
                                <w:rFonts w:ascii="DINOT" w:eastAsia="Tahoma" w:hAnsi="DINOT" w:cs="DINOT"/>
                              </w:rPr>
                              <w:t>Use a selection of the self-reflection questions to write a reflection essay about your</w:t>
                            </w:r>
                            <w:r w:rsidR="001B2A5C">
                              <w:rPr>
                                <w:rFonts w:ascii="DINOT" w:eastAsia="Tahoma" w:hAnsi="DINOT" w:cs="DINOT"/>
                              </w:rPr>
                              <w:t xml:space="preserve"> </w:t>
                            </w:r>
                            <w:r w:rsidR="00011D1B">
                              <w:rPr>
                                <w:rFonts w:ascii="DINOT" w:eastAsia="Tahoma" w:hAnsi="DINOT" w:cs="DINOT"/>
                              </w:rPr>
                              <w:t>passion project</w:t>
                            </w:r>
                            <w:r w:rsidR="001B2A5C">
                              <w:rPr>
                                <w:rFonts w:ascii="DINOT" w:eastAsia="Tahoma" w:hAnsi="DINOT" w:cs="DINOT"/>
                              </w:rPr>
                              <w:t xml:space="preserve"> (see p. </w:t>
                            </w:r>
                            <w:r w:rsidR="00011D1B">
                              <w:rPr>
                                <w:rFonts w:ascii="DINOT" w:eastAsia="Tahoma" w:hAnsi="DINOT" w:cs="DINOT"/>
                              </w:rPr>
                              <w:t>7</w:t>
                            </w:r>
                            <w:r w:rsidR="001B2A5C">
                              <w:rPr>
                                <w:rFonts w:ascii="DINOT" w:eastAsia="Tahoma" w:hAnsi="DINOT" w:cs="DINOT"/>
                              </w:rPr>
                              <w:t>).</w:t>
                            </w:r>
                          </w:p>
                        </w:tc>
                        <w:tc>
                          <w:tcPr>
                            <w:tcW w:w="368" w:type="dxa"/>
                            <w:tcBorders>
                              <w:right w:val="single" w:sz="4" w:space="0" w:color="006A4F" w:themeColor="accent1"/>
                            </w:tcBorders>
                          </w:tcPr>
                          <w:p w14:paraId="45D11913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</w:p>
                        </w:tc>
                        <w:tc>
                          <w:tcPr>
                            <w:tcW w:w="1836" w:type="dxa"/>
                            <w:tcBorders>
                              <w:left w:val="single" w:sz="4" w:space="0" w:color="006A4F" w:themeColor="accent1"/>
                              <w:right w:val="single" w:sz="18" w:space="0" w:color="006A4F" w:themeColor="accent1"/>
                            </w:tcBorders>
                          </w:tcPr>
                          <w:p w14:paraId="01BBC4E6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</w:p>
                        </w:tc>
                      </w:tr>
                      <w:tr w:rsidR="00432F03" w:rsidRPr="00CC0D4D" w14:paraId="4699922E" w14:textId="77777777" w:rsidTr="00EA6C98">
                        <w:trPr>
                          <w:trHeight w:val="701"/>
                          <w:jc w:val="center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337" w:type="dxa"/>
                            <w:tcBorders>
                              <w:left w:val="single" w:sz="18" w:space="0" w:color="006A4F" w:themeColor="accent1"/>
                              <w:bottom w:val="single" w:sz="12" w:space="0" w:color="006A4F" w:themeColor="accent1"/>
                            </w:tcBorders>
                            <w:shd w:val="clear" w:color="auto" w:fill="F5F9F5" w:themeFill="background2"/>
                          </w:tcPr>
                          <w:p w14:paraId="3309EF36" w14:textId="4F6887B0" w:rsidR="00432F03" w:rsidRPr="00D47DA1" w:rsidRDefault="00EC25C2" w:rsidP="00432F03">
                            <w:pPr>
                              <w:spacing w:before="120" w:after="120"/>
                              <w:ind w:right="144"/>
                              <w:jc w:val="center"/>
                              <w:rPr>
                                <w:rFonts w:ascii="DINOT" w:eastAsia="Tahoma" w:hAnsi="DINOT" w:cs="DINOT"/>
                              </w:rPr>
                            </w:pPr>
                            <w:r>
                              <w:rPr>
                                <w:rFonts w:ascii="DINOT" w:eastAsia="Tahoma" w:hAnsi="DINOT" w:cs="DINOT"/>
                              </w:rPr>
                              <w:t>Passion</w:t>
                            </w:r>
                            <w:r w:rsidR="00432F03" w:rsidRPr="00D47DA1">
                              <w:rPr>
                                <w:rFonts w:ascii="DINOT" w:eastAsia="Tahoma" w:hAnsi="DINOT" w:cs="DINOT"/>
                              </w:rPr>
                              <w:t xml:space="preserve"> Project</w:t>
                            </w:r>
                          </w:p>
                        </w:tc>
                        <w:tc>
                          <w:tcPr>
                            <w:tcW w:w="5706" w:type="dxa"/>
                            <w:tcBorders>
                              <w:bottom w:val="single" w:sz="12" w:space="0" w:color="006A4F" w:themeColor="accent1"/>
                            </w:tcBorders>
                          </w:tcPr>
                          <w:p w14:paraId="1F2AC19C" w14:textId="45259143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  <w:r w:rsidRPr="00D47DA1">
                              <w:rPr>
                                <w:rFonts w:ascii="DINOT" w:eastAsia="Tahoma" w:hAnsi="DINOT" w:cs="DINOT"/>
                              </w:rPr>
                              <w:t xml:space="preserve">Showcase the final research paper and project with supporting documents and complete </w:t>
                            </w:r>
                            <w:r w:rsidR="002836D0">
                              <w:rPr>
                                <w:rFonts w:ascii="DINOT" w:eastAsia="Tahoma" w:hAnsi="DINOT" w:cs="DINOT"/>
                              </w:rPr>
                              <w:t xml:space="preserve">the </w:t>
                            </w:r>
                            <w:r w:rsidRPr="00D47DA1">
                              <w:rPr>
                                <w:rFonts w:ascii="DINOT" w:eastAsia="Tahoma" w:hAnsi="DINOT" w:cs="DINOT"/>
                              </w:rPr>
                              <w:t>Program Checklist</w:t>
                            </w:r>
                            <w:r w:rsidR="001B2A5C">
                              <w:rPr>
                                <w:rFonts w:ascii="DINOT" w:eastAsia="Tahoma" w:hAnsi="DINOT" w:cs="DINOT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368" w:type="dxa"/>
                            <w:tcBorders>
                              <w:bottom w:val="single" w:sz="12" w:space="0" w:color="006A4F" w:themeColor="accent1"/>
                              <w:right w:val="single" w:sz="4" w:space="0" w:color="006A4F" w:themeColor="accent1"/>
                            </w:tcBorders>
                          </w:tcPr>
                          <w:p w14:paraId="46525317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</w:p>
                        </w:tc>
                        <w:tc>
                          <w:tcPr>
                            <w:tcW w:w="1836" w:type="dxa"/>
                            <w:tcBorders>
                              <w:left w:val="single" w:sz="4" w:space="0" w:color="006A4F" w:themeColor="accent1"/>
                              <w:bottom w:val="single" w:sz="12" w:space="0" w:color="006A4F" w:themeColor="accent1"/>
                              <w:right w:val="single" w:sz="18" w:space="0" w:color="006A4F" w:themeColor="accent1"/>
                            </w:tcBorders>
                          </w:tcPr>
                          <w:p w14:paraId="5F4A75E4" w14:textId="77777777" w:rsidR="00432F03" w:rsidRPr="00D47DA1" w:rsidRDefault="00432F03" w:rsidP="00432F03">
                            <w:pPr>
                              <w:spacing w:before="120" w:after="120"/>
                              <w:ind w:right="144"/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DINOT" w:eastAsia="Tahoma" w:hAnsi="DINOT" w:cs="DINOT"/>
                              </w:rPr>
                            </w:pPr>
                          </w:p>
                        </w:tc>
                      </w:tr>
                    </w:tbl>
                    <w:p w14:paraId="7E3EE7F0" w14:textId="77777777" w:rsidR="00DE2AA4" w:rsidRPr="00AD0965" w:rsidRDefault="00DE2AA4" w:rsidP="00DE2AA4">
                      <w:pPr>
                        <w:rPr>
                          <w:rFonts w:ascii="DINOT" w:hAnsi="DINOT" w:cs="DINOT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y="page"/>
              </v:roundrect>
            </w:pict>
          </mc:Fallback>
        </mc:AlternateContent>
      </w:r>
      <w:r w:rsidR="00EA13FF">
        <w:tab/>
      </w:r>
    </w:p>
    <w:p w14:paraId="521F6AB7" w14:textId="77777777" w:rsidR="00C85A84" w:rsidRDefault="00C85A84" w:rsidP="00C85A84">
      <w:pPr>
        <w:tabs>
          <w:tab w:val="left" w:pos="1709"/>
        </w:tabs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8246" behindDoc="1" locked="0" layoutInCell="1" allowOverlap="1" wp14:anchorId="2126EE51" wp14:editId="7BD84298">
                <wp:simplePos x="0" y="0"/>
                <wp:positionH relativeFrom="column">
                  <wp:posOffset>-307450</wp:posOffset>
                </wp:positionH>
                <wp:positionV relativeFrom="paragraph">
                  <wp:posOffset>-134781</wp:posOffset>
                </wp:positionV>
                <wp:extent cx="7306289" cy="9815008"/>
                <wp:effectExtent l="0" t="0" r="28575" b="15240"/>
                <wp:wrapNone/>
                <wp:docPr id="214" name="Group 2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06289" cy="9815008"/>
                          <a:chOff x="0" y="0"/>
                          <a:chExt cx="7306289" cy="9720772"/>
                        </a:xfrm>
                      </wpg:grpSpPr>
                      <wps:wsp>
                        <wps:cNvPr id="215" name="Rectangle: Rounded Corners 215"/>
                        <wps:cNvSpPr/>
                        <wps:spPr>
                          <a:xfrm>
                            <a:off x="99674" y="264352"/>
                            <a:ext cx="7206615" cy="9456420"/>
                          </a:xfrm>
                          <a:prstGeom prst="roundRect">
                            <a:avLst>
                              <a:gd name="adj" fmla="val 977"/>
                            </a:avLst>
                          </a:prstGeom>
                          <a:solidFill>
                            <a:schemeClr val="bg2"/>
                          </a:solidFill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27E00C" w14:textId="77777777" w:rsidR="00C85A84" w:rsidRPr="00A630A6" w:rsidRDefault="00C85A84" w:rsidP="00C85A84">
                              <w:pPr>
                                <w:spacing w:before="120"/>
                                <w:jc w:val="both"/>
                                <w:rPr>
                                  <w:rFonts w:ascii="DINOT" w:hAnsi="DINOT" w:cs="DINOT"/>
                                  <w:color w:val="000000" w:themeColor="text1"/>
                                </w:rPr>
                              </w:pPr>
                              <w:r w:rsidRPr="00A630A6">
                                <w:rPr>
                                  <w:rFonts w:ascii="DINOT" w:hAnsi="DINOT" w:cs="DINOT"/>
                                  <w:color w:val="000000" w:themeColor="text1"/>
                                </w:rPr>
                                <w:t xml:space="preserve">So, you have an </w:t>
                              </w:r>
                              <w:r w:rsidRPr="00A630A6">
                                <w:rPr>
                                  <w:rFonts w:ascii="DINOT" w:hAnsi="DINOT" w:cs="DINOT"/>
                                  <w:color w:val="32B04A"/>
                                </w:rPr>
                                <w:t xml:space="preserve">innovative solution </w:t>
                              </w:r>
                              <w:r w:rsidRPr="00CD2565">
                                <w:rPr>
                                  <w:rFonts w:ascii="DINOT" w:hAnsi="DINOT" w:cs="DINOT"/>
                                  <w:color w:val="32B04A"/>
                                </w:rPr>
                                <w:t xml:space="preserve">to a </w:t>
                              </w:r>
                              <w:r w:rsidRPr="00A630A6">
                                <w:rPr>
                                  <w:rFonts w:ascii="DINOT" w:hAnsi="DINOT" w:cs="DINOT"/>
                                  <w:color w:val="32B04A"/>
                                </w:rPr>
                                <w:t xml:space="preserve">real problem, </w:t>
                              </w:r>
                              <w:r w:rsidRPr="00A630A6">
                                <w:rPr>
                                  <w:rFonts w:ascii="DINOT" w:hAnsi="DINOT" w:cs="DINOT"/>
                                  <w:color w:val="000000" w:themeColor="text1"/>
                                </w:rPr>
                                <w:t xml:space="preserve">and you want to share </w:t>
                              </w:r>
                              <w:r>
                                <w:rPr>
                                  <w:rFonts w:ascii="DINOT" w:hAnsi="DINOT" w:cs="DINOT"/>
                                  <w:color w:val="000000" w:themeColor="text1"/>
                                </w:rPr>
                                <w:t>it with</w:t>
                              </w:r>
                              <w:r w:rsidRPr="00A630A6">
                                <w:rPr>
                                  <w:rFonts w:ascii="DINOT" w:hAnsi="DINOT" w:cs="DINOT"/>
                                  <w:color w:val="000000" w:themeColor="text1"/>
                                </w:rPr>
                                <w:t xml:space="preserve"> the world. Whether that’s to your class, a group of industry leaders, your community, or a global audience, you should </w:t>
                              </w:r>
                              <w:r w:rsidRPr="00CD2565">
                                <w:rPr>
                                  <w:rFonts w:ascii="DINOT" w:hAnsi="DINOT" w:cs="DINOT"/>
                                  <w:color w:val="32B04A"/>
                                </w:rPr>
                                <w:t>showcase your innovations</w:t>
                              </w:r>
                              <w:r w:rsidRPr="00A630A6">
                                <w:rPr>
                                  <w:rFonts w:ascii="DINOT" w:hAnsi="DINOT" w:cs="DINOT"/>
                                  <w:color w:val="000000" w:themeColor="text1"/>
                                </w:rPr>
                                <w:t xml:space="preserve"> in a captivating and powerful way!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6" name="Rectangle: Rounded Corners 216"/>
                        <wps:cNvSpPr/>
                        <wps:spPr>
                          <a:xfrm>
                            <a:off x="229683" y="1191753"/>
                            <a:ext cx="2388870" cy="7751064"/>
                          </a:xfrm>
                          <a:prstGeom prst="roundRect">
                            <a:avLst>
                              <a:gd name="adj" fmla="val 3720"/>
                            </a:avLst>
                          </a:prstGeom>
                          <a:solidFill>
                            <a:schemeClr val="bg1"/>
                          </a:solidFill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DCB2EF6" w14:textId="4B82B3EC" w:rsidR="00C85A84" w:rsidRPr="009710C2" w:rsidRDefault="009710C2" w:rsidP="009710C2">
                              <w:pPr>
                                <w:spacing w:before="400" w:line="270" w:lineRule="exact"/>
                                <w:rPr>
                                  <w:rFonts w:ascii="DINOT" w:hAnsi="DINOT" w:cs="DINOT"/>
                                  <w:color w:val="242424"/>
                                </w:rPr>
                              </w:pPr>
                              <w:r w:rsidRPr="009710C2">
                                <w:rPr>
                                  <w:rFonts w:ascii="DINOT" w:hAnsi="DINOT" w:cs="DINOT"/>
                                  <w:color w:val="000000" w:themeColor="text1"/>
                                  <w:w w:val="105"/>
                                  <w:sz w:val="24"/>
                                  <w:szCs w:val="24"/>
                                </w:rPr>
                                <w:t>1.</w:t>
                              </w:r>
                              <w:r w:rsidRPr="009710C2">
                                <w:rPr>
                                  <w:rFonts w:ascii="DINOT-Bold" w:hAnsi="DINOT-Bold" w:cs="DINOT-Bold"/>
                                  <w:color w:val="000000" w:themeColor="text1"/>
                                  <w:w w:val="105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C85A84" w:rsidRPr="009710C2">
                                <w:rPr>
                                  <w:rFonts w:ascii="DINOT-Bold" w:hAnsi="DINOT-Bold" w:cs="DINOT-Bold"/>
                                  <w:color w:val="92278F"/>
                                  <w:w w:val="105"/>
                                  <w:sz w:val="24"/>
                                  <w:szCs w:val="24"/>
                                </w:rPr>
                                <w:t>REFLECT</w:t>
                              </w:r>
                              <w:r w:rsidR="00C85A84" w:rsidRPr="009710C2">
                                <w:rPr>
                                  <w:rFonts w:ascii="DINOT" w:hAnsi="DINOT" w:cs="DINOT"/>
                                  <w:color w:val="242424"/>
                                  <w:w w:val="105"/>
                                </w:rPr>
                                <w:t xml:space="preserve"> </w:t>
                              </w:r>
                              <w:r w:rsidR="00073D33" w:rsidRPr="009710C2">
                                <w:rPr>
                                  <w:rFonts w:ascii="DINOT" w:hAnsi="DINOT" w:cs="DINOT"/>
                                  <w:color w:val="242424"/>
                                </w:rPr>
                                <w:t>on</w:t>
                              </w:r>
                              <w:r w:rsidR="00073D33">
                                <w:rPr>
                                  <w:rFonts w:ascii="DINOT" w:hAnsi="DINOT" w:cs="DINOT"/>
                                  <w:color w:val="242424"/>
                                </w:rPr>
                                <w:t xml:space="preserve"> a</w:t>
                              </w:r>
                              <w:r w:rsidR="00C85A84" w:rsidRPr="009710C2">
                                <w:rPr>
                                  <w:rFonts w:ascii="DINOT" w:hAnsi="DINOT" w:cs="DINOT"/>
                                  <w:color w:val="242424"/>
                                </w:rPr>
                                <w:t>:</w:t>
                              </w:r>
                            </w:p>
                            <w:p w14:paraId="66D55DEB" w14:textId="76CD53A2" w:rsidR="00C85A84" w:rsidRPr="007F39C0" w:rsidRDefault="00882BBC" w:rsidP="00C85A84">
                              <w:pPr>
                                <w:pStyle w:val="ListParagraph"/>
                                <w:numPr>
                                  <w:ilvl w:val="0"/>
                                  <w:numId w:val="27"/>
                                </w:numPr>
                                <w:spacing w:after="80" w:line="270" w:lineRule="exact"/>
                                <w:ind w:left="461" w:hanging="187"/>
                                <w:rPr>
                                  <w:rFonts w:ascii="DINOT" w:hAnsi="DINOT" w:cs="DINOT"/>
                                  <w:color w:val="242424"/>
                                </w:rPr>
                              </w:pPr>
                              <w:r>
                                <w:rPr>
                                  <w:rFonts w:ascii="DINOT" w:hAnsi="DINOT" w:cs="DINOT"/>
                                  <w:color w:val="242424"/>
                                </w:rPr>
                                <w:t xml:space="preserve">real-world </w:t>
                              </w:r>
                              <w:r w:rsidR="00C85A84" w:rsidRPr="007F39C0">
                                <w:rPr>
                                  <w:rFonts w:ascii="DINOT" w:hAnsi="DINOT" w:cs="DINOT"/>
                                  <w:color w:val="242424"/>
                                </w:rPr>
                                <w:t xml:space="preserve">problem that you want to solve </w:t>
                              </w:r>
                            </w:p>
                            <w:p w14:paraId="2280F64F" w14:textId="4B085C2D" w:rsidR="00C85A84" w:rsidRPr="007F39C0" w:rsidRDefault="00C85A84" w:rsidP="00C85A84">
                              <w:pPr>
                                <w:pStyle w:val="ListParagraph"/>
                                <w:numPr>
                                  <w:ilvl w:val="0"/>
                                  <w:numId w:val="27"/>
                                </w:numPr>
                                <w:spacing w:after="80" w:line="270" w:lineRule="exact"/>
                                <w:ind w:left="461" w:hanging="187"/>
                                <w:rPr>
                                  <w:rFonts w:ascii="DINOT" w:hAnsi="DINOT" w:cs="DINOT"/>
                                  <w:color w:val="242424"/>
                                </w:rPr>
                              </w:pPr>
                              <w:r w:rsidRPr="007F39C0">
                                <w:rPr>
                                  <w:rFonts w:ascii="DINOT" w:hAnsi="DINOT" w:cs="DINOT"/>
                                  <w:color w:val="242424"/>
                                </w:rPr>
                                <w:t>passion project that aligns with your purpose</w:t>
                              </w:r>
                            </w:p>
                            <w:p w14:paraId="48760ACB" w14:textId="1AC50FCE" w:rsidR="00C85A84" w:rsidRPr="007F39C0" w:rsidRDefault="00C85A84" w:rsidP="00C85A84">
                              <w:pPr>
                                <w:pStyle w:val="ListParagraph"/>
                                <w:numPr>
                                  <w:ilvl w:val="0"/>
                                  <w:numId w:val="27"/>
                                </w:numPr>
                                <w:spacing w:after="240" w:line="270" w:lineRule="exact"/>
                                <w:ind w:left="461" w:hanging="187"/>
                                <w:rPr>
                                  <w:rFonts w:ascii="DINOT" w:hAnsi="DINOT" w:cs="DINOT"/>
                                  <w:color w:val="242424"/>
                                </w:rPr>
                              </w:pPr>
                              <w:r w:rsidRPr="007F39C0">
                                <w:rPr>
                                  <w:rFonts w:ascii="DINOT" w:hAnsi="DINOT" w:cs="DINOT"/>
                                  <w:color w:val="242424"/>
                                </w:rPr>
                                <w:t>social, political, economic, or industry-related issue that you can impact with your voice (the possibilities are endless)</w:t>
                              </w:r>
                            </w:p>
                            <w:p w14:paraId="7388DC45" w14:textId="4ED701A2" w:rsidR="00C85A84" w:rsidRPr="007F39C0" w:rsidRDefault="00C85A84" w:rsidP="00C85A84">
                              <w:pPr>
                                <w:pStyle w:val="ListParagraph"/>
                                <w:numPr>
                                  <w:ilvl w:val="0"/>
                                  <w:numId w:val="13"/>
                                </w:numPr>
                                <w:spacing w:before="80" w:after="80" w:line="270" w:lineRule="exact"/>
                                <w:ind w:left="274" w:hanging="274"/>
                                <w:rPr>
                                  <w:rFonts w:ascii="DINOT" w:hAnsi="DINOT" w:cs="DINOT"/>
                                  <w:color w:val="242424"/>
                                </w:rPr>
                              </w:pPr>
                              <w:r w:rsidRPr="00C7554D">
                                <w:rPr>
                                  <w:rFonts w:ascii="DINOT-Bold" w:hAnsi="DINOT-Bold" w:cs="DINOT-Bold"/>
                                  <w:color w:val="005480"/>
                                  <w:w w:val="105"/>
                                  <w:sz w:val="24"/>
                                  <w:szCs w:val="24"/>
                                </w:rPr>
                                <w:t>STRETCH</w:t>
                              </w:r>
                              <w:r w:rsidR="003D577E">
                                <w:rPr>
                                  <w:rFonts w:ascii="DINOT" w:hAnsi="DINOT" w:cs="DINOT"/>
                                  <w:color w:val="242424"/>
                                  <w:w w:val="105"/>
                                </w:rPr>
                                <w:t xml:space="preserve"> </w:t>
                              </w:r>
                              <w:r w:rsidRPr="007F39C0">
                                <w:rPr>
                                  <w:rFonts w:ascii="DINOT" w:hAnsi="DINOT" w:cs="DINOT"/>
                                  <w:color w:val="242424"/>
                                </w:rPr>
                                <w:t>yourself by:</w:t>
                              </w:r>
                            </w:p>
                            <w:p w14:paraId="64772AB1" w14:textId="77777777" w:rsidR="00C85A84" w:rsidRPr="007F39C0" w:rsidRDefault="00C85A84" w:rsidP="00C85A84">
                              <w:pPr>
                                <w:pStyle w:val="ListParagraph"/>
                                <w:numPr>
                                  <w:ilvl w:val="1"/>
                                  <w:numId w:val="13"/>
                                </w:numPr>
                                <w:spacing w:after="80" w:line="270" w:lineRule="exact"/>
                                <w:ind w:left="461" w:hanging="187"/>
                                <w:rPr>
                                  <w:rFonts w:ascii="DINOT" w:hAnsi="DINOT" w:cs="DINOT"/>
                                  <w:color w:val="242424"/>
                                </w:rPr>
                              </w:pPr>
                              <w:r w:rsidRPr="007F39C0">
                                <w:rPr>
                                  <w:rFonts w:ascii="DINOT" w:hAnsi="DINOT" w:cs="DINOT"/>
                                  <w:color w:val="242424"/>
                                </w:rPr>
                                <w:t>exploring and investigating various mediums to learn more about your topic</w:t>
                              </w:r>
                            </w:p>
                            <w:p w14:paraId="4AADAA3B" w14:textId="77777777" w:rsidR="00C85A84" w:rsidRPr="007F39C0" w:rsidRDefault="00C85A84" w:rsidP="00C85A84">
                              <w:pPr>
                                <w:pStyle w:val="ListParagraph"/>
                                <w:numPr>
                                  <w:ilvl w:val="1"/>
                                  <w:numId w:val="13"/>
                                </w:numPr>
                                <w:spacing w:after="160" w:line="270" w:lineRule="exact"/>
                                <w:ind w:left="461" w:hanging="187"/>
                                <w:rPr>
                                  <w:rFonts w:ascii="DINOT" w:hAnsi="DINOT" w:cs="DINOT"/>
                                  <w:color w:val="242424"/>
                                </w:rPr>
                              </w:pPr>
                              <w:r w:rsidRPr="007F39C0">
                                <w:rPr>
                                  <w:rFonts w:ascii="DINOT" w:hAnsi="DINOT" w:cs="DINOT"/>
                                  <w:color w:val="242424"/>
                                </w:rPr>
                                <w:t>expanding your understanding of diverse perspectives on a problem</w:t>
                              </w:r>
                            </w:p>
                            <w:p w14:paraId="036882C9" w14:textId="77777777" w:rsidR="00C85A84" w:rsidRPr="007F39C0" w:rsidRDefault="00C85A84" w:rsidP="00C85A84">
                              <w:pPr>
                                <w:pStyle w:val="ListParagraph"/>
                                <w:numPr>
                                  <w:ilvl w:val="1"/>
                                  <w:numId w:val="13"/>
                                </w:numPr>
                                <w:spacing w:after="160" w:line="270" w:lineRule="exact"/>
                                <w:ind w:left="461" w:hanging="187"/>
                                <w:rPr>
                                  <w:rFonts w:ascii="DINOT" w:hAnsi="DINOT" w:cs="DINOT"/>
                                  <w:color w:val="242424"/>
                                </w:rPr>
                              </w:pPr>
                              <w:r w:rsidRPr="007F39C0">
                                <w:rPr>
                                  <w:rFonts w:ascii="DINOT" w:hAnsi="DINOT" w:cs="DINOT"/>
                                  <w:color w:val="242424"/>
                                </w:rPr>
                                <w:t>becoming an agent of change</w:t>
                              </w:r>
                            </w:p>
                            <w:p w14:paraId="5B6E1B54" w14:textId="77777777" w:rsidR="00C85A84" w:rsidRPr="007F39C0" w:rsidRDefault="00C85A84" w:rsidP="00C85A84">
                              <w:pPr>
                                <w:pStyle w:val="ListParagraph"/>
                                <w:numPr>
                                  <w:ilvl w:val="0"/>
                                  <w:numId w:val="13"/>
                                </w:numPr>
                                <w:spacing w:before="240" w:after="80" w:line="270" w:lineRule="exact"/>
                                <w:ind w:left="274" w:hanging="274"/>
                                <w:rPr>
                                  <w:rFonts w:ascii="DINOT" w:hAnsi="DINOT" w:cs="DINOT"/>
                                  <w:color w:val="242424"/>
                                </w:rPr>
                              </w:pPr>
                              <w:r w:rsidRPr="00C7554D">
                                <w:rPr>
                                  <w:rFonts w:ascii="DINOT-Bold" w:hAnsi="DINOT-Bold" w:cs="DINOT-Bold"/>
                                  <w:color w:val="FFC000"/>
                                  <w:w w:val="105"/>
                                  <w:sz w:val="24"/>
                                  <w:szCs w:val="24"/>
                                </w:rPr>
                                <w:t>INNOVATE</w:t>
                              </w:r>
                              <w:r w:rsidRPr="00F61935">
                                <w:rPr>
                                  <w:rFonts w:ascii="DINOT" w:hAnsi="DINOT" w:cs="DINOT"/>
                                  <w:color w:val="242424"/>
                                  <w:w w:val="105"/>
                                </w:rPr>
                                <w:t xml:space="preserve"> </w:t>
                              </w:r>
                              <w:r w:rsidRPr="007F39C0">
                                <w:rPr>
                                  <w:rFonts w:ascii="DINOT" w:hAnsi="DINOT" w:cs="DINOT"/>
                                  <w:color w:val="242424"/>
                                </w:rPr>
                                <w:t xml:space="preserve">by: </w:t>
                              </w:r>
                            </w:p>
                            <w:p w14:paraId="2A1B5C34" w14:textId="77777777" w:rsidR="00C85A84" w:rsidRPr="007F39C0" w:rsidRDefault="00C85A84" w:rsidP="00C85A84">
                              <w:pPr>
                                <w:pStyle w:val="ListParagraph"/>
                                <w:numPr>
                                  <w:ilvl w:val="0"/>
                                  <w:numId w:val="28"/>
                                </w:numPr>
                                <w:spacing w:after="80" w:line="270" w:lineRule="exact"/>
                                <w:ind w:left="461" w:hanging="187"/>
                                <w:rPr>
                                  <w:rFonts w:ascii="DINOT" w:hAnsi="DINOT" w:cs="DINOT"/>
                                  <w:color w:val="242424"/>
                                </w:rPr>
                              </w:pPr>
                              <w:r w:rsidRPr="007F39C0">
                                <w:rPr>
                                  <w:rFonts w:ascii="DINOT" w:hAnsi="DINOT" w:cs="DINOT"/>
                                  <w:color w:val="242424"/>
                                </w:rPr>
                                <w:t>generating ideas through big-picture thinking</w:t>
                              </w:r>
                            </w:p>
                            <w:p w14:paraId="76AD05F0" w14:textId="77777777" w:rsidR="00C85A84" w:rsidRPr="007F39C0" w:rsidRDefault="00C85A84" w:rsidP="00C85A84">
                              <w:pPr>
                                <w:pStyle w:val="ListParagraph"/>
                                <w:numPr>
                                  <w:ilvl w:val="0"/>
                                  <w:numId w:val="28"/>
                                </w:numPr>
                                <w:spacing w:after="80" w:line="270" w:lineRule="exact"/>
                                <w:ind w:left="461" w:hanging="187"/>
                                <w:rPr>
                                  <w:rFonts w:ascii="DINOT" w:hAnsi="DINOT" w:cs="DINOT"/>
                                  <w:color w:val="242424"/>
                                </w:rPr>
                              </w:pPr>
                              <w:r w:rsidRPr="007F39C0">
                                <w:rPr>
                                  <w:rFonts w:ascii="DINOT" w:hAnsi="DINOT" w:cs="DINOT"/>
                                  <w:color w:val="242424"/>
                                </w:rPr>
                                <w:t xml:space="preserve">implementing </w:t>
                              </w:r>
                              <w:hyperlink r:id="rId67" w:history="1">
                                <w:r w:rsidRPr="007F39C0">
                                  <w:rPr>
                                    <w:rStyle w:val="Hyperlink"/>
                                    <w:rFonts w:ascii="DINOT" w:hAnsi="DINOT" w:cs="DINOT"/>
                                  </w:rPr>
                                  <w:t>design thinking</w:t>
                                </w:r>
                              </w:hyperlink>
                              <w:r w:rsidRPr="007F39C0">
                                <w:rPr>
                                  <w:rFonts w:ascii="DINOT" w:hAnsi="DINOT" w:cs="DINOT"/>
                                  <w:color w:val="242424"/>
                                </w:rPr>
                                <w:t xml:space="preserve"> (empathizing, defining, ideating, prototyping, testing)</w:t>
                              </w:r>
                            </w:p>
                            <w:p w14:paraId="66C9BA3A" w14:textId="77777777" w:rsidR="00C85A84" w:rsidRPr="007F39C0" w:rsidRDefault="00C85A84" w:rsidP="00C85A84">
                              <w:pPr>
                                <w:pStyle w:val="ListParagraph"/>
                                <w:numPr>
                                  <w:ilvl w:val="0"/>
                                  <w:numId w:val="28"/>
                                </w:numPr>
                                <w:spacing w:after="160" w:line="270" w:lineRule="exact"/>
                                <w:ind w:left="461" w:hanging="187"/>
                                <w:rPr>
                                  <w:rFonts w:ascii="DINOT" w:hAnsi="DINOT" w:cs="DINOT"/>
                                  <w:color w:val="242424"/>
                                </w:rPr>
                              </w:pPr>
                              <w:r w:rsidRPr="007F39C0">
                                <w:rPr>
                                  <w:rFonts w:ascii="DINOT" w:hAnsi="DINOT" w:cs="DINOT"/>
                                  <w:color w:val="242424"/>
                                </w:rPr>
                                <w:t>collaborating with peers, mentors, or other stakeholders</w:t>
                              </w:r>
                            </w:p>
                            <w:p w14:paraId="63FA2E97" w14:textId="77777777" w:rsidR="00C85A84" w:rsidRPr="007F39C0" w:rsidRDefault="00C85A84" w:rsidP="00C85A84">
                              <w:pPr>
                                <w:pStyle w:val="ListParagraph"/>
                                <w:numPr>
                                  <w:ilvl w:val="0"/>
                                  <w:numId w:val="13"/>
                                </w:numPr>
                                <w:spacing w:before="240" w:after="80" w:line="270" w:lineRule="exact"/>
                                <w:ind w:left="274" w:hanging="274"/>
                                <w:rPr>
                                  <w:rFonts w:ascii="DINOT" w:hAnsi="DINOT" w:cs="DINOT"/>
                                  <w:color w:val="32B04A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INOT-Bold" w:hAnsi="DINOT-Bold" w:cs="DINOT-Bold"/>
                                  <w:color w:val="32B04A"/>
                                  <w:w w:val="105"/>
                                </w:rPr>
                                <w:t>SHOWCASE</w:t>
                              </w:r>
                              <w:r>
                                <w:rPr>
                                  <w:rFonts w:ascii="DINOT" w:hAnsi="DINOT" w:cs="DINOT"/>
                                  <w:color w:val="32B04A"/>
                                  <w:w w:val="105"/>
                                </w:rPr>
                                <w:t xml:space="preserve"> </w:t>
                              </w:r>
                              <w:r w:rsidRPr="007F39C0">
                                <w:rPr>
                                  <w:rFonts w:ascii="DINOT" w:hAnsi="DINOT" w:cs="DINOT"/>
                                  <w:color w:val="000000" w:themeColor="text1"/>
                                  <w:sz w:val="24"/>
                                  <w:szCs w:val="24"/>
                                </w:rPr>
                                <w:t>by:</w:t>
                              </w:r>
                            </w:p>
                            <w:p w14:paraId="0FDA49CC" w14:textId="77777777" w:rsidR="00C85A84" w:rsidRPr="0001322B" w:rsidRDefault="00C85A84" w:rsidP="00C85A84">
                              <w:pPr>
                                <w:pStyle w:val="ListParagraph"/>
                                <w:numPr>
                                  <w:ilvl w:val="1"/>
                                  <w:numId w:val="13"/>
                                </w:numPr>
                                <w:spacing w:after="80" w:line="270" w:lineRule="exact"/>
                                <w:ind w:left="450" w:hanging="180"/>
                                <w:rPr>
                                  <w:rFonts w:ascii="DINOT" w:hAnsi="DINOT" w:cs="DINOT"/>
                                  <w:color w:val="000000" w:themeColor="text1"/>
                                </w:rPr>
                              </w:pPr>
                              <w:r w:rsidRPr="0001322B">
                                <w:rPr>
                                  <w:rFonts w:ascii="DINOT" w:hAnsi="DINOT" w:cs="DINOT"/>
                                  <w:color w:val="000000" w:themeColor="text1"/>
                                </w:rPr>
                                <w:t xml:space="preserve">sharing your solutions and innovations to an external audience using one of or more of the delivery methods on the </w:t>
                              </w:r>
                              <w:r w:rsidRPr="00AD67B0">
                                <w:rPr>
                                  <w:rFonts w:ascii="DINOT" w:hAnsi="DINOT" w:cs="DINOT"/>
                                  <w:b/>
                                  <w:bCs/>
                                  <w:color w:val="000000" w:themeColor="text1"/>
                                </w:rPr>
                                <w:t>choice board</w:t>
                              </w:r>
                              <w:r w:rsidRPr="0001322B">
                                <w:rPr>
                                  <w:rFonts w:ascii="DINOT" w:hAnsi="DINOT" w:cs="DINOT"/>
                                  <w:color w:val="000000" w:themeColor="text1"/>
                                </w:rPr>
                                <w:t>*</w:t>
                              </w:r>
                            </w:p>
                            <w:p w14:paraId="444DE303" w14:textId="77777777" w:rsidR="00C85A84" w:rsidRDefault="00C85A84" w:rsidP="00C85A84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4572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8" name="Rectangle: Rounded Corners 218"/>
                        <wps:cNvSpPr/>
                        <wps:spPr>
                          <a:xfrm>
                            <a:off x="2738866" y="1443105"/>
                            <a:ext cx="2144395" cy="2334260"/>
                          </a:xfrm>
                          <a:prstGeom prst="roundRect">
                            <a:avLst>
                              <a:gd name="adj" fmla="val 3720"/>
                            </a:avLst>
                          </a:prstGeom>
                          <a:solidFill>
                            <a:schemeClr val="bg1"/>
                          </a:solidFill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B0AC400" w14:textId="77777777" w:rsidR="00C85A84" w:rsidRPr="007D5DC9" w:rsidRDefault="00C85A84" w:rsidP="00C85A84">
                              <w:pPr>
                                <w:spacing w:before="120" w:line="220" w:lineRule="exact"/>
                                <w:rPr>
                                  <w:rFonts w:ascii="DINOT" w:hAnsi="DINOT" w:cs="DINOT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D5DC9">
                                <w:rPr>
                                  <w:rFonts w:ascii="DINOT" w:hAnsi="DINOT" w:cs="DINOT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A podcast is a recorded discussion you share with an audience. Create a series of recordings, then make them available on the Internet or podcast apps for listeners to explore. </w:t>
                              </w:r>
                            </w:p>
                            <w:p w14:paraId="670E3300" w14:textId="77777777" w:rsidR="00C85A84" w:rsidRPr="008E5816" w:rsidRDefault="003C2292" w:rsidP="00C85A84">
                              <w:pPr>
                                <w:pStyle w:val="ListParagraph"/>
                                <w:numPr>
                                  <w:ilvl w:val="0"/>
                                  <w:numId w:val="29"/>
                                </w:numPr>
                                <w:tabs>
                                  <w:tab w:val="left" w:pos="450"/>
                                </w:tabs>
                                <w:spacing w:before="120" w:line="240" w:lineRule="exact"/>
                                <w:ind w:left="360" w:hanging="180"/>
                                <w:contextualSpacing/>
                                <w:rPr>
                                  <w:rFonts w:ascii="DINOT" w:hAnsi="DINOT" w:cs="DINOT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hyperlink r:id="rId68" w:history="1">
                                <w:r w:rsidR="00C85A84" w:rsidRPr="008E5816">
                                  <w:rPr>
                                    <w:rStyle w:val="Hyperlink"/>
                                    <w:rFonts w:ascii="DINOT" w:hAnsi="DINOT" w:cs="DINOT"/>
                                    <w:bCs/>
                                    <w:sz w:val="20"/>
                                    <w:szCs w:val="20"/>
                                  </w:rPr>
                                  <w:t>Starting Your Podcast: A Guide for Students</w:t>
                                </w:r>
                              </w:hyperlink>
                            </w:p>
                            <w:p w14:paraId="26C782B5" w14:textId="77777777" w:rsidR="00C85A84" w:rsidRPr="008E5816" w:rsidRDefault="003C2292" w:rsidP="00C85A84">
                              <w:pPr>
                                <w:pStyle w:val="ListParagraph"/>
                                <w:numPr>
                                  <w:ilvl w:val="0"/>
                                  <w:numId w:val="29"/>
                                </w:numPr>
                                <w:tabs>
                                  <w:tab w:val="left" w:pos="450"/>
                                </w:tabs>
                                <w:spacing w:before="120" w:line="240" w:lineRule="exact"/>
                                <w:ind w:left="360" w:hanging="180"/>
                                <w:contextualSpacing/>
                                <w:rPr>
                                  <w:rFonts w:ascii="DINOT" w:hAnsi="DINOT" w:cs="DINOT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hyperlink r:id="rId69" w:history="1">
                                <w:r w:rsidR="00C85A84" w:rsidRPr="008E5816">
                                  <w:rPr>
                                    <w:rStyle w:val="Hyperlink"/>
                                    <w:rFonts w:ascii="DINOT" w:hAnsi="DINOT" w:cs="DINOT"/>
                                    <w:bCs/>
                                    <w:sz w:val="20"/>
                                    <w:szCs w:val="20"/>
                                  </w:rPr>
                                  <w:t>How to Start a Podcast</w:t>
                                </w:r>
                              </w:hyperlink>
                            </w:p>
                            <w:p w14:paraId="4EEE2F52" w14:textId="77777777" w:rsidR="00C85A84" w:rsidRPr="00726997" w:rsidRDefault="00C85A84" w:rsidP="00C85A84">
                              <w:pPr>
                                <w:spacing w:before="120" w:line="240" w:lineRule="exact"/>
                                <w:rPr>
                                  <w:rFonts w:ascii="DINOT" w:hAnsi="DINOT" w:cs="DINOT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726997">
                                <w:rPr>
                                  <w:rFonts w:ascii="DINOT" w:hAnsi="DINOT" w:cs="DINOT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Check out </w:t>
                              </w:r>
                              <w:hyperlink r:id="rId70" w:history="1">
                                <w:r w:rsidRPr="00726997">
                                  <w:rPr>
                                    <w:rStyle w:val="Hyperlink"/>
                                    <w:rFonts w:ascii="DINOT" w:hAnsi="DINOT" w:cs="DINOT"/>
                                    <w:bCs/>
                                    <w:sz w:val="20"/>
                                    <w:szCs w:val="20"/>
                                  </w:rPr>
                                  <w:t>NPR’s Student Podcast Challenge</w:t>
                                </w:r>
                              </w:hyperlink>
                              <w:r w:rsidRPr="00726997">
                                <w:rPr>
                                  <w:rFonts w:ascii="DINOT" w:hAnsi="DINOT" w:cs="DINOT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and sign up for the newsletter. Who knows? You may be the next podcast winner!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45720" tIns="45720" rIns="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9" name="Rectangle: Rounded Corners 219"/>
                        <wps:cNvSpPr/>
                        <wps:spPr>
                          <a:xfrm>
                            <a:off x="2738866" y="4017293"/>
                            <a:ext cx="2144903" cy="2331720"/>
                          </a:xfrm>
                          <a:prstGeom prst="roundRect">
                            <a:avLst>
                              <a:gd name="adj" fmla="val 3720"/>
                            </a:avLst>
                          </a:prstGeom>
                          <a:solidFill>
                            <a:schemeClr val="bg1"/>
                          </a:solidFill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29A4744" w14:textId="77777777" w:rsidR="00C85A84" w:rsidRDefault="00C85A84" w:rsidP="00C85A84">
                              <w:pPr>
                                <w:spacing w:before="240" w:line="220" w:lineRule="exact"/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>Elevate your voice and innovations through digital content on a social media platform of your choosing.</w:t>
                              </w:r>
                            </w:p>
                            <w:p w14:paraId="13ACB374" w14:textId="77777777" w:rsidR="00C85A84" w:rsidRDefault="00C85A84" w:rsidP="00C85A84">
                              <w:pPr>
                                <w:spacing w:before="240" w:line="220" w:lineRule="exact"/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>You can raise awareness around your problem and solution through a steady series of text, graphics, and data. Create #hashtags that relate to your theme to generate more buzz.</w:t>
                              </w:r>
                            </w:p>
                            <w:p w14:paraId="636D2202" w14:textId="77777777" w:rsidR="00C85A84" w:rsidRPr="00463B8E" w:rsidRDefault="00C85A84" w:rsidP="00C85A84">
                              <w:pPr>
                                <w:spacing w:before="240" w:line="220" w:lineRule="exact"/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Here are </w:t>
                              </w:r>
                              <w:hyperlink r:id="rId71" w:history="1">
                                <w:r w:rsidRPr="00FA7C73">
                                  <w:rPr>
                                    <w:rStyle w:val="Hyperlink"/>
                                    <w:rFonts w:ascii="DINOT" w:hAnsi="DINOT" w:cs="DINOT"/>
                                    <w:sz w:val="20"/>
                                    <w:szCs w:val="20"/>
                                  </w:rPr>
                                  <w:t>6 Simple Tips to Amplify Your Social Media Activism Campaigns</w:t>
                                </w:r>
                              </w:hyperlink>
                              <w:r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0" name="Rectangle: Rounded Corners 220"/>
                        <wps:cNvSpPr/>
                        <wps:spPr>
                          <a:xfrm>
                            <a:off x="5027033" y="1443105"/>
                            <a:ext cx="2176780" cy="2334260"/>
                          </a:xfrm>
                          <a:prstGeom prst="roundRect">
                            <a:avLst>
                              <a:gd name="adj" fmla="val 3720"/>
                            </a:avLst>
                          </a:prstGeom>
                          <a:solidFill>
                            <a:schemeClr val="bg1"/>
                          </a:solidFill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BEA1C2" w14:textId="0E9BFC87" w:rsidR="00C85A84" w:rsidRDefault="00C85A84" w:rsidP="00205645">
                              <w:pPr>
                                <w:spacing w:before="120" w:after="120" w:line="220" w:lineRule="exact"/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830A90"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A PechaKucha is </w:t>
                              </w:r>
                              <w:r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a </w:t>
                              </w:r>
                              <w:r w:rsidRPr="00830A90"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>20x20 visual storytelling presentation format that showcases your 20 chosen images, each for 20 seconds. In other words, you</w:t>
                              </w:r>
                              <w:r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have</w:t>
                              </w:r>
                              <w:r w:rsidRPr="00830A90"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400 seconds to tell your story, with visuals guiding the way.</w:t>
                              </w:r>
                              <w:r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495317" w:rsidRPr="00830A90"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>PechaKucha</w:t>
                              </w:r>
                              <w:r w:rsidRPr="00830A90"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means "chit chat" in Japanese.</w:t>
                              </w:r>
                            </w:p>
                            <w:p w14:paraId="6850730E" w14:textId="77777777" w:rsidR="00C85A84" w:rsidRDefault="00C85A84" w:rsidP="00205645">
                              <w:pPr>
                                <w:spacing w:line="220" w:lineRule="exact"/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Visit the </w:t>
                              </w:r>
                              <w:hyperlink r:id="rId72" w:history="1">
                                <w:r w:rsidRPr="00341E29">
                                  <w:rPr>
                                    <w:rStyle w:val="Hyperlink"/>
                                    <w:rFonts w:ascii="DINOT" w:hAnsi="DINOT" w:cs="DINOT"/>
                                    <w:sz w:val="20"/>
                                    <w:szCs w:val="20"/>
                                  </w:rPr>
                                  <w:t>PechaKucha</w:t>
                                </w:r>
                              </w:hyperlink>
                              <w:r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site to create your visual story and to </w:t>
                              </w:r>
                              <w:r w:rsidRPr="005727DF"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publish </w:t>
                              </w:r>
                              <w:r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your innovations to a global audience. </w:t>
                              </w:r>
                            </w:p>
                            <w:p w14:paraId="715AC95C" w14:textId="77777777" w:rsidR="00C85A84" w:rsidRDefault="00C85A84" w:rsidP="00C85A84">
                              <w:pPr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830A90"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42EBB021" w14:textId="77777777" w:rsidR="00C85A84" w:rsidRPr="00830A90" w:rsidRDefault="00C85A84" w:rsidP="00C85A84">
                              <w:pPr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  <w:p w14:paraId="66D0B66E" w14:textId="77777777" w:rsidR="00C85A84" w:rsidRPr="000E5AC9" w:rsidRDefault="00C85A84" w:rsidP="00C85A84">
                              <w:pPr>
                                <w:rPr>
                                  <w:rFonts w:ascii="DINOT" w:hAnsi="DINOT" w:cs="DINOT"/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1" name="Rectangle: Rounded Corners 221"/>
                        <wps:cNvSpPr/>
                        <wps:spPr>
                          <a:xfrm>
                            <a:off x="5027033" y="4017293"/>
                            <a:ext cx="2176780" cy="2331720"/>
                          </a:xfrm>
                          <a:prstGeom prst="roundRect">
                            <a:avLst>
                              <a:gd name="adj" fmla="val 3720"/>
                            </a:avLst>
                          </a:prstGeom>
                          <a:solidFill>
                            <a:schemeClr val="bg1"/>
                          </a:solidFill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FF38EFF" w14:textId="79BF9C48" w:rsidR="00C85A84" w:rsidRDefault="00C85A84" w:rsidP="00205645">
                              <w:pPr>
                                <w:spacing w:before="240" w:after="80" w:line="220" w:lineRule="exact"/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Augmented Reality (AR) books present your ideas in an innovative way, allowing your audience (or readers) to immerse themselves in </w:t>
                              </w:r>
                              <w:r w:rsidR="00C7554D"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a “physical world.” You can include GPS overlays, illustrated diagrams, sound, and video to bring your learning to life. </w:t>
                              </w:r>
                            </w:p>
                            <w:p w14:paraId="6DC1C232" w14:textId="77777777" w:rsidR="00C85A84" w:rsidRDefault="00C85A84" w:rsidP="00205645">
                              <w:pPr>
                                <w:spacing w:line="220" w:lineRule="exact"/>
                                <w:contextualSpacing/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Check out these resources: </w:t>
                              </w:r>
                            </w:p>
                            <w:p w14:paraId="3D43F838" w14:textId="77777777" w:rsidR="00C85A84" w:rsidRPr="008E5816" w:rsidRDefault="003C2292" w:rsidP="00C85A84">
                              <w:pPr>
                                <w:pStyle w:val="ListParagraph"/>
                                <w:numPr>
                                  <w:ilvl w:val="0"/>
                                  <w:numId w:val="30"/>
                                </w:numPr>
                                <w:spacing w:after="120" w:line="240" w:lineRule="exact"/>
                                <w:ind w:left="360" w:hanging="180"/>
                                <w:contextualSpacing/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hyperlink r:id="rId73" w:history="1">
                                <w:r w:rsidR="00C85A84" w:rsidRPr="008E5816">
                                  <w:rPr>
                                    <w:rStyle w:val="Hyperlink"/>
                                    <w:rFonts w:ascii="DINOT" w:hAnsi="DINOT" w:cs="DINOT"/>
                                    <w:sz w:val="20"/>
                                    <w:szCs w:val="20"/>
                                  </w:rPr>
                                  <w:t>Augmented Reality Book: The Little Prince</w:t>
                                </w:r>
                              </w:hyperlink>
                            </w:p>
                            <w:p w14:paraId="73964027" w14:textId="77777777" w:rsidR="00C85A84" w:rsidRPr="008E5816" w:rsidRDefault="003C2292" w:rsidP="00C85A84">
                              <w:pPr>
                                <w:pStyle w:val="ListParagraph"/>
                                <w:numPr>
                                  <w:ilvl w:val="0"/>
                                  <w:numId w:val="30"/>
                                </w:numPr>
                                <w:spacing w:after="120" w:line="240" w:lineRule="exact"/>
                                <w:ind w:left="360" w:hanging="180"/>
                                <w:contextualSpacing/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hyperlink r:id="rId74" w:history="1">
                                <w:r w:rsidR="00C85A84" w:rsidRPr="008E5816">
                                  <w:rPr>
                                    <w:rStyle w:val="Hyperlink"/>
                                    <w:rFonts w:ascii="DINOT" w:hAnsi="DINOT" w:cs="DINOT"/>
                                    <w:sz w:val="20"/>
                                    <w:szCs w:val="20"/>
                                  </w:rPr>
                                  <w:t>Adobe Aero</w:t>
                                </w:r>
                              </w:hyperlink>
                              <w:r w:rsidR="00C85A84" w:rsidRPr="008E5816"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or </w:t>
                              </w:r>
                              <w:hyperlink r:id="rId75" w:history="1">
                                <w:r w:rsidR="00C85A84" w:rsidRPr="008E5816">
                                  <w:rPr>
                                    <w:rStyle w:val="Hyperlink"/>
                                    <w:rFonts w:ascii="DINOT" w:hAnsi="DINOT" w:cs="DINOT"/>
                                    <w:sz w:val="20"/>
                                    <w:szCs w:val="20"/>
                                  </w:rPr>
                                  <w:t>Overly</w:t>
                                </w:r>
                              </w:hyperlink>
                            </w:p>
                            <w:p w14:paraId="662800C4" w14:textId="77777777" w:rsidR="00C85A84" w:rsidRPr="008E5816" w:rsidRDefault="003C2292" w:rsidP="00C85A84">
                              <w:pPr>
                                <w:pStyle w:val="ListParagraph"/>
                                <w:numPr>
                                  <w:ilvl w:val="0"/>
                                  <w:numId w:val="30"/>
                                </w:numPr>
                                <w:spacing w:after="120" w:line="240" w:lineRule="exact"/>
                                <w:ind w:left="360" w:hanging="180"/>
                                <w:contextualSpacing/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hyperlink r:id="rId76" w:history="1">
                                <w:r w:rsidR="00C85A84" w:rsidRPr="008E5816">
                                  <w:rPr>
                                    <w:rStyle w:val="Hyperlink"/>
                                    <w:rFonts w:ascii="DINOT" w:hAnsi="DINOT" w:cs="DINOT"/>
                                    <w:sz w:val="20"/>
                                    <w:szCs w:val="20"/>
                                  </w:rPr>
                                  <w:t>AR Apps for Books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45720" tIns="4572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2" name="Text Box 222"/>
                        <wps:cNvSpPr txBox="1"/>
                        <wps:spPr>
                          <a:xfrm>
                            <a:off x="0" y="0"/>
                            <a:ext cx="1663700" cy="345989"/>
                          </a:xfrm>
                          <a:prstGeom prst="flowChartAlternateProcess">
                            <a:avLst/>
                          </a:prstGeom>
                          <a:solidFill>
                            <a:srgbClr val="32B04A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7B24EEC" w14:textId="77777777" w:rsidR="00C85A84" w:rsidRPr="00083A62" w:rsidRDefault="00C85A84" w:rsidP="00C85A84">
                              <w:pPr>
                                <w:pStyle w:val="TableParagraph"/>
                                <w:suppressOverlap/>
                                <w:rPr>
                                  <w:rFonts w:ascii="DINOT-Medium" w:hAnsi="DINOT-Medium" w:cs="DINOT-Medium"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INOT-Medium" w:hAnsi="DINOT-Medium" w:cs="DINOT-Medium"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SHOWCASE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3" name="Text Box 223"/>
                        <wps:cNvSpPr txBox="1"/>
                        <wps:spPr>
                          <a:xfrm>
                            <a:off x="585043" y="1044409"/>
                            <a:ext cx="1663700" cy="345440"/>
                          </a:xfrm>
                          <a:prstGeom prst="flowChartAlternateProcess">
                            <a:avLst/>
                          </a:prstGeom>
                          <a:solidFill>
                            <a:srgbClr val="FFC000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E8A86E7" w14:textId="77777777" w:rsidR="00C85A84" w:rsidRPr="0013213E" w:rsidRDefault="00C85A84" w:rsidP="00C85A84">
                              <w:pPr>
                                <w:pStyle w:val="TableParagraph"/>
                                <w:suppressOverlap/>
                                <w:jc w:val="center"/>
                                <w:rPr>
                                  <w:rFonts w:ascii="DINOT-Medium" w:hAnsi="DINOT-Medium" w:cs="DINOT-Medium"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13213E">
                                <w:rPr>
                                  <w:rFonts w:ascii="DINOT" w:hAnsi="DINOT" w:cs="DINOT"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↓</w:t>
                              </w:r>
                              <w:r w:rsidRPr="0013213E">
                                <w:rPr>
                                  <w:rFonts w:ascii="DINOT-Medium" w:hAnsi="DINOT-Medium" w:cs="DINOT-Medium"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START HERE </w:t>
                              </w:r>
                              <w:r w:rsidRPr="0013213E">
                                <w:rPr>
                                  <w:rFonts w:ascii="DINOT" w:hAnsi="DINOT" w:cs="DINOT"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↓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4" name="Text Box 224"/>
                        <wps:cNvSpPr txBox="1"/>
                        <wps:spPr>
                          <a:xfrm>
                            <a:off x="3466919" y="1187420"/>
                            <a:ext cx="1474343" cy="310515"/>
                          </a:xfrm>
                          <a:prstGeom prst="flowChartAlternateProcess">
                            <a:avLst/>
                          </a:prstGeom>
                          <a:solidFill>
                            <a:srgbClr val="FFC000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3663D96" w14:textId="77777777" w:rsidR="00C85A84" w:rsidRPr="0013213E" w:rsidRDefault="00C85A84" w:rsidP="00205645">
                              <w:pPr>
                                <w:pStyle w:val="TableParagraph"/>
                                <w:spacing w:line="220" w:lineRule="exact"/>
                                <w:suppressOverlap/>
                                <w:rPr>
                                  <w:rFonts w:ascii="DINOT-Medium" w:hAnsi="DINOT-Medium" w:cs="DINOT-Medium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13213E">
                                <w:rPr>
                                  <w:rFonts w:ascii="DINOT-Medium" w:hAnsi="DINOT-Medium" w:cs="DINOT-Medium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CHOICE 1:</w:t>
                              </w:r>
                            </w:p>
                            <w:p w14:paraId="24556C1A" w14:textId="77777777" w:rsidR="00C85A84" w:rsidRPr="0013213E" w:rsidRDefault="00C85A84" w:rsidP="00205645">
                              <w:pPr>
                                <w:pStyle w:val="TableParagraph"/>
                                <w:spacing w:line="220" w:lineRule="exact"/>
                                <w:suppressOverlap/>
                                <w:rPr>
                                  <w:rFonts w:ascii="DINOT-Medium" w:hAnsi="DINOT-Medium" w:cs="DINOT-Medium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13213E">
                                <w:rPr>
                                  <w:rFonts w:ascii="DINOT-Medium" w:hAnsi="DINOT-Medium" w:cs="DINOT-Medium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Create a podcas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5" name="Text Box 225"/>
                        <wps:cNvSpPr txBox="1"/>
                        <wps:spPr>
                          <a:xfrm>
                            <a:off x="3232902" y="3861281"/>
                            <a:ext cx="1705610" cy="340995"/>
                          </a:xfrm>
                          <a:prstGeom prst="flowChartAlternateProcess">
                            <a:avLst/>
                          </a:prstGeom>
                          <a:solidFill>
                            <a:srgbClr val="FFC000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2A392C3" w14:textId="77777777" w:rsidR="00C85A84" w:rsidRPr="0013213E" w:rsidRDefault="00C85A84" w:rsidP="00205645">
                              <w:pPr>
                                <w:pStyle w:val="CommentSubject"/>
                                <w:spacing w:line="220" w:lineRule="exact"/>
                                <w:suppressOverlap/>
                                <w:rPr>
                                  <w:rFonts w:ascii="DINOT-Medium" w:hAnsi="DINOT-Medium" w:cs="DINOT-Medium"/>
                                  <w:b w:val="0"/>
                                  <w:color w:val="000000" w:themeColor="text1"/>
                                </w:rPr>
                              </w:pPr>
                              <w:r w:rsidRPr="0013213E">
                                <w:rPr>
                                  <w:rFonts w:ascii="DINOT-Medium" w:hAnsi="DINOT-Medium" w:cs="DINOT-Medium"/>
                                  <w:b w:val="0"/>
                                  <w:color w:val="000000" w:themeColor="text1"/>
                                </w:rPr>
                                <w:t xml:space="preserve">CHOICE </w:t>
                              </w:r>
                              <w:r>
                                <w:rPr>
                                  <w:rFonts w:ascii="DINOT-Medium" w:hAnsi="DINOT-Medium" w:cs="DINOT-Medium"/>
                                  <w:b w:val="0"/>
                                  <w:color w:val="000000" w:themeColor="text1"/>
                                </w:rPr>
                                <w:t>3</w:t>
                              </w:r>
                              <w:r w:rsidRPr="0013213E">
                                <w:rPr>
                                  <w:rFonts w:ascii="DINOT-Medium" w:hAnsi="DINOT-Medium" w:cs="DINOT-Medium"/>
                                  <w:b w:val="0"/>
                                  <w:color w:val="000000" w:themeColor="text1"/>
                                </w:rPr>
                                <w:t>:</w:t>
                              </w:r>
                            </w:p>
                            <w:p w14:paraId="284207B3" w14:textId="77777777" w:rsidR="00C85A84" w:rsidRPr="0013213E" w:rsidRDefault="00C85A84" w:rsidP="00205645">
                              <w:pPr>
                                <w:pStyle w:val="CommentSubject"/>
                                <w:spacing w:line="220" w:lineRule="exact"/>
                                <w:suppressOverlap/>
                                <w:rPr>
                                  <w:rFonts w:ascii="DINOT-Medium" w:hAnsi="DINOT-Medium" w:cs="DINOT-Medium"/>
                                  <w:b w:val="0"/>
                                  <w:color w:val="000000" w:themeColor="text1"/>
                                </w:rPr>
                              </w:pPr>
                              <w:r w:rsidRPr="0013213E">
                                <w:rPr>
                                  <w:rFonts w:ascii="DINOT-Medium" w:hAnsi="DINOT-Medium" w:cs="DINOT-Medium"/>
                                  <w:b w:val="0"/>
                                  <w:color w:val="000000" w:themeColor="text1"/>
                                </w:rPr>
                                <w:t xml:space="preserve">Create a </w:t>
                              </w:r>
                              <w:r>
                                <w:rPr>
                                  <w:rFonts w:ascii="DINOT-Medium" w:hAnsi="DINOT-Medium" w:cs="DINOT-Medium"/>
                                  <w:b w:val="0"/>
                                  <w:color w:val="000000" w:themeColor="text1"/>
                                </w:rPr>
                                <w:t>social media seri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7" name="Text Box 227"/>
                        <wps:cNvSpPr txBox="1"/>
                        <wps:spPr>
                          <a:xfrm>
                            <a:off x="5581740" y="3856948"/>
                            <a:ext cx="1669034" cy="310896"/>
                          </a:xfrm>
                          <a:prstGeom prst="flowChartAlternateProcess">
                            <a:avLst/>
                          </a:prstGeom>
                          <a:solidFill>
                            <a:srgbClr val="FFC000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FB7B61A" w14:textId="77777777" w:rsidR="00C85A84" w:rsidRPr="0013213E" w:rsidRDefault="00C85A84" w:rsidP="00205645">
                              <w:pPr>
                                <w:pStyle w:val="CommentSubject"/>
                                <w:spacing w:line="220" w:lineRule="exact"/>
                                <w:suppressOverlap/>
                                <w:rPr>
                                  <w:rFonts w:ascii="DINOT-Medium" w:hAnsi="DINOT-Medium" w:cs="DINOT-Medium"/>
                                  <w:b w:val="0"/>
                                  <w:color w:val="000000" w:themeColor="text1"/>
                                </w:rPr>
                              </w:pPr>
                              <w:r w:rsidRPr="0013213E">
                                <w:rPr>
                                  <w:rFonts w:ascii="DINOT-Medium" w:hAnsi="DINOT-Medium" w:cs="DINOT-Medium"/>
                                  <w:b w:val="0"/>
                                  <w:color w:val="000000" w:themeColor="text1"/>
                                </w:rPr>
                                <w:t xml:space="preserve">CHOICE </w:t>
                              </w:r>
                              <w:r>
                                <w:rPr>
                                  <w:rFonts w:ascii="DINOT-Medium" w:hAnsi="DINOT-Medium" w:cs="DINOT-Medium"/>
                                  <w:b w:val="0"/>
                                  <w:color w:val="000000" w:themeColor="text1"/>
                                </w:rPr>
                                <w:t>4</w:t>
                              </w:r>
                              <w:r w:rsidRPr="0013213E">
                                <w:rPr>
                                  <w:rFonts w:ascii="DINOT-Medium" w:hAnsi="DINOT-Medium" w:cs="DINOT-Medium"/>
                                  <w:b w:val="0"/>
                                  <w:color w:val="000000" w:themeColor="text1"/>
                                </w:rPr>
                                <w:t>:</w:t>
                              </w:r>
                            </w:p>
                            <w:p w14:paraId="75D20239" w14:textId="77777777" w:rsidR="00C85A84" w:rsidRPr="0013213E" w:rsidRDefault="00C85A84" w:rsidP="00205645">
                              <w:pPr>
                                <w:pStyle w:val="CommentSubject"/>
                                <w:spacing w:line="220" w:lineRule="exact"/>
                                <w:suppressOverlap/>
                                <w:rPr>
                                  <w:rFonts w:ascii="DINOT-Medium" w:hAnsi="DINOT-Medium" w:cs="DINOT-Medium"/>
                                  <w:b w:val="0"/>
                                  <w:color w:val="000000" w:themeColor="text1"/>
                                </w:rPr>
                              </w:pPr>
                              <w:r>
                                <w:rPr>
                                  <w:rFonts w:ascii="DINOT-Medium" w:hAnsi="DINOT-Medium" w:cs="DINOT-Medium"/>
                                  <w:b w:val="0"/>
                                  <w:color w:val="000000" w:themeColor="text1"/>
                                </w:rPr>
                                <w:t>Create an AR boo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9" name="Rectangle: Rounded Corners 229"/>
                        <wps:cNvSpPr/>
                        <wps:spPr>
                          <a:xfrm>
                            <a:off x="2738866" y="6613148"/>
                            <a:ext cx="2144395" cy="2331720"/>
                          </a:xfrm>
                          <a:prstGeom prst="roundRect">
                            <a:avLst>
                              <a:gd name="adj" fmla="val 3720"/>
                            </a:avLst>
                          </a:prstGeom>
                          <a:solidFill>
                            <a:schemeClr val="bg1"/>
                          </a:solidFill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C0B1C5D" w14:textId="77777777" w:rsidR="00C85A84" w:rsidRDefault="00C85A84" w:rsidP="00C85A84">
                              <w:pPr>
                                <w:spacing w:before="240" w:after="80" w:line="220" w:lineRule="exact"/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A Ted Talk is an 18-minute talk or video that </w:t>
                              </w:r>
                              <w:r w:rsidRPr="00872B68"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>expose</w:t>
                              </w:r>
                              <w:r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>s</w:t>
                              </w:r>
                              <w:r w:rsidRPr="00872B68"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your audience to an issue that they may not otherwise know much about</w:t>
                              </w:r>
                              <w:r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. This is also an effective way to showcase your solutions. </w:t>
                              </w:r>
                            </w:p>
                            <w:p w14:paraId="414BE9DC" w14:textId="4D605E23" w:rsidR="00C85A84" w:rsidRDefault="00C85A84" w:rsidP="00C85A84">
                              <w:pPr>
                                <w:spacing w:after="80" w:line="220" w:lineRule="exact"/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You can </w:t>
                              </w:r>
                              <w:hyperlink r:id="rId77" w:history="1">
                                <w:r w:rsidRPr="00C8029D">
                                  <w:rPr>
                                    <w:rStyle w:val="Hyperlink"/>
                                    <w:rFonts w:ascii="DINOT" w:hAnsi="DINOT" w:cs="DINOT"/>
                                    <w:sz w:val="20"/>
                                    <w:szCs w:val="20"/>
                                  </w:rPr>
                                  <w:t>apply to speak</w:t>
                                </w:r>
                              </w:hyperlink>
                              <w:r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at an event or even </w:t>
                              </w:r>
                              <w:hyperlink r:id="rId78" w:history="1">
                                <w:r w:rsidRPr="00DE7A57">
                                  <w:rPr>
                                    <w:rStyle w:val="Hyperlink"/>
                                    <w:rFonts w:ascii="DINOT" w:hAnsi="DINOT" w:cs="DINOT"/>
                                    <w:sz w:val="20"/>
                                    <w:szCs w:val="20"/>
                                  </w:rPr>
                                  <w:t xml:space="preserve">host </w:t>
                                </w:r>
                                <w:r>
                                  <w:rPr>
                                    <w:rStyle w:val="Hyperlink"/>
                                    <w:rFonts w:ascii="DINOT" w:hAnsi="DINOT" w:cs="DINOT"/>
                                    <w:sz w:val="20"/>
                                    <w:szCs w:val="20"/>
                                  </w:rPr>
                                  <w:t>a</w:t>
                                </w:r>
                                <w:r w:rsidRPr="00DE7A57">
                                  <w:rPr>
                                    <w:rStyle w:val="Hyperlink"/>
                                    <w:rFonts w:ascii="DINOT" w:hAnsi="DINOT" w:cs="DINOT"/>
                                    <w:sz w:val="20"/>
                                    <w:szCs w:val="20"/>
                                  </w:rPr>
                                  <w:t xml:space="preserve"> TedX event</w:t>
                                </w:r>
                              </w:hyperlink>
                              <w:r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in your school or city!  </w:t>
                              </w:r>
                            </w:p>
                            <w:p w14:paraId="1857811B" w14:textId="77777777" w:rsidR="00C85A84" w:rsidRPr="00463B8E" w:rsidRDefault="00C85A84" w:rsidP="00C85A84">
                              <w:pPr>
                                <w:spacing w:after="80" w:line="220" w:lineRule="exact"/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Check out Chimamanda Ngozi Adichie’s Ted Talk: </w:t>
                              </w:r>
                              <w:hyperlink r:id="rId79" w:history="1">
                                <w:r w:rsidRPr="006D7300">
                                  <w:rPr>
                                    <w:rStyle w:val="Hyperlink"/>
                                    <w:rFonts w:ascii="DINOT" w:hAnsi="DINOT" w:cs="DINOT"/>
                                    <w:sz w:val="20"/>
                                    <w:szCs w:val="20"/>
                                  </w:rPr>
                                  <w:t>The Danger of</w:t>
                                </w:r>
                                <w:r w:rsidRPr="00C34DFD">
                                  <w:rPr>
                                    <w:rStyle w:val="Hyperlink"/>
                                    <w:rFonts w:ascii="DINOT" w:hAnsi="DINOT" w:cs="DINOT"/>
                                    <w:sz w:val="20"/>
                                    <w:szCs w:val="20"/>
                                    <w:u w:val="none"/>
                                  </w:rPr>
                                  <w:t xml:space="preserve">  </w:t>
                                </w:r>
                                <w:r w:rsidRPr="006D7300">
                                  <w:rPr>
                                    <w:rStyle w:val="Hyperlink"/>
                                    <w:rFonts w:ascii="DINOT" w:hAnsi="DINOT" w:cs="DINOT"/>
                                    <w:sz w:val="20"/>
                                    <w:szCs w:val="20"/>
                                  </w:rPr>
                                  <w:t>a Single Story.</w:t>
                                </w:r>
                              </w:hyperlink>
                              <w:r w:rsidRPr="00463B8E"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700096A9" w14:textId="77777777" w:rsidR="00C85A84" w:rsidRDefault="00C85A84" w:rsidP="00C85A84"/>
                          </w:txbxContent>
                        </wps:txbx>
                        <wps:bodyPr rot="0" spcFirstLastPara="0" vertOverflow="overflow" horzOverflow="overflow" vert="horz" wrap="square" lIns="91440" tIns="45720" rIns="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0" name="Rectangle: Rounded Corners 230"/>
                        <wps:cNvSpPr/>
                        <wps:spPr>
                          <a:xfrm>
                            <a:off x="5027033" y="6613148"/>
                            <a:ext cx="2176780" cy="2328805"/>
                          </a:xfrm>
                          <a:prstGeom prst="roundRect">
                            <a:avLst>
                              <a:gd name="adj" fmla="val 3720"/>
                            </a:avLst>
                          </a:prstGeom>
                          <a:solidFill>
                            <a:schemeClr val="bg1"/>
                          </a:solidFill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2872176" w14:textId="77777777" w:rsidR="00C85A84" w:rsidRDefault="00C85A84" w:rsidP="00C85A84">
                              <w:pPr>
                                <w:spacing w:before="240" w:after="80" w:line="220" w:lineRule="exact"/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Engage a global audience by publishing your solutions to a blog or website. </w:t>
                              </w:r>
                            </w:p>
                            <w:p w14:paraId="451BB1B0" w14:textId="77777777" w:rsidR="00C85A84" w:rsidRDefault="00C85A84" w:rsidP="00C85A84">
                              <w:pPr>
                                <w:spacing w:after="80" w:line="220" w:lineRule="exact"/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>You can develop unique content that expresses your perspective and showcases your innovation. Be a change agent by responding to comments and feedback on your digital platform.</w:t>
                              </w:r>
                            </w:p>
                            <w:p w14:paraId="527C96A9" w14:textId="77777777" w:rsidR="00C85A84" w:rsidRPr="00205645" w:rsidRDefault="00C85A84" w:rsidP="00C85A84">
                              <w:pPr>
                                <w:spacing w:after="80" w:line="220" w:lineRule="exact"/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205645"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>Consider using Blogger, Word Press, Google Sites, or Weebly.</w:t>
                              </w:r>
                            </w:p>
                            <w:p w14:paraId="10ACB68D" w14:textId="77777777" w:rsidR="00C85A84" w:rsidRDefault="00C85A84" w:rsidP="00C85A84">
                              <w:pPr>
                                <w:spacing w:after="80" w:line="220" w:lineRule="exact"/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Check out </w:t>
                              </w:r>
                              <w:hyperlink r:id="rId80" w:history="1">
                                <w:r w:rsidRPr="00DE7F8F">
                                  <w:rPr>
                                    <w:rStyle w:val="Hyperlink"/>
                                    <w:rFonts w:ascii="DINOT" w:hAnsi="DINOT" w:cs="DINOT"/>
                                    <w:sz w:val="20"/>
                                    <w:szCs w:val="20"/>
                                  </w:rPr>
                                  <w:t>5 Tips to Grow Your WordPress Blog</w:t>
                                </w:r>
                              </w:hyperlink>
                              <w:r>
                                <w:rPr>
                                  <w:rFonts w:ascii="DINOT" w:hAnsi="DINOT" w:cs="DINOT"/>
                                  <w:color w:val="000000" w:themeColor="text1"/>
                                  <w:sz w:val="20"/>
                                  <w:szCs w:val="20"/>
                                </w:rPr>
                                <w:t>.</w:t>
                              </w:r>
                            </w:p>
                            <w:p w14:paraId="4CE3FAF1" w14:textId="77777777" w:rsidR="00C85A84" w:rsidRDefault="00C85A84" w:rsidP="00C85A84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2" name="Text Box 232"/>
                        <wps:cNvSpPr txBox="1"/>
                        <wps:spPr>
                          <a:xfrm>
                            <a:off x="5659746" y="1152750"/>
                            <a:ext cx="1589786" cy="340995"/>
                          </a:xfrm>
                          <a:prstGeom prst="flowChartAlternateProcess">
                            <a:avLst/>
                          </a:prstGeom>
                          <a:solidFill>
                            <a:srgbClr val="FFC000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3CAC263" w14:textId="77777777" w:rsidR="00C85A84" w:rsidRPr="00E85206" w:rsidRDefault="00C85A84" w:rsidP="00205645">
                              <w:pPr>
                                <w:pStyle w:val="Footer"/>
                                <w:spacing w:line="220" w:lineRule="exact"/>
                                <w:suppressOverlap/>
                                <w:rPr>
                                  <w:rFonts w:ascii="DINOT-Medium" w:hAnsi="DINOT-Medium" w:cs="DINOT-Medium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E85206">
                                <w:rPr>
                                  <w:rFonts w:ascii="DINOT-Medium" w:hAnsi="DINOT-Medium" w:cs="DINOT-Medium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CHOICE </w:t>
                              </w:r>
                              <w:r>
                                <w:rPr>
                                  <w:rFonts w:ascii="DINOT-Medium" w:hAnsi="DINOT-Medium" w:cs="DINOT-Medium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2</w:t>
                              </w:r>
                              <w:r w:rsidRPr="00E85206">
                                <w:rPr>
                                  <w:rFonts w:ascii="DINOT-Medium" w:hAnsi="DINOT-Medium" w:cs="DINOT-Medium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:</w:t>
                              </w:r>
                            </w:p>
                            <w:p w14:paraId="44904767" w14:textId="77777777" w:rsidR="00C85A84" w:rsidRPr="00E85206" w:rsidRDefault="00C85A84" w:rsidP="00205645">
                              <w:pPr>
                                <w:pStyle w:val="Footer"/>
                                <w:spacing w:line="220" w:lineRule="exact"/>
                                <w:suppressOverlap/>
                                <w:rPr>
                                  <w:rFonts w:ascii="DINOT-Medium" w:hAnsi="DINOT-Medium" w:cs="DINOT-Medium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E85206">
                                <w:rPr>
                                  <w:rFonts w:ascii="DINOT-Medium" w:hAnsi="DINOT-Medium" w:cs="DINOT-Medium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Create a PechaKuch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3" name="Text Box 233"/>
                        <wps:cNvSpPr txBox="1"/>
                        <wps:spPr>
                          <a:xfrm>
                            <a:off x="5581740" y="6448470"/>
                            <a:ext cx="1668780" cy="347730"/>
                          </a:xfrm>
                          <a:prstGeom prst="flowChartAlternateProcess">
                            <a:avLst/>
                          </a:prstGeom>
                          <a:solidFill>
                            <a:srgbClr val="FFC000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73F982B" w14:textId="77777777" w:rsidR="00C85A84" w:rsidRPr="00205645" w:rsidRDefault="00C85A84" w:rsidP="00205645">
                              <w:pPr>
                                <w:pStyle w:val="Footer"/>
                                <w:spacing w:line="220" w:lineRule="exact"/>
                                <w:suppressOverlap/>
                                <w:rPr>
                                  <w:rFonts w:ascii="DINOT-Medium" w:hAnsi="DINOT-Medium" w:cs="DINOT-Medium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205645">
                                <w:rPr>
                                  <w:rFonts w:ascii="DINOT-Medium" w:hAnsi="DINOT-Medium" w:cs="DINOT-Medium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CHOICE 6:</w:t>
                              </w:r>
                            </w:p>
                            <w:p w14:paraId="5DBD90A5" w14:textId="77777777" w:rsidR="00C85A84" w:rsidRPr="00205645" w:rsidRDefault="00C85A84" w:rsidP="00205645">
                              <w:pPr>
                                <w:pStyle w:val="Footer"/>
                                <w:spacing w:line="220" w:lineRule="exact"/>
                                <w:suppressOverlap/>
                                <w:rPr>
                                  <w:rFonts w:ascii="DINOT-Medium" w:hAnsi="DINOT-Medium" w:cs="DINOT-Medium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205645">
                                <w:rPr>
                                  <w:rFonts w:ascii="DINOT-Medium" w:hAnsi="DINOT-Medium" w:cs="DINOT-Medium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Create a blog or websit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4" name="Text Box 234"/>
                        <wps:cNvSpPr txBox="1"/>
                        <wps:spPr>
                          <a:xfrm>
                            <a:off x="3449585" y="6448470"/>
                            <a:ext cx="1486535" cy="347345"/>
                          </a:xfrm>
                          <a:prstGeom prst="flowChartAlternateProcess">
                            <a:avLst/>
                          </a:prstGeom>
                          <a:solidFill>
                            <a:srgbClr val="FFC000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D248F27" w14:textId="77777777" w:rsidR="00C85A84" w:rsidRPr="0013213E" w:rsidRDefault="00C85A84" w:rsidP="00205645">
                              <w:pPr>
                                <w:pStyle w:val="TableParagraph"/>
                                <w:spacing w:line="220" w:lineRule="exact"/>
                                <w:suppressOverlap/>
                                <w:rPr>
                                  <w:rFonts w:ascii="DINOT-Medium" w:hAnsi="DINOT-Medium" w:cs="DINOT-Medium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13213E">
                                <w:rPr>
                                  <w:rFonts w:ascii="DINOT-Medium" w:hAnsi="DINOT-Medium" w:cs="DINOT-Medium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CHOICE </w:t>
                              </w:r>
                              <w:r>
                                <w:rPr>
                                  <w:rFonts w:ascii="DINOT-Medium" w:hAnsi="DINOT-Medium" w:cs="DINOT-Medium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5</w:t>
                              </w:r>
                              <w:r w:rsidRPr="0013213E">
                                <w:rPr>
                                  <w:rFonts w:ascii="DINOT-Medium" w:hAnsi="DINOT-Medium" w:cs="DINOT-Medium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:</w:t>
                              </w:r>
                            </w:p>
                            <w:p w14:paraId="4E948A7B" w14:textId="77777777" w:rsidR="00C85A84" w:rsidRPr="0013213E" w:rsidRDefault="00C85A84" w:rsidP="00205645">
                              <w:pPr>
                                <w:pStyle w:val="TableParagraph"/>
                                <w:spacing w:line="220" w:lineRule="exact"/>
                                <w:suppressOverlap/>
                                <w:rPr>
                                  <w:rFonts w:ascii="DINOT-Medium" w:hAnsi="DINOT-Medium" w:cs="DINOT-Medium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DINOT-Medium" w:hAnsi="DINOT-Medium" w:cs="DINOT-Medium"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Create a TedX Tal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26EE51" id="Group 214" o:spid="_x0000_s1058" style="position:absolute;margin-left:-24.2pt;margin-top:-10.6pt;width:575.3pt;height:772.85pt;z-index:-251658234;mso-height-relative:margin" coordsize="73062,972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">
                <v:roundrect id="Rectangle: Rounded Corners 215" o:spid="_x0000_s1059" style="position:absolute;left:996;top:2643;width:72066;height:94564;visibility:visible;mso-wrap-style:square;v-text-anchor:top" arcsize="640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" fillcolor="#f5f9f5 [3214]" strokecolor="#003427 [1604]" strokeweight="1pt">
                  <v:textbox>
                    <w:txbxContent>
                      <w:p w14:paraId="6D27E00C" w14:textId="77777777" w:rsidR="00C85A84" w:rsidRPr="00A630A6" w:rsidRDefault="00C85A84" w:rsidP="00C85A84">
                        <w:pPr>
                          <w:spacing w:before="120"/>
                          <w:jc w:val="both"/>
                          <w:rPr>
                            <w:rFonts w:ascii="DINOT" w:hAnsi="DINOT" w:cs="DINOT"/>
                            <w:color w:val="000000" w:themeColor="text1"/>
                          </w:rPr>
                        </w:pPr>
                        <w:r w:rsidRPr="00A630A6">
                          <w:rPr>
                            <w:rFonts w:ascii="DINOT" w:hAnsi="DINOT" w:cs="DINOT"/>
                            <w:color w:val="000000" w:themeColor="text1"/>
                          </w:rPr>
                          <w:t xml:space="preserve">So, you have an </w:t>
                        </w:r>
                        <w:r w:rsidRPr="00A630A6">
                          <w:rPr>
                            <w:rFonts w:ascii="DINOT" w:hAnsi="DINOT" w:cs="DINOT"/>
                            <w:color w:val="32B04A"/>
                          </w:rPr>
                          <w:t xml:space="preserve">innovative solution </w:t>
                        </w:r>
                        <w:r w:rsidRPr="00CD2565">
                          <w:rPr>
                            <w:rFonts w:ascii="DINOT" w:hAnsi="DINOT" w:cs="DINOT"/>
                            <w:color w:val="32B04A"/>
                          </w:rPr>
                          <w:t xml:space="preserve">to a </w:t>
                        </w:r>
                        <w:r w:rsidRPr="00A630A6">
                          <w:rPr>
                            <w:rFonts w:ascii="DINOT" w:hAnsi="DINOT" w:cs="DINOT"/>
                            <w:color w:val="32B04A"/>
                          </w:rPr>
                          <w:t xml:space="preserve">real problem, </w:t>
                        </w:r>
                        <w:r w:rsidRPr="00A630A6">
                          <w:rPr>
                            <w:rFonts w:ascii="DINOT" w:hAnsi="DINOT" w:cs="DINOT"/>
                            <w:color w:val="000000" w:themeColor="text1"/>
                          </w:rPr>
                          <w:t xml:space="preserve">and you want to share </w:t>
                        </w:r>
                        <w:r>
                          <w:rPr>
                            <w:rFonts w:ascii="DINOT" w:hAnsi="DINOT" w:cs="DINOT"/>
                            <w:color w:val="000000" w:themeColor="text1"/>
                          </w:rPr>
                          <w:t>it with</w:t>
                        </w:r>
                        <w:r w:rsidRPr="00A630A6">
                          <w:rPr>
                            <w:rFonts w:ascii="DINOT" w:hAnsi="DINOT" w:cs="DINOT"/>
                            <w:color w:val="000000" w:themeColor="text1"/>
                          </w:rPr>
                          <w:t xml:space="preserve"> the world. Whether that’s to your class, a group of industry leaders, your community, or a global audience, you should </w:t>
                        </w:r>
                        <w:r w:rsidRPr="00CD2565">
                          <w:rPr>
                            <w:rFonts w:ascii="DINOT" w:hAnsi="DINOT" w:cs="DINOT"/>
                            <w:color w:val="32B04A"/>
                          </w:rPr>
                          <w:t>showcase your innovations</w:t>
                        </w:r>
                        <w:r w:rsidRPr="00A630A6">
                          <w:rPr>
                            <w:rFonts w:ascii="DINOT" w:hAnsi="DINOT" w:cs="DINOT"/>
                            <w:color w:val="000000" w:themeColor="text1"/>
                          </w:rPr>
                          <w:t xml:space="preserve"> in a captivating and powerful way!</w:t>
                        </w:r>
                      </w:p>
                    </w:txbxContent>
                  </v:textbox>
                </v:roundrect>
                <v:roundrect id="Rectangle: Rounded Corners 216" o:spid="_x0000_s1060" style="position:absolute;left:2296;top:11917;width:23889;height:77511;visibility:visible;mso-wrap-style:square;v-text-anchor:top" arcsize="243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" fillcolor="white [3212]" strokecolor="#003427 [1604]" strokeweight="1pt">
                  <v:textbox inset=",,3.6pt">
                    <w:txbxContent>
                      <w:p w14:paraId="2DCB2EF6" w14:textId="4B82B3EC" w:rsidR="00C85A84" w:rsidRPr="009710C2" w:rsidRDefault="009710C2" w:rsidP="009710C2">
                        <w:pPr>
                          <w:spacing w:before="400" w:line="270" w:lineRule="exact"/>
                          <w:rPr>
                            <w:rFonts w:ascii="DINOT" w:hAnsi="DINOT" w:cs="DINOT"/>
                            <w:color w:val="242424"/>
                          </w:rPr>
                        </w:pPr>
                        <w:r w:rsidRPr="009710C2">
                          <w:rPr>
                            <w:rFonts w:ascii="DINOT" w:hAnsi="DINOT" w:cs="DINOT"/>
                            <w:color w:val="000000" w:themeColor="text1"/>
                            <w:w w:val="105"/>
                            <w:sz w:val="24"/>
                            <w:szCs w:val="24"/>
                          </w:rPr>
                          <w:t>1.</w:t>
                        </w:r>
                        <w:r w:rsidRPr="009710C2">
                          <w:rPr>
                            <w:rFonts w:ascii="DINOT-Bold" w:hAnsi="DINOT-Bold" w:cs="DINOT-Bold"/>
                            <w:color w:val="000000" w:themeColor="text1"/>
                            <w:w w:val="105"/>
                            <w:sz w:val="24"/>
                            <w:szCs w:val="24"/>
                          </w:rPr>
                          <w:t xml:space="preserve"> </w:t>
                        </w:r>
                        <w:r w:rsidR="00C85A84" w:rsidRPr="009710C2">
                          <w:rPr>
                            <w:rFonts w:ascii="DINOT-Bold" w:hAnsi="DINOT-Bold" w:cs="DINOT-Bold"/>
                            <w:color w:val="92278F"/>
                            <w:w w:val="105"/>
                            <w:sz w:val="24"/>
                            <w:szCs w:val="24"/>
                          </w:rPr>
                          <w:t>REFLECT</w:t>
                        </w:r>
                        <w:r w:rsidR="00C85A84" w:rsidRPr="009710C2">
                          <w:rPr>
                            <w:rFonts w:ascii="DINOT" w:hAnsi="DINOT" w:cs="DINOT"/>
                            <w:color w:val="242424"/>
                            <w:w w:val="105"/>
                          </w:rPr>
                          <w:t xml:space="preserve"> </w:t>
                        </w:r>
                        <w:r w:rsidR="00073D33" w:rsidRPr="009710C2">
                          <w:rPr>
                            <w:rFonts w:ascii="DINOT" w:hAnsi="DINOT" w:cs="DINOT"/>
                            <w:color w:val="242424"/>
                          </w:rPr>
                          <w:t>on</w:t>
                        </w:r>
                        <w:r w:rsidR="00073D33">
                          <w:rPr>
                            <w:rFonts w:ascii="DINOT" w:hAnsi="DINOT" w:cs="DINOT"/>
                            <w:color w:val="242424"/>
                          </w:rPr>
                          <w:t xml:space="preserve"> a</w:t>
                        </w:r>
                        <w:r w:rsidR="00C85A84" w:rsidRPr="009710C2">
                          <w:rPr>
                            <w:rFonts w:ascii="DINOT" w:hAnsi="DINOT" w:cs="DINOT"/>
                            <w:color w:val="242424"/>
                          </w:rPr>
                          <w:t>:</w:t>
                        </w:r>
                      </w:p>
                      <w:p w14:paraId="66D55DEB" w14:textId="76CD53A2" w:rsidR="00C85A84" w:rsidRPr="007F39C0" w:rsidRDefault="00882BBC" w:rsidP="00C85A84">
                        <w:pPr>
                          <w:pStyle w:val="ListParagraph"/>
                          <w:numPr>
                            <w:ilvl w:val="0"/>
                            <w:numId w:val="27"/>
                          </w:numPr>
                          <w:spacing w:after="80" w:line="270" w:lineRule="exact"/>
                          <w:ind w:left="461" w:hanging="187"/>
                          <w:rPr>
                            <w:rFonts w:ascii="DINOT" w:hAnsi="DINOT" w:cs="DINOT"/>
                            <w:color w:val="242424"/>
                          </w:rPr>
                        </w:pPr>
                        <w:r>
                          <w:rPr>
                            <w:rFonts w:ascii="DINOT" w:hAnsi="DINOT" w:cs="DINOT"/>
                            <w:color w:val="242424"/>
                          </w:rPr>
                          <w:t xml:space="preserve">real-world </w:t>
                        </w:r>
                        <w:r w:rsidR="00C85A84" w:rsidRPr="007F39C0">
                          <w:rPr>
                            <w:rFonts w:ascii="DINOT" w:hAnsi="DINOT" w:cs="DINOT"/>
                            <w:color w:val="242424"/>
                          </w:rPr>
                          <w:t xml:space="preserve">problem that you want to solve </w:t>
                        </w:r>
                      </w:p>
                      <w:p w14:paraId="2280F64F" w14:textId="4B085C2D" w:rsidR="00C85A84" w:rsidRPr="007F39C0" w:rsidRDefault="00C85A84" w:rsidP="00C85A84">
                        <w:pPr>
                          <w:pStyle w:val="ListParagraph"/>
                          <w:numPr>
                            <w:ilvl w:val="0"/>
                            <w:numId w:val="27"/>
                          </w:numPr>
                          <w:spacing w:after="80" w:line="270" w:lineRule="exact"/>
                          <w:ind w:left="461" w:hanging="187"/>
                          <w:rPr>
                            <w:rFonts w:ascii="DINOT" w:hAnsi="DINOT" w:cs="DINOT"/>
                            <w:color w:val="242424"/>
                          </w:rPr>
                        </w:pPr>
                        <w:r w:rsidRPr="007F39C0">
                          <w:rPr>
                            <w:rFonts w:ascii="DINOT" w:hAnsi="DINOT" w:cs="DINOT"/>
                            <w:color w:val="242424"/>
                          </w:rPr>
                          <w:t>passion project that aligns with your purpose</w:t>
                        </w:r>
                      </w:p>
                      <w:p w14:paraId="48760ACB" w14:textId="1AC50FCE" w:rsidR="00C85A84" w:rsidRPr="007F39C0" w:rsidRDefault="00C85A84" w:rsidP="00C85A84">
                        <w:pPr>
                          <w:pStyle w:val="ListParagraph"/>
                          <w:numPr>
                            <w:ilvl w:val="0"/>
                            <w:numId w:val="27"/>
                          </w:numPr>
                          <w:spacing w:after="240" w:line="270" w:lineRule="exact"/>
                          <w:ind w:left="461" w:hanging="187"/>
                          <w:rPr>
                            <w:rFonts w:ascii="DINOT" w:hAnsi="DINOT" w:cs="DINOT"/>
                            <w:color w:val="242424"/>
                          </w:rPr>
                        </w:pPr>
                        <w:r w:rsidRPr="007F39C0">
                          <w:rPr>
                            <w:rFonts w:ascii="DINOT" w:hAnsi="DINOT" w:cs="DINOT"/>
                            <w:color w:val="242424"/>
                          </w:rPr>
                          <w:t>social, political, economic, or industry-related issue that you can impact with your voice (the possibilities are endless)</w:t>
                        </w:r>
                      </w:p>
                      <w:p w14:paraId="7388DC45" w14:textId="4ED701A2" w:rsidR="00C85A84" w:rsidRPr="007F39C0" w:rsidRDefault="00C85A84" w:rsidP="00C85A84">
                        <w:pPr>
                          <w:pStyle w:val="ListParagraph"/>
                          <w:numPr>
                            <w:ilvl w:val="0"/>
                            <w:numId w:val="13"/>
                          </w:numPr>
                          <w:spacing w:before="80" w:after="80" w:line="270" w:lineRule="exact"/>
                          <w:ind w:left="274" w:hanging="274"/>
                          <w:rPr>
                            <w:rFonts w:ascii="DINOT" w:hAnsi="DINOT" w:cs="DINOT"/>
                            <w:color w:val="242424"/>
                          </w:rPr>
                        </w:pPr>
                        <w:r w:rsidRPr="00C7554D">
                          <w:rPr>
                            <w:rFonts w:ascii="DINOT-Bold" w:hAnsi="DINOT-Bold" w:cs="DINOT-Bold"/>
                            <w:color w:val="005480"/>
                            <w:w w:val="105"/>
                            <w:sz w:val="24"/>
                            <w:szCs w:val="24"/>
                          </w:rPr>
                          <w:t>STRETCH</w:t>
                        </w:r>
                        <w:r w:rsidR="003D577E">
                          <w:rPr>
                            <w:rFonts w:ascii="DINOT" w:hAnsi="DINOT" w:cs="DINOT"/>
                            <w:color w:val="242424"/>
                            <w:w w:val="105"/>
                          </w:rPr>
                          <w:t xml:space="preserve"> </w:t>
                        </w:r>
                        <w:r w:rsidRPr="007F39C0">
                          <w:rPr>
                            <w:rFonts w:ascii="DINOT" w:hAnsi="DINOT" w:cs="DINOT"/>
                            <w:color w:val="242424"/>
                          </w:rPr>
                          <w:t>yourself by:</w:t>
                        </w:r>
                      </w:p>
                      <w:p w14:paraId="64772AB1" w14:textId="77777777" w:rsidR="00C85A84" w:rsidRPr="007F39C0" w:rsidRDefault="00C85A84" w:rsidP="00C85A84">
                        <w:pPr>
                          <w:pStyle w:val="ListParagraph"/>
                          <w:numPr>
                            <w:ilvl w:val="1"/>
                            <w:numId w:val="13"/>
                          </w:numPr>
                          <w:spacing w:after="80" w:line="270" w:lineRule="exact"/>
                          <w:ind w:left="461" w:hanging="187"/>
                          <w:rPr>
                            <w:rFonts w:ascii="DINOT" w:hAnsi="DINOT" w:cs="DINOT"/>
                            <w:color w:val="242424"/>
                          </w:rPr>
                        </w:pPr>
                        <w:r w:rsidRPr="007F39C0">
                          <w:rPr>
                            <w:rFonts w:ascii="DINOT" w:hAnsi="DINOT" w:cs="DINOT"/>
                            <w:color w:val="242424"/>
                          </w:rPr>
                          <w:t>exploring and investigating various mediums to learn more about your topic</w:t>
                        </w:r>
                      </w:p>
                      <w:p w14:paraId="4AADAA3B" w14:textId="77777777" w:rsidR="00C85A84" w:rsidRPr="007F39C0" w:rsidRDefault="00C85A84" w:rsidP="00C85A84">
                        <w:pPr>
                          <w:pStyle w:val="ListParagraph"/>
                          <w:numPr>
                            <w:ilvl w:val="1"/>
                            <w:numId w:val="13"/>
                          </w:numPr>
                          <w:spacing w:after="160" w:line="270" w:lineRule="exact"/>
                          <w:ind w:left="461" w:hanging="187"/>
                          <w:rPr>
                            <w:rFonts w:ascii="DINOT" w:hAnsi="DINOT" w:cs="DINOT"/>
                            <w:color w:val="242424"/>
                          </w:rPr>
                        </w:pPr>
                        <w:r w:rsidRPr="007F39C0">
                          <w:rPr>
                            <w:rFonts w:ascii="DINOT" w:hAnsi="DINOT" w:cs="DINOT"/>
                            <w:color w:val="242424"/>
                          </w:rPr>
                          <w:t>expanding your understanding of diverse perspectives on a problem</w:t>
                        </w:r>
                      </w:p>
                      <w:p w14:paraId="036882C9" w14:textId="77777777" w:rsidR="00C85A84" w:rsidRPr="007F39C0" w:rsidRDefault="00C85A84" w:rsidP="00C85A84">
                        <w:pPr>
                          <w:pStyle w:val="ListParagraph"/>
                          <w:numPr>
                            <w:ilvl w:val="1"/>
                            <w:numId w:val="13"/>
                          </w:numPr>
                          <w:spacing w:after="160" w:line="270" w:lineRule="exact"/>
                          <w:ind w:left="461" w:hanging="187"/>
                          <w:rPr>
                            <w:rFonts w:ascii="DINOT" w:hAnsi="DINOT" w:cs="DINOT"/>
                            <w:color w:val="242424"/>
                          </w:rPr>
                        </w:pPr>
                        <w:r w:rsidRPr="007F39C0">
                          <w:rPr>
                            <w:rFonts w:ascii="DINOT" w:hAnsi="DINOT" w:cs="DINOT"/>
                            <w:color w:val="242424"/>
                          </w:rPr>
                          <w:t>becoming an agent of change</w:t>
                        </w:r>
                      </w:p>
                      <w:p w14:paraId="5B6E1B54" w14:textId="77777777" w:rsidR="00C85A84" w:rsidRPr="007F39C0" w:rsidRDefault="00C85A84" w:rsidP="00C85A84">
                        <w:pPr>
                          <w:pStyle w:val="ListParagraph"/>
                          <w:numPr>
                            <w:ilvl w:val="0"/>
                            <w:numId w:val="13"/>
                          </w:numPr>
                          <w:spacing w:before="240" w:after="80" w:line="270" w:lineRule="exact"/>
                          <w:ind w:left="274" w:hanging="274"/>
                          <w:rPr>
                            <w:rFonts w:ascii="DINOT" w:hAnsi="DINOT" w:cs="DINOT"/>
                            <w:color w:val="242424"/>
                          </w:rPr>
                        </w:pPr>
                        <w:r w:rsidRPr="00C7554D">
                          <w:rPr>
                            <w:rFonts w:ascii="DINOT-Bold" w:hAnsi="DINOT-Bold" w:cs="DINOT-Bold"/>
                            <w:color w:val="FFC000"/>
                            <w:w w:val="105"/>
                            <w:sz w:val="24"/>
                            <w:szCs w:val="24"/>
                          </w:rPr>
                          <w:t>INNOVATE</w:t>
                        </w:r>
                        <w:r w:rsidRPr="00F61935">
                          <w:rPr>
                            <w:rFonts w:ascii="DINOT" w:hAnsi="DINOT" w:cs="DINOT"/>
                            <w:color w:val="242424"/>
                            <w:w w:val="105"/>
                          </w:rPr>
                          <w:t xml:space="preserve"> </w:t>
                        </w:r>
                        <w:r w:rsidRPr="007F39C0">
                          <w:rPr>
                            <w:rFonts w:ascii="DINOT" w:hAnsi="DINOT" w:cs="DINOT"/>
                            <w:color w:val="242424"/>
                          </w:rPr>
                          <w:t xml:space="preserve">by: </w:t>
                        </w:r>
                      </w:p>
                      <w:p w14:paraId="2A1B5C34" w14:textId="77777777" w:rsidR="00C85A84" w:rsidRPr="007F39C0" w:rsidRDefault="00C85A84" w:rsidP="00C85A84">
                        <w:pPr>
                          <w:pStyle w:val="ListParagraph"/>
                          <w:numPr>
                            <w:ilvl w:val="0"/>
                            <w:numId w:val="28"/>
                          </w:numPr>
                          <w:spacing w:after="80" w:line="270" w:lineRule="exact"/>
                          <w:ind w:left="461" w:hanging="187"/>
                          <w:rPr>
                            <w:rFonts w:ascii="DINOT" w:hAnsi="DINOT" w:cs="DINOT"/>
                            <w:color w:val="242424"/>
                          </w:rPr>
                        </w:pPr>
                        <w:r w:rsidRPr="007F39C0">
                          <w:rPr>
                            <w:rFonts w:ascii="DINOT" w:hAnsi="DINOT" w:cs="DINOT"/>
                            <w:color w:val="242424"/>
                          </w:rPr>
                          <w:t>generating ideas through big-picture thinking</w:t>
                        </w:r>
                      </w:p>
                      <w:p w14:paraId="76AD05F0" w14:textId="77777777" w:rsidR="00C85A84" w:rsidRPr="007F39C0" w:rsidRDefault="00C85A84" w:rsidP="00C85A84">
                        <w:pPr>
                          <w:pStyle w:val="ListParagraph"/>
                          <w:numPr>
                            <w:ilvl w:val="0"/>
                            <w:numId w:val="28"/>
                          </w:numPr>
                          <w:spacing w:after="80" w:line="270" w:lineRule="exact"/>
                          <w:ind w:left="461" w:hanging="187"/>
                          <w:rPr>
                            <w:rFonts w:ascii="DINOT" w:hAnsi="DINOT" w:cs="DINOT"/>
                            <w:color w:val="242424"/>
                          </w:rPr>
                        </w:pPr>
                        <w:r w:rsidRPr="007F39C0">
                          <w:rPr>
                            <w:rFonts w:ascii="DINOT" w:hAnsi="DINOT" w:cs="DINOT"/>
                            <w:color w:val="242424"/>
                          </w:rPr>
                          <w:t xml:space="preserve">implementing </w:t>
                        </w:r>
                        <w:hyperlink r:id="rId81" w:history="1">
                          <w:r w:rsidRPr="007F39C0">
                            <w:rPr>
                              <w:rStyle w:val="Hyperlink"/>
                              <w:rFonts w:ascii="DINOT" w:hAnsi="DINOT" w:cs="DINOT"/>
                            </w:rPr>
                            <w:t>design thinking</w:t>
                          </w:r>
                        </w:hyperlink>
                        <w:r w:rsidRPr="007F39C0">
                          <w:rPr>
                            <w:rFonts w:ascii="DINOT" w:hAnsi="DINOT" w:cs="DINOT"/>
                            <w:color w:val="242424"/>
                          </w:rPr>
                          <w:t xml:space="preserve"> (empathizing, defining, ideating, prototyping, testing)</w:t>
                        </w:r>
                      </w:p>
                      <w:p w14:paraId="66C9BA3A" w14:textId="77777777" w:rsidR="00C85A84" w:rsidRPr="007F39C0" w:rsidRDefault="00C85A84" w:rsidP="00C85A84">
                        <w:pPr>
                          <w:pStyle w:val="ListParagraph"/>
                          <w:numPr>
                            <w:ilvl w:val="0"/>
                            <w:numId w:val="28"/>
                          </w:numPr>
                          <w:spacing w:after="160" w:line="270" w:lineRule="exact"/>
                          <w:ind w:left="461" w:hanging="187"/>
                          <w:rPr>
                            <w:rFonts w:ascii="DINOT" w:hAnsi="DINOT" w:cs="DINOT"/>
                            <w:color w:val="242424"/>
                          </w:rPr>
                        </w:pPr>
                        <w:r w:rsidRPr="007F39C0">
                          <w:rPr>
                            <w:rFonts w:ascii="DINOT" w:hAnsi="DINOT" w:cs="DINOT"/>
                            <w:color w:val="242424"/>
                          </w:rPr>
                          <w:t>collaborating with peers, mentors, or other stakeholders</w:t>
                        </w:r>
                      </w:p>
                      <w:p w14:paraId="63FA2E97" w14:textId="77777777" w:rsidR="00C85A84" w:rsidRPr="007F39C0" w:rsidRDefault="00C85A84" w:rsidP="00C85A84">
                        <w:pPr>
                          <w:pStyle w:val="ListParagraph"/>
                          <w:numPr>
                            <w:ilvl w:val="0"/>
                            <w:numId w:val="13"/>
                          </w:numPr>
                          <w:spacing w:before="240" w:after="80" w:line="270" w:lineRule="exact"/>
                          <w:ind w:left="274" w:hanging="274"/>
                          <w:rPr>
                            <w:rFonts w:ascii="DINOT" w:hAnsi="DINOT" w:cs="DINOT"/>
                            <w:color w:val="32B04A"/>
                            <w:sz w:val="24"/>
                            <w:szCs w:val="24"/>
                          </w:rPr>
                        </w:pPr>
                        <w:r>
                          <w:rPr>
                            <w:rFonts w:ascii="DINOT-Bold" w:hAnsi="DINOT-Bold" w:cs="DINOT-Bold"/>
                            <w:color w:val="32B04A"/>
                            <w:w w:val="105"/>
                          </w:rPr>
                          <w:t>SHOWCASE</w:t>
                        </w:r>
                        <w:r>
                          <w:rPr>
                            <w:rFonts w:ascii="DINOT" w:hAnsi="DINOT" w:cs="DINOT"/>
                            <w:color w:val="32B04A"/>
                            <w:w w:val="105"/>
                          </w:rPr>
                          <w:t xml:space="preserve"> </w:t>
                        </w:r>
                        <w:r w:rsidRPr="007F39C0">
                          <w:rPr>
                            <w:rFonts w:ascii="DINOT" w:hAnsi="DINOT" w:cs="DINOT"/>
                            <w:color w:val="000000" w:themeColor="text1"/>
                            <w:sz w:val="24"/>
                            <w:szCs w:val="24"/>
                          </w:rPr>
                          <w:t>by:</w:t>
                        </w:r>
                      </w:p>
                      <w:p w14:paraId="0FDA49CC" w14:textId="77777777" w:rsidR="00C85A84" w:rsidRPr="0001322B" w:rsidRDefault="00C85A84" w:rsidP="00C85A84">
                        <w:pPr>
                          <w:pStyle w:val="ListParagraph"/>
                          <w:numPr>
                            <w:ilvl w:val="1"/>
                            <w:numId w:val="13"/>
                          </w:numPr>
                          <w:spacing w:after="80" w:line="270" w:lineRule="exact"/>
                          <w:ind w:left="450" w:hanging="180"/>
                          <w:rPr>
                            <w:rFonts w:ascii="DINOT" w:hAnsi="DINOT" w:cs="DINOT"/>
                            <w:color w:val="000000" w:themeColor="text1"/>
                          </w:rPr>
                        </w:pPr>
                        <w:r w:rsidRPr="0001322B">
                          <w:rPr>
                            <w:rFonts w:ascii="DINOT" w:hAnsi="DINOT" w:cs="DINOT"/>
                            <w:color w:val="000000" w:themeColor="text1"/>
                          </w:rPr>
                          <w:t xml:space="preserve">sharing your solutions and innovations to an external audience using one of or more of the delivery methods on the </w:t>
                        </w:r>
                        <w:r w:rsidRPr="00AD67B0">
                          <w:rPr>
                            <w:rFonts w:ascii="DINOT" w:hAnsi="DINOT" w:cs="DINOT"/>
                            <w:b/>
                            <w:bCs/>
                            <w:color w:val="000000" w:themeColor="text1"/>
                          </w:rPr>
                          <w:t>choice board</w:t>
                        </w:r>
                        <w:r w:rsidRPr="0001322B">
                          <w:rPr>
                            <w:rFonts w:ascii="DINOT" w:hAnsi="DINOT" w:cs="DINOT"/>
                            <w:color w:val="000000" w:themeColor="text1"/>
                          </w:rPr>
                          <w:t>*</w:t>
                        </w:r>
                      </w:p>
                      <w:p w14:paraId="444DE303" w14:textId="77777777" w:rsidR="00C85A84" w:rsidRDefault="00C85A84" w:rsidP="00C85A84">
                        <w:pPr>
                          <w:jc w:val="center"/>
                        </w:pPr>
                      </w:p>
                    </w:txbxContent>
                  </v:textbox>
                </v:roundrect>
                <v:roundrect id="Rectangle: Rounded Corners 218" o:spid="_x0000_s1061" style="position:absolute;left:27388;top:14431;width:21444;height:23342;visibility:visible;mso-wrap-style:square;v-text-anchor:top" arcsize="243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" fillcolor="white [3212]" strokecolor="#003427 [1604]" strokeweight="1pt">
                  <v:textbox inset="3.6pt,,0">
                    <w:txbxContent>
                      <w:p w14:paraId="7B0AC400" w14:textId="77777777" w:rsidR="00C85A84" w:rsidRPr="007D5DC9" w:rsidRDefault="00C85A84" w:rsidP="00C85A84">
                        <w:pPr>
                          <w:spacing w:before="120" w:line="220" w:lineRule="exact"/>
                          <w:rPr>
                            <w:rFonts w:ascii="DINOT" w:hAnsi="DINOT" w:cs="DINOT"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7D5DC9">
                          <w:rPr>
                            <w:rFonts w:ascii="DINOT" w:hAnsi="DINOT" w:cs="DINOT"/>
                            <w:bCs/>
                            <w:color w:val="000000" w:themeColor="text1"/>
                            <w:sz w:val="20"/>
                            <w:szCs w:val="20"/>
                          </w:rPr>
                          <w:t xml:space="preserve">A podcast is a recorded discussion you share with an audience. Create a series of recordings, then make them available on the Internet or podcast apps for listeners to explore. </w:t>
                        </w:r>
                      </w:p>
                      <w:p w14:paraId="670E3300" w14:textId="77777777" w:rsidR="00C85A84" w:rsidRPr="008E5816" w:rsidRDefault="007E108F" w:rsidP="00C85A84">
                        <w:pPr>
                          <w:pStyle w:val="ListParagraph"/>
                          <w:numPr>
                            <w:ilvl w:val="0"/>
                            <w:numId w:val="29"/>
                          </w:numPr>
                          <w:tabs>
                            <w:tab w:val="left" w:pos="450"/>
                          </w:tabs>
                          <w:spacing w:before="120" w:line="240" w:lineRule="exact"/>
                          <w:ind w:left="360" w:hanging="180"/>
                          <w:contextualSpacing/>
                          <w:rPr>
                            <w:rFonts w:ascii="DINOT" w:hAnsi="DINOT" w:cs="DINOT"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hyperlink r:id="rId82" w:history="1">
                          <w:r w:rsidR="00C85A84" w:rsidRPr="008E5816">
                            <w:rPr>
                              <w:rStyle w:val="Hyperlink"/>
                              <w:rFonts w:ascii="DINOT" w:hAnsi="DINOT" w:cs="DINOT"/>
                              <w:bCs/>
                              <w:sz w:val="20"/>
                              <w:szCs w:val="20"/>
                            </w:rPr>
                            <w:t>Starting Your Podcast: A Guide for Students</w:t>
                          </w:r>
                        </w:hyperlink>
                      </w:p>
                      <w:p w14:paraId="26C782B5" w14:textId="77777777" w:rsidR="00C85A84" w:rsidRPr="008E5816" w:rsidRDefault="007E108F" w:rsidP="00C85A84">
                        <w:pPr>
                          <w:pStyle w:val="ListParagraph"/>
                          <w:numPr>
                            <w:ilvl w:val="0"/>
                            <w:numId w:val="29"/>
                          </w:numPr>
                          <w:tabs>
                            <w:tab w:val="left" w:pos="450"/>
                          </w:tabs>
                          <w:spacing w:before="120" w:line="240" w:lineRule="exact"/>
                          <w:ind w:left="360" w:hanging="180"/>
                          <w:contextualSpacing/>
                          <w:rPr>
                            <w:rFonts w:ascii="DINOT" w:hAnsi="DINOT" w:cs="DINOT"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hyperlink r:id="rId83" w:history="1">
                          <w:r w:rsidR="00C85A84" w:rsidRPr="008E5816">
                            <w:rPr>
                              <w:rStyle w:val="Hyperlink"/>
                              <w:rFonts w:ascii="DINOT" w:hAnsi="DINOT" w:cs="DINOT"/>
                              <w:bCs/>
                              <w:sz w:val="20"/>
                              <w:szCs w:val="20"/>
                            </w:rPr>
                            <w:t>How to Start a Podcast</w:t>
                          </w:r>
                        </w:hyperlink>
                      </w:p>
                      <w:p w14:paraId="4EEE2F52" w14:textId="77777777" w:rsidR="00C85A84" w:rsidRPr="00726997" w:rsidRDefault="00C85A84" w:rsidP="00C85A84">
                        <w:pPr>
                          <w:spacing w:before="120" w:line="240" w:lineRule="exact"/>
                          <w:rPr>
                            <w:rFonts w:ascii="DINOT" w:hAnsi="DINOT" w:cs="DINOT"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726997">
                          <w:rPr>
                            <w:rFonts w:ascii="DINOT" w:hAnsi="DINOT" w:cs="DINOT"/>
                            <w:bCs/>
                            <w:color w:val="000000" w:themeColor="text1"/>
                            <w:sz w:val="20"/>
                            <w:szCs w:val="20"/>
                          </w:rPr>
                          <w:t xml:space="preserve">Check out </w:t>
                        </w:r>
                        <w:hyperlink r:id="rId84" w:history="1">
                          <w:r w:rsidRPr="00726997">
                            <w:rPr>
                              <w:rStyle w:val="Hyperlink"/>
                              <w:rFonts w:ascii="DINOT" w:hAnsi="DINOT" w:cs="DINOT"/>
                              <w:bCs/>
                              <w:sz w:val="20"/>
                              <w:szCs w:val="20"/>
                            </w:rPr>
                            <w:t>NPR’s Student Podcast Challenge</w:t>
                          </w:r>
                        </w:hyperlink>
                        <w:r w:rsidRPr="00726997">
                          <w:rPr>
                            <w:rFonts w:ascii="DINOT" w:hAnsi="DINOT" w:cs="DINOT"/>
                            <w:bCs/>
                            <w:color w:val="000000" w:themeColor="text1"/>
                            <w:sz w:val="20"/>
                            <w:szCs w:val="20"/>
                          </w:rPr>
                          <w:t xml:space="preserve"> and sign up for the newsletter. Who knows? You may be the next podcast winner!</w:t>
                        </w:r>
                      </w:p>
                    </w:txbxContent>
                  </v:textbox>
                </v:roundrect>
                <v:roundrect id="Rectangle: Rounded Corners 219" o:spid="_x0000_s1062" style="position:absolute;left:27388;top:40172;width:21449;height:23318;visibility:visible;mso-wrap-style:square;v-text-anchor:top" arcsize="243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" fillcolor="white [3212]" strokecolor="#003427 [1604]" strokeweight="1pt">
                  <v:textbox inset=",,0">
                    <w:txbxContent>
                      <w:p w14:paraId="229A4744" w14:textId="77777777" w:rsidR="00C85A84" w:rsidRDefault="00C85A84" w:rsidP="00C85A84">
                        <w:pPr>
                          <w:spacing w:before="240" w:line="220" w:lineRule="exact"/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>Elevate your voice and innovations through digital content on a social media platform of your choosing.</w:t>
                        </w:r>
                      </w:p>
                      <w:p w14:paraId="13ACB374" w14:textId="77777777" w:rsidR="00C85A84" w:rsidRDefault="00C85A84" w:rsidP="00C85A84">
                        <w:pPr>
                          <w:spacing w:before="240" w:line="220" w:lineRule="exact"/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>You can raise awareness around your problem and solution through a steady series of text, graphics, and data. Create #hashtags that relate to your theme to generate more buzz.</w:t>
                        </w:r>
                      </w:p>
                      <w:p w14:paraId="636D2202" w14:textId="77777777" w:rsidR="00C85A84" w:rsidRPr="00463B8E" w:rsidRDefault="00C85A84" w:rsidP="00C85A84">
                        <w:pPr>
                          <w:spacing w:before="240" w:line="220" w:lineRule="exact"/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Here are </w:t>
                        </w:r>
                        <w:hyperlink r:id="rId85" w:history="1">
                          <w:r w:rsidRPr="00FA7C73">
                            <w:rPr>
                              <w:rStyle w:val="Hyperlink"/>
                              <w:rFonts w:ascii="DINOT" w:hAnsi="DINOT" w:cs="DINOT"/>
                              <w:sz w:val="20"/>
                              <w:szCs w:val="20"/>
                            </w:rPr>
                            <w:t>6 Simple Tips to Amplify Your Social Media Activism Campaigns</w:t>
                          </w:r>
                        </w:hyperlink>
                        <w:r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>.</w:t>
                        </w:r>
                      </w:p>
                    </w:txbxContent>
                  </v:textbox>
                </v:roundrect>
                <v:roundrect id="Rectangle: Rounded Corners 220" o:spid="_x0000_s1063" style="position:absolute;left:50270;top:14431;width:21768;height:23342;visibility:visible;mso-wrap-style:square;v-text-anchor:top" arcsize="243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" fillcolor="white [3212]" strokecolor="#003427 [1604]" strokeweight="1pt">
                  <v:textbox inset=",,0">
                    <w:txbxContent>
                      <w:p w14:paraId="6CBEA1C2" w14:textId="0E9BFC87" w:rsidR="00C85A84" w:rsidRDefault="00C85A84" w:rsidP="00205645">
                        <w:pPr>
                          <w:spacing w:before="120" w:after="120" w:line="220" w:lineRule="exact"/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830A90"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A PechaKucha is </w:t>
                        </w:r>
                        <w:r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a </w:t>
                        </w:r>
                        <w:r w:rsidRPr="00830A90"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>20x20 visual storytelling presentation format that showcases your 20 chosen images, each for 20 seconds. In other words, you</w:t>
                        </w:r>
                        <w:r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 have</w:t>
                        </w:r>
                        <w:r w:rsidRPr="00830A90"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 400 seconds to tell your story, with visuals guiding the way.</w:t>
                        </w:r>
                        <w:r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 </w:t>
                        </w:r>
                        <w:r w:rsidR="00495317" w:rsidRPr="00830A90"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>PechaKucha</w:t>
                        </w:r>
                        <w:r w:rsidRPr="00830A90"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 means "chit chat" in Japanese.</w:t>
                        </w:r>
                      </w:p>
                      <w:p w14:paraId="6850730E" w14:textId="77777777" w:rsidR="00C85A84" w:rsidRDefault="00C85A84" w:rsidP="00205645">
                        <w:pPr>
                          <w:spacing w:line="220" w:lineRule="exact"/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Visit the </w:t>
                        </w:r>
                        <w:hyperlink r:id="rId86" w:history="1">
                          <w:r w:rsidRPr="00341E29">
                            <w:rPr>
                              <w:rStyle w:val="Hyperlink"/>
                              <w:rFonts w:ascii="DINOT" w:hAnsi="DINOT" w:cs="DINOT"/>
                              <w:sz w:val="20"/>
                              <w:szCs w:val="20"/>
                            </w:rPr>
                            <w:t>PechaKucha</w:t>
                          </w:r>
                        </w:hyperlink>
                        <w:r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 site to create your visual story and to </w:t>
                        </w:r>
                        <w:r w:rsidRPr="005727DF"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publish </w:t>
                        </w:r>
                        <w:r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your innovations to a global audience. </w:t>
                        </w:r>
                      </w:p>
                      <w:p w14:paraId="715AC95C" w14:textId="77777777" w:rsidR="00C85A84" w:rsidRDefault="00C85A84" w:rsidP="00C85A84">
                        <w:pPr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830A90"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42EBB021" w14:textId="77777777" w:rsidR="00C85A84" w:rsidRPr="00830A90" w:rsidRDefault="00C85A84" w:rsidP="00C85A84">
                        <w:pPr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</w:pPr>
                      </w:p>
                      <w:p w14:paraId="66D0B66E" w14:textId="77777777" w:rsidR="00C85A84" w:rsidRPr="000E5AC9" w:rsidRDefault="00C85A84" w:rsidP="00C85A84">
                        <w:pPr>
                          <w:rPr>
                            <w:rFonts w:ascii="DINOT" w:hAnsi="DINOT" w:cs="DINOT"/>
                            <w:color w:val="000000" w:themeColor="text1"/>
                          </w:rPr>
                        </w:pPr>
                      </w:p>
                    </w:txbxContent>
                  </v:textbox>
                </v:roundrect>
                <v:roundrect id="Rectangle: Rounded Corners 221" o:spid="_x0000_s1064" style="position:absolute;left:50270;top:40172;width:21768;height:23318;visibility:visible;mso-wrap-style:square;v-text-anchor:top" arcsize="243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" fillcolor="white [3212]" strokecolor="#003427 [1604]" strokeweight="1pt">
                  <v:textbox inset="3.6pt,,0,0">
                    <w:txbxContent>
                      <w:p w14:paraId="6FF38EFF" w14:textId="79BF9C48" w:rsidR="00C85A84" w:rsidRDefault="00C85A84" w:rsidP="00205645">
                        <w:pPr>
                          <w:spacing w:before="240" w:after="80" w:line="220" w:lineRule="exact"/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Augmented Reality (AR) books present your ideas in an innovative way, allowing your audience (or readers) to immerse themselves in </w:t>
                        </w:r>
                        <w:r w:rsidR="00C7554D"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 </w:t>
                        </w:r>
                        <w:r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a “physical world.” You can include GPS overlays, illustrated diagrams, sound, and video to bring your learning to life. </w:t>
                        </w:r>
                      </w:p>
                      <w:p w14:paraId="6DC1C232" w14:textId="77777777" w:rsidR="00C85A84" w:rsidRDefault="00C85A84" w:rsidP="00205645">
                        <w:pPr>
                          <w:spacing w:line="220" w:lineRule="exact"/>
                          <w:contextualSpacing/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Check out these resources: </w:t>
                        </w:r>
                      </w:p>
                      <w:p w14:paraId="3D43F838" w14:textId="77777777" w:rsidR="00C85A84" w:rsidRPr="008E5816" w:rsidRDefault="007E108F" w:rsidP="00C85A84">
                        <w:pPr>
                          <w:pStyle w:val="ListParagraph"/>
                          <w:numPr>
                            <w:ilvl w:val="0"/>
                            <w:numId w:val="30"/>
                          </w:numPr>
                          <w:spacing w:after="120" w:line="240" w:lineRule="exact"/>
                          <w:ind w:left="360" w:hanging="180"/>
                          <w:contextualSpacing/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</w:pPr>
                        <w:hyperlink r:id="rId87" w:history="1">
                          <w:r w:rsidR="00C85A84" w:rsidRPr="008E5816">
                            <w:rPr>
                              <w:rStyle w:val="Hyperlink"/>
                              <w:rFonts w:ascii="DINOT" w:hAnsi="DINOT" w:cs="DINOT"/>
                              <w:sz w:val="20"/>
                              <w:szCs w:val="20"/>
                            </w:rPr>
                            <w:t>Augmented Reality Book: The Little Prince</w:t>
                          </w:r>
                        </w:hyperlink>
                      </w:p>
                      <w:p w14:paraId="73964027" w14:textId="77777777" w:rsidR="00C85A84" w:rsidRPr="008E5816" w:rsidRDefault="007E108F" w:rsidP="00C85A84">
                        <w:pPr>
                          <w:pStyle w:val="ListParagraph"/>
                          <w:numPr>
                            <w:ilvl w:val="0"/>
                            <w:numId w:val="30"/>
                          </w:numPr>
                          <w:spacing w:after="120" w:line="240" w:lineRule="exact"/>
                          <w:ind w:left="360" w:hanging="180"/>
                          <w:contextualSpacing/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</w:pPr>
                        <w:hyperlink r:id="rId88" w:history="1">
                          <w:r w:rsidR="00C85A84" w:rsidRPr="008E5816">
                            <w:rPr>
                              <w:rStyle w:val="Hyperlink"/>
                              <w:rFonts w:ascii="DINOT" w:hAnsi="DINOT" w:cs="DINOT"/>
                              <w:sz w:val="20"/>
                              <w:szCs w:val="20"/>
                            </w:rPr>
                            <w:t>Adobe Aero</w:t>
                          </w:r>
                        </w:hyperlink>
                        <w:r w:rsidR="00C85A84" w:rsidRPr="008E5816"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 or </w:t>
                        </w:r>
                        <w:hyperlink r:id="rId89" w:history="1">
                          <w:r w:rsidR="00C85A84" w:rsidRPr="008E5816">
                            <w:rPr>
                              <w:rStyle w:val="Hyperlink"/>
                              <w:rFonts w:ascii="DINOT" w:hAnsi="DINOT" w:cs="DINOT"/>
                              <w:sz w:val="20"/>
                              <w:szCs w:val="20"/>
                            </w:rPr>
                            <w:t>Overly</w:t>
                          </w:r>
                        </w:hyperlink>
                      </w:p>
                      <w:p w14:paraId="662800C4" w14:textId="77777777" w:rsidR="00C85A84" w:rsidRPr="008E5816" w:rsidRDefault="007E108F" w:rsidP="00C85A84">
                        <w:pPr>
                          <w:pStyle w:val="ListParagraph"/>
                          <w:numPr>
                            <w:ilvl w:val="0"/>
                            <w:numId w:val="30"/>
                          </w:numPr>
                          <w:spacing w:after="120" w:line="240" w:lineRule="exact"/>
                          <w:ind w:left="360" w:hanging="180"/>
                          <w:contextualSpacing/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</w:pPr>
                        <w:hyperlink r:id="rId90" w:history="1">
                          <w:r w:rsidR="00C85A84" w:rsidRPr="008E5816">
                            <w:rPr>
                              <w:rStyle w:val="Hyperlink"/>
                              <w:rFonts w:ascii="DINOT" w:hAnsi="DINOT" w:cs="DINOT"/>
                              <w:sz w:val="20"/>
                              <w:szCs w:val="20"/>
                            </w:rPr>
                            <w:t>AR Apps for Books</w:t>
                          </w:r>
                        </w:hyperlink>
                      </w:p>
                    </w:txbxContent>
                  </v:textbox>
                </v:roundrect>
                <v:shape id="Text Box 222" o:spid="_x0000_s1065" type="#_x0000_t176" style="position:absolute;width:16637;height:34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" fillcolor="#32b04a" stroked="f" strokeweight=".5pt">
                  <v:textbox>
                    <w:txbxContent>
                      <w:p w14:paraId="27B24EEC" w14:textId="77777777" w:rsidR="00C85A84" w:rsidRPr="00083A62" w:rsidRDefault="00C85A84" w:rsidP="00C85A84">
                        <w:pPr>
                          <w:pStyle w:val="TableParagraph"/>
                          <w:suppressOverlap/>
                          <w:rPr>
                            <w:rFonts w:ascii="DINOT-Medium" w:hAnsi="DINOT-Medium" w:cs="DINOT-Medium"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ascii="DINOT-Medium" w:hAnsi="DINOT-Medium" w:cs="DINOT-Medium"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 xml:space="preserve">SHOWCASE </w:t>
                        </w:r>
                      </w:p>
                    </w:txbxContent>
                  </v:textbox>
                </v:shape>
                <v:shape id="Text Box 223" o:spid="_x0000_s1066" type="#_x0000_t176" style="position:absolute;left:5850;top:10444;width:16637;height:3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" fillcolor="#ffc000" stroked="f" strokeweight=".5pt">
                  <v:textbox>
                    <w:txbxContent>
                      <w:p w14:paraId="7E8A86E7" w14:textId="77777777" w:rsidR="00C85A84" w:rsidRPr="0013213E" w:rsidRDefault="00C85A84" w:rsidP="00C85A84">
                        <w:pPr>
                          <w:pStyle w:val="TableParagraph"/>
                          <w:suppressOverlap/>
                          <w:jc w:val="center"/>
                          <w:rPr>
                            <w:rFonts w:ascii="DINOT-Medium" w:hAnsi="DINOT-Medium" w:cs="DINOT-Medium"/>
                            <w:bCs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13213E">
                          <w:rPr>
                            <w:rFonts w:ascii="DINOT" w:hAnsi="DINOT" w:cs="DINOT"/>
                            <w:bCs/>
                            <w:color w:val="000000" w:themeColor="text1"/>
                            <w:sz w:val="24"/>
                            <w:szCs w:val="24"/>
                          </w:rPr>
                          <w:t>↓</w:t>
                        </w:r>
                        <w:r w:rsidRPr="0013213E">
                          <w:rPr>
                            <w:rFonts w:ascii="DINOT-Medium" w:hAnsi="DINOT-Medium" w:cs="DINOT-Medium"/>
                            <w:bCs/>
                            <w:color w:val="000000" w:themeColor="text1"/>
                            <w:sz w:val="24"/>
                            <w:szCs w:val="24"/>
                          </w:rPr>
                          <w:t xml:space="preserve"> START HERE </w:t>
                        </w:r>
                        <w:r w:rsidRPr="0013213E">
                          <w:rPr>
                            <w:rFonts w:ascii="DINOT" w:hAnsi="DINOT" w:cs="DINOT"/>
                            <w:bCs/>
                            <w:color w:val="000000" w:themeColor="text1"/>
                            <w:sz w:val="24"/>
                            <w:szCs w:val="24"/>
                          </w:rPr>
                          <w:t>↓</w:t>
                        </w:r>
                      </w:p>
                    </w:txbxContent>
                  </v:textbox>
                </v:shape>
                <v:shape id="Text Box 224" o:spid="_x0000_s1067" type="#_x0000_t176" style="position:absolute;left:34669;top:11874;width:14743;height:31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" fillcolor="#ffc000" stroked="f" strokeweight=".5pt">
                  <v:textbox inset="0,0,0,0">
                    <w:txbxContent>
                      <w:p w14:paraId="23663D96" w14:textId="77777777" w:rsidR="00C85A84" w:rsidRPr="0013213E" w:rsidRDefault="00C85A84" w:rsidP="00205645">
                        <w:pPr>
                          <w:pStyle w:val="TableParagraph"/>
                          <w:spacing w:line="220" w:lineRule="exact"/>
                          <w:suppressOverlap/>
                          <w:rPr>
                            <w:rFonts w:ascii="DINOT-Medium" w:hAnsi="DINOT-Medium" w:cs="DINOT-Medium"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13213E">
                          <w:rPr>
                            <w:rFonts w:ascii="DINOT-Medium" w:hAnsi="DINOT-Medium" w:cs="DINOT-Medium"/>
                            <w:bCs/>
                            <w:color w:val="000000" w:themeColor="text1"/>
                            <w:sz w:val="20"/>
                            <w:szCs w:val="20"/>
                          </w:rPr>
                          <w:t>CHOICE 1:</w:t>
                        </w:r>
                      </w:p>
                      <w:p w14:paraId="24556C1A" w14:textId="77777777" w:rsidR="00C85A84" w:rsidRPr="0013213E" w:rsidRDefault="00C85A84" w:rsidP="00205645">
                        <w:pPr>
                          <w:pStyle w:val="TableParagraph"/>
                          <w:spacing w:line="220" w:lineRule="exact"/>
                          <w:suppressOverlap/>
                          <w:rPr>
                            <w:rFonts w:ascii="DINOT-Medium" w:hAnsi="DINOT-Medium" w:cs="DINOT-Medium"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13213E">
                          <w:rPr>
                            <w:rFonts w:ascii="DINOT-Medium" w:hAnsi="DINOT-Medium" w:cs="DINOT-Medium"/>
                            <w:bCs/>
                            <w:color w:val="000000" w:themeColor="text1"/>
                            <w:sz w:val="20"/>
                            <w:szCs w:val="20"/>
                          </w:rPr>
                          <w:t>Create a podcast</w:t>
                        </w:r>
                      </w:p>
                    </w:txbxContent>
                  </v:textbox>
                </v:shape>
                <v:shape id="Text Box 225" o:spid="_x0000_s1068" type="#_x0000_t176" style="position:absolute;left:32329;top:38612;width:17056;height:3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" fillcolor="#ffc000" stroked="f" strokeweight=".5pt">
                  <v:textbox inset="0,0,0,0">
                    <w:txbxContent>
                      <w:p w14:paraId="12A392C3" w14:textId="77777777" w:rsidR="00C85A84" w:rsidRPr="0013213E" w:rsidRDefault="00C85A84" w:rsidP="00205645">
                        <w:pPr>
                          <w:pStyle w:val="CommentSubject"/>
                          <w:spacing w:line="220" w:lineRule="exact"/>
                          <w:suppressOverlap/>
                          <w:rPr>
                            <w:rFonts w:ascii="DINOT-Medium" w:hAnsi="DINOT-Medium" w:cs="DINOT-Medium"/>
                            <w:b w:val="0"/>
                            <w:color w:val="000000" w:themeColor="text1"/>
                          </w:rPr>
                        </w:pPr>
                        <w:r w:rsidRPr="0013213E">
                          <w:rPr>
                            <w:rFonts w:ascii="DINOT-Medium" w:hAnsi="DINOT-Medium" w:cs="DINOT-Medium"/>
                            <w:b w:val="0"/>
                            <w:color w:val="000000" w:themeColor="text1"/>
                          </w:rPr>
                          <w:t xml:space="preserve">CHOICE </w:t>
                        </w:r>
                        <w:r>
                          <w:rPr>
                            <w:rFonts w:ascii="DINOT-Medium" w:hAnsi="DINOT-Medium" w:cs="DINOT-Medium"/>
                            <w:b w:val="0"/>
                            <w:color w:val="000000" w:themeColor="text1"/>
                          </w:rPr>
                          <w:t>3</w:t>
                        </w:r>
                        <w:r w:rsidRPr="0013213E">
                          <w:rPr>
                            <w:rFonts w:ascii="DINOT-Medium" w:hAnsi="DINOT-Medium" w:cs="DINOT-Medium"/>
                            <w:b w:val="0"/>
                            <w:color w:val="000000" w:themeColor="text1"/>
                          </w:rPr>
                          <w:t>:</w:t>
                        </w:r>
                      </w:p>
                      <w:p w14:paraId="284207B3" w14:textId="77777777" w:rsidR="00C85A84" w:rsidRPr="0013213E" w:rsidRDefault="00C85A84" w:rsidP="00205645">
                        <w:pPr>
                          <w:pStyle w:val="CommentSubject"/>
                          <w:spacing w:line="220" w:lineRule="exact"/>
                          <w:suppressOverlap/>
                          <w:rPr>
                            <w:rFonts w:ascii="DINOT-Medium" w:hAnsi="DINOT-Medium" w:cs="DINOT-Medium"/>
                            <w:b w:val="0"/>
                            <w:color w:val="000000" w:themeColor="text1"/>
                          </w:rPr>
                        </w:pPr>
                        <w:r w:rsidRPr="0013213E">
                          <w:rPr>
                            <w:rFonts w:ascii="DINOT-Medium" w:hAnsi="DINOT-Medium" w:cs="DINOT-Medium"/>
                            <w:b w:val="0"/>
                            <w:color w:val="000000" w:themeColor="text1"/>
                          </w:rPr>
                          <w:t xml:space="preserve">Create a </w:t>
                        </w:r>
                        <w:r>
                          <w:rPr>
                            <w:rFonts w:ascii="DINOT-Medium" w:hAnsi="DINOT-Medium" w:cs="DINOT-Medium"/>
                            <w:b w:val="0"/>
                            <w:color w:val="000000" w:themeColor="text1"/>
                          </w:rPr>
                          <w:t>social media series</w:t>
                        </w:r>
                      </w:p>
                    </w:txbxContent>
                  </v:textbox>
                </v:shape>
                <v:shape id="Text Box 227" o:spid="_x0000_s1069" type="#_x0000_t176" style="position:absolute;left:55817;top:38569;width:16690;height:31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" fillcolor="#ffc000" stroked="f" strokeweight=".5pt">
                  <v:textbox inset="0,0,0,0">
                    <w:txbxContent>
                      <w:p w14:paraId="6FB7B61A" w14:textId="77777777" w:rsidR="00C85A84" w:rsidRPr="0013213E" w:rsidRDefault="00C85A84" w:rsidP="00205645">
                        <w:pPr>
                          <w:pStyle w:val="CommentSubject"/>
                          <w:spacing w:line="220" w:lineRule="exact"/>
                          <w:suppressOverlap/>
                          <w:rPr>
                            <w:rFonts w:ascii="DINOT-Medium" w:hAnsi="DINOT-Medium" w:cs="DINOT-Medium"/>
                            <w:b w:val="0"/>
                            <w:color w:val="000000" w:themeColor="text1"/>
                          </w:rPr>
                        </w:pPr>
                        <w:r w:rsidRPr="0013213E">
                          <w:rPr>
                            <w:rFonts w:ascii="DINOT-Medium" w:hAnsi="DINOT-Medium" w:cs="DINOT-Medium"/>
                            <w:b w:val="0"/>
                            <w:color w:val="000000" w:themeColor="text1"/>
                          </w:rPr>
                          <w:t xml:space="preserve">CHOICE </w:t>
                        </w:r>
                        <w:r>
                          <w:rPr>
                            <w:rFonts w:ascii="DINOT-Medium" w:hAnsi="DINOT-Medium" w:cs="DINOT-Medium"/>
                            <w:b w:val="0"/>
                            <w:color w:val="000000" w:themeColor="text1"/>
                          </w:rPr>
                          <w:t>4</w:t>
                        </w:r>
                        <w:r w:rsidRPr="0013213E">
                          <w:rPr>
                            <w:rFonts w:ascii="DINOT-Medium" w:hAnsi="DINOT-Medium" w:cs="DINOT-Medium"/>
                            <w:b w:val="0"/>
                            <w:color w:val="000000" w:themeColor="text1"/>
                          </w:rPr>
                          <w:t>:</w:t>
                        </w:r>
                      </w:p>
                      <w:p w14:paraId="75D20239" w14:textId="77777777" w:rsidR="00C85A84" w:rsidRPr="0013213E" w:rsidRDefault="00C85A84" w:rsidP="00205645">
                        <w:pPr>
                          <w:pStyle w:val="CommentSubject"/>
                          <w:spacing w:line="220" w:lineRule="exact"/>
                          <w:suppressOverlap/>
                          <w:rPr>
                            <w:rFonts w:ascii="DINOT-Medium" w:hAnsi="DINOT-Medium" w:cs="DINOT-Medium"/>
                            <w:b w:val="0"/>
                            <w:color w:val="000000" w:themeColor="text1"/>
                          </w:rPr>
                        </w:pPr>
                        <w:r>
                          <w:rPr>
                            <w:rFonts w:ascii="DINOT-Medium" w:hAnsi="DINOT-Medium" w:cs="DINOT-Medium"/>
                            <w:b w:val="0"/>
                            <w:color w:val="000000" w:themeColor="text1"/>
                          </w:rPr>
                          <w:t>Create an AR book</w:t>
                        </w:r>
                      </w:p>
                    </w:txbxContent>
                  </v:textbox>
                </v:shape>
                <v:roundrect id="Rectangle: Rounded Corners 229" o:spid="_x0000_s1070" style="position:absolute;left:27388;top:66131;width:21444;height:23317;visibility:visible;mso-wrap-style:square;v-text-anchor:top" arcsize="243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" fillcolor="white [3212]" strokecolor="#003427 [1604]" strokeweight="1pt">
                  <v:textbox inset=",,0">
                    <w:txbxContent>
                      <w:p w14:paraId="2C0B1C5D" w14:textId="77777777" w:rsidR="00C85A84" w:rsidRDefault="00C85A84" w:rsidP="00C85A84">
                        <w:pPr>
                          <w:spacing w:before="240" w:after="80" w:line="220" w:lineRule="exact"/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A Ted Talk is an 18-minute talk or video that </w:t>
                        </w:r>
                        <w:r w:rsidRPr="00872B68"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>expose</w:t>
                        </w:r>
                        <w:r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>s</w:t>
                        </w:r>
                        <w:r w:rsidRPr="00872B68"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 your audience to an issue that they may not otherwise know much about</w:t>
                        </w:r>
                        <w:r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. This is also an effective way to showcase your solutions. </w:t>
                        </w:r>
                      </w:p>
                      <w:p w14:paraId="414BE9DC" w14:textId="4D605E23" w:rsidR="00C85A84" w:rsidRDefault="00C85A84" w:rsidP="00C85A84">
                        <w:pPr>
                          <w:spacing w:after="80" w:line="220" w:lineRule="exact"/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You can </w:t>
                        </w:r>
                        <w:hyperlink r:id="rId91" w:history="1">
                          <w:r w:rsidRPr="00C8029D">
                            <w:rPr>
                              <w:rStyle w:val="Hyperlink"/>
                              <w:rFonts w:ascii="DINOT" w:hAnsi="DINOT" w:cs="DINOT"/>
                              <w:sz w:val="20"/>
                              <w:szCs w:val="20"/>
                            </w:rPr>
                            <w:t>apply to speak</w:t>
                          </w:r>
                        </w:hyperlink>
                        <w:r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 at an event or even </w:t>
                        </w:r>
                        <w:hyperlink r:id="rId92" w:history="1">
                          <w:r w:rsidRPr="00DE7A57">
                            <w:rPr>
                              <w:rStyle w:val="Hyperlink"/>
                              <w:rFonts w:ascii="DINOT" w:hAnsi="DINOT" w:cs="DINOT"/>
                              <w:sz w:val="20"/>
                              <w:szCs w:val="20"/>
                            </w:rPr>
                            <w:t xml:space="preserve">host </w:t>
                          </w:r>
                          <w:r>
                            <w:rPr>
                              <w:rStyle w:val="Hyperlink"/>
                              <w:rFonts w:ascii="DINOT" w:hAnsi="DINOT" w:cs="DINOT"/>
                              <w:sz w:val="20"/>
                              <w:szCs w:val="20"/>
                            </w:rPr>
                            <w:t>a</w:t>
                          </w:r>
                          <w:r w:rsidRPr="00DE7A57">
                            <w:rPr>
                              <w:rStyle w:val="Hyperlink"/>
                              <w:rFonts w:ascii="DINOT" w:hAnsi="DINOT" w:cs="DINOT"/>
                              <w:sz w:val="20"/>
                              <w:szCs w:val="20"/>
                            </w:rPr>
                            <w:t xml:space="preserve"> TedX event</w:t>
                          </w:r>
                        </w:hyperlink>
                        <w:r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 in your school or city!  </w:t>
                        </w:r>
                      </w:p>
                      <w:p w14:paraId="1857811B" w14:textId="77777777" w:rsidR="00C85A84" w:rsidRPr="00463B8E" w:rsidRDefault="00C85A84" w:rsidP="00C85A84">
                        <w:pPr>
                          <w:spacing w:after="80" w:line="220" w:lineRule="exact"/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Check out Chimamanda Ngozi Adichie’s Ted Talk: </w:t>
                        </w:r>
                        <w:hyperlink r:id="rId93" w:history="1">
                          <w:r w:rsidRPr="006D7300">
                            <w:rPr>
                              <w:rStyle w:val="Hyperlink"/>
                              <w:rFonts w:ascii="DINOT" w:hAnsi="DINOT" w:cs="DINOT"/>
                              <w:sz w:val="20"/>
                              <w:szCs w:val="20"/>
                            </w:rPr>
                            <w:t>The Danger of</w:t>
                          </w:r>
                          <w:r w:rsidRPr="00C34DFD">
                            <w:rPr>
                              <w:rStyle w:val="Hyperlink"/>
                              <w:rFonts w:ascii="DINOT" w:hAnsi="DINOT" w:cs="DINOT"/>
                              <w:sz w:val="20"/>
                              <w:szCs w:val="20"/>
                              <w:u w:val="none"/>
                            </w:rPr>
                            <w:t xml:space="preserve">  </w:t>
                          </w:r>
                          <w:r w:rsidRPr="006D7300">
                            <w:rPr>
                              <w:rStyle w:val="Hyperlink"/>
                              <w:rFonts w:ascii="DINOT" w:hAnsi="DINOT" w:cs="DINOT"/>
                              <w:sz w:val="20"/>
                              <w:szCs w:val="20"/>
                            </w:rPr>
                            <w:t>a Single Story.</w:t>
                          </w:r>
                        </w:hyperlink>
                        <w:r w:rsidRPr="00463B8E"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700096A9" w14:textId="77777777" w:rsidR="00C85A84" w:rsidRDefault="00C85A84" w:rsidP="00C85A84"/>
                    </w:txbxContent>
                  </v:textbox>
                </v:roundrect>
                <v:roundrect id="Rectangle: Rounded Corners 230" o:spid="_x0000_s1071" style="position:absolute;left:50270;top:66131;width:21768;height:23288;visibility:visible;mso-wrap-style:square;v-text-anchor:top" arcsize="243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" fillcolor="white [3212]" strokecolor="#003427 [1604]" strokeweight="1pt">
                  <v:textbox inset=",,0">
                    <w:txbxContent>
                      <w:p w14:paraId="72872176" w14:textId="77777777" w:rsidR="00C85A84" w:rsidRDefault="00C85A84" w:rsidP="00C85A84">
                        <w:pPr>
                          <w:spacing w:before="240" w:after="80" w:line="220" w:lineRule="exact"/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Engage a global audience by publishing your solutions to a blog or website. </w:t>
                        </w:r>
                      </w:p>
                      <w:p w14:paraId="451BB1B0" w14:textId="77777777" w:rsidR="00C85A84" w:rsidRDefault="00C85A84" w:rsidP="00C85A84">
                        <w:pPr>
                          <w:spacing w:after="80" w:line="220" w:lineRule="exact"/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>You can develop unique content that expresses your perspective and showcases your innovation. Be a change agent by responding to comments and feedback on your digital platform.</w:t>
                        </w:r>
                      </w:p>
                      <w:p w14:paraId="527C96A9" w14:textId="77777777" w:rsidR="00C85A84" w:rsidRPr="00205645" w:rsidRDefault="00C85A84" w:rsidP="00C85A84">
                        <w:pPr>
                          <w:spacing w:after="80" w:line="220" w:lineRule="exact"/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205645"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>Consider using Blogger, Word Press, Google Sites, or Weebly.</w:t>
                        </w:r>
                      </w:p>
                      <w:p w14:paraId="10ACB68D" w14:textId="77777777" w:rsidR="00C85A84" w:rsidRDefault="00C85A84" w:rsidP="00C85A84">
                        <w:pPr>
                          <w:spacing w:after="80" w:line="220" w:lineRule="exact"/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 xml:space="preserve">Check out </w:t>
                        </w:r>
                        <w:hyperlink r:id="rId94" w:history="1">
                          <w:r w:rsidRPr="00DE7F8F">
                            <w:rPr>
                              <w:rStyle w:val="Hyperlink"/>
                              <w:rFonts w:ascii="DINOT" w:hAnsi="DINOT" w:cs="DINOT"/>
                              <w:sz w:val="20"/>
                              <w:szCs w:val="20"/>
                            </w:rPr>
                            <w:t>5 Tips to Grow Your WordPress Blog</w:t>
                          </w:r>
                        </w:hyperlink>
                        <w:r>
                          <w:rPr>
                            <w:rFonts w:ascii="DINOT" w:hAnsi="DINOT" w:cs="DINOT"/>
                            <w:color w:val="000000" w:themeColor="text1"/>
                            <w:sz w:val="20"/>
                            <w:szCs w:val="20"/>
                          </w:rPr>
                          <w:t>.</w:t>
                        </w:r>
                      </w:p>
                      <w:p w14:paraId="4CE3FAF1" w14:textId="77777777" w:rsidR="00C85A84" w:rsidRDefault="00C85A84" w:rsidP="00C85A84">
                        <w:pPr>
                          <w:jc w:val="center"/>
                        </w:pPr>
                      </w:p>
                    </w:txbxContent>
                  </v:textbox>
                </v:roundrect>
                <v:shape id="Text Box 232" o:spid="_x0000_s1072" type="#_x0000_t176" style="position:absolute;left:56597;top:11527;width:15898;height:3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" fillcolor="#ffc000" stroked="f" strokeweight=".5pt">
                  <v:textbox inset="0,0,0,0">
                    <w:txbxContent>
                      <w:p w14:paraId="73CAC263" w14:textId="77777777" w:rsidR="00C85A84" w:rsidRPr="00E85206" w:rsidRDefault="00C85A84" w:rsidP="00205645">
                        <w:pPr>
                          <w:pStyle w:val="Footer"/>
                          <w:spacing w:line="220" w:lineRule="exact"/>
                          <w:suppressOverlap/>
                          <w:rPr>
                            <w:rFonts w:ascii="DINOT-Medium" w:hAnsi="DINOT-Medium" w:cs="DINOT-Medium"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E85206">
                          <w:rPr>
                            <w:rFonts w:ascii="DINOT-Medium" w:hAnsi="DINOT-Medium" w:cs="DINOT-Medium"/>
                            <w:bCs/>
                            <w:color w:val="000000" w:themeColor="text1"/>
                            <w:sz w:val="20"/>
                            <w:szCs w:val="20"/>
                          </w:rPr>
                          <w:t xml:space="preserve">CHOICE </w:t>
                        </w:r>
                        <w:r>
                          <w:rPr>
                            <w:rFonts w:ascii="DINOT-Medium" w:hAnsi="DINOT-Medium" w:cs="DINOT-Medium"/>
                            <w:bCs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  <w:r w:rsidRPr="00E85206">
                          <w:rPr>
                            <w:rFonts w:ascii="DINOT-Medium" w:hAnsi="DINOT-Medium" w:cs="DINOT-Medium"/>
                            <w:bCs/>
                            <w:color w:val="000000" w:themeColor="text1"/>
                            <w:sz w:val="20"/>
                            <w:szCs w:val="20"/>
                          </w:rPr>
                          <w:t>:</w:t>
                        </w:r>
                      </w:p>
                      <w:p w14:paraId="44904767" w14:textId="77777777" w:rsidR="00C85A84" w:rsidRPr="00E85206" w:rsidRDefault="00C85A84" w:rsidP="00205645">
                        <w:pPr>
                          <w:pStyle w:val="Footer"/>
                          <w:spacing w:line="220" w:lineRule="exact"/>
                          <w:suppressOverlap/>
                          <w:rPr>
                            <w:rFonts w:ascii="DINOT-Medium" w:hAnsi="DINOT-Medium" w:cs="DINOT-Medium"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E85206">
                          <w:rPr>
                            <w:rFonts w:ascii="DINOT-Medium" w:hAnsi="DINOT-Medium" w:cs="DINOT-Medium"/>
                            <w:bCs/>
                            <w:color w:val="000000" w:themeColor="text1"/>
                            <w:sz w:val="20"/>
                            <w:szCs w:val="20"/>
                          </w:rPr>
                          <w:t>Create a PechaKucha</w:t>
                        </w:r>
                      </w:p>
                    </w:txbxContent>
                  </v:textbox>
                </v:shape>
                <v:shape id="Text Box 233" o:spid="_x0000_s1073" type="#_x0000_t176" style="position:absolute;left:55817;top:64484;width:16688;height:34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" fillcolor="#ffc000" stroked="f" strokeweight=".5pt">
                  <v:textbox inset="0,0,0,0">
                    <w:txbxContent>
                      <w:p w14:paraId="773F982B" w14:textId="77777777" w:rsidR="00C85A84" w:rsidRPr="00205645" w:rsidRDefault="00C85A84" w:rsidP="00205645">
                        <w:pPr>
                          <w:pStyle w:val="Footer"/>
                          <w:spacing w:line="220" w:lineRule="exact"/>
                          <w:suppressOverlap/>
                          <w:rPr>
                            <w:rFonts w:ascii="DINOT-Medium" w:hAnsi="DINOT-Medium" w:cs="DINOT-Medium"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205645">
                          <w:rPr>
                            <w:rFonts w:ascii="DINOT-Medium" w:hAnsi="DINOT-Medium" w:cs="DINOT-Medium"/>
                            <w:bCs/>
                            <w:color w:val="000000" w:themeColor="text1"/>
                            <w:sz w:val="20"/>
                            <w:szCs w:val="20"/>
                          </w:rPr>
                          <w:t>CHOICE 6:</w:t>
                        </w:r>
                      </w:p>
                      <w:p w14:paraId="5DBD90A5" w14:textId="77777777" w:rsidR="00C85A84" w:rsidRPr="00205645" w:rsidRDefault="00C85A84" w:rsidP="00205645">
                        <w:pPr>
                          <w:pStyle w:val="Footer"/>
                          <w:spacing w:line="220" w:lineRule="exact"/>
                          <w:suppressOverlap/>
                          <w:rPr>
                            <w:rFonts w:ascii="DINOT-Medium" w:hAnsi="DINOT-Medium" w:cs="DINOT-Medium"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205645">
                          <w:rPr>
                            <w:rFonts w:ascii="DINOT-Medium" w:hAnsi="DINOT-Medium" w:cs="DINOT-Medium"/>
                            <w:bCs/>
                            <w:color w:val="000000" w:themeColor="text1"/>
                            <w:sz w:val="20"/>
                            <w:szCs w:val="20"/>
                          </w:rPr>
                          <w:t>Create a blog or website</w:t>
                        </w:r>
                      </w:p>
                    </w:txbxContent>
                  </v:textbox>
                </v:shape>
                <v:shape id="Text Box 234" o:spid="_x0000_s1074" type="#_x0000_t176" style="position:absolute;left:34495;top:64484;width:14866;height:3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" fillcolor="#ffc000" stroked="f" strokeweight=".5pt">
                  <v:textbox inset="0,0,0,0">
                    <w:txbxContent>
                      <w:p w14:paraId="0D248F27" w14:textId="77777777" w:rsidR="00C85A84" w:rsidRPr="0013213E" w:rsidRDefault="00C85A84" w:rsidP="00205645">
                        <w:pPr>
                          <w:pStyle w:val="TableParagraph"/>
                          <w:spacing w:line="220" w:lineRule="exact"/>
                          <w:suppressOverlap/>
                          <w:rPr>
                            <w:rFonts w:ascii="DINOT-Medium" w:hAnsi="DINOT-Medium" w:cs="DINOT-Medium"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13213E">
                          <w:rPr>
                            <w:rFonts w:ascii="DINOT-Medium" w:hAnsi="DINOT-Medium" w:cs="DINOT-Medium"/>
                            <w:bCs/>
                            <w:color w:val="000000" w:themeColor="text1"/>
                            <w:sz w:val="20"/>
                            <w:szCs w:val="20"/>
                          </w:rPr>
                          <w:t xml:space="preserve">CHOICE </w:t>
                        </w:r>
                        <w:r>
                          <w:rPr>
                            <w:rFonts w:ascii="DINOT-Medium" w:hAnsi="DINOT-Medium" w:cs="DINOT-Medium"/>
                            <w:bCs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  <w:r w:rsidRPr="0013213E">
                          <w:rPr>
                            <w:rFonts w:ascii="DINOT-Medium" w:hAnsi="DINOT-Medium" w:cs="DINOT-Medium"/>
                            <w:bCs/>
                            <w:color w:val="000000" w:themeColor="text1"/>
                            <w:sz w:val="20"/>
                            <w:szCs w:val="20"/>
                          </w:rPr>
                          <w:t>:</w:t>
                        </w:r>
                      </w:p>
                      <w:p w14:paraId="4E948A7B" w14:textId="77777777" w:rsidR="00C85A84" w:rsidRPr="0013213E" w:rsidRDefault="00C85A84" w:rsidP="00205645">
                        <w:pPr>
                          <w:pStyle w:val="TableParagraph"/>
                          <w:spacing w:line="220" w:lineRule="exact"/>
                          <w:suppressOverlap/>
                          <w:rPr>
                            <w:rFonts w:ascii="DINOT-Medium" w:hAnsi="DINOT-Medium" w:cs="DINOT-Medium"/>
                            <w:bCs/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rFonts w:ascii="DINOT-Medium" w:hAnsi="DINOT-Medium" w:cs="DINOT-Medium"/>
                            <w:bCs/>
                            <w:color w:val="000000" w:themeColor="text1"/>
                            <w:sz w:val="20"/>
                            <w:szCs w:val="20"/>
                          </w:rPr>
                          <w:t>Create a TedX Talk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A4DE28C" w14:textId="77777777" w:rsidR="00C85A84" w:rsidRDefault="00C85A84" w:rsidP="00C85A84">
      <w:pPr>
        <w:tabs>
          <w:tab w:val="left" w:pos="1709"/>
        </w:tabs>
      </w:pPr>
    </w:p>
    <w:p w14:paraId="38F8D633" w14:textId="77777777" w:rsidR="00C85A84" w:rsidRDefault="00C85A84" w:rsidP="00C85A84">
      <w:pPr>
        <w:tabs>
          <w:tab w:val="left" w:pos="1709"/>
        </w:tabs>
      </w:pPr>
    </w:p>
    <w:p w14:paraId="3D3E24FD" w14:textId="77777777" w:rsidR="00C85A84" w:rsidRDefault="00C85A84" w:rsidP="00C85A84">
      <w:pPr>
        <w:tabs>
          <w:tab w:val="left" w:pos="1709"/>
        </w:tabs>
      </w:pPr>
    </w:p>
    <w:p w14:paraId="141DDC2C" w14:textId="77777777" w:rsidR="00C85A84" w:rsidRDefault="00C85A84" w:rsidP="00C85A84">
      <w:pPr>
        <w:tabs>
          <w:tab w:val="left" w:pos="1709"/>
        </w:tabs>
      </w:pPr>
    </w:p>
    <w:p w14:paraId="58944ACA" w14:textId="77777777" w:rsidR="00C85A84" w:rsidRDefault="00C85A84" w:rsidP="00C85A84">
      <w:pPr>
        <w:tabs>
          <w:tab w:val="left" w:pos="1709"/>
        </w:tabs>
      </w:pPr>
    </w:p>
    <w:p w14:paraId="4C061A2C" w14:textId="4819D2E3" w:rsidR="00C85A84" w:rsidRPr="003129CC" w:rsidRDefault="00C85A84" w:rsidP="00C85A84">
      <w:pPr>
        <w:tabs>
          <w:tab w:val="left" w:pos="1709"/>
        </w:tabs>
        <w:jc w:val="center"/>
      </w:pPr>
    </w:p>
    <w:p w14:paraId="183EBD5D" w14:textId="21BC1832" w:rsidR="00C85A84" w:rsidRDefault="00DF3D29">
      <w:pPr>
        <w:rPr>
          <w:rFonts w:ascii="DINOT-Medium" w:hAnsi="DINOT-Medium" w:cs="DINOT-Medium"/>
          <w:color w:val="006A4F"/>
          <w:spacing w:val="30"/>
          <w:sz w:val="24"/>
          <w:szCs w:val="24"/>
        </w:rPr>
      </w:pPr>
      <w:r>
        <w:rPr>
          <w:noProof/>
          <w:sz w:val="24"/>
          <w:szCs w:val="17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7B7F1D3B" wp14:editId="2D691421">
                <wp:simplePos x="0" y="0"/>
                <wp:positionH relativeFrom="column">
                  <wp:posOffset>-159455</wp:posOffset>
                </wp:positionH>
                <wp:positionV relativeFrom="paragraph">
                  <wp:posOffset>7799356</wp:posOffset>
                </wp:positionV>
                <wp:extent cx="7103110" cy="692407"/>
                <wp:effectExtent l="0" t="0" r="0" b="0"/>
                <wp:wrapNone/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03110" cy="6924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7C2826" w14:textId="1BE0D588" w:rsidR="00C85A84" w:rsidRDefault="00C85A84" w:rsidP="00C85A84">
                            <w:pPr>
                              <w:jc w:val="center"/>
                              <w:rPr>
                                <w:rFonts w:ascii="DINOT" w:hAnsi="DINOT" w:cs="DINOT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3A400F">
                              <w:rPr>
                                <w:rFonts w:ascii="DINOT" w:hAnsi="DINOT" w:cs="DINOT"/>
                                <w:color w:val="000000" w:themeColor="text1"/>
                                <w:w w:val="105"/>
                                <w:sz w:val="20"/>
                                <w:szCs w:val="20"/>
                              </w:rPr>
                              <w:t>*</w:t>
                            </w:r>
                            <w:r w:rsidR="00B60616">
                              <w:rPr>
                                <w:rFonts w:ascii="DINOT" w:hAnsi="DINOT" w:cs="DINOT"/>
                                <w:color w:val="000000" w:themeColor="text1"/>
                                <w:w w:val="105"/>
                                <w:sz w:val="20"/>
                                <w:szCs w:val="20"/>
                              </w:rPr>
                              <w:t xml:space="preserve">A </w:t>
                            </w:r>
                            <w:r w:rsidR="00BA2C76" w:rsidRPr="00BA2C76">
                              <w:rPr>
                                <w:rFonts w:ascii="DINOT" w:hAnsi="DINOT" w:cs="DINOT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CHOICE BOARD</w:t>
                            </w:r>
                            <w:r w:rsidR="00BA2C76">
                              <w:rPr>
                                <w:rFonts w:ascii="DINOT" w:hAnsi="DINOT" w:cs="DINOT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DINOT" w:hAnsi="DINOT" w:cs="DINOT"/>
                                <w:i/>
                                <w:iCs/>
                                <w:sz w:val="20"/>
                                <w:szCs w:val="20"/>
                              </w:rPr>
                              <w:t>is a list of options</w:t>
                            </w:r>
                            <w:r w:rsidR="00B60616">
                              <w:rPr>
                                <w:rFonts w:ascii="DINOT" w:hAnsi="DINOT" w:cs="DINOT"/>
                                <w:i/>
                                <w:iCs/>
                                <w:sz w:val="20"/>
                                <w:szCs w:val="20"/>
                              </w:rPr>
                              <w:t>.</w:t>
                            </w:r>
                            <w:r w:rsidRPr="003A400F">
                              <w:rPr>
                                <w:rFonts w:ascii="DINOT" w:hAnsi="DINOT" w:cs="DINOT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449EF">
                              <w:rPr>
                                <w:rFonts w:ascii="DINOT" w:hAnsi="DINOT" w:cs="DINOT"/>
                                <w:i/>
                                <w:iCs/>
                                <w:sz w:val="20"/>
                                <w:szCs w:val="20"/>
                              </w:rPr>
                              <w:t>However, if there is</w:t>
                            </w:r>
                            <w:r w:rsidR="0077431B">
                              <w:rPr>
                                <w:rFonts w:ascii="DINOT" w:hAnsi="DINOT" w:cs="DINOT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another format you would choose</w:t>
                            </w:r>
                            <w:r w:rsidR="003E18C9">
                              <w:rPr>
                                <w:rFonts w:ascii="DINOT" w:hAnsi="DINOT" w:cs="DINOT"/>
                                <w:i/>
                                <w:iCs/>
                                <w:sz w:val="20"/>
                                <w:szCs w:val="20"/>
                              </w:rPr>
                              <w:t>, like</w:t>
                            </w:r>
                            <w:r>
                              <w:rPr>
                                <w:rFonts w:ascii="DINOT" w:hAnsi="DINOT" w:cs="DINOT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an app</w:t>
                            </w:r>
                            <w:r w:rsidRPr="003A400F">
                              <w:rPr>
                                <w:rFonts w:ascii="DINOT" w:hAnsi="DINOT" w:cs="DINOT"/>
                                <w:i/>
                                <w:iCs/>
                                <w:sz w:val="20"/>
                                <w:szCs w:val="20"/>
                              </w:rPr>
                              <w:t>,</w:t>
                            </w:r>
                            <w:r>
                              <w:rPr>
                                <w:rFonts w:ascii="DINOT" w:hAnsi="DINOT" w:cs="DINOT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data chat, documentary, or organizing an advocacy event</w:t>
                            </w:r>
                            <w:r w:rsidR="002411C7">
                              <w:rPr>
                                <w:rFonts w:ascii="DINOT" w:hAnsi="DINOT" w:cs="DINOT"/>
                                <w:i/>
                                <w:iCs/>
                                <w:sz w:val="20"/>
                                <w:szCs w:val="20"/>
                              </w:rPr>
                              <w:t>, that’s OK too!</w:t>
                            </w:r>
                          </w:p>
                          <w:p w14:paraId="091D1CDD" w14:textId="6BD608E0" w:rsidR="00C85A84" w:rsidRPr="003A400F" w:rsidRDefault="00B01389" w:rsidP="00C85A84">
                            <w:pPr>
                              <w:jc w:val="center"/>
                              <w:rPr>
                                <w:rFonts w:ascii="DINOT" w:hAnsi="DINOT" w:cs="DINOT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DINOT" w:hAnsi="DINOT" w:cs="DINOT"/>
                                <w:i/>
                                <w:iCs/>
                                <w:sz w:val="20"/>
                                <w:szCs w:val="20"/>
                              </w:rPr>
                              <w:t>T</w:t>
                            </w:r>
                            <w:r w:rsidR="00C85A84">
                              <w:rPr>
                                <w:rFonts w:ascii="DINOT" w:hAnsi="DINOT" w:cs="DINOT"/>
                                <w:i/>
                                <w:iCs/>
                                <w:sz w:val="20"/>
                                <w:szCs w:val="20"/>
                              </w:rPr>
                              <w:t>alk it over with your educator or mentor, then GO FOR IT</w:t>
                            </w:r>
                            <w:r w:rsidR="00C85A84" w:rsidRPr="003A400F">
                              <w:rPr>
                                <w:rFonts w:ascii="DINOT" w:hAnsi="DINOT" w:cs="DINOT"/>
                                <w:i/>
                                <w:iCs/>
                                <w:sz w:val="20"/>
                                <w:szCs w:val="20"/>
                              </w:rPr>
                              <w:t>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7F1D3B" id="Text Box 235" o:spid="_x0000_s1075" type="#_x0000_t202" style="position:absolute;margin-left:-12.55pt;margin-top:614.1pt;width:559.3pt;height:54.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" filled="f" stroked="f" strokeweight=".5pt">
                <v:textbox>
                  <w:txbxContent>
                    <w:p w14:paraId="6F7C2826" w14:textId="1BE0D588" w:rsidR="00C85A84" w:rsidRDefault="00C85A84" w:rsidP="00C85A84">
                      <w:pPr>
                        <w:jc w:val="center"/>
                        <w:rPr>
                          <w:rFonts w:ascii="DINOT" w:hAnsi="DINOT" w:cs="DINOT"/>
                          <w:i/>
                          <w:iCs/>
                          <w:sz w:val="20"/>
                          <w:szCs w:val="20"/>
                        </w:rPr>
                      </w:pPr>
                      <w:r w:rsidRPr="003A400F">
                        <w:rPr>
                          <w:rFonts w:ascii="DINOT" w:hAnsi="DINOT" w:cs="DINOT"/>
                          <w:color w:val="000000" w:themeColor="text1"/>
                          <w:w w:val="105"/>
                          <w:sz w:val="20"/>
                          <w:szCs w:val="20"/>
                        </w:rPr>
                        <w:t>*</w:t>
                      </w:r>
                      <w:r w:rsidR="00B60616">
                        <w:rPr>
                          <w:rFonts w:ascii="DINOT" w:hAnsi="DINOT" w:cs="DINOT"/>
                          <w:color w:val="000000" w:themeColor="text1"/>
                          <w:w w:val="105"/>
                          <w:sz w:val="20"/>
                          <w:szCs w:val="20"/>
                        </w:rPr>
                        <w:t xml:space="preserve">A </w:t>
                      </w:r>
                      <w:r w:rsidR="00BA2C76" w:rsidRPr="00BA2C76">
                        <w:rPr>
                          <w:rFonts w:ascii="DINOT" w:hAnsi="DINOT" w:cs="DINOT"/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CHOICE BOARD</w:t>
                      </w:r>
                      <w:r w:rsidR="00BA2C76">
                        <w:rPr>
                          <w:rFonts w:ascii="DINOT" w:hAnsi="DINOT" w:cs="DINOT"/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DINOT" w:hAnsi="DINOT" w:cs="DINOT"/>
                          <w:i/>
                          <w:iCs/>
                          <w:sz w:val="20"/>
                          <w:szCs w:val="20"/>
                        </w:rPr>
                        <w:t>is a list of options</w:t>
                      </w:r>
                      <w:r w:rsidR="00B60616">
                        <w:rPr>
                          <w:rFonts w:ascii="DINOT" w:hAnsi="DINOT" w:cs="DINOT"/>
                          <w:i/>
                          <w:iCs/>
                          <w:sz w:val="20"/>
                          <w:szCs w:val="20"/>
                        </w:rPr>
                        <w:t>.</w:t>
                      </w:r>
                      <w:r w:rsidRPr="003A400F">
                        <w:rPr>
                          <w:rFonts w:ascii="DINOT" w:hAnsi="DINOT" w:cs="DINOT"/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r w:rsidR="00E449EF">
                        <w:rPr>
                          <w:rFonts w:ascii="DINOT" w:hAnsi="DINOT" w:cs="DINOT"/>
                          <w:i/>
                          <w:iCs/>
                          <w:sz w:val="20"/>
                          <w:szCs w:val="20"/>
                        </w:rPr>
                        <w:t>However, if there is</w:t>
                      </w:r>
                      <w:r w:rsidR="0077431B">
                        <w:rPr>
                          <w:rFonts w:ascii="DINOT" w:hAnsi="DINOT" w:cs="DINOT"/>
                          <w:i/>
                          <w:iCs/>
                          <w:sz w:val="20"/>
                          <w:szCs w:val="20"/>
                        </w:rPr>
                        <w:t xml:space="preserve"> another format you would choose</w:t>
                      </w:r>
                      <w:r w:rsidR="003E18C9">
                        <w:rPr>
                          <w:rFonts w:ascii="DINOT" w:hAnsi="DINOT" w:cs="DINOT"/>
                          <w:i/>
                          <w:iCs/>
                          <w:sz w:val="20"/>
                          <w:szCs w:val="20"/>
                        </w:rPr>
                        <w:t>, like</w:t>
                      </w:r>
                      <w:r>
                        <w:rPr>
                          <w:rFonts w:ascii="DINOT" w:hAnsi="DINOT" w:cs="DINOT"/>
                          <w:i/>
                          <w:iCs/>
                          <w:sz w:val="20"/>
                          <w:szCs w:val="20"/>
                        </w:rPr>
                        <w:t xml:space="preserve"> an app</w:t>
                      </w:r>
                      <w:r w:rsidRPr="003A400F">
                        <w:rPr>
                          <w:rFonts w:ascii="DINOT" w:hAnsi="DINOT" w:cs="DINOT"/>
                          <w:i/>
                          <w:iCs/>
                          <w:sz w:val="20"/>
                          <w:szCs w:val="20"/>
                        </w:rPr>
                        <w:t>,</w:t>
                      </w:r>
                      <w:r>
                        <w:rPr>
                          <w:rFonts w:ascii="DINOT" w:hAnsi="DINOT" w:cs="DINOT"/>
                          <w:i/>
                          <w:iCs/>
                          <w:sz w:val="20"/>
                          <w:szCs w:val="20"/>
                        </w:rPr>
                        <w:t xml:space="preserve"> data chat, documentary, or organizing an advocacy event</w:t>
                      </w:r>
                      <w:r w:rsidR="002411C7">
                        <w:rPr>
                          <w:rFonts w:ascii="DINOT" w:hAnsi="DINOT" w:cs="DINOT"/>
                          <w:i/>
                          <w:iCs/>
                          <w:sz w:val="20"/>
                          <w:szCs w:val="20"/>
                        </w:rPr>
                        <w:t>, that’s OK too!</w:t>
                      </w:r>
                    </w:p>
                    <w:p w14:paraId="091D1CDD" w14:textId="6BD608E0" w:rsidR="00C85A84" w:rsidRPr="003A400F" w:rsidRDefault="00B01389" w:rsidP="00C85A84">
                      <w:pPr>
                        <w:jc w:val="center"/>
                        <w:rPr>
                          <w:rFonts w:ascii="DINOT" w:hAnsi="DINOT" w:cs="DINOT"/>
                          <w:i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DINOT" w:hAnsi="DINOT" w:cs="DINOT"/>
                          <w:i/>
                          <w:iCs/>
                          <w:sz w:val="20"/>
                          <w:szCs w:val="20"/>
                        </w:rPr>
                        <w:t>T</w:t>
                      </w:r>
                      <w:r w:rsidR="00C85A84">
                        <w:rPr>
                          <w:rFonts w:ascii="DINOT" w:hAnsi="DINOT" w:cs="DINOT"/>
                          <w:i/>
                          <w:iCs/>
                          <w:sz w:val="20"/>
                          <w:szCs w:val="20"/>
                        </w:rPr>
                        <w:t>alk it over with your educator or mentor, then GO FOR IT</w:t>
                      </w:r>
                      <w:r w:rsidR="00C85A84" w:rsidRPr="003A400F">
                        <w:rPr>
                          <w:rFonts w:ascii="DINOT" w:hAnsi="DINOT" w:cs="DINOT"/>
                          <w:i/>
                          <w:iCs/>
                          <w:sz w:val="20"/>
                          <w:szCs w:val="20"/>
                        </w:rPr>
                        <w:t>!</w:t>
                      </w:r>
                    </w:p>
                  </w:txbxContent>
                </v:textbox>
              </v:shape>
            </w:pict>
          </mc:Fallback>
        </mc:AlternateContent>
      </w:r>
      <w:r w:rsidR="00C85A84">
        <w:rPr>
          <w:rFonts w:ascii="DINOT-Medium" w:hAnsi="DINOT-Medium" w:cs="DINOT-Medium"/>
          <w:color w:val="006A4F"/>
          <w:spacing w:val="30"/>
          <w:sz w:val="24"/>
          <w:szCs w:val="24"/>
        </w:rPr>
        <w:br w:type="page"/>
      </w:r>
    </w:p>
    <w:p w14:paraId="7775616F" w14:textId="0CFD1374" w:rsidR="001519DF" w:rsidRDefault="00D624B3" w:rsidP="00C85A84">
      <w:pPr>
        <w:jc w:val="both"/>
        <w:rPr>
          <w:rFonts w:ascii="DINOT" w:hAnsi="DINOT" w:cs="DINOT"/>
          <w:b/>
          <w:bCs/>
          <w:color w:val="FF0000"/>
          <w:w w:val="105"/>
          <w:sz w:val="28"/>
          <w:szCs w:val="28"/>
        </w:rPr>
      </w:pPr>
      <w:r>
        <w:rPr>
          <w:rFonts w:ascii="DINOT" w:hAnsi="DINOT" w:cs="DINOT"/>
          <w:b/>
          <w:bCs/>
          <w:noProof/>
          <w:color w:val="FF0000"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1658253" behindDoc="0" locked="0" layoutInCell="1" allowOverlap="1" wp14:anchorId="1F85FFD5" wp14:editId="1F83A99D">
                <wp:simplePos x="0" y="0"/>
                <wp:positionH relativeFrom="column">
                  <wp:posOffset>-131041</wp:posOffset>
                </wp:positionH>
                <wp:positionV relativeFrom="paragraph">
                  <wp:posOffset>-141316</wp:posOffset>
                </wp:positionV>
                <wp:extent cx="6968836" cy="9750078"/>
                <wp:effectExtent l="0" t="0" r="22860" b="22860"/>
                <wp:wrapNone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68836" cy="9750078"/>
                          <a:chOff x="0" y="0"/>
                          <a:chExt cx="6968836" cy="9750078"/>
                        </a:xfrm>
                      </wpg:grpSpPr>
                      <wps:wsp>
                        <wps:cNvPr id="202" name="Rectangle: Rounded Corners 202"/>
                        <wps:cNvSpPr/>
                        <wps:spPr>
                          <a:xfrm>
                            <a:off x="110836" y="254923"/>
                            <a:ext cx="6858000" cy="9495155"/>
                          </a:xfrm>
                          <a:prstGeom prst="roundRect">
                            <a:avLst>
                              <a:gd name="adj" fmla="val 1527"/>
                            </a:avLst>
                          </a:prstGeom>
                          <a:solidFill>
                            <a:schemeClr val="bg2"/>
                          </a:solidFill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Text Box 4"/>
                        <wps:cNvSpPr txBox="1"/>
                        <wps:spPr>
                          <a:xfrm>
                            <a:off x="0" y="0"/>
                            <a:ext cx="1320165" cy="358775"/>
                          </a:xfrm>
                          <a:prstGeom prst="flowChartAlternateProcess">
                            <a:avLst/>
                          </a:prstGeom>
                          <a:solidFill>
                            <a:srgbClr val="00558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9CAB6E4" w14:textId="77777777" w:rsidR="003B7711" w:rsidRPr="0032230A" w:rsidRDefault="003B7711" w:rsidP="00AF7036">
                              <w:pPr>
                                <w:rPr>
                                  <w:rFonts w:ascii="DINOT-Medium" w:hAnsi="DINOT-Medium" w:cs="DINOT-Medium"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DINOT-Medium" w:hAnsi="DINOT-Medium" w:cs="DINOT-Medium"/>
                                  <w:color w:val="FFFFFF" w:themeColor="background1"/>
                                  <w:sz w:val="28"/>
                                  <w:szCs w:val="28"/>
                                </w:rPr>
                                <w:t>STRETC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5418" y="437803"/>
                            <a:ext cx="6913245" cy="9226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2B443A0" w14:textId="77777777" w:rsidR="00826307" w:rsidRPr="001519DF" w:rsidRDefault="00826307" w:rsidP="00826307">
                              <w:pPr>
                                <w:ind w:left="288"/>
                                <w:rPr>
                                  <w:rFonts w:ascii="DINOT" w:hAnsi="DINOT" w:cs="DINOT"/>
                                  <w:b/>
                                  <w:bCs/>
                                  <w:color w:val="005480"/>
                                  <w:w w:val="105"/>
                                  <w:sz w:val="28"/>
                                  <w:szCs w:val="28"/>
                                </w:rPr>
                              </w:pPr>
                              <w:r w:rsidRPr="001519DF">
                                <w:rPr>
                                  <w:rFonts w:ascii="DINOT" w:hAnsi="DINOT" w:cs="DINOT"/>
                                  <w:b/>
                                  <w:bCs/>
                                  <w:color w:val="005480"/>
                                  <w:w w:val="105"/>
                                  <w:sz w:val="28"/>
                                  <w:szCs w:val="28"/>
                                </w:rPr>
                                <w:t>MORE STRETCH RESOURCES</w:t>
                              </w:r>
                            </w:p>
                            <w:p w14:paraId="7893268A" w14:textId="77777777" w:rsidR="00826307" w:rsidRDefault="00826307" w:rsidP="00826307">
                              <w:pPr>
                                <w:ind w:left="288"/>
                                <w:rPr>
                                  <w:rFonts w:ascii="DINOT" w:hAnsi="DINOT" w:cs="DINOT"/>
                                  <w:b/>
                                  <w:bCs/>
                                  <w:color w:val="FF0000"/>
                                  <w:w w:val="105"/>
                                  <w:sz w:val="28"/>
                                  <w:szCs w:val="28"/>
                                </w:rPr>
                              </w:pPr>
                            </w:p>
                            <w:p w14:paraId="403A7F08" w14:textId="77777777" w:rsidR="00826307" w:rsidRPr="001519DF" w:rsidRDefault="00826307" w:rsidP="00826307">
                              <w:pPr>
                                <w:ind w:left="288"/>
                                <w:rPr>
                                  <w:rFonts w:ascii="DINOT-Medium" w:hAnsi="DINOT-Medium" w:cs="DINOT-Medium"/>
                                  <w:color w:val="006A4F"/>
                                  <w:spacing w:val="30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INOT" w:hAnsi="DINOT" w:cs="DINOT"/>
                                  <w:sz w:val="24"/>
                                  <w:szCs w:val="24"/>
                                </w:rPr>
                                <w:t xml:space="preserve">Continue to learn after the school bell! Do a brain stretch and review the resources that provide valuable tips, tricks, and information to develop your passion project and public presentation. </w:t>
                              </w:r>
                            </w:p>
                            <w:p w14:paraId="1F283C56" w14:textId="77777777" w:rsidR="00826307" w:rsidRPr="00C422E8" w:rsidRDefault="00826307" w:rsidP="00826307">
                              <w:pPr>
                                <w:spacing w:after="120" w:line="259" w:lineRule="auto"/>
                                <w:rPr>
                                  <w:rFonts w:ascii="Tahoma" w:eastAsia="Times New Roman" w:hAnsi="Tahoma" w:cs="Tahoma"/>
                                  <w:color w:val="2F75B5"/>
                                  <w:u w:val="single"/>
                                </w:rPr>
                              </w:pPr>
                            </w:p>
                            <w:p w14:paraId="659F6E54" w14:textId="77777777" w:rsidR="00826307" w:rsidRPr="0017372E" w:rsidRDefault="00826307" w:rsidP="00826307">
                              <w:pPr>
                                <w:spacing w:after="120" w:line="259" w:lineRule="auto"/>
                                <w:ind w:firstLine="360"/>
                                <w:rPr>
                                  <w:rFonts w:ascii="DINOT" w:eastAsia="Times New Roman" w:hAnsi="DINOT" w:cs="DINOT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17372E">
                                <w:rPr>
                                  <w:rFonts w:ascii="DINOT" w:eastAsia="Times New Roman" w:hAnsi="DINOT" w:cs="DINOT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Passion Projects</w:t>
                              </w:r>
                            </w:p>
                            <w:p w14:paraId="30588A79" w14:textId="77777777" w:rsidR="00826307" w:rsidRPr="00135972" w:rsidRDefault="003C2292" w:rsidP="00826307">
                              <w:pPr>
                                <w:pStyle w:val="ListParagraph"/>
                                <w:numPr>
                                  <w:ilvl w:val="0"/>
                                  <w:numId w:val="31"/>
                                </w:numPr>
                                <w:spacing w:line="259" w:lineRule="auto"/>
                                <w:rPr>
                                  <w:rFonts w:ascii="DINOT" w:eastAsia="Times New Roman" w:hAnsi="DINOT" w:cs="DINOT"/>
                                  <w:color w:val="00B0F0"/>
                                  <w:sz w:val="24"/>
                                  <w:szCs w:val="24"/>
                                </w:rPr>
                              </w:pPr>
                              <w:hyperlink r:id="rId95" w:anchor="id=4&amp;vid=87ded872f0eb37389e8b60d719474faf&amp;action=view" w:history="1">
                                <w:r w:rsidR="00826307" w:rsidRPr="00135972">
                                  <w:rPr>
                                    <w:rStyle w:val="Hyperlink"/>
                                    <w:rFonts w:ascii="DINOT" w:eastAsia="Times New Roman" w:hAnsi="DINOT" w:cs="DINOT"/>
                                    <w:color w:val="00B0F0"/>
                                    <w:sz w:val="24"/>
                                    <w:szCs w:val="24"/>
                                  </w:rPr>
                                  <w:t>Four Steps for Creating Your Passion Project</w:t>
                                </w:r>
                              </w:hyperlink>
                            </w:p>
                            <w:p w14:paraId="4FC50465" w14:textId="77777777" w:rsidR="00826307" w:rsidRPr="00135972" w:rsidRDefault="003C2292" w:rsidP="00826307">
                              <w:pPr>
                                <w:pStyle w:val="ListParagraph"/>
                                <w:numPr>
                                  <w:ilvl w:val="0"/>
                                  <w:numId w:val="31"/>
                                </w:numPr>
                                <w:spacing w:line="259" w:lineRule="auto"/>
                                <w:rPr>
                                  <w:rFonts w:ascii="DINOT" w:eastAsia="Times New Roman" w:hAnsi="DINOT" w:cs="DINOT"/>
                                  <w:color w:val="00B0F0"/>
                                  <w:sz w:val="24"/>
                                  <w:szCs w:val="24"/>
                                </w:rPr>
                              </w:pPr>
                              <w:hyperlink r:id="rId96" w:history="1">
                                <w:r w:rsidR="00826307" w:rsidRPr="00135972">
                                  <w:rPr>
                                    <w:rStyle w:val="Hyperlink"/>
                                    <w:rFonts w:ascii="DINOT" w:eastAsia="Times New Roman" w:hAnsi="DINOT" w:cs="DINOT"/>
                                    <w:color w:val="00B0F0"/>
                                    <w:sz w:val="24"/>
                                    <w:szCs w:val="24"/>
                                  </w:rPr>
                                  <w:t>How to Get Attraction for Your Passion Project</w:t>
                                </w:r>
                              </w:hyperlink>
                            </w:p>
                            <w:p w14:paraId="5446789F" w14:textId="77777777" w:rsidR="00826307" w:rsidRDefault="00826307" w:rsidP="00826307">
                              <w:pPr>
                                <w:spacing w:after="120" w:line="259" w:lineRule="auto"/>
                                <w:ind w:firstLine="288"/>
                                <w:rPr>
                                  <w:rFonts w:ascii="DINOT" w:eastAsia="Times New Roman" w:hAnsi="DINOT" w:cs="DINOT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2E8E551D" w14:textId="77777777" w:rsidR="00826307" w:rsidRPr="001275E5" w:rsidRDefault="00826307" w:rsidP="00826307">
                              <w:pPr>
                                <w:spacing w:after="120" w:line="259" w:lineRule="auto"/>
                                <w:ind w:firstLine="288"/>
                                <w:rPr>
                                  <w:rFonts w:ascii="DINOT" w:eastAsia="Times New Roman" w:hAnsi="DINOT" w:cs="DINOT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1275E5">
                                <w:rPr>
                                  <w:rFonts w:ascii="DINOT" w:eastAsia="Times New Roman" w:hAnsi="DINOT" w:cs="DINOT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Online Research Strategies</w:t>
                              </w:r>
                            </w:p>
                            <w:p w14:paraId="2563FBD9" w14:textId="77777777" w:rsidR="00826307" w:rsidRPr="001519DF" w:rsidRDefault="003C2292" w:rsidP="00826307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18"/>
                                </w:numPr>
                                <w:tabs>
                                  <w:tab w:val="left" w:pos="1080"/>
                                </w:tabs>
                                <w:autoSpaceDE/>
                                <w:autoSpaceDN/>
                                <w:spacing w:after="120" w:line="259" w:lineRule="auto"/>
                                <w:ind w:left="720" w:firstLine="0"/>
                                <w:contextualSpacing/>
                                <w:rPr>
                                  <w:rFonts w:ascii="DINOT" w:eastAsia="Times New Roman" w:hAnsi="DINOT" w:cs="DINOT"/>
                                  <w:color w:val="00B0F0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hyperlink r:id="rId97" w:history="1">
                                <w:r w:rsidR="00826307" w:rsidRPr="001519DF">
                                  <w:rPr>
                                    <w:rFonts w:ascii="DINOT" w:eastAsia="Times New Roman" w:hAnsi="DINOT" w:cs="DINOT"/>
                                    <w:color w:val="00B0F0"/>
                                    <w:sz w:val="24"/>
                                    <w:szCs w:val="24"/>
                                    <w:u w:val="single"/>
                                  </w:rPr>
                                  <w:t>Effective Research Strategies</w:t>
                                </w:r>
                              </w:hyperlink>
                            </w:p>
                            <w:p w14:paraId="07C18429" w14:textId="77777777" w:rsidR="00826307" w:rsidRPr="001519DF" w:rsidRDefault="003C2292" w:rsidP="00826307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17"/>
                                </w:numPr>
                                <w:autoSpaceDE/>
                                <w:autoSpaceDN/>
                                <w:spacing w:after="120" w:line="259" w:lineRule="auto"/>
                                <w:ind w:left="1080"/>
                                <w:contextualSpacing/>
                                <w:rPr>
                                  <w:rFonts w:ascii="DINOT" w:eastAsia="Times New Roman" w:hAnsi="DINOT" w:cs="DINOT"/>
                                  <w:color w:val="00B0F0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hyperlink r:id="rId98" w:history="1">
                                <w:r w:rsidR="00826307" w:rsidRPr="001519DF">
                                  <w:rPr>
                                    <w:rFonts w:ascii="DINOT" w:eastAsia="Times New Roman" w:hAnsi="DINOT" w:cs="DINOT"/>
                                    <w:color w:val="00B0F0"/>
                                    <w:sz w:val="24"/>
                                    <w:szCs w:val="24"/>
                                    <w:u w:val="single"/>
                                  </w:rPr>
                                  <w:t>Online Research: Tips for Effective Search Strategies</w:t>
                                </w:r>
                              </w:hyperlink>
                            </w:p>
                            <w:p w14:paraId="25F7C195" w14:textId="77777777" w:rsidR="00826307" w:rsidRPr="001519DF" w:rsidRDefault="003C2292" w:rsidP="00826307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17"/>
                                </w:numPr>
                                <w:autoSpaceDE/>
                                <w:autoSpaceDN/>
                                <w:spacing w:after="120" w:line="259" w:lineRule="auto"/>
                                <w:ind w:left="1080"/>
                                <w:contextualSpacing/>
                                <w:rPr>
                                  <w:rFonts w:ascii="DINOT" w:eastAsia="Times New Roman" w:hAnsi="DINOT" w:cs="DINOT"/>
                                  <w:color w:val="00B0F0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hyperlink r:id="rId99" w:history="1">
                                <w:r w:rsidR="00826307" w:rsidRPr="001519DF">
                                  <w:rPr>
                                    <w:rStyle w:val="Hyperlink"/>
                                    <w:rFonts w:ascii="DINOT" w:eastAsia="Times New Roman" w:hAnsi="DINOT" w:cs="DINOT"/>
                                    <w:color w:val="00B0F0"/>
                                    <w:sz w:val="24"/>
                                    <w:szCs w:val="24"/>
                                  </w:rPr>
                                  <w:t>How to Evaluate Websites</w:t>
                                </w:r>
                              </w:hyperlink>
                            </w:p>
                            <w:p w14:paraId="2CCA3CCF" w14:textId="77777777" w:rsidR="00826307" w:rsidRPr="005513BB" w:rsidRDefault="00826307" w:rsidP="00826307">
                              <w:pPr>
                                <w:spacing w:before="240" w:after="120"/>
                                <w:ind w:firstLine="274"/>
                                <w:rPr>
                                  <w:rFonts w:ascii="DINOT" w:eastAsia="Times New Roman" w:hAnsi="DINOT" w:cs="DINOT"/>
                                  <w:color w:val="2F75B5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r w:rsidRPr="005513BB">
                                <w:rPr>
                                  <w:rFonts w:ascii="DINOT" w:eastAsia="Times New Roman" w:hAnsi="DINOT" w:cs="DINOT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Plagiarism</w:t>
                              </w:r>
                            </w:p>
                            <w:p w14:paraId="658B9635" w14:textId="77777777" w:rsidR="00826307" w:rsidRPr="001519DF" w:rsidRDefault="003C2292" w:rsidP="00826307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18"/>
                                </w:numPr>
                                <w:tabs>
                                  <w:tab w:val="left" w:pos="1080"/>
                                </w:tabs>
                                <w:autoSpaceDE/>
                                <w:autoSpaceDN/>
                                <w:spacing w:after="120" w:line="259" w:lineRule="auto"/>
                                <w:ind w:left="720" w:firstLine="0"/>
                                <w:contextualSpacing/>
                                <w:rPr>
                                  <w:rFonts w:ascii="DINOT" w:eastAsia="Times New Roman" w:hAnsi="DINOT" w:cs="DINOT"/>
                                  <w:color w:val="00B0F0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hyperlink r:id="rId100" w:history="1">
                                <w:r w:rsidR="00826307">
                                  <w:rPr>
                                    <w:rStyle w:val="Hyperlink"/>
                                    <w:rFonts w:ascii="DINOT" w:eastAsia="Times New Roman" w:hAnsi="DINOT" w:cs="DINOT"/>
                                    <w:color w:val="00B0F0"/>
                                    <w:sz w:val="24"/>
                                    <w:szCs w:val="24"/>
                                  </w:rPr>
                                  <w:t>What is Plagiarism?</w:t>
                                </w:r>
                              </w:hyperlink>
                            </w:p>
                            <w:p w14:paraId="370E5442" w14:textId="77777777" w:rsidR="00826307" w:rsidRPr="001519DF" w:rsidRDefault="003C2292" w:rsidP="00826307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18"/>
                                </w:numPr>
                                <w:tabs>
                                  <w:tab w:val="left" w:pos="1080"/>
                                </w:tabs>
                                <w:autoSpaceDE/>
                                <w:autoSpaceDN/>
                                <w:spacing w:after="120" w:line="259" w:lineRule="auto"/>
                                <w:ind w:left="720" w:firstLine="0"/>
                                <w:contextualSpacing/>
                                <w:rPr>
                                  <w:rFonts w:ascii="DINOT" w:eastAsia="Times New Roman" w:hAnsi="DINOT" w:cs="DINOT"/>
                                  <w:color w:val="00B0F0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hyperlink r:id="rId101" w:history="1">
                                <w:r w:rsidR="00826307" w:rsidRPr="001519DF">
                                  <w:rPr>
                                    <w:rStyle w:val="Hyperlink"/>
                                    <w:rFonts w:ascii="DINOT" w:eastAsia="Times New Roman" w:hAnsi="DINOT" w:cs="DINOT"/>
                                    <w:color w:val="00B0F0"/>
                                    <w:sz w:val="24"/>
                                    <w:szCs w:val="24"/>
                                  </w:rPr>
                                  <w:t>How to Avoid Plagiarism with 3 Simple Tricks</w:t>
                                </w:r>
                              </w:hyperlink>
                              <w:r w:rsidR="00826307" w:rsidRPr="001519DF">
                                <w:rPr>
                                  <w:rFonts w:ascii="DINOT" w:eastAsia="Times New Roman" w:hAnsi="DINOT" w:cs="DINOT"/>
                                  <w:color w:val="00B0F0"/>
                                  <w:sz w:val="24"/>
                                  <w:szCs w:val="24"/>
                                  <w:u w:val="single"/>
                                </w:rPr>
                                <w:t xml:space="preserve"> </w:t>
                              </w:r>
                            </w:p>
                            <w:p w14:paraId="3BC33C1F" w14:textId="77777777" w:rsidR="00826307" w:rsidRPr="001519DF" w:rsidRDefault="003C2292" w:rsidP="00826307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18"/>
                                </w:numPr>
                                <w:tabs>
                                  <w:tab w:val="left" w:pos="1080"/>
                                </w:tabs>
                                <w:autoSpaceDE/>
                                <w:autoSpaceDN/>
                                <w:spacing w:after="120" w:line="259" w:lineRule="auto"/>
                                <w:ind w:left="720" w:firstLine="0"/>
                                <w:contextualSpacing/>
                                <w:rPr>
                                  <w:rFonts w:ascii="DINOT" w:eastAsia="Times New Roman" w:hAnsi="DINOT" w:cs="DINOT"/>
                                  <w:color w:val="00B0F0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hyperlink r:id="rId102" w:history="1">
                                <w:r w:rsidR="00826307" w:rsidRPr="001519DF">
                                  <w:rPr>
                                    <w:rStyle w:val="Hyperlink"/>
                                    <w:rFonts w:ascii="DINOT" w:eastAsia="Times New Roman" w:hAnsi="DINOT" w:cs="DINOT"/>
                                    <w:color w:val="00B0F0"/>
                                    <w:sz w:val="24"/>
                                    <w:szCs w:val="24"/>
                                  </w:rPr>
                                  <w:t>How to Paraphrase in 5 Easy Steps</w:t>
                                </w:r>
                              </w:hyperlink>
                            </w:p>
                            <w:p w14:paraId="4BE64A6D" w14:textId="77777777" w:rsidR="00826307" w:rsidRPr="005513BB" w:rsidRDefault="00826307" w:rsidP="00826307">
                              <w:pPr>
                                <w:spacing w:before="240" w:after="120"/>
                                <w:ind w:firstLine="274"/>
                                <w:rPr>
                                  <w:rFonts w:ascii="DINOT" w:eastAsia="Times New Roman" w:hAnsi="DINOT" w:cs="DINOT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5513BB">
                                <w:rPr>
                                  <w:rFonts w:ascii="DINOT" w:eastAsia="Times New Roman" w:hAnsi="DINOT" w:cs="DINOT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Research Paper</w:t>
                              </w:r>
                            </w:p>
                            <w:p w14:paraId="5CC21748" w14:textId="77777777" w:rsidR="00826307" w:rsidRPr="001519DF" w:rsidRDefault="003C2292" w:rsidP="00826307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17"/>
                                </w:numPr>
                                <w:tabs>
                                  <w:tab w:val="left" w:pos="1080"/>
                                </w:tabs>
                                <w:autoSpaceDE/>
                                <w:autoSpaceDN/>
                                <w:spacing w:after="120" w:line="259" w:lineRule="auto"/>
                                <w:ind w:firstLine="0"/>
                                <w:contextualSpacing/>
                                <w:rPr>
                                  <w:rFonts w:ascii="DINOT" w:eastAsia="Times New Roman" w:hAnsi="DINOT" w:cs="DINOT"/>
                                  <w:color w:val="00B0F0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hyperlink r:id="rId103" w:history="1">
                                <w:r w:rsidR="00826307" w:rsidRPr="001519DF">
                                  <w:rPr>
                                    <w:rStyle w:val="Hyperlink"/>
                                    <w:rFonts w:ascii="DINOT" w:eastAsia="Times New Roman" w:hAnsi="DINOT" w:cs="DINOT"/>
                                    <w:color w:val="00B0F0"/>
                                    <w:sz w:val="24"/>
                                    <w:szCs w:val="24"/>
                                  </w:rPr>
                                  <w:t>How to Write a Research Paper Guide</w:t>
                                </w:r>
                              </w:hyperlink>
                            </w:p>
                            <w:p w14:paraId="1D03FD46" w14:textId="77777777" w:rsidR="00826307" w:rsidRPr="001519DF" w:rsidRDefault="003C2292" w:rsidP="00826307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17"/>
                                </w:numPr>
                                <w:tabs>
                                  <w:tab w:val="left" w:pos="1080"/>
                                </w:tabs>
                                <w:autoSpaceDE/>
                                <w:autoSpaceDN/>
                                <w:spacing w:after="120" w:line="259" w:lineRule="auto"/>
                                <w:ind w:firstLine="0"/>
                                <w:contextualSpacing/>
                                <w:rPr>
                                  <w:rFonts w:ascii="DINOT" w:eastAsia="Times New Roman" w:hAnsi="DINOT" w:cs="DINOT"/>
                                  <w:color w:val="00B0F0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hyperlink r:id="rId104" w:history="1">
                                <w:r w:rsidR="00826307" w:rsidRPr="001519DF">
                                  <w:rPr>
                                    <w:rStyle w:val="Hyperlink"/>
                                    <w:rFonts w:ascii="DINOT" w:eastAsia="Times New Roman" w:hAnsi="DINOT" w:cs="DINOT"/>
                                    <w:color w:val="00B0F0"/>
                                    <w:sz w:val="24"/>
                                    <w:szCs w:val="24"/>
                                  </w:rPr>
                                  <w:t>How to Write a Research Paper PowerPoint</w:t>
                                </w:r>
                              </w:hyperlink>
                            </w:p>
                            <w:p w14:paraId="3D183149" w14:textId="77777777" w:rsidR="00826307" w:rsidRPr="001519DF" w:rsidRDefault="003C2292" w:rsidP="00826307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17"/>
                                </w:numPr>
                                <w:tabs>
                                  <w:tab w:val="left" w:pos="1080"/>
                                </w:tabs>
                                <w:autoSpaceDE/>
                                <w:autoSpaceDN/>
                                <w:spacing w:after="120" w:line="259" w:lineRule="auto"/>
                                <w:ind w:firstLine="0"/>
                                <w:contextualSpacing/>
                                <w:rPr>
                                  <w:rFonts w:ascii="DINOT" w:eastAsia="Times New Roman" w:hAnsi="DINOT" w:cs="DINOT"/>
                                  <w:color w:val="00B0F0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hyperlink r:id="rId105" w:history="1">
                                <w:r w:rsidR="00826307" w:rsidRPr="001519DF">
                                  <w:rPr>
                                    <w:rStyle w:val="Hyperlink"/>
                                    <w:rFonts w:ascii="DINOT" w:eastAsia="Times New Roman" w:hAnsi="DINOT" w:cs="DINOT"/>
                                    <w:color w:val="00B0F0"/>
                                    <w:sz w:val="24"/>
                                    <w:szCs w:val="24"/>
                                  </w:rPr>
                                  <w:t>How to Write a Research Paper Introduction</w:t>
                                </w:r>
                              </w:hyperlink>
                            </w:p>
                            <w:p w14:paraId="6427829A" w14:textId="77777777" w:rsidR="00826307" w:rsidRPr="005513BB" w:rsidRDefault="00826307" w:rsidP="00826307">
                              <w:pPr>
                                <w:spacing w:before="240" w:line="226" w:lineRule="auto"/>
                                <w:ind w:left="173" w:right="562" w:firstLine="187"/>
                                <w:rPr>
                                  <w:rFonts w:ascii="DINOT" w:hAnsi="DINOT" w:cs="DINOT"/>
                                  <w:b/>
                                  <w:bCs/>
                                  <w:iCs/>
                                  <w:w w:val="105"/>
                                  <w:sz w:val="24"/>
                                  <w:szCs w:val="24"/>
                                </w:rPr>
                              </w:pPr>
                              <w:r w:rsidRPr="005513BB">
                                <w:rPr>
                                  <w:rFonts w:ascii="DINOT" w:hAnsi="DINOT" w:cs="DINOT"/>
                                  <w:b/>
                                  <w:bCs/>
                                  <w:iCs/>
                                  <w:w w:val="105"/>
                                  <w:sz w:val="24"/>
                                  <w:szCs w:val="24"/>
                                </w:rPr>
                                <w:t>Data</w:t>
                              </w:r>
                            </w:p>
                            <w:p w14:paraId="5ACA39EA" w14:textId="77777777" w:rsidR="00826307" w:rsidRDefault="003C2292" w:rsidP="00826307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20"/>
                                </w:numPr>
                                <w:tabs>
                                  <w:tab w:val="left" w:pos="1080"/>
                                </w:tabs>
                                <w:autoSpaceDE/>
                                <w:autoSpaceDN/>
                                <w:spacing w:after="120" w:line="259" w:lineRule="auto"/>
                                <w:ind w:left="1080"/>
                                <w:contextualSpacing/>
                                <w:rPr>
                                  <w:rFonts w:ascii="DINOT" w:eastAsia="Times New Roman" w:hAnsi="DINOT" w:cs="DINOT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hyperlink r:id="rId106" w:history="1">
                                <w:r w:rsidR="00826307">
                                  <w:rPr>
                                    <w:rStyle w:val="Hyperlink"/>
                                    <w:rFonts w:ascii="DINOT" w:hAnsi="DINOT" w:cs="DINOT"/>
                                    <w:bCs/>
                                    <w:color w:val="00B0F0"/>
                                    <w:sz w:val="24"/>
                                    <w:szCs w:val="24"/>
                                  </w:rPr>
                                  <w:t>Win Over Your Audience with Data</w:t>
                                </w:r>
                              </w:hyperlink>
                            </w:p>
                            <w:p w14:paraId="1B1CBC66" w14:textId="77777777" w:rsidR="00826307" w:rsidRDefault="00826307" w:rsidP="00826307">
                              <w:pPr>
                                <w:rPr>
                                  <w:rFonts w:ascii="DINOT" w:eastAsia="Times New Roman" w:hAnsi="DINOT" w:cs="DINOT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3874483B" w14:textId="77777777" w:rsidR="00826307" w:rsidRPr="005513BB" w:rsidRDefault="00826307" w:rsidP="00826307">
                              <w:pPr>
                                <w:rPr>
                                  <w:rFonts w:ascii="DINOT" w:eastAsia="Times New Roman" w:hAnsi="DINOT" w:cs="DINOT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INOT" w:eastAsia="Times New Roman" w:hAnsi="DINOT" w:cs="DINOT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    </w:t>
                              </w:r>
                              <w:r w:rsidRPr="005513BB">
                                <w:rPr>
                                  <w:rFonts w:ascii="DINOT" w:eastAsia="Times New Roman" w:hAnsi="DINOT" w:cs="DINOT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  <w:t>Excel Graphs</w:t>
                              </w:r>
                            </w:p>
                            <w:p w14:paraId="6003DB98" w14:textId="77777777" w:rsidR="00826307" w:rsidRPr="001519DF" w:rsidRDefault="003C2292" w:rsidP="00826307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19"/>
                                </w:numPr>
                                <w:tabs>
                                  <w:tab w:val="left" w:pos="1080"/>
                                </w:tabs>
                                <w:autoSpaceDE/>
                                <w:autoSpaceDN/>
                                <w:spacing w:after="120" w:line="259" w:lineRule="auto"/>
                                <w:ind w:left="630" w:firstLine="90"/>
                                <w:contextualSpacing/>
                                <w:rPr>
                                  <w:rFonts w:ascii="DINOT" w:hAnsi="DINOT" w:cs="DINOT"/>
                                  <w:bCs/>
                                  <w:color w:val="00B0F0"/>
                                  <w:sz w:val="24"/>
                                  <w:szCs w:val="24"/>
                                </w:rPr>
                              </w:pPr>
                              <w:hyperlink r:id="rId107" w:history="1">
                                <w:r w:rsidR="00826307" w:rsidRPr="001519DF">
                                  <w:rPr>
                                    <w:rStyle w:val="Hyperlink"/>
                                    <w:rFonts w:ascii="DINOT" w:hAnsi="DINOT" w:cs="DINOT"/>
                                    <w:bCs/>
                                    <w:color w:val="00B0F0"/>
                                    <w:sz w:val="24"/>
                                    <w:szCs w:val="24"/>
                                  </w:rPr>
                                  <w:t>Making a line graph using Excel Online</w:t>
                                </w:r>
                              </w:hyperlink>
                            </w:p>
                            <w:p w14:paraId="0F0C4019" w14:textId="77777777" w:rsidR="00826307" w:rsidRPr="001519DF" w:rsidRDefault="003C2292" w:rsidP="00826307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19"/>
                                </w:numPr>
                                <w:tabs>
                                  <w:tab w:val="left" w:pos="1080"/>
                                </w:tabs>
                                <w:autoSpaceDE/>
                                <w:autoSpaceDN/>
                                <w:spacing w:after="120" w:line="259" w:lineRule="auto"/>
                                <w:ind w:left="630" w:firstLine="90"/>
                                <w:contextualSpacing/>
                                <w:rPr>
                                  <w:rFonts w:ascii="DINOT" w:hAnsi="DINOT" w:cs="DINOT"/>
                                  <w:bCs/>
                                  <w:color w:val="00B0F0"/>
                                  <w:sz w:val="24"/>
                                  <w:szCs w:val="24"/>
                                </w:rPr>
                              </w:pPr>
                              <w:hyperlink r:id="rId108" w:history="1">
                                <w:r w:rsidR="00826307" w:rsidRPr="001519DF">
                                  <w:rPr>
                                    <w:rStyle w:val="Hyperlink"/>
                                    <w:rFonts w:ascii="DINOT" w:hAnsi="DINOT" w:cs="DINOT"/>
                                    <w:bCs/>
                                    <w:color w:val="00B0F0"/>
                                    <w:sz w:val="24"/>
                                    <w:szCs w:val="24"/>
                                  </w:rPr>
                                  <w:t>How To Create a Pie Chart in Excel</w:t>
                                </w:r>
                              </w:hyperlink>
                            </w:p>
                            <w:p w14:paraId="6403A572" w14:textId="77777777" w:rsidR="00826307" w:rsidRPr="001519DF" w:rsidRDefault="003C2292" w:rsidP="00826307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19"/>
                                </w:numPr>
                                <w:tabs>
                                  <w:tab w:val="left" w:pos="1080"/>
                                </w:tabs>
                                <w:autoSpaceDE/>
                                <w:autoSpaceDN/>
                                <w:spacing w:after="120" w:line="259" w:lineRule="auto"/>
                                <w:ind w:left="630" w:firstLine="90"/>
                                <w:contextualSpacing/>
                                <w:rPr>
                                  <w:rFonts w:ascii="DINOT" w:hAnsi="DINOT" w:cs="DINOT"/>
                                  <w:bCs/>
                                  <w:color w:val="00B0F0"/>
                                  <w:sz w:val="24"/>
                                  <w:szCs w:val="24"/>
                                </w:rPr>
                              </w:pPr>
                              <w:hyperlink r:id="rId109" w:history="1">
                                <w:r w:rsidR="00826307" w:rsidRPr="001519DF">
                                  <w:rPr>
                                    <w:rStyle w:val="Hyperlink"/>
                                    <w:rFonts w:ascii="DINOT" w:hAnsi="DINOT" w:cs="DINOT"/>
                                    <w:bCs/>
                                    <w:color w:val="00B0F0"/>
                                    <w:sz w:val="24"/>
                                    <w:szCs w:val="24"/>
                                  </w:rPr>
                                  <w:t>How To Make a Multiple Bar Graph in Excel</w:t>
                                </w:r>
                              </w:hyperlink>
                            </w:p>
                            <w:p w14:paraId="7AEEE040" w14:textId="77777777" w:rsidR="00826307" w:rsidRPr="00A45CB6" w:rsidRDefault="00826307" w:rsidP="00826307">
                              <w:pPr>
                                <w:tabs>
                                  <w:tab w:val="left" w:pos="1170"/>
                                </w:tabs>
                                <w:spacing w:before="240"/>
                                <w:ind w:firstLine="187"/>
                                <w:rPr>
                                  <w:rFonts w:ascii="DINOT" w:hAnsi="DINOT" w:cs="DINOT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A45CB6">
                                <w:rPr>
                                  <w:rFonts w:ascii="DINOT" w:hAnsi="DINOT" w:cs="DINOT"/>
                                  <w:b/>
                                  <w:bCs/>
                                  <w:sz w:val="24"/>
                                  <w:szCs w:val="24"/>
                                </w:rPr>
                                <w:t>Publi</w:t>
                              </w:r>
                              <w:r>
                                <w:rPr>
                                  <w:rFonts w:ascii="DINOT" w:hAnsi="DINOT" w:cs="DINOT"/>
                                  <w:b/>
                                  <w:bCs/>
                                  <w:sz w:val="24"/>
                                  <w:szCs w:val="24"/>
                                </w:rPr>
                                <w:t>c</w:t>
                              </w:r>
                              <w:r w:rsidRPr="00A45CB6">
                                <w:rPr>
                                  <w:rFonts w:ascii="DINOT" w:hAnsi="DINOT" w:cs="DINOT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 Speaking</w:t>
                              </w:r>
                            </w:p>
                            <w:p w14:paraId="391DEF49" w14:textId="77777777" w:rsidR="00826307" w:rsidRPr="001519DF" w:rsidRDefault="003C2292" w:rsidP="00826307">
                              <w:pPr>
                                <w:pStyle w:val="ListParagraph"/>
                                <w:numPr>
                                  <w:ilvl w:val="0"/>
                                  <w:numId w:val="20"/>
                                </w:numPr>
                                <w:tabs>
                                  <w:tab w:val="left" w:pos="1080"/>
                                </w:tabs>
                                <w:ind w:left="630" w:firstLine="90"/>
                                <w:rPr>
                                  <w:rFonts w:ascii="DINOT" w:hAnsi="DINOT" w:cs="DINOT"/>
                                  <w:color w:val="00B0F0"/>
                                  <w:sz w:val="24"/>
                                  <w:szCs w:val="24"/>
                                </w:rPr>
                              </w:pPr>
                              <w:hyperlink r:id="rId110" w:history="1">
                                <w:r w:rsidR="00826307" w:rsidRPr="001519DF">
                                  <w:rPr>
                                    <w:rStyle w:val="Hyperlink"/>
                                    <w:rFonts w:ascii="DINOT" w:hAnsi="DINOT" w:cs="DINOT"/>
                                    <w:color w:val="00B0F0"/>
                                    <w:sz w:val="24"/>
                                    <w:szCs w:val="24"/>
                                  </w:rPr>
                                  <w:t>Public Speaking for Beginners</w:t>
                                </w:r>
                              </w:hyperlink>
                            </w:p>
                            <w:p w14:paraId="4C719D0F" w14:textId="77777777" w:rsidR="00826307" w:rsidRPr="001519DF" w:rsidRDefault="003C2292" w:rsidP="00826307">
                              <w:pPr>
                                <w:pStyle w:val="ListParagraph"/>
                                <w:numPr>
                                  <w:ilvl w:val="0"/>
                                  <w:numId w:val="20"/>
                                </w:numPr>
                                <w:tabs>
                                  <w:tab w:val="left" w:pos="1080"/>
                                </w:tabs>
                                <w:ind w:left="630" w:firstLine="90"/>
                                <w:rPr>
                                  <w:rFonts w:ascii="DINOT" w:hAnsi="DINOT" w:cs="DINOT"/>
                                  <w:color w:val="00B0F0"/>
                                  <w:sz w:val="24"/>
                                  <w:szCs w:val="24"/>
                                </w:rPr>
                              </w:pPr>
                              <w:hyperlink r:id="rId111" w:history="1">
                                <w:r w:rsidR="00826307" w:rsidRPr="001519DF">
                                  <w:rPr>
                                    <w:rStyle w:val="Hyperlink"/>
                                    <w:rFonts w:ascii="DINOT" w:hAnsi="DINOT" w:cs="DINOT"/>
                                    <w:color w:val="00B0F0"/>
                                    <w:sz w:val="24"/>
                                    <w:szCs w:val="24"/>
                                  </w:rPr>
                                  <w:t>10 Secrets to Speaking Confidently</w:t>
                                </w:r>
                              </w:hyperlink>
                            </w:p>
                            <w:p w14:paraId="3DA3249D" w14:textId="77777777" w:rsidR="00826307" w:rsidRDefault="00826307" w:rsidP="00826307">
                              <w:pPr>
                                <w:tabs>
                                  <w:tab w:val="left" w:pos="1170"/>
                                </w:tabs>
                                <w:ind w:left="630" w:hanging="450"/>
                                <w:rPr>
                                  <w:rFonts w:ascii="DINOT" w:hAnsi="DINOT" w:cs="DINOT"/>
                                  <w:sz w:val="24"/>
                                  <w:szCs w:val="24"/>
                                </w:rPr>
                              </w:pPr>
                            </w:p>
                            <w:p w14:paraId="36C05E8C" w14:textId="77777777" w:rsidR="00826307" w:rsidRPr="001519DF" w:rsidRDefault="00826307" w:rsidP="00826307">
                              <w:pPr>
                                <w:tabs>
                                  <w:tab w:val="left" w:pos="1170"/>
                                </w:tabs>
                                <w:ind w:left="630" w:hanging="450"/>
                                <w:rPr>
                                  <w:rFonts w:ascii="DINOT" w:hAnsi="DINOT" w:cs="DINOT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1519DF">
                                <w:rPr>
                                  <w:rFonts w:ascii="DINOT" w:hAnsi="DINOT" w:cs="DINOT"/>
                                  <w:b/>
                                  <w:bCs/>
                                  <w:sz w:val="24"/>
                                  <w:szCs w:val="24"/>
                                </w:rPr>
                                <w:t>Presentations</w:t>
                              </w:r>
                            </w:p>
                            <w:p w14:paraId="0CF7ED97" w14:textId="77777777" w:rsidR="00826307" w:rsidRPr="003B7711" w:rsidRDefault="003C2292" w:rsidP="00826307">
                              <w:pPr>
                                <w:pStyle w:val="ListParagraph"/>
                                <w:numPr>
                                  <w:ilvl w:val="0"/>
                                  <w:numId w:val="21"/>
                                </w:numPr>
                                <w:tabs>
                                  <w:tab w:val="left" w:pos="1080"/>
                                </w:tabs>
                                <w:ind w:left="630" w:firstLine="90"/>
                                <w:rPr>
                                  <w:rStyle w:val="Hyperlink"/>
                                  <w:rFonts w:ascii="DINOT" w:hAnsi="DINOT" w:cs="DINOT"/>
                                  <w:color w:val="00B0F0"/>
                                  <w:sz w:val="24"/>
                                  <w:szCs w:val="24"/>
                                  <w:u w:val="none"/>
                                </w:rPr>
                              </w:pPr>
                              <w:hyperlink r:id="rId112" w:history="1">
                                <w:r w:rsidR="00826307" w:rsidRPr="001519DF">
                                  <w:rPr>
                                    <w:rStyle w:val="Hyperlink"/>
                                    <w:rFonts w:ascii="DINOT" w:hAnsi="DINOT" w:cs="DINOT"/>
                                    <w:color w:val="00B0F0"/>
                                    <w:sz w:val="24"/>
                                    <w:szCs w:val="24"/>
                                  </w:rPr>
                                  <w:t>How to Create an Effective Presentation PowerPoint</w:t>
                                </w:r>
                              </w:hyperlink>
                            </w:p>
                            <w:p w14:paraId="1E626D55" w14:textId="77777777" w:rsidR="00826307" w:rsidRPr="003B7711" w:rsidRDefault="003C2292" w:rsidP="00826307">
                              <w:pPr>
                                <w:pStyle w:val="ListParagraph"/>
                                <w:numPr>
                                  <w:ilvl w:val="0"/>
                                  <w:numId w:val="21"/>
                                </w:numPr>
                                <w:tabs>
                                  <w:tab w:val="left" w:pos="1080"/>
                                </w:tabs>
                                <w:ind w:left="630" w:firstLine="90"/>
                                <w:rPr>
                                  <w:rStyle w:val="Hyperlink"/>
                                  <w:rFonts w:ascii="DINOT" w:hAnsi="DINOT" w:cs="DINOT"/>
                                  <w:color w:val="00B0F0"/>
                                  <w:sz w:val="24"/>
                                  <w:szCs w:val="24"/>
                                  <w:u w:val="none"/>
                                </w:rPr>
                              </w:pPr>
                              <w:hyperlink r:id="rId113" w:history="1">
                                <w:r w:rsidR="00826307" w:rsidRPr="003B7711">
                                  <w:rPr>
                                    <w:rStyle w:val="Hyperlink"/>
                                    <w:rFonts w:ascii="DINOT" w:hAnsi="DINOT" w:cs="DINOT"/>
                                    <w:color w:val="00B0F0"/>
                                    <w:sz w:val="24"/>
                                    <w:szCs w:val="24"/>
                                  </w:rPr>
                                  <w:t>How to Give a Great Presentation - 7 Presentation Skills and Tips to Leave an Impression</w:t>
                                </w:r>
                              </w:hyperlink>
                            </w:p>
                            <w:p w14:paraId="4109278D" w14:textId="77777777" w:rsidR="00826307" w:rsidRPr="003A139F" w:rsidRDefault="003C2292" w:rsidP="00826307">
                              <w:pPr>
                                <w:pStyle w:val="ListParagraph"/>
                                <w:numPr>
                                  <w:ilvl w:val="0"/>
                                  <w:numId w:val="21"/>
                                </w:numPr>
                                <w:tabs>
                                  <w:tab w:val="left" w:pos="1080"/>
                                </w:tabs>
                                <w:ind w:firstLine="0"/>
                                <w:rPr>
                                  <w:rStyle w:val="Hyperlink"/>
                                  <w:rFonts w:ascii="DINOT" w:hAnsi="DINOT" w:cs="DINOT"/>
                                  <w:color w:val="00B0F0"/>
                                  <w:sz w:val="24"/>
                                  <w:szCs w:val="24"/>
                                  <w:u w:val="none"/>
                                </w:rPr>
                              </w:pPr>
                              <w:hyperlink r:id="rId114" w:history="1">
                                <w:r w:rsidR="00826307" w:rsidRPr="003B7711">
                                  <w:rPr>
                                    <w:rStyle w:val="Hyperlink"/>
                                    <w:rFonts w:ascii="DINOT" w:hAnsi="DINOT" w:cs="DINOT"/>
                                    <w:color w:val="00B0F0"/>
                                    <w:sz w:val="24"/>
                                    <w:szCs w:val="24"/>
                                  </w:rPr>
                                  <w:t>How to Create Great PowerPoint Presentations</w:t>
                                </w:r>
                              </w:hyperlink>
                            </w:p>
                            <w:p w14:paraId="173F259D" w14:textId="77777777" w:rsidR="00826307" w:rsidRPr="003A139F" w:rsidRDefault="00826307" w:rsidP="00826307">
                              <w:pPr>
                                <w:pStyle w:val="ListParagraph"/>
                                <w:numPr>
                                  <w:ilvl w:val="0"/>
                                  <w:numId w:val="21"/>
                                </w:numPr>
                                <w:tabs>
                                  <w:tab w:val="left" w:pos="1080"/>
                                </w:tabs>
                                <w:ind w:firstLine="0"/>
                                <w:rPr>
                                  <w:rStyle w:val="Hyperlink"/>
                                  <w:rFonts w:ascii="DINOT" w:hAnsi="DINOT" w:cs="DINOT"/>
                                  <w:color w:val="00B0F0"/>
                                  <w:sz w:val="24"/>
                                  <w:szCs w:val="24"/>
                                </w:rPr>
                              </w:pPr>
                              <w:r w:rsidRPr="003A139F">
                                <w:rPr>
                                  <w:rFonts w:ascii="DINOT" w:hAnsi="DINOT" w:cs="DINOT"/>
                                  <w:color w:val="00B0F0"/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3A139F">
                                <w:rPr>
                                  <w:rFonts w:ascii="DINOT" w:hAnsi="DINOT" w:cs="DINOT"/>
                                  <w:color w:val="00B0F0"/>
                                  <w:sz w:val="24"/>
                                  <w:szCs w:val="24"/>
                                </w:rPr>
                                <w:instrText xml:space="preserve"> HYPERLINK "https://business.tutsplus.com/articles/37-effective-powerpoint-presentation-tips--cms-25421" </w:instrText>
                              </w:r>
                              <w:r w:rsidRPr="003A139F">
                                <w:rPr>
                                  <w:rFonts w:ascii="DINOT" w:hAnsi="DINOT" w:cs="DINOT"/>
                                  <w:color w:val="00B0F0"/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Pr="003A139F">
                                <w:rPr>
                                  <w:rStyle w:val="Hyperlink"/>
                                  <w:rFonts w:ascii="DINOT" w:hAnsi="DINOT" w:cs="DINOT"/>
                                  <w:color w:val="00B0F0"/>
                                  <w:sz w:val="24"/>
                                  <w:szCs w:val="24"/>
                                </w:rPr>
                                <w:t xml:space="preserve">60 Effective PowerPoint Presentation Tips &amp; Tricks </w:t>
                              </w:r>
                            </w:p>
                            <w:p w14:paraId="6C92C642" w14:textId="77777777" w:rsidR="00826307" w:rsidRDefault="00826307" w:rsidP="00826307">
                              <w:pPr>
                                <w:pStyle w:val="ListParagraph"/>
                                <w:tabs>
                                  <w:tab w:val="left" w:pos="1170"/>
                                </w:tabs>
                                <w:ind w:left="630"/>
                                <w:rPr>
                                  <w:rFonts w:ascii="DINOT" w:hAnsi="DINOT" w:cs="DINOT"/>
                                  <w:sz w:val="24"/>
                                  <w:szCs w:val="24"/>
                                </w:rPr>
                              </w:pPr>
                              <w:r w:rsidRPr="003A139F">
                                <w:rPr>
                                  <w:rFonts w:ascii="DINOT" w:hAnsi="DINOT" w:cs="DINOT"/>
                                  <w:color w:val="00B0F0"/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</w:p>
                            <w:p w14:paraId="7C733347" w14:textId="5C64D10A" w:rsidR="00826307" w:rsidRDefault="00826307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F85FFD5" id="Group 40" o:spid="_x0000_s1076" style="position:absolute;left:0;text-align:left;margin-left:-10.3pt;margin-top:-11.15pt;width:548.75pt;height:767.7pt;z-index:251658253" coordsize="69688,97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">
                <v:roundrect id="Rectangle: Rounded Corners 202" o:spid="_x0000_s1077" style="position:absolute;left:1108;top:2549;width:68580;height:94951;visibility:visible;mso-wrap-style:square;v-text-anchor:middle" arcsize="100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" fillcolor="#f5f9f5 [3214]" strokecolor="#003427 [1604]" strokeweight="1pt"/>
                <v:shape id="Text Box 4" o:spid="_x0000_s1078" type="#_x0000_t176" style="position:absolute;width:13201;height:35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" fillcolor="#005581" stroked="f" strokeweight=".5pt">
                  <v:textbox>
                    <w:txbxContent>
                      <w:p w14:paraId="19CAB6E4" w14:textId="77777777" w:rsidR="003B7711" w:rsidRPr="0032230A" w:rsidRDefault="003B7711" w:rsidP="00AF7036">
                        <w:pPr>
                          <w:rPr>
                            <w:rFonts w:ascii="DINOT-Medium" w:hAnsi="DINOT-Medium" w:cs="DINOT-Medium"/>
                            <w:color w:val="FFFFFF" w:themeColor="background1"/>
                            <w:sz w:val="28"/>
                            <w:szCs w:val="28"/>
                          </w:rPr>
                        </w:pPr>
                        <w:r>
                          <w:rPr>
                            <w:rFonts w:ascii="DINOT-Medium" w:hAnsi="DINOT-Medium" w:cs="DINOT-Medium"/>
                            <w:color w:val="FFFFFF" w:themeColor="background1"/>
                            <w:sz w:val="28"/>
                            <w:szCs w:val="28"/>
                          </w:rPr>
                          <w:t>STRETCH</w:t>
                        </w:r>
                      </w:p>
                    </w:txbxContent>
                  </v:textbox>
                </v:shape>
                <v:shape id="_x0000_s1079" type="#_x0000_t202" style="position:absolute;left:554;top:4378;width:69132;height:922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Ycw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8Qx/X+IPkNkvAAAA//8DAFBLAQItABQABgAIAAAAIQDb4fbL7gAAAIUBAAATAAAAAAAAAAAA&#10;AAAAAAAAAABbQ29udGVudF9UeXBlc10ueG1sUEsBAi0AFAAGAAgAAAAhAFr0LFu/AAAAFQEAAAsA&#10;AAAAAAAAAAAAAAAAHwEAAF9yZWxzLy5yZWxzUEsBAi0AFAAGAAgAAAAhAB0FhzDEAAAA2wAAAA8A&#10;AAAAAAAAAAAAAAAABwIAAGRycy9kb3ducmV2LnhtbFBLBQYAAAAAAwADALcAAAD4AgAAAAA=&#10;" filled="f" stroked="f">
                  <v:textbox>
                    <w:txbxContent>
                      <w:p w14:paraId="22B443A0" w14:textId="77777777" w:rsidR="00826307" w:rsidRPr="001519DF" w:rsidRDefault="00826307" w:rsidP="00826307">
                        <w:pPr>
                          <w:ind w:left="288"/>
                          <w:rPr>
                            <w:rFonts w:ascii="DINOT" w:hAnsi="DINOT" w:cs="DINOT"/>
                            <w:b/>
                            <w:bCs/>
                            <w:color w:val="005480"/>
                            <w:w w:val="105"/>
                            <w:sz w:val="28"/>
                            <w:szCs w:val="28"/>
                          </w:rPr>
                        </w:pPr>
                        <w:r w:rsidRPr="001519DF">
                          <w:rPr>
                            <w:rFonts w:ascii="DINOT" w:hAnsi="DINOT" w:cs="DINOT"/>
                            <w:b/>
                            <w:bCs/>
                            <w:color w:val="005480"/>
                            <w:w w:val="105"/>
                            <w:sz w:val="28"/>
                            <w:szCs w:val="28"/>
                          </w:rPr>
                          <w:t>MORE STRETCH RESOURCES</w:t>
                        </w:r>
                      </w:p>
                      <w:p w14:paraId="7893268A" w14:textId="77777777" w:rsidR="00826307" w:rsidRDefault="00826307" w:rsidP="00826307">
                        <w:pPr>
                          <w:ind w:left="288"/>
                          <w:rPr>
                            <w:rFonts w:ascii="DINOT" w:hAnsi="DINOT" w:cs="DINOT"/>
                            <w:b/>
                            <w:bCs/>
                            <w:color w:val="FF0000"/>
                            <w:w w:val="105"/>
                            <w:sz w:val="28"/>
                            <w:szCs w:val="28"/>
                          </w:rPr>
                        </w:pPr>
                      </w:p>
                      <w:p w14:paraId="403A7F08" w14:textId="77777777" w:rsidR="00826307" w:rsidRPr="001519DF" w:rsidRDefault="00826307" w:rsidP="00826307">
                        <w:pPr>
                          <w:ind w:left="288"/>
                          <w:rPr>
                            <w:rFonts w:ascii="DINOT-Medium" w:hAnsi="DINOT-Medium" w:cs="DINOT-Medium"/>
                            <w:color w:val="006A4F"/>
                            <w:spacing w:val="30"/>
                            <w:sz w:val="24"/>
                            <w:szCs w:val="24"/>
                          </w:rPr>
                        </w:pPr>
                        <w:r>
                          <w:rPr>
                            <w:rFonts w:ascii="DINOT" w:hAnsi="DINOT" w:cs="DINOT"/>
                            <w:sz w:val="24"/>
                            <w:szCs w:val="24"/>
                          </w:rPr>
                          <w:t xml:space="preserve">Continue to learn after the school bell! Do a brain stretch and review the resources that provide valuable tips, tricks, and information to develop your passion project and public presentation. </w:t>
                        </w:r>
                      </w:p>
                      <w:p w14:paraId="1F283C56" w14:textId="77777777" w:rsidR="00826307" w:rsidRPr="00C422E8" w:rsidRDefault="00826307" w:rsidP="00826307">
                        <w:pPr>
                          <w:spacing w:after="120" w:line="259" w:lineRule="auto"/>
                          <w:rPr>
                            <w:rFonts w:ascii="Tahoma" w:eastAsia="Times New Roman" w:hAnsi="Tahoma" w:cs="Tahoma"/>
                            <w:color w:val="2F75B5"/>
                            <w:u w:val="single"/>
                          </w:rPr>
                        </w:pPr>
                      </w:p>
                      <w:p w14:paraId="659F6E54" w14:textId="77777777" w:rsidR="00826307" w:rsidRPr="0017372E" w:rsidRDefault="00826307" w:rsidP="00826307">
                        <w:pPr>
                          <w:spacing w:after="120" w:line="259" w:lineRule="auto"/>
                          <w:ind w:firstLine="360"/>
                          <w:rPr>
                            <w:rFonts w:ascii="DINOT" w:eastAsia="Times New Roman" w:hAnsi="DINOT" w:cs="DINOT"/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17372E">
                          <w:rPr>
                            <w:rFonts w:ascii="DINOT" w:eastAsia="Times New Roman" w:hAnsi="DINOT" w:cs="DINOT"/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Passion Projects</w:t>
                        </w:r>
                      </w:p>
                      <w:p w14:paraId="30588A79" w14:textId="77777777" w:rsidR="00826307" w:rsidRPr="00135972" w:rsidRDefault="007E108F" w:rsidP="00826307">
                        <w:pPr>
                          <w:pStyle w:val="ListParagraph"/>
                          <w:numPr>
                            <w:ilvl w:val="0"/>
                            <w:numId w:val="31"/>
                          </w:numPr>
                          <w:spacing w:line="259" w:lineRule="auto"/>
                          <w:rPr>
                            <w:rFonts w:ascii="DINOT" w:eastAsia="Times New Roman" w:hAnsi="DINOT" w:cs="DINOT"/>
                            <w:color w:val="00B0F0"/>
                            <w:sz w:val="24"/>
                            <w:szCs w:val="24"/>
                          </w:rPr>
                        </w:pPr>
                        <w:hyperlink r:id="rId115" w:anchor="id=4&amp;vid=87ded872f0eb37389e8b60d719474faf&amp;action=view" w:history="1">
                          <w:r w:rsidR="00826307" w:rsidRPr="00135972">
                            <w:rPr>
                              <w:rStyle w:val="Hyperlink"/>
                              <w:rFonts w:ascii="DINOT" w:eastAsia="Times New Roman" w:hAnsi="DINOT" w:cs="DINOT"/>
                              <w:color w:val="00B0F0"/>
                              <w:sz w:val="24"/>
                              <w:szCs w:val="24"/>
                            </w:rPr>
                            <w:t>Four Steps for Creating Your Passion Project</w:t>
                          </w:r>
                        </w:hyperlink>
                      </w:p>
                      <w:p w14:paraId="4FC50465" w14:textId="77777777" w:rsidR="00826307" w:rsidRPr="00135972" w:rsidRDefault="007E108F" w:rsidP="00826307">
                        <w:pPr>
                          <w:pStyle w:val="ListParagraph"/>
                          <w:numPr>
                            <w:ilvl w:val="0"/>
                            <w:numId w:val="31"/>
                          </w:numPr>
                          <w:spacing w:line="259" w:lineRule="auto"/>
                          <w:rPr>
                            <w:rFonts w:ascii="DINOT" w:eastAsia="Times New Roman" w:hAnsi="DINOT" w:cs="DINOT"/>
                            <w:color w:val="00B0F0"/>
                            <w:sz w:val="24"/>
                            <w:szCs w:val="24"/>
                          </w:rPr>
                        </w:pPr>
                        <w:hyperlink r:id="rId116" w:history="1">
                          <w:r w:rsidR="00826307" w:rsidRPr="00135972">
                            <w:rPr>
                              <w:rStyle w:val="Hyperlink"/>
                              <w:rFonts w:ascii="DINOT" w:eastAsia="Times New Roman" w:hAnsi="DINOT" w:cs="DINOT"/>
                              <w:color w:val="00B0F0"/>
                              <w:sz w:val="24"/>
                              <w:szCs w:val="24"/>
                            </w:rPr>
                            <w:t>How to Get Attraction for Your Passion Project</w:t>
                          </w:r>
                        </w:hyperlink>
                      </w:p>
                      <w:p w14:paraId="5446789F" w14:textId="77777777" w:rsidR="00826307" w:rsidRDefault="00826307" w:rsidP="00826307">
                        <w:pPr>
                          <w:spacing w:after="120" w:line="259" w:lineRule="auto"/>
                          <w:ind w:firstLine="288"/>
                          <w:rPr>
                            <w:rFonts w:ascii="DINOT" w:eastAsia="Times New Roman" w:hAnsi="DINOT" w:cs="DINOT"/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2E8E551D" w14:textId="77777777" w:rsidR="00826307" w:rsidRPr="001275E5" w:rsidRDefault="00826307" w:rsidP="00826307">
                        <w:pPr>
                          <w:spacing w:after="120" w:line="259" w:lineRule="auto"/>
                          <w:ind w:firstLine="288"/>
                          <w:rPr>
                            <w:rFonts w:ascii="DINOT" w:eastAsia="Times New Roman" w:hAnsi="DINOT" w:cs="DINOT"/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1275E5">
                          <w:rPr>
                            <w:rFonts w:ascii="DINOT" w:eastAsia="Times New Roman" w:hAnsi="DINOT" w:cs="DINOT"/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Online Research Strategies</w:t>
                        </w:r>
                      </w:p>
                      <w:p w14:paraId="2563FBD9" w14:textId="77777777" w:rsidR="00826307" w:rsidRPr="001519DF" w:rsidRDefault="007E108F" w:rsidP="00826307">
                        <w:pPr>
                          <w:pStyle w:val="ListParagraph"/>
                          <w:widowControl/>
                          <w:numPr>
                            <w:ilvl w:val="0"/>
                            <w:numId w:val="18"/>
                          </w:numPr>
                          <w:tabs>
                            <w:tab w:val="left" w:pos="1080"/>
                          </w:tabs>
                          <w:autoSpaceDE/>
                          <w:autoSpaceDN/>
                          <w:spacing w:after="120" w:line="259" w:lineRule="auto"/>
                          <w:ind w:left="720" w:firstLine="0"/>
                          <w:contextualSpacing/>
                          <w:rPr>
                            <w:rFonts w:ascii="DINOT" w:eastAsia="Times New Roman" w:hAnsi="DINOT" w:cs="DINOT"/>
                            <w:color w:val="00B0F0"/>
                            <w:sz w:val="24"/>
                            <w:szCs w:val="24"/>
                            <w:u w:val="single"/>
                          </w:rPr>
                        </w:pPr>
                        <w:hyperlink r:id="rId117" w:history="1">
                          <w:r w:rsidR="00826307" w:rsidRPr="001519DF">
                            <w:rPr>
                              <w:rFonts w:ascii="DINOT" w:eastAsia="Times New Roman" w:hAnsi="DINOT" w:cs="DINOT"/>
                              <w:color w:val="00B0F0"/>
                              <w:sz w:val="24"/>
                              <w:szCs w:val="24"/>
                              <w:u w:val="single"/>
                            </w:rPr>
                            <w:t>Effective Research Strategies</w:t>
                          </w:r>
                        </w:hyperlink>
                      </w:p>
                      <w:p w14:paraId="07C18429" w14:textId="77777777" w:rsidR="00826307" w:rsidRPr="001519DF" w:rsidRDefault="007E108F" w:rsidP="00826307">
                        <w:pPr>
                          <w:pStyle w:val="ListParagraph"/>
                          <w:widowControl/>
                          <w:numPr>
                            <w:ilvl w:val="0"/>
                            <w:numId w:val="17"/>
                          </w:numPr>
                          <w:autoSpaceDE/>
                          <w:autoSpaceDN/>
                          <w:spacing w:after="120" w:line="259" w:lineRule="auto"/>
                          <w:ind w:left="1080"/>
                          <w:contextualSpacing/>
                          <w:rPr>
                            <w:rFonts w:ascii="DINOT" w:eastAsia="Times New Roman" w:hAnsi="DINOT" w:cs="DINOT"/>
                            <w:color w:val="00B0F0"/>
                            <w:sz w:val="24"/>
                            <w:szCs w:val="24"/>
                            <w:u w:val="single"/>
                          </w:rPr>
                        </w:pPr>
                        <w:hyperlink r:id="rId118" w:history="1">
                          <w:r w:rsidR="00826307" w:rsidRPr="001519DF">
                            <w:rPr>
                              <w:rFonts w:ascii="DINOT" w:eastAsia="Times New Roman" w:hAnsi="DINOT" w:cs="DINOT"/>
                              <w:color w:val="00B0F0"/>
                              <w:sz w:val="24"/>
                              <w:szCs w:val="24"/>
                              <w:u w:val="single"/>
                            </w:rPr>
                            <w:t>Online Research: Tips for Effective Search Strategies</w:t>
                          </w:r>
                        </w:hyperlink>
                      </w:p>
                      <w:p w14:paraId="25F7C195" w14:textId="77777777" w:rsidR="00826307" w:rsidRPr="001519DF" w:rsidRDefault="007E108F" w:rsidP="00826307">
                        <w:pPr>
                          <w:pStyle w:val="ListParagraph"/>
                          <w:widowControl/>
                          <w:numPr>
                            <w:ilvl w:val="0"/>
                            <w:numId w:val="17"/>
                          </w:numPr>
                          <w:autoSpaceDE/>
                          <w:autoSpaceDN/>
                          <w:spacing w:after="120" w:line="259" w:lineRule="auto"/>
                          <w:ind w:left="1080"/>
                          <w:contextualSpacing/>
                          <w:rPr>
                            <w:rFonts w:ascii="DINOT" w:eastAsia="Times New Roman" w:hAnsi="DINOT" w:cs="DINOT"/>
                            <w:color w:val="00B0F0"/>
                            <w:sz w:val="24"/>
                            <w:szCs w:val="24"/>
                            <w:u w:val="single"/>
                          </w:rPr>
                        </w:pPr>
                        <w:hyperlink r:id="rId119" w:history="1">
                          <w:r w:rsidR="00826307" w:rsidRPr="001519DF">
                            <w:rPr>
                              <w:rStyle w:val="Hyperlink"/>
                              <w:rFonts w:ascii="DINOT" w:eastAsia="Times New Roman" w:hAnsi="DINOT" w:cs="DINOT"/>
                              <w:color w:val="00B0F0"/>
                              <w:sz w:val="24"/>
                              <w:szCs w:val="24"/>
                            </w:rPr>
                            <w:t>How to Evaluate Websites</w:t>
                          </w:r>
                        </w:hyperlink>
                      </w:p>
                      <w:p w14:paraId="2CCA3CCF" w14:textId="77777777" w:rsidR="00826307" w:rsidRPr="005513BB" w:rsidRDefault="00826307" w:rsidP="00826307">
                        <w:pPr>
                          <w:spacing w:before="240" w:after="120"/>
                          <w:ind w:firstLine="274"/>
                          <w:rPr>
                            <w:rFonts w:ascii="DINOT" w:eastAsia="Times New Roman" w:hAnsi="DINOT" w:cs="DINOT"/>
                            <w:color w:val="2F75B5"/>
                            <w:sz w:val="24"/>
                            <w:szCs w:val="24"/>
                            <w:u w:val="single"/>
                          </w:rPr>
                        </w:pPr>
                        <w:r w:rsidRPr="005513BB">
                          <w:rPr>
                            <w:rFonts w:ascii="DINOT" w:eastAsia="Times New Roman" w:hAnsi="DINOT" w:cs="DINOT"/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Plagiarism</w:t>
                        </w:r>
                      </w:p>
                      <w:p w14:paraId="658B9635" w14:textId="77777777" w:rsidR="00826307" w:rsidRPr="001519DF" w:rsidRDefault="007E108F" w:rsidP="00826307">
                        <w:pPr>
                          <w:pStyle w:val="ListParagraph"/>
                          <w:widowControl/>
                          <w:numPr>
                            <w:ilvl w:val="0"/>
                            <w:numId w:val="18"/>
                          </w:numPr>
                          <w:tabs>
                            <w:tab w:val="left" w:pos="1080"/>
                          </w:tabs>
                          <w:autoSpaceDE/>
                          <w:autoSpaceDN/>
                          <w:spacing w:after="120" w:line="259" w:lineRule="auto"/>
                          <w:ind w:left="720" w:firstLine="0"/>
                          <w:contextualSpacing/>
                          <w:rPr>
                            <w:rFonts w:ascii="DINOT" w:eastAsia="Times New Roman" w:hAnsi="DINOT" w:cs="DINOT"/>
                            <w:color w:val="00B0F0"/>
                            <w:sz w:val="24"/>
                            <w:szCs w:val="24"/>
                            <w:u w:val="single"/>
                          </w:rPr>
                        </w:pPr>
                        <w:hyperlink r:id="rId120" w:history="1">
                          <w:r w:rsidR="00826307">
                            <w:rPr>
                              <w:rStyle w:val="Hyperlink"/>
                              <w:rFonts w:ascii="DINOT" w:eastAsia="Times New Roman" w:hAnsi="DINOT" w:cs="DINOT"/>
                              <w:color w:val="00B0F0"/>
                              <w:sz w:val="24"/>
                              <w:szCs w:val="24"/>
                            </w:rPr>
                            <w:t>What is Plagiarism?</w:t>
                          </w:r>
                        </w:hyperlink>
                      </w:p>
                      <w:p w14:paraId="370E5442" w14:textId="77777777" w:rsidR="00826307" w:rsidRPr="001519DF" w:rsidRDefault="007E108F" w:rsidP="00826307">
                        <w:pPr>
                          <w:pStyle w:val="ListParagraph"/>
                          <w:widowControl/>
                          <w:numPr>
                            <w:ilvl w:val="0"/>
                            <w:numId w:val="18"/>
                          </w:numPr>
                          <w:tabs>
                            <w:tab w:val="left" w:pos="1080"/>
                          </w:tabs>
                          <w:autoSpaceDE/>
                          <w:autoSpaceDN/>
                          <w:spacing w:after="120" w:line="259" w:lineRule="auto"/>
                          <w:ind w:left="720" w:firstLine="0"/>
                          <w:contextualSpacing/>
                          <w:rPr>
                            <w:rFonts w:ascii="DINOT" w:eastAsia="Times New Roman" w:hAnsi="DINOT" w:cs="DINOT"/>
                            <w:color w:val="00B0F0"/>
                            <w:sz w:val="24"/>
                            <w:szCs w:val="24"/>
                            <w:u w:val="single"/>
                          </w:rPr>
                        </w:pPr>
                        <w:hyperlink r:id="rId121" w:history="1">
                          <w:r w:rsidR="00826307" w:rsidRPr="001519DF">
                            <w:rPr>
                              <w:rStyle w:val="Hyperlink"/>
                              <w:rFonts w:ascii="DINOT" w:eastAsia="Times New Roman" w:hAnsi="DINOT" w:cs="DINOT"/>
                              <w:color w:val="00B0F0"/>
                              <w:sz w:val="24"/>
                              <w:szCs w:val="24"/>
                            </w:rPr>
                            <w:t>How to Avoid Plagiarism with 3 Simple Tricks</w:t>
                          </w:r>
                        </w:hyperlink>
                        <w:r w:rsidR="00826307" w:rsidRPr="001519DF">
                          <w:rPr>
                            <w:rFonts w:ascii="DINOT" w:eastAsia="Times New Roman" w:hAnsi="DINOT" w:cs="DINOT"/>
                            <w:color w:val="00B0F0"/>
                            <w:sz w:val="24"/>
                            <w:szCs w:val="24"/>
                            <w:u w:val="single"/>
                          </w:rPr>
                          <w:t xml:space="preserve"> </w:t>
                        </w:r>
                      </w:p>
                      <w:p w14:paraId="3BC33C1F" w14:textId="77777777" w:rsidR="00826307" w:rsidRPr="001519DF" w:rsidRDefault="007E108F" w:rsidP="00826307">
                        <w:pPr>
                          <w:pStyle w:val="ListParagraph"/>
                          <w:widowControl/>
                          <w:numPr>
                            <w:ilvl w:val="0"/>
                            <w:numId w:val="18"/>
                          </w:numPr>
                          <w:tabs>
                            <w:tab w:val="left" w:pos="1080"/>
                          </w:tabs>
                          <w:autoSpaceDE/>
                          <w:autoSpaceDN/>
                          <w:spacing w:after="120" w:line="259" w:lineRule="auto"/>
                          <w:ind w:left="720" w:firstLine="0"/>
                          <w:contextualSpacing/>
                          <w:rPr>
                            <w:rFonts w:ascii="DINOT" w:eastAsia="Times New Roman" w:hAnsi="DINOT" w:cs="DINOT"/>
                            <w:color w:val="00B0F0"/>
                            <w:sz w:val="24"/>
                            <w:szCs w:val="24"/>
                            <w:u w:val="single"/>
                          </w:rPr>
                        </w:pPr>
                        <w:hyperlink r:id="rId122" w:history="1">
                          <w:r w:rsidR="00826307" w:rsidRPr="001519DF">
                            <w:rPr>
                              <w:rStyle w:val="Hyperlink"/>
                              <w:rFonts w:ascii="DINOT" w:eastAsia="Times New Roman" w:hAnsi="DINOT" w:cs="DINOT"/>
                              <w:color w:val="00B0F0"/>
                              <w:sz w:val="24"/>
                              <w:szCs w:val="24"/>
                            </w:rPr>
                            <w:t>How to Paraphrase in 5 Easy Steps</w:t>
                          </w:r>
                        </w:hyperlink>
                      </w:p>
                      <w:p w14:paraId="4BE64A6D" w14:textId="77777777" w:rsidR="00826307" w:rsidRPr="005513BB" w:rsidRDefault="00826307" w:rsidP="00826307">
                        <w:pPr>
                          <w:spacing w:before="240" w:after="120"/>
                          <w:ind w:firstLine="274"/>
                          <w:rPr>
                            <w:rFonts w:ascii="DINOT" w:eastAsia="Times New Roman" w:hAnsi="DINOT" w:cs="DINOT"/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5513BB">
                          <w:rPr>
                            <w:rFonts w:ascii="DINOT" w:eastAsia="Times New Roman" w:hAnsi="DINOT" w:cs="DINOT"/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Research Paper</w:t>
                        </w:r>
                      </w:p>
                      <w:p w14:paraId="5CC21748" w14:textId="77777777" w:rsidR="00826307" w:rsidRPr="001519DF" w:rsidRDefault="007E108F" w:rsidP="00826307">
                        <w:pPr>
                          <w:pStyle w:val="ListParagraph"/>
                          <w:widowControl/>
                          <w:numPr>
                            <w:ilvl w:val="0"/>
                            <w:numId w:val="17"/>
                          </w:numPr>
                          <w:tabs>
                            <w:tab w:val="left" w:pos="1080"/>
                          </w:tabs>
                          <w:autoSpaceDE/>
                          <w:autoSpaceDN/>
                          <w:spacing w:after="120" w:line="259" w:lineRule="auto"/>
                          <w:ind w:firstLine="0"/>
                          <w:contextualSpacing/>
                          <w:rPr>
                            <w:rFonts w:ascii="DINOT" w:eastAsia="Times New Roman" w:hAnsi="DINOT" w:cs="DINOT"/>
                            <w:color w:val="00B0F0"/>
                            <w:sz w:val="24"/>
                            <w:szCs w:val="24"/>
                            <w:u w:val="single"/>
                          </w:rPr>
                        </w:pPr>
                        <w:hyperlink r:id="rId123" w:history="1">
                          <w:r w:rsidR="00826307" w:rsidRPr="001519DF">
                            <w:rPr>
                              <w:rStyle w:val="Hyperlink"/>
                              <w:rFonts w:ascii="DINOT" w:eastAsia="Times New Roman" w:hAnsi="DINOT" w:cs="DINOT"/>
                              <w:color w:val="00B0F0"/>
                              <w:sz w:val="24"/>
                              <w:szCs w:val="24"/>
                            </w:rPr>
                            <w:t>How to Write a Research Paper Guide</w:t>
                          </w:r>
                        </w:hyperlink>
                      </w:p>
                      <w:p w14:paraId="1D03FD46" w14:textId="77777777" w:rsidR="00826307" w:rsidRPr="001519DF" w:rsidRDefault="007E108F" w:rsidP="00826307">
                        <w:pPr>
                          <w:pStyle w:val="ListParagraph"/>
                          <w:widowControl/>
                          <w:numPr>
                            <w:ilvl w:val="0"/>
                            <w:numId w:val="17"/>
                          </w:numPr>
                          <w:tabs>
                            <w:tab w:val="left" w:pos="1080"/>
                          </w:tabs>
                          <w:autoSpaceDE/>
                          <w:autoSpaceDN/>
                          <w:spacing w:after="120" w:line="259" w:lineRule="auto"/>
                          <w:ind w:firstLine="0"/>
                          <w:contextualSpacing/>
                          <w:rPr>
                            <w:rFonts w:ascii="DINOT" w:eastAsia="Times New Roman" w:hAnsi="DINOT" w:cs="DINOT"/>
                            <w:color w:val="00B0F0"/>
                            <w:sz w:val="24"/>
                            <w:szCs w:val="24"/>
                            <w:u w:val="single"/>
                          </w:rPr>
                        </w:pPr>
                        <w:hyperlink r:id="rId124" w:history="1">
                          <w:r w:rsidR="00826307" w:rsidRPr="001519DF">
                            <w:rPr>
                              <w:rStyle w:val="Hyperlink"/>
                              <w:rFonts w:ascii="DINOT" w:eastAsia="Times New Roman" w:hAnsi="DINOT" w:cs="DINOT"/>
                              <w:color w:val="00B0F0"/>
                              <w:sz w:val="24"/>
                              <w:szCs w:val="24"/>
                            </w:rPr>
                            <w:t>How to Write a Research Paper PowerPoint</w:t>
                          </w:r>
                        </w:hyperlink>
                      </w:p>
                      <w:p w14:paraId="3D183149" w14:textId="77777777" w:rsidR="00826307" w:rsidRPr="001519DF" w:rsidRDefault="007E108F" w:rsidP="00826307">
                        <w:pPr>
                          <w:pStyle w:val="ListParagraph"/>
                          <w:widowControl/>
                          <w:numPr>
                            <w:ilvl w:val="0"/>
                            <w:numId w:val="17"/>
                          </w:numPr>
                          <w:tabs>
                            <w:tab w:val="left" w:pos="1080"/>
                          </w:tabs>
                          <w:autoSpaceDE/>
                          <w:autoSpaceDN/>
                          <w:spacing w:after="120" w:line="259" w:lineRule="auto"/>
                          <w:ind w:firstLine="0"/>
                          <w:contextualSpacing/>
                          <w:rPr>
                            <w:rFonts w:ascii="DINOT" w:eastAsia="Times New Roman" w:hAnsi="DINOT" w:cs="DINOT"/>
                            <w:color w:val="00B0F0"/>
                            <w:sz w:val="24"/>
                            <w:szCs w:val="24"/>
                            <w:u w:val="single"/>
                          </w:rPr>
                        </w:pPr>
                        <w:hyperlink r:id="rId125" w:history="1">
                          <w:r w:rsidR="00826307" w:rsidRPr="001519DF">
                            <w:rPr>
                              <w:rStyle w:val="Hyperlink"/>
                              <w:rFonts w:ascii="DINOT" w:eastAsia="Times New Roman" w:hAnsi="DINOT" w:cs="DINOT"/>
                              <w:color w:val="00B0F0"/>
                              <w:sz w:val="24"/>
                              <w:szCs w:val="24"/>
                            </w:rPr>
                            <w:t>How to Write a Research Paper Introduction</w:t>
                          </w:r>
                        </w:hyperlink>
                      </w:p>
                      <w:p w14:paraId="6427829A" w14:textId="77777777" w:rsidR="00826307" w:rsidRPr="005513BB" w:rsidRDefault="00826307" w:rsidP="00826307">
                        <w:pPr>
                          <w:spacing w:before="240" w:line="226" w:lineRule="auto"/>
                          <w:ind w:left="173" w:right="562" w:firstLine="187"/>
                          <w:rPr>
                            <w:rFonts w:ascii="DINOT" w:hAnsi="DINOT" w:cs="DINOT"/>
                            <w:b/>
                            <w:bCs/>
                            <w:iCs/>
                            <w:w w:val="105"/>
                            <w:sz w:val="24"/>
                            <w:szCs w:val="24"/>
                          </w:rPr>
                        </w:pPr>
                        <w:r w:rsidRPr="005513BB">
                          <w:rPr>
                            <w:rFonts w:ascii="DINOT" w:hAnsi="DINOT" w:cs="DINOT"/>
                            <w:b/>
                            <w:bCs/>
                            <w:iCs/>
                            <w:w w:val="105"/>
                            <w:sz w:val="24"/>
                            <w:szCs w:val="24"/>
                          </w:rPr>
                          <w:t>Data</w:t>
                        </w:r>
                      </w:p>
                      <w:p w14:paraId="5ACA39EA" w14:textId="77777777" w:rsidR="00826307" w:rsidRDefault="007E108F" w:rsidP="00826307">
                        <w:pPr>
                          <w:pStyle w:val="ListParagraph"/>
                          <w:widowControl/>
                          <w:numPr>
                            <w:ilvl w:val="0"/>
                            <w:numId w:val="20"/>
                          </w:numPr>
                          <w:tabs>
                            <w:tab w:val="left" w:pos="1080"/>
                          </w:tabs>
                          <w:autoSpaceDE/>
                          <w:autoSpaceDN/>
                          <w:spacing w:after="120" w:line="259" w:lineRule="auto"/>
                          <w:ind w:left="1080"/>
                          <w:contextualSpacing/>
                          <w:rPr>
                            <w:rFonts w:ascii="DINOT" w:eastAsia="Times New Roman" w:hAnsi="DINOT" w:cs="DINOT"/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</w:pPr>
                        <w:hyperlink r:id="rId126" w:history="1">
                          <w:r w:rsidR="00826307">
                            <w:rPr>
                              <w:rStyle w:val="Hyperlink"/>
                              <w:rFonts w:ascii="DINOT" w:hAnsi="DINOT" w:cs="DINOT"/>
                              <w:bCs/>
                              <w:color w:val="00B0F0"/>
                              <w:sz w:val="24"/>
                              <w:szCs w:val="24"/>
                            </w:rPr>
                            <w:t>Win Over Your Audience with Data</w:t>
                          </w:r>
                        </w:hyperlink>
                      </w:p>
                      <w:p w14:paraId="1B1CBC66" w14:textId="77777777" w:rsidR="00826307" w:rsidRDefault="00826307" w:rsidP="00826307">
                        <w:pPr>
                          <w:rPr>
                            <w:rFonts w:ascii="DINOT" w:eastAsia="Times New Roman" w:hAnsi="DINOT" w:cs="DINOT"/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3874483B" w14:textId="77777777" w:rsidR="00826307" w:rsidRPr="005513BB" w:rsidRDefault="00826307" w:rsidP="00826307">
                        <w:pPr>
                          <w:rPr>
                            <w:rFonts w:ascii="DINOT" w:eastAsia="Times New Roman" w:hAnsi="DINOT" w:cs="DINOT"/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DINOT" w:eastAsia="Times New Roman" w:hAnsi="DINOT" w:cs="DINOT"/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 xml:space="preserve">     </w:t>
                        </w:r>
                        <w:r w:rsidRPr="005513BB">
                          <w:rPr>
                            <w:rFonts w:ascii="DINOT" w:eastAsia="Times New Roman" w:hAnsi="DINOT" w:cs="DINOT"/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  <w:t>Excel Graphs</w:t>
                        </w:r>
                      </w:p>
                      <w:p w14:paraId="6003DB98" w14:textId="77777777" w:rsidR="00826307" w:rsidRPr="001519DF" w:rsidRDefault="007E108F" w:rsidP="00826307">
                        <w:pPr>
                          <w:pStyle w:val="ListParagraph"/>
                          <w:widowControl/>
                          <w:numPr>
                            <w:ilvl w:val="0"/>
                            <w:numId w:val="19"/>
                          </w:numPr>
                          <w:tabs>
                            <w:tab w:val="left" w:pos="1080"/>
                          </w:tabs>
                          <w:autoSpaceDE/>
                          <w:autoSpaceDN/>
                          <w:spacing w:after="120" w:line="259" w:lineRule="auto"/>
                          <w:ind w:left="630" w:firstLine="90"/>
                          <w:contextualSpacing/>
                          <w:rPr>
                            <w:rFonts w:ascii="DINOT" w:hAnsi="DINOT" w:cs="DINOT"/>
                            <w:bCs/>
                            <w:color w:val="00B0F0"/>
                            <w:sz w:val="24"/>
                            <w:szCs w:val="24"/>
                          </w:rPr>
                        </w:pPr>
                        <w:hyperlink r:id="rId127" w:history="1">
                          <w:r w:rsidR="00826307" w:rsidRPr="001519DF">
                            <w:rPr>
                              <w:rStyle w:val="Hyperlink"/>
                              <w:rFonts w:ascii="DINOT" w:hAnsi="DINOT" w:cs="DINOT"/>
                              <w:bCs/>
                              <w:color w:val="00B0F0"/>
                              <w:sz w:val="24"/>
                              <w:szCs w:val="24"/>
                            </w:rPr>
                            <w:t>Making a line graph using Excel Online</w:t>
                          </w:r>
                        </w:hyperlink>
                      </w:p>
                      <w:p w14:paraId="0F0C4019" w14:textId="77777777" w:rsidR="00826307" w:rsidRPr="001519DF" w:rsidRDefault="007E108F" w:rsidP="00826307">
                        <w:pPr>
                          <w:pStyle w:val="ListParagraph"/>
                          <w:widowControl/>
                          <w:numPr>
                            <w:ilvl w:val="0"/>
                            <w:numId w:val="19"/>
                          </w:numPr>
                          <w:tabs>
                            <w:tab w:val="left" w:pos="1080"/>
                          </w:tabs>
                          <w:autoSpaceDE/>
                          <w:autoSpaceDN/>
                          <w:spacing w:after="120" w:line="259" w:lineRule="auto"/>
                          <w:ind w:left="630" w:firstLine="90"/>
                          <w:contextualSpacing/>
                          <w:rPr>
                            <w:rFonts w:ascii="DINOT" w:hAnsi="DINOT" w:cs="DINOT"/>
                            <w:bCs/>
                            <w:color w:val="00B0F0"/>
                            <w:sz w:val="24"/>
                            <w:szCs w:val="24"/>
                          </w:rPr>
                        </w:pPr>
                        <w:hyperlink r:id="rId128" w:history="1">
                          <w:r w:rsidR="00826307" w:rsidRPr="001519DF">
                            <w:rPr>
                              <w:rStyle w:val="Hyperlink"/>
                              <w:rFonts w:ascii="DINOT" w:hAnsi="DINOT" w:cs="DINOT"/>
                              <w:bCs/>
                              <w:color w:val="00B0F0"/>
                              <w:sz w:val="24"/>
                              <w:szCs w:val="24"/>
                            </w:rPr>
                            <w:t>How To Create a Pie Chart in Excel</w:t>
                          </w:r>
                        </w:hyperlink>
                      </w:p>
                      <w:p w14:paraId="6403A572" w14:textId="77777777" w:rsidR="00826307" w:rsidRPr="001519DF" w:rsidRDefault="007E108F" w:rsidP="00826307">
                        <w:pPr>
                          <w:pStyle w:val="ListParagraph"/>
                          <w:widowControl/>
                          <w:numPr>
                            <w:ilvl w:val="0"/>
                            <w:numId w:val="19"/>
                          </w:numPr>
                          <w:tabs>
                            <w:tab w:val="left" w:pos="1080"/>
                          </w:tabs>
                          <w:autoSpaceDE/>
                          <w:autoSpaceDN/>
                          <w:spacing w:after="120" w:line="259" w:lineRule="auto"/>
                          <w:ind w:left="630" w:firstLine="90"/>
                          <w:contextualSpacing/>
                          <w:rPr>
                            <w:rFonts w:ascii="DINOT" w:hAnsi="DINOT" w:cs="DINOT"/>
                            <w:bCs/>
                            <w:color w:val="00B0F0"/>
                            <w:sz w:val="24"/>
                            <w:szCs w:val="24"/>
                          </w:rPr>
                        </w:pPr>
                        <w:hyperlink r:id="rId129" w:history="1">
                          <w:r w:rsidR="00826307" w:rsidRPr="001519DF">
                            <w:rPr>
                              <w:rStyle w:val="Hyperlink"/>
                              <w:rFonts w:ascii="DINOT" w:hAnsi="DINOT" w:cs="DINOT"/>
                              <w:bCs/>
                              <w:color w:val="00B0F0"/>
                              <w:sz w:val="24"/>
                              <w:szCs w:val="24"/>
                            </w:rPr>
                            <w:t>How To Make a Multiple Bar Graph in Excel</w:t>
                          </w:r>
                        </w:hyperlink>
                      </w:p>
                      <w:p w14:paraId="7AEEE040" w14:textId="77777777" w:rsidR="00826307" w:rsidRPr="00A45CB6" w:rsidRDefault="00826307" w:rsidP="00826307">
                        <w:pPr>
                          <w:tabs>
                            <w:tab w:val="left" w:pos="1170"/>
                          </w:tabs>
                          <w:spacing w:before="240"/>
                          <w:ind w:firstLine="187"/>
                          <w:rPr>
                            <w:rFonts w:ascii="DINOT" w:hAnsi="DINOT" w:cs="DINOT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A45CB6">
                          <w:rPr>
                            <w:rFonts w:ascii="DINOT" w:hAnsi="DINOT" w:cs="DINOT"/>
                            <w:b/>
                            <w:bCs/>
                            <w:sz w:val="24"/>
                            <w:szCs w:val="24"/>
                          </w:rPr>
                          <w:t>Publi</w:t>
                        </w:r>
                        <w:r>
                          <w:rPr>
                            <w:rFonts w:ascii="DINOT" w:hAnsi="DINOT" w:cs="DINOT"/>
                            <w:b/>
                            <w:bCs/>
                            <w:sz w:val="24"/>
                            <w:szCs w:val="24"/>
                          </w:rPr>
                          <w:t>c</w:t>
                        </w:r>
                        <w:r w:rsidRPr="00A45CB6">
                          <w:rPr>
                            <w:rFonts w:ascii="DINOT" w:hAnsi="DINOT" w:cs="DINOT"/>
                            <w:b/>
                            <w:bCs/>
                            <w:sz w:val="24"/>
                            <w:szCs w:val="24"/>
                          </w:rPr>
                          <w:t xml:space="preserve"> Speaking</w:t>
                        </w:r>
                      </w:p>
                      <w:p w14:paraId="391DEF49" w14:textId="77777777" w:rsidR="00826307" w:rsidRPr="001519DF" w:rsidRDefault="007E108F" w:rsidP="00826307">
                        <w:pPr>
                          <w:pStyle w:val="ListParagraph"/>
                          <w:numPr>
                            <w:ilvl w:val="0"/>
                            <w:numId w:val="20"/>
                          </w:numPr>
                          <w:tabs>
                            <w:tab w:val="left" w:pos="1080"/>
                          </w:tabs>
                          <w:ind w:left="630" w:firstLine="90"/>
                          <w:rPr>
                            <w:rFonts w:ascii="DINOT" w:hAnsi="DINOT" w:cs="DINOT"/>
                            <w:color w:val="00B0F0"/>
                            <w:sz w:val="24"/>
                            <w:szCs w:val="24"/>
                          </w:rPr>
                        </w:pPr>
                        <w:hyperlink r:id="rId130" w:history="1">
                          <w:r w:rsidR="00826307" w:rsidRPr="001519DF">
                            <w:rPr>
                              <w:rStyle w:val="Hyperlink"/>
                              <w:rFonts w:ascii="DINOT" w:hAnsi="DINOT" w:cs="DINOT"/>
                              <w:color w:val="00B0F0"/>
                              <w:sz w:val="24"/>
                              <w:szCs w:val="24"/>
                            </w:rPr>
                            <w:t>Public Speaking for Beginners</w:t>
                          </w:r>
                        </w:hyperlink>
                      </w:p>
                      <w:p w14:paraId="4C719D0F" w14:textId="77777777" w:rsidR="00826307" w:rsidRPr="001519DF" w:rsidRDefault="007E108F" w:rsidP="00826307">
                        <w:pPr>
                          <w:pStyle w:val="ListParagraph"/>
                          <w:numPr>
                            <w:ilvl w:val="0"/>
                            <w:numId w:val="20"/>
                          </w:numPr>
                          <w:tabs>
                            <w:tab w:val="left" w:pos="1080"/>
                          </w:tabs>
                          <w:ind w:left="630" w:firstLine="90"/>
                          <w:rPr>
                            <w:rFonts w:ascii="DINOT" w:hAnsi="DINOT" w:cs="DINOT"/>
                            <w:color w:val="00B0F0"/>
                            <w:sz w:val="24"/>
                            <w:szCs w:val="24"/>
                          </w:rPr>
                        </w:pPr>
                        <w:hyperlink r:id="rId131" w:history="1">
                          <w:r w:rsidR="00826307" w:rsidRPr="001519DF">
                            <w:rPr>
                              <w:rStyle w:val="Hyperlink"/>
                              <w:rFonts w:ascii="DINOT" w:hAnsi="DINOT" w:cs="DINOT"/>
                              <w:color w:val="00B0F0"/>
                              <w:sz w:val="24"/>
                              <w:szCs w:val="24"/>
                            </w:rPr>
                            <w:t>10 Secrets to Speaking Confidently</w:t>
                          </w:r>
                        </w:hyperlink>
                      </w:p>
                      <w:p w14:paraId="3DA3249D" w14:textId="77777777" w:rsidR="00826307" w:rsidRDefault="00826307" w:rsidP="00826307">
                        <w:pPr>
                          <w:tabs>
                            <w:tab w:val="left" w:pos="1170"/>
                          </w:tabs>
                          <w:ind w:left="630" w:hanging="450"/>
                          <w:rPr>
                            <w:rFonts w:ascii="DINOT" w:hAnsi="DINOT" w:cs="DINOT"/>
                            <w:sz w:val="24"/>
                            <w:szCs w:val="24"/>
                          </w:rPr>
                        </w:pPr>
                      </w:p>
                      <w:p w14:paraId="36C05E8C" w14:textId="77777777" w:rsidR="00826307" w:rsidRPr="001519DF" w:rsidRDefault="00826307" w:rsidP="00826307">
                        <w:pPr>
                          <w:tabs>
                            <w:tab w:val="left" w:pos="1170"/>
                          </w:tabs>
                          <w:ind w:left="630" w:hanging="450"/>
                          <w:rPr>
                            <w:rFonts w:ascii="DINOT" w:hAnsi="DINOT" w:cs="DINOT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1519DF">
                          <w:rPr>
                            <w:rFonts w:ascii="DINOT" w:hAnsi="DINOT" w:cs="DINOT"/>
                            <w:b/>
                            <w:bCs/>
                            <w:sz w:val="24"/>
                            <w:szCs w:val="24"/>
                          </w:rPr>
                          <w:t>Presentations</w:t>
                        </w:r>
                      </w:p>
                      <w:p w14:paraId="0CF7ED97" w14:textId="77777777" w:rsidR="00826307" w:rsidRPr="003B7711" w:rsidRDefault="007E108F" w:rsidP="00826307">
                        <w:pPr>
                          <w:pStyle w:val="ListParagraph"/>
                          <w:numPr>
                            <w:ilvl w:val="0"/>
                            <w:numId w:val="21"/>
                          </w:numPr>
                          <w:tabs>
                            <w:tab w:val="left" w:pos="1080"/>
                          </w:tabs>
                          <w:ind w:left="630" w:firstLine="90"/>
                          <w:rPr>
                            <w:rStyle w:val="Hyperlink"/>
                            <w:rFonts w:ascii="DINOT" w:hAnsi="DINOT" w:cs="DINOT"/>
                            <w:color w:val="00B0F0"/>
                            <w:sz w:val="24"/>
                            <w:szCs w:val="24"/>
                            <w:u w:val="none"/>
                          </w:rPr>
                        </w:pPr>
                        <w:hyperlink r:id="rId132" w:history="1">
                          <w:r w:rsidR="00826307" w:rsidRPr="001519DF">
                            <w:rPr>
                              <w:rStyle w:val="Hyperlink"/>
                              <w:rFonts w:ascii="DINOT" w:hAnsi="DINOT" w:cs="DINOT"/>
                              <w:color w:val="00B0F0"/>
                              <w:sz w:val="24"/>
                              <w:szCs w:val="24"/>
                            </w:rPr>
                            <w:t>How to Create an Effective Presentation PowerPoint</w:t>
                          </w:r>
                        </w:hyperlink>
                      </w:p>
                      <w:p w14:paraId="1E626D55" w14:textId="77777777" w:rsidR="00826307" w:rsidRPr="003B7711" w:rsidRDefault="007E108F" w:rsidP="00826307">
                        <w:pPr>
                          <w:pStyle w:val="ListParagraph"/>
                          <w:numPr>
                            <w:ilvl w:val="0"/>
                            <w:numId w:val="21"/>
                          </w:numPr>
                          <w:tabs>
                            <w:tab w:val="left" w:pos="1080"/>
                          </w:tabs>
                          <w:ind w:left="630" w:firstLine="90"/>
                          <w:rPr>
                            <w:rStyle w:val="Hyperlink"/>
                            <w:rFonts w:ascii="DINOT" w:hAnsi="DINOT" w:cs="DINOT"/>
                            <w:color w:val="00B0F0"/>
                            <w:sz w:val="24"/>
                            <w:szCs w:val="24"/>
                            <w:u w:val="none"/>
                          </w:rPr>
                        </w:pPr>
                        <w:hyperlink r:id="rId133" w:history="1">
                          <w:r w:rsidR="00826307" w:rsidRPr="003B7711">
                            <w:rPr>
                              <w:rStyle w:val="Hyperlink"/>
                              <w:rFonts w:ascii="DINOT" w:hAnsi="DINOT" w:cs="DINOT"/>
                              <w:color w:val="00B0F0"/>
                              <w:sz w:val="24"/>
                              <w:szCs w:val="24"/>
                            </w:rPr>
                            <w:t>How to Give a Great Presentation - 7 Presentation Skills and Tips to Leave an Impression</w:t>
                          </w:r>
                        </w:hyperlink>
                      </w:p>
                      <w:p w14:paraId="4109278D" w14:textId="77777777" w:rsidR="00826307" w:rsidRPr="003A139F" w:rsidRDefault="007E108F" w:rsidP="00826307">
                        <w:pPr>
                          <w:pStyle w:val="ListParagraph"/>
                          <w:numPr>
                            <w:ilvl w:val="0"/>
                            <w:numId w:val="21"/>
                          </w:numPr>
                          <w:tabs>
                            <w:tab w:val="left" w:pos="1080"/>
                          </w:tabs>
                          <w:ind w:firstLine="0"/>
                          <w:rPr>
                            <w:rStyle w:val="Hyperlink"/>
                            <w:rFonts w:ascii="DINOT" w:hAnsi="DINOT" w:cs="DINOT"/>
                            <w:color w:val="00B0F0"/>
                            <w:sz w:val="24"/>
                            <w:szCs w:val="24"/>
                            <w:u w:val="none"/>
                          </w:rPr>
                        </w:pPr>
                        <w:hyperlink r:id="rId134" w:history="1">
                          <w:r w:rsidR="00826307" w:rsidRPr="003B7711">
                            <w:rPr>
                              <w:rStyle w:val="Hyperlink"/>
                              <w:rFonts w:ascii="DINOT" w:hAnsi="DINOT" w:cs="DINOT"/>
                              <w:color w:val="00B0F0"/>
                              <w:sz w:val="24"/>
                              <w:szCs w:val="24"/>
                            </w:rPr>
                            <w:t>How to Create Great PowerPoint Presentations</w:t>
                          </w:r>
                        </w:hyperlink>
                      </w:p>
                      <w:p w14:paraId="173F259D" w14:textId="77777777" w:rsidR="00826307" w:rsidRPr="003A139F" w:rsidRDefault="00826307" w:rsidP="00826307">
                        <w:pPr>
                          <w:pStyle w:val="ListParagraph"/>
                          <w:numPr>
                            <w:ilvl w:val="0"/>
                            <w:numId w:val="21"/>
                          </w:numPr>
                          <w:tabs>
                            <w:tab w:val="left" w:pos="1080"/>
                          </w:tabs>
                          <w:ind w:firstLine="0"/>
                          <w:rPr>
                            <w:rStyle w:val="Hyperlink"/>
                            <w:rFonts w:ascii="DINOT" w:hAnsi="DINOT" w:cs="DINOT"/>
                            <w:color w:val="00B0F0"/>
                            <w:sz w:val="24"/>
                            <w:szCs w:val="24"/>
                          </w:rPr>
                        </w:pPr>
                        <w:r w:rsidRPr="003A139F">
                          <w:rPr>
                            <w:rFonts w:ascii="DINOT" w:hAnsi="DINOT" w:cs="DINOT"/>
                            <w:color w:val="00B0F0"/>
                            <w:sz w:val="24"/>
                            <w:szCs w:val="24"/>
                          </w:rPr>
                          <w:fldChar w:fldCharType="begin"/>
                        </w:r>
                        <w:r w:rsidRPr="003A139F">
                          <w:rPr>
                            <w:rFonts w:ascii="DINOT" w:hAnsi="DINOT" w:cs="DINOT"/>
                            <w:color w:val="00B0F0"/>
                            <w:sz w:val="24"/>
                            <w:szCs w:val="24"/>
                          </w:rPr>
                          <w:instrText xml:space="preserve"> HYPERLINK "https://business.tutsplus.com/articles/37-effective-powerpoint-presentation-tips--cms-25421" </w:instrText>
                        </w:r>
                        <w:r w:rsidRPr="003A139F">
                          <w:rPr>
                            <w:rFonts w:ascii="DINOT" w:hAnsi="DINOT" w:cs="DINOT"/>
                            <w:color w:val="00B0F0"/>
                            <w:sz w:val="24"/>
                            <w:szCs w:val="24"/>
                          </w:rPr>
                          <w:fldChar w:fldCharType="separate"/>
                        </w:r>
                        <w:r w:rsidRPr="003A139F">
                          <w:rPr>
                            <w:rStyle w:val="Hyperlink"/>
                            <w:rFonts w:ascii="DINOT" w:hAnsi="DINOT" w:cs="DINOT"/>
                            <w:color w:val="00B0F0"/>
                            <w:sz w:val="24"/>
                            <w:szCs w:val="24"/>
                          </w:rPr>
                          <w:t xml:space="preserve">60 Effective PowerPoint Presentation Tips &amp; Tricks </w:t>
                        </w:r>
                      </w:p>
                      <w:p w14:paraId="6C92C642" w14:textId="77777777" w:rsidR="00826307" w:rsidRDefault="00826307" w:rsidP="00826307">
                        <w:pPr>
                          <w:pStyle w:val="ListParagraph"/>
                          <w:tabs>
                            <w:tab w:val="left" w:pos="1170"/>
                          </w:tabs>
                          <w:ind w:left="630"/>
                          <w:rPr>
                            <w:rFonts w:ascii="DINOT" w:hAnsi="DINOT" w:cs="DINOT"/>
                            <w:sz w:val="24"/>
                            <w:szCs w:val="24"/>
                          </w:rPr>
                        </w:pPr>
                        <w:r w:rsidRPr="003A139F">
                          <w:rPr>
                            <w:rFonts w:ascii="DINOT" w:hAnsi="DINOT" w:cs="DINOT"/>
                            <w:color w:val="00B0F0"/>
                            <w:sz w:val="24"/>
                            <w:szCs w:val="24"/>
                          </w:rPr>
                          <w:fldChar w:fldCharType="end"/>
                        </w:r>
                      </w:p>
                      <w:p w14:paraId="7C733347" w14:textId="5C64D10A" w:rsidR="00826307" w:rsidRDefault="00826307"/>
                    </w:txbxContent>
                  </v:textbox>
                </v:shape>
              </v:group>
            </w:pict>
          </mc:Fallback>
        </mc:AlternateContent>
      </w:r>
    </w:p>
    <w:p w14:paraId="47F7CA09" w14:textId="41535C55" w:rsidR="001519DF" w:rsidRDefault="001519DF" w:rsidP="001519DF">
      <w:pPr>
        <w:rPr>
          <w:rFonts w:ascii="DINOT" w:hAnsi="DINOT" w:cs="DINOT"/>
          <w:b/>
          <w:bCs/>
          <w:color w:val="FF0000"/>
          <w:w w:val="105"/>
          <w:sz w:val="28"/>
          <w:szCs w:val="28"/>
        </w:rPr>
      </w:pPr>
    </w:p>
    <w:p w14:paraId="170F5A18" w14:textId="1628E422" w:rsidR="00BB4ADF" w:rsidRDefault="00BB4ADF" w:rsidP="00BB4ADF">
      <w:pPr>
        <w:rPr>
          <w:rFonts w:ascii="DINOT" w:hAnsi="DINOT" w:cs="DINOT"/>
          <w:sz w:val="24"/>
          <w:szCs w:val="24"/>
        </w:rPr>
      </w:pPr>
      <w:r>
        <w:rPr>
          <w:rFonts w:ascii="DINOT" w:hAnsi="DINOT" w:cs="DINOT"/>
          <w:sz w:val="24"/>
          <w:szCs w:val="24"/>
        </w:rPr>
        <w:br w:type="page"/>
      </w:r>
    </w:p>
    <w:p w14:paraId="57265B4A" w14:textId="2224B3FF" w:rsidR="00EA676C" w:rsidRDefault="00D624B3" w:rsidP="00BB4ADF">
      <w:pPr>
        <w:spacing w:before="240" w:after="120"/>
        <w:ind w:left="360"/>
        <w:rPr>
          <w:rFonts w:ascii="DINOT" w:eastAsia="Tahoma" w:hAnsi="DINOT" w:cs="DINOT"/>
          <w:color w:val="000000" w:themeColor="text1"/>
        </w:rPr>
      </w:pPr>
      <w:r>
        <w:rPr>
          <w:rFonts w:ascii="DINOT" w:eastAsia="Tahoma" w:hAnsi="DINOT" w:cs="DINOT"/>
          <w:noProof/>
          <w:color w:val="000000" w:themeColor="text1"/>
        </w:rPr>
        <w:lastRenderedPageBreak/>
        <mc:AlternateContent>
          <mc:Choice Requires="wpg">
            <w:drawing>
              <wp:anchor distT="0" distB="0" distL="114300" distR="114300" simplePos="0" relativeHeight="251658254" behindDoc="0" locked="0" layoutInCell="1" allowOverlap="1" wp14:anchorId="77AB9A5D" wp14:editId="0C8A7C8D">
                <wp:simplePos x="0" y="0"/>
                <wp:positionH relativeFrom="column">
                  <wp:posOffset>-86706</wp:posOffset>
                </wp:positionH>
                <wp:positionV relativeFrom="paragraph">
                  <wp:posOffset>-58189</wp:posOffset>
                </wp:positionV>
                <wp:extent cx="6920518" cy="9639242"/>
                <wp:effectExtent l="0" t="0" r="13970" b="19685"/>
                <wp:wrapNone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20518" cy="9639242"/>
                          <a:chOff x="0" y="0"/>
                          <a:chExt cx="6920518" cy="9639242"/>
                        </a:xfrm>
                      </wpg:grpSpPr>
                      <wps:wsp>
                        <wps:cNvPr id="199" name="Rectangle: Rounded Corners 199"/>
                        <wps:cNvSpPr/>
                        <wps:spPr>
                          <a:xfrm>
                            <a:off x="72043" y="144087"/>
                            <a:ext cx="6848475" cy="9495155"/>
                          </a:xfrm>
                          <a:prstGeom prst="roundRect">
                            <a:avLst>
                              <a:gd name="adj" fmla="val 3073"/>
                            </a:avLst>
                          </a:prstGeom>
                          <a:solidFill>
                            <a:schemeClr val="bg2"/>
                          </a:solidFill>
                          <a:ln w="12700">
                            <a:solidFill>
                              <a:srgbClr val="913773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Text Box 18"/>
                        <wps:cNvSpPr txBox="1"/>
                        <wps:spPr>
                          <a:xfrm>
                            <a:off x="0" y="0"/>
                            <a:ext cx="1265555" cy="342900"/>
                          </a:xfrm>
                          <a:prstGeom prst="flowChartAlternateProcess">
                            <a:avLst/>
                          </a:prstGeom>
                          <a:solidFill>
                            <a:srgbClr val="92278F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500ED84" w14:textId="77777777" w:rsidR="0094444E" w:rsidRPr="00D67D85" w:rsidRDefault="0094444E" w:rsidP="0094444E">
                              <w:pPr>
                                <w:jc w:val="center"/>
                                <w:rPr>
                                  <w:rFonts w:ascii="DINOT-Medium" w:hAnsi="DINOT-Medium" w:cs="DINOT-Medium"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DINOT-Medium" w:hAnsi="DINOT-Medium" w:cs="DINOT-Medium"/>
                                  <w:color w:val="FFFFFF" w:themeColor="background1"/>
                                  <w:sz w:val="28"/>
                                  <w:szCs w:val="28"/>
                                </w:rPr>
                                <w:t>REFLEC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88174"/>
                            <a:ext cx="6826885" cy="87560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54B8C31" w14:textId="2058620D" w:rsidR="00D624B3" w:rsidRPr="0094444E" w:rsidRDefault="00D624B3" w:rsidP="00D624B3">
                              <w:pPr>
                                <w:spacing w:before="480" w:after="120"/>
                                <w:ind w:left="360"/>
                                <w:rPr>
                                  <w:rFonts w:ascii="DINOT" w:eastAsia="Tahoma" w:hAnsi="DINOT" w:cs="DINOT"/>
                                  <w:b/>
                                  <w:bCs/>
                                  <w:color w:val="913773"/>
                                  <w:sz w:val="28"/>
                                  <w:szCs w:val="28"/>
                                </w:rPr>
                              </w:pPr>
                              <w:r w:rsidRPr="0094444E">
                                <w:rPr>
                                  <w:rFonts w:ascii="DINOT" w:eastAsia="Tahoma" w:hAnsi="DINOT" w:cs="DINOT"/>
                                  <w:b/>
                                  <w:bCs/>
                                  <w:color w:val="913773"/>
                                  <w:sz w:val="28"/>
                                  <w:szCs w:val="28"/>
                                </w:rPr>
                                <w:t>MORE REFLECTION RESOURCES</w:t>
                              </w:r>
                            </w:p>
                            <w:p w14:paraId="5E4DECE5" w14:textId="77777777" w:rsidR="00D624B3" w:rsidRPr="00EA676C" w:rsidRDefault="00D624B3" w:rsidP="00D624B3">
                              <w:pPr>
                                <w:spacing w:before="240" w:after="120"/>
                                <w:ind w:left="360"/>
                                <w:rPr>
                                  <w:rFonts w:ascii="DINOT" w:eastAsia="Tahoma" w:hAnsi="DINOT" w:cs="DINOT"/>
                                  <w:color w:val="000000" w:themeColor="text1"/>
                                </w:rPr>
                              </w:pPr>
                              <w:r w:rsidRPr="00731447">
                                <w:rPr>
                                  <w:rFonts w:ascii="DINOT" w:eastAsia="Tahoma" w:hAnsi="DINOT" w:cs="DINOT"/>
                                  <w:b/>
                                  <w:bCs/>
                                  <w:color w:val="000000" w:themeColor="text1"/>
                                </w:rPr>
                                <w:t>Reflection Essay:</w:t>
                              </w:r>
                              <w:r>
                                <w:rPr>
                                  <w:rFonts w:ascii="DINOT" w:eastAsia="Tahoma" w:hAnsi="DINOT" w:cs="DINOT"/>
                                  <w:color w:val="000000" w:themeColor="text1"/>
                                </w:rPr>
                                <w:t xml:space="preserve"> </w:t>
                              </w:r>
                              <w:r w:rsidRPr="00EA676C">
                                <w:rPr>
                                  <w:rFonts w:ascii="DINOT" w:eastAsia="Tahoma" w:hAnsi="DINOT" w:cs="DINOT"/>
                                  <w:color w:val="000000" w:themeColor="text1"/>
                                </w:rPr>
                                <w:t xml:space="preserve">Select at least two self-reflection questions from each category to </w:t>
                              </w:r>
                              <w:r>
                                <w:rPr>
                                  <w:rFonts w:ascii="DINOT" w:eastAsia="Tahoma" w:hAnsi="DINOT" w:cs="DINOT"/>
                                  <w:color w:val="000000" w:themeColor="text1"/>
                                </w:rPr>
                                <w:t>write</w:t>
                              </w:r>
                              <w:r w:rsidRPr="00EA676C">
                                <w:rPr>
                                  <w:rFonts w:ascii="DINOT" w:eastAsia="Tahoma" w:hAnsi="DINOT" w:cs="DINOT"/>
                                  <w:color w:val="000000" w:themeColor="text1"/>
                                </w:rPr>
                                <w:t xml:space="preserve"> your </w:t>
                              </w:r>
                              <w:r>
                                <w:rPr>
                                  <w:rFonts w:ascii="DINOT" w:eastAsia="Tahoma" w:hAnsi="DINOT" w:cs="DINOT"/>
                                  <w:color w:val="000000" w:themeColor="text1"/>
                                </w:rPr>
                                <w:t xml:space="preserve">passion </w:t>
                              </w:r>
                              <w:r w:rsidRPr="00EA676C">
                                <w:rPr>
                                  <w:rFonts w:ascii="DINOT" w:eastAsia="Tahoma" w:hAnsi="DINOT" w:cs="DINOT"/>
                                  <w:color w:val="000000" w:themeColor="text1"/>
                                </w:rPr>
                                <w:t xml:space="preserve">project reflection essay for your professional portfolio.   </w:t>
                              </w:r>
                            </w:p>
                            <w:p w14:paraId="6E85F6C3" w14:textId="77777777" w:rsidR="00D624B3" w:rsidRPr="00EA676C" w:rsidRDefault="00D624B3" w:rsidP="00D624B3">
                              <w:pPr>
                                <w:spacing w:before="240" w:after="120"/>
                                <w:ind w:left="360"/>
                                <w:rPr>
                                  <w:rFonts w:ascii="DINOT" w:eastAsia="Tahoma" w:hAnsi="DINOT" w:cs="DINOT"/>
                                  <w:b/>
                                  <w:bCs/>
                                  <w:color w:val="00B050"/>
                                </w:rPr>
                              </w:pPr>
                              <w:r w:rsidRPr="00EA676C">
                                <w:rPr>
                                  <w:rFonts w:ascii="DINOT" w:eastAsia="Tahoma" w:hAnsi="DINOT" w:cs="DINOT"/>
                                  <w:b/>
                                  <w:bCs/>
                                  <w:color w:val="00B050"/>
                                </w:rPr>
                                <w:t>Innovation Challenge</w:t>
                              </w:r>
                            </w:p>
                            <w:p w14:paraId="2458946C" w14:textId="77777777" w:rsidR="00D624B3" w:rsidRPr="00EA676C" w:rsidRDefault="00D624B3" w:rsidP="00D624B3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22"/>
                                </w:numPr>
                                <w:autoSpaceDE/>
                                <w:autoSpaceDN/>
                                <w:spacing w:before="120" w:after="120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EA676C">
                                <w:rPr>
                                  <w:rFonts w:ascii="DINOT" w:eastAsia="Tahoma" w:hAnsi="DINOT" w:cs="DINOT"/>
                                </w:rPr>
                                <w:t>How do I feel my solution relates to real-world situations and problems?</w:t>
                              </w:r>
                            </w:p>
                            <w:p w14:paraId="7542B731" w14:textId="77777777" w:rsidR="00D624B3" w:rsidRPr="00EA676C" w:rsidRDefault="00D624B3" w:rsidP="00D624B3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22"/>
                                </w:numPr>
                                <w:autoSpaceDE/>
                                <w:autoSpaceDN/>
                                <w:spacing w:before="120" w:after="120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EA676C">
                                <w:rPr>
                                  <w:rFonts w:ascii="DINOT" w:eastAsia="Tahoma" w:hAnsi="DINOT" w:cs="DINOT"/>
                                </w:rPr>
                                <w:t xml:space="preserve">What would I </w:t>
                              </w:r>
                              <w:r>
                                <w:rPr>
                                  <w:rFonts w:ascii="DINOT" w:eastAsia="Tahoma" w:hAnsi="DINOT" w:cs="DINOT"/>
                                </w:rPr>
                                <w:t>change</w:t>
                              </w:r>
                              <w:r w:rsidRPr="00EA676C">
                                <w:rPr>
                                  <w:rFonts w:ascii="DINOT" w:eastAsia="Tahoma" w:hAnsi="DINOT" w:cs="DINOT"/>
                                </w:rPr>
                                <w:t xml:space="preserve"> if I were to approach the same problem again?</w:t>
                              </w:r>
                            </w:p>
                            <w:p w14:paraId="1B7AC957" w14:textId="77777777" w:rsidR="00D624B3" w:rsidRPr="00EA676C" w:rsidRDefault="00D624B3" w:rsidP="00D624B3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22"/>
                                </w:numPr>
                                <w:autoSpaceDE/>
                                <w:autoSpaceDN/>
                                <w:spacing w:before="120" w:after="120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EA676C">
                                <w:rPr>
                                  <w:rFonts w:ascii="DINOT" w:eastAsia="Tahoma" w:hAnsi="DINOT" w:cs="DINOT"/>
                                </w:rPr>
                                <w:t xml:space="preserve">What were some of the most exciting discoveries I made while imagining the solutions? </w:t>
                              </w:r>
                            </w:p>
                            <w:p w14:paraId="508ACFDE" w14:textId="77777777" w:rsidR="00D624B3" w:rsidRPr="00EA676C" w:rsidRDefault="00D624B3" w:rsidP="00D624B3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22"/>
                                </w:numPr>
                                <w:autoSpaceDE/>
                                <w:autoSpaceDN/>
                                <w:spacing w:before="120" w:after="120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EA676C">
                                <w:rPr>
                                  <w:rFonts w:ascii="DINOT" w:eastAsia="Tahoma" w:hAnsi="DINOT" w:cs="DINOT"/>
                                </w:rPr>
                                <w:t>What were some of my most challenging moments, and what made them so?</w:t>
                              </w:r>
                            </w:p>
                            <w:p w14:paraId="78555980" w14:textId="77777777" w:rsidR="00D624B3" w:rsidRPr="00EA676C" w:rsidRDefault="00D624B3" w:rsidP="00D624B3">
                              <w:pPr>
                                <w:spacing w:before="240" w:after="120"/>
                                <w:ind w:left="360"/>
                                <w:rPr>
                                  <w:rFonts w:ascii="DINOT" w:eastAsia="Tahoma" w:hAnsi="DINOT" w:cs="DINOT"/>
                                  <w:b/>
                                  <w:bCs/>
                                  <w:color w:val="00B050"/>
                                </w:rPr>
                              </w:pPr>
                              <w:r w:rsidRPr="00EA676C">
                                <w:rPr>
                                  <w:rFonts w:ascii="DINOT" w:eastAsia="Tahoma" w:hAnsi="DINOT" w:cs="DINOT"/>
                                  <w:b/>
                                  <w:bCs/>
                                  <w:color w:val="00B050"/>
                                </w:rPr>
                                <w:t>Teamwork &amp; Communication</w:t>
                              </w:r>
                            </w:p>
                            <w:p w14:paraId="7D578C3E" w14:textId="77777777" w:rsidR="00D624B3" w:rsidRPr="00EA676C" w:rsidRDefault="00D624B3" w:rsidP="00D624B3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23"/>
                                </w:numPr>
                                <w:autoSpaceDE/>
                                <w:autoSpaceDN/>
                                <w:spacing w:before="120" w:after="120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EA676C">
                                <w:rPr>
                                  <w:rFonts w:ascii="DINOT" w:eastAsia="Tahoma" w:hAnsi="DINOT" w:cs="DINOT"/>
                                </w:rPr>
                                <w:t>How well did my team and I communicate and collaborate?</w:t>
                              </w:r>
                            </w:p>
                            <w:p w14:paraId="22AC1365" w14:textId="77777777" w:rsidR="00D624B3" w:rsidRPr="00EA676C" w:rsidRDefault="00D624B3" w:rsidP="00D624B3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23"/>
                                </w:numPr>
                                <w:autoSpaceDE/>
                                <w:autoSpaceDN/>
                                <w:spacing w:before="120" w:after="120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EA676C">
                                <w:rPr>
                                  <w:rFonts w:ascii="DINOT" w:eastAsia="Tahoma" w:hAnsi="DINOT" w:cs="DINOT"/>
                                </w:rPr>
                                <w:t>What were some things my teammates did that helped me to learn or overcome obstacles?</w:t>
                              </w:r>
                            </w:p>
                            <w:p w14:paraId="3E70E0AF" w14:textId="77777777" w:rsidR="00D624B3" w:rsidRPr="00EA676C" w:rsidRDefault="00D624B3" w:rsidP="00D624B3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23"/>
                                </w:numPr>
                                <w:autoSpaceDE/>
                                <w:autoSpaceDN/>
                                <w:spacing w:before="120" w:after="120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EA676C">
                                <w:rPr>
                                  <w:rFonts w:ascii="DINOT" w:eastAsia="Tahoma" w:hAnsi="DINOT" w:cs="DINOT"/>
                                </w:rPr>
                                <w:t>How can I better support and encourage my teammates on future projects?</w:t>
                              </w:r>
                            </w:p>
                            <w:p w14:paraId="0B686EFF" w14:textId="77777777" w:rsidR="00D624B3" w:rsidRPr="00EA676C" w:rsidRDefault="00D624B3" w:rsidP="00D624B3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23"/>
                                </w:numPr>
                                <w:autoSpaceDE/>
                                <w:autoSpaceDN/>
                                <w:spacing w:before="120" w:after="120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EA676C">
                                <w:rPr>
                                  <w:rFonts w:ascii="DINOT" w:eastAsia="Tahoma" w:hAnsi="DINOT" w:cs="DINOT"/>
                                </w:rPr>
                                <w:t>How could I increase/improve my contributions when I work with a new group?</w:t>
                              </w:r>
                            </w:p>
                            <w:p w14:paraId="4076E2CF" w14:textId="77777777" w:rsidR="00D624B3" w:rsidRPr="00EA676C" w:rsidRDefault="00D624B3" w:rsidP="00D624B3">
                              <w:pPr>
                                <w:spacing w:before="240" w:after="120"/>
                                <w:ind w:left="360"/>
                                <w:rPr>
                                  <w:rFonts w:ascii="DINOT" w:eastAsia="Tahoma" w:hAnsi="DINOT" w:cs="DINOT"/>
                                  <w:b/>
                                  <w:bCs/>
                                  <w:color w:val="00B050"/>
                                </w:rPr>
                              </w:pPr>
                              <w:r w:rsidRPr="00EA676C">
                                <w:rPr>
                                  <w:rFonts w:ascii="DINOT" w:eastAsia="Tahoma" w:hAnsi="DINOT" w:cs="DINOT"/>
                                  <w:b/>
                                  <w:bCs/>
                                  <w:color w:val="00B050"/>
                                </w:rPr>
                                <w:t>Self-Awareness</w:t>
                              </w:r>
                            </w:p>
                            <w:p w14:paraId="2BE8058E" w14:textId="77777777" w:rsidR="00D624B3" w:rsidRPr="00EA676C" w:rsidRDefault="00D624B3" w:rsidP="00D624B3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24"/>
                                </w:numPr>
                                <w:autoSpaceDE/>
                                <w:autoSpaceDN/>
                                <w:spacing w:before="120" w:after="120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EA676C">
                                <w:rPr>
                                  <w:rFonts w:ascii="DINOT" w:eastAsia="Tahoma" w:hAnsi="DINOT" w:cs="DINOT"/>
                                </w:rPr>
                                <w:t>Did I achieve the competencies that I identified for growth and development? If not, explain.</w:t>
                              </w:r>
                            </w:p>
                            <w:p w14:paraId="7F29D0B4" w14:textId="77777777" w:rsidR="00D624B3" w:rsidRPr="00EA676C" w:rsidRDefault="00D624B3" w:rsidP="00D624B3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24"/>
                                </w:numPr>
                                <w:autoSpaceDE/>
                                <w:autoSpaceDN/>
                                <w:spacing w:before="120" w:after="120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EA676C">
                                <w:rPr>
                                  <w:rFonts w:ascii="DINOT" w:eastAsia="Tahoma" w:hAnsi="DINOT" w:cs="DINOT"/>
                                </w:rPr>
                                <w:t xml:space="preserve">What did I learn were my significant strengths? My areas </w:t>
                              </w:r>
                              <w:r>
                                <w:rPr>
                                  <w:rFonts w:ascii="DINOT" w:eastAsia="Tahoma" w:hAnsi="DINOT" w:cs="DINOT"/>
                                </w:rPr>
                                <w:t xml:space="preserve">in need of </w:t>
                              </w:r>
                              <w:r w:rsidRPr="00EA676C">
                                <w:rPr>
                                  <w:rFonts w:ascii="DINOT" w:eastAsia="Tahoma" w:hAnsi="DINOT" w:cs="DINOT"/>
                                </w:rPr>
                                <w:t>improvement?</w:t>
                              </w:r>
                            </w:p>
                            <w:p w14:paraId="02388B78" w14:textId="77777777" w:rsidR="00D624B3" w:rsidRPr="00EA676C" w:rsidRDefault="00D624B3" w:rsidP="00D624B3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24"/>
                                </w:numPr>
                                <w:autoSpaceDE/>
                                <w:autoSpaceDN/>
                                <w:spacing w:before="120" w:after="120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EA676C">
                                <w:rPr>
                                  <w:rFonts w:ascii="DINOT" w:eastAsia="Tahoma" w:hAnsi="DINOT" w:cs="DINOT"/>
                                </w:rPr>
                                <w:t>What moments was I most proud of my efforts?</w:t>
                              </w:r>
                            </w:p>
                            <w:p w14:paraId="4E4B3AA8" w14:textId="77777777" w:rsidR="00D624B3" w:rsidRPr="00EA676C" w:rsidRDefault="00D624B3" w:rsidP="00D624B3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25"/>
                                </w:numPr>
                                <w:autoSpaceDE/>
                                <w:autoSpaceDN/>
                                <w:spacing w:before="120" w:after="120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EA676C">
                                <w:rPr>
                                  <w:rFonts w:ascii="DINOT" w:eastAsia="Tahoma" w:hAnsi="DINOT" w:cs="DINOT"/>
                                </w:rPr>
                                <w:t>What is the one thing about myself above all others I would like to work to improve?</w:t>
                              </w:r>
                            </w:p>
                            <w:p w14:paraId="3716247D" w14:textId="77777777" w:rsidR="00D624B3" w:rsidRPr="00EA676C" w:rsidRDefault="00D624B3" w:rsidP="00D624B3">
                              <w:pPr>
                                <w:spacing w:before="240" w:after="120"/>
                                <w:ind w:left="360"/>
                                <w:rPr>
                                  <w:rFonts w:ascii="DINOT" w:eastAsia="Tahoma" w:hAnsi="DINOT" w:cs="DINOT"/>
                                  <w:b/>
                                  <w:bCs/>
                                  <w:color w:val="00B050"/>
                                </w:rPr>
                              </w:pPr>
                              <w:r w:rsidRPr="00EA676C">
                                <w:rPr>
                                  <w:rFonts w:ascii="DINOT" w:eastAsia="Tahoma" w:hAnsi="DINOT" w:cs="DINOT"/>
                                  <w:b/>
                                  <w:bCs/>
                                  <w:color w:val="00B050"/>
                                </w:rPr>
                                <w:t xml:space="preserve">Future Ready </w:t>
                              </w:r>
                            </w:p>
                            <w:p w14:paraId="678297A4" w14:textId="77777777" w:rsidR="00D624B3" w:rsidRDefault="00D624B3" w:rsidP="00D624B3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26"/>
                                </w:numPr>
                                <w:autoSpaceDE/>
                                <w:autoSpaceDN/>
                                <w:spacing w:before="120" w:after="120"/>
                                <w:rPr>
                                  <w:rFonts w:ascii="DINOT" w:eastAsia="Tahoma" w:hAnsi="DINOT" w:cs="DINOT"/>
                                </w:rPr>
                              </w:pPr>
                              <w:r>
                                <w:rPr>
                                  <w:rFonts w:ascii="DINOT" w:eastAsia="Tahoma" w:hAnsi="DINOT" w:cs="DINOT"/>
                                </w:rPr>
                                <w:t xml:space="preserve">What professional skills can you add to your resume </w:t>
                              </w:r>
                              <w:proofErr w:type="gramStart"/>
                              <w:r>
                                <w:rPr>
                                  <w:rFonts w:ascii="DINOT" w:eastAsia="Tahoma" w:hAnsi="DINOT" w:cs="DINOT"/>
                                </w:rPr>
                                <w:t>as a result of</w:t>
                              </w:r>
                              <w:proofErr w:type="gramEnd"/>
                              <w:r>
                                <w:rPr>
                                  <w:rFonts w:ascii="DINOT" w:eastAsia="Tahoma" w:hAnsi="DINOT" w:cs="DINOT"/>
                                </w:rPr>
                                <w:t xml:space="preserve"> completing your passion project?</w:t>
                              </w:r>
                            </w:p>
                            <w:p w14:paraId="18004C51" w14:textId="77777777" w:rsidR="00D624B3" w:rsidRPr="00CB5348" w:rsidRDefault="00D624B3" w:rsidP="00D624B3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26"/>
                                </w:numPr>
                                <w:autoSpaceDE/>
                                <w:autoSpaceDN/>
                                <w:spacing w:before="120" w:after="120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EA676C">
                                <w:rPr>
                                  <w:rFonts w:ascii="DINOT" w:eastAsia="Tahoma" w:hAnsi="DINOT" w:cs="DINOT"/>
                                </w:rPr>
                                <w:t>How will I apply my new knowledge and skillsets in the future?</w:t>
                              </w:r>
                            </w:p>
                            <w:p w14:paraId="5E7C7BD1" w14:textId="77777777" w:rsidR="00D624B3" w:rsidRPr="00EA676C" w:rsidRDefault="00D624B3" w:rsidP="00D624B3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26"/>
                                </w:numPr>
                                <w:autoSpaceDE/>
                                <w:autoSpaceDN/>
                                <w:spacing w:before="120" w:after="120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EA676C">
                                <w:rPr>
                                  <w:rFonts w:ascii="DINOT" w:eastAsia="Tahoma" w:hAnsi="DINOT" w:cs="DINOT"/>
                                </w:rPr>
                                <w:t>What were some of my most powerful learning moments, and what made them so?</w:t>
                              </w:r>
                            </w:p>
                            <w:p w14:paraId="68A6EA33" w14:textId="77777777" w:rsidR="00D624B3" w:rsidRPr="00EA676C" w:rsidRDefault="00D624B3" w:rsidP="00D624B3">
                              <w:pPr>
                                <w:pStyle w:val="ListParagraph"/>
                                <w:widowControl/>
                                <w:numPr>
                                  <w:ilvl w:val="0"/>
                                  <w:numId w:val="26"/>
                                </w:numPr>
                                <w:autoSpaceDE/>
                                <w:autoSpaceDN/>
                                <w:spacing w:before="120" w:after="120"/>
                                <w:rPr>
                                  <w:rFonts w:ascii="DINOT" w:eastAsia="Tahoma" w:hAnsi="DINOT" w:cs="DINOT"/>
                                </w:rPr>
                              </w:pPr>
                              <w:r w:rsidRPr="00EA676C">
                                <w:rPr>
                                  <w:rFonts w:ascii="DINOT" w:eastAsia="Tahoma" w:hAnsi="DINOT" w:cs="DINOT"/>
                                </w:rPr>
                                <w:t xml:space="preserve">How did the </w:t>
                              </w:r>
                              <w:r>
                                <w:rPr>
                                  <w:rFonts w:ascii="DINOT" w:eastAsia="Tahoma" w:hAnsi="DINOT" w:cs="DINOT"/>
                                </w:rPr>
                                <w:t>passion project</w:t>
                              </w:r>
                              <w:r w:rsidRPr="00EA676C">
                                <w:rPr>
                                  <w:rFonts w:ascii="DINOT" w:eastAsia="Tahoma" w:hAnsi="DINOT" w:cs="DINOT"/>
                                </w:rPr>
                                <w:t xml:space="preserve"> experience impact my decision to pursue a specific career?</w:t>
                              </w:r>
                            </w:p>
                            <w:p w14:paraId="6673883B" w14:textId="77777777" w:rsidR="00D624B3" w:rsidRPr="00EA676C" w:rsidRDefault="00D624B3" w:rsidP="00D624B3">
                              <w:pPr>
                                <w:ind w:firstLine="180"/>
                                <w:rPr>
                                  <w:rFonts w:ascii="Tahoma" w:eastAsia="Tahoma" w:hAnsi="Tahoma" w:cs="Tahoma"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</w:p>
                            <w:p w14:paraId="793E3A3D" w14:textId="77777777" w:rsidR="00D624B3" w:rsidRPr="00A11D91" w:rsidRDefault="00D624B3" w:rsidP="00D624B3">
                              <w:pPr>
                                <w:tabs>
                                  <w:tab w:val="left" w:pos="1170"/>
                                </w:tabs>
                                <w:rPr>
                                  <w:rFonts w:ascii="DINOT" w:hAnsi="DINOT" w:cs="DINOT"/>
                                  <w:i/>
                                  <w:iCs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Tahoma" w:eastAsia="Tahoma" w:hAnsi="Tahoma" w:cs="Tahoma"/>
                                  <w:i/>
                                  <w:iCs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  <w:r w:rsidRPr="00A11D91">
                                <w:rPr>
                                  <w:rFonts w:ascii="DINOT" w:eastAsia="Tahoma" w:hAnsi="DINOT" w:cs="DINOT"/>
                                  <w:i/>
                                  <w:iCs/>
                                  <w:sz w:val="20"/>
                                  <w:szCs w:val="20"/>
                                </w:rPr>
                                <w:t xml:space="preserve">Source: Adapted from </w:t>
                              </w:r>
                              <w:hyperlink r:id="rId135" w:history="1">
                                <w:r w:rsidRPr="00A11D91">
                                  <w:rPr>
                                    <w:rStyle w:val="Hyperlink"/>
                                    <w:rFonts w:ascii="DINOT" w:eastAsia="Tahoma" w:hAnsi="DINOT" w:cs="DINOT"/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>Wabisabilearning: 25-Self-Reflection-Questions</w:t>
                                </w:r>
                              </w:hyperlink>
                            </w:p>
                            <w:p w14:paraId="25509FCA" w14:textId="34F118FD" w:rsidR="00D624B3" w:rsidRDefault="00D624B3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7AB9A5D" id="Group 50" o:spid="_x0000_s1080" style="position:absolute;left:0;text-align:left;margin-left:-6.85pt;margin-top:-4.6pt;width:544.9pt;height:759pt;z-index:251658254" coordsize="69205,963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">
                <v:roundrect id="Rectangle: Rounded Corners 199" o:spid="_x0000_s1081" style="position:absolute;left:720;top:1440;width:68485;height:94952;visibility:visible;mso-wrap-style:square;v-text-anchor:middle" arcsize="201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" fillcolor="#f5f9f5 [3214]" strokecolor="#913773" strokeweight="1pt"/>
                <v:shape id="Text Box 18" o:spid="_x0000_s1082" type="#_x0000_t176" style="position:absolute;width:12655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" fillcolor="#92278f" stroked="f" strokeweight=".5pt">
                  <v:textbox>
                    <w:txbxContent>
                      <w:p w14:paraId="2500ED84" w14:textId="77777777" w:rsidR="0094444E" w:rsidRPr="00D67D85" w:rsidRDefault="0094444E" w:rsidP="0094444E">
                        <w:pPr>
                          <w:jc w:val="center"/>
                          <w:rPr>
                            <w:rFonts w:ascii="DINOT-Medium" w:hAnsi="DINOT-Medium" w:cs="DINOT-Medium"/>
                            <w:color w:val="FFFFFF" w:themeColor="background1"/>
                            <w:sz w:val="28"/>
                            <w:szCs w:val="28"/>
                          </w:rPr>
                        </w:pPr>
                        <w:r>
                          <w:rPr>
                            <w:rFonts w:ascii="DINOT-Medium" w:hAnsi="DINOT-Medium" w:cs="DINOT-Medium"/>
                            <w:color w:val="FFFFFF" w:themeColor="background1"/>
                            <w:sz w:val="28"/>
                            <w:szCs w:val="28"/>
                          </w:rPr>
                          <w:t>REFLECT</w:t>
                        </w:r>
                      </w:p>
                    </w:txbxContent>
                  </v:textbox>
                </v:shape>
                <v:shape id="_x0000_s1083" type="#_x0000_t202" style="position:absolute;top:2881;width:68268;height:875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" filled="f" stroked="f">
                  <v:textbox>
                    <w:txbxContent>
                      <w:p w14:paraId="254B8C31" w14:textId="2058620D" w:rsidR="00D624B3" w:rsidRPr="0094444E" w:rsidRDefault="00D624B3" w:rsidP="00D624B3">
                        <w:pPr>
                          <w:spacing w:before="480" w:after="120"/>
                          <w:ind w:left="360"/>
                          <w:rPr>
                            <w:rFonts w:ascii="DINOT" w:eastAsia="Tahoma" w:hAnsi="DINOT" w:cs="DINOT"/>
                            <w:b/>
                            <w:bCs/>
                            <w:color w:val="913773"/>
                            <w:sz w:val="28"/>
                            <w:szCs w:val="28"/>
                          </w:rPr>
                        </w:pPr>
                        <w:r w:rsidRPr="0094444E">
                          <w:rPr>
                            <w:rFonts w:ascii="DINOT" w:eastAsia="Tahoma" w:hAnsi="DINOT" w:cs="DINOT"/>
                            <w:b/>
                            <w:bCs/>
                            <w:color w:val="913773"/>
                            <w:sz w:val="28"/>
                            <w:szCs w:val="28"/>
                          </w:rPr>
                          <w:t>MORE REFLECTION RESOURCES</w:t>
                        </w:r>
                      </w:p>
                      <w:p w14:paraId="5E4DECE5" w14:textId="77777777" w:rsidR="00D624B3" w:rsidRPr="00EA676C" w:rsidRDefault="00D624B3" w:rsidP="00D624B3">
                        <w:pPr>
                          <w:spacing w:before="240" w:after="120"/>
                          <w:ind w:left="360"/>
                          <w:rPr>
                            <w:rFonts w:ascii="DINOT" w:eastAsia="Tahoma" w:hAnsi="DINOT" w:cs="DINOT"/>
                            <w:color w:val="000000" w:themeColor="text1"/>
                          </w:rPr>
                        </w:pPr>
                        <w:r w:rsidRPr="00731447">
                          <w:rPr>
                            <w:rFonts w:ascii="DINOT" w:eastAsia="Tahoma" w:hAnsi="DINOT" w:cs="DINOT"/>
                            <w:b/>
                            <w:bCs/>
                            <w:color w:val="000000" w:themeColor="text1"/>
                          </w:rPr>
                          <w:t>Reflection Essay:</w:t>
                        </w:r>
                        <w:r>
                          <w:rPr>
                            <w:rFonts w:ascii="DINOT" w:eastAsia="Tahoma" w:hAnsi="DINOT" w:cs="DINOT"/>
                            <w:color w:val="000000" w:themeColor="text1"/>
                          </w:rPr>
                          <w:t xml:space="preserve"> </w:t>
                        </w:r>
                        <w:r w:rsidRPr="00EA676C">
                          <w:rPr>
                            <w:rFonts w:ascii="DINOT" w:eastAsia="Tahoma" w:hAnsi="DINOT" w:cs="DINOT"/>
                            <w:color w:val="000000" w:themeColor="text1"/>
                          </w:rPr>
                          <w:t xml:space="preserve">Select at least two self-reflection questions from each category to </w:t>
                        </w:r>
                        <w:r>
                          <w:rPr>
                            <w:rFonts w:ascii="DINOT" w:eastAsia="Tahoma" w:hAnsi="DINOT" w:cs="DINOT"/>
                            <w:color w:val="000000" w:themeColor="text1"/>
                          </w:rPr>
                          <w:t>write</w:t>
                        </w:r>
                        <w:r w:rsidRPr="00EA676C">
                          <w:rPr>
                            <w:rFonts w:ascii="DINOT" w:eastAsia="Tahoma" w:hAnsi="DINOT" w:cs="DINOT"/>
                            <w:color w:val="000000" w:themeColor="text1"/>
                          </w:rPr>
                          <w:t xml:space="preserve"> your </w:t>
                        </w:r>
                        <w:r>
                          <w:rPr>
                            <w:rFonts w:ascii="DINOT" w:eastAsia="Tahoma" w:hAnsi="DINOT" w:cs="DINOT"/>
                            <w:color w:val="000000" w:themeColor="text1"/>
                          </w:rPr>
                          <w:t xml:space="preserve">passion </w:t>
                        </w:r>
                        <w:r w:rsidRPr="00EA676C">
                          <w:rPr>
                            <w:rFonts w:ascii="DINOT" w:eastAsia="Tahoma" w:hAnsi="DINOT" w:cs="DINOT"/>
                            <w:color w:val="000000" w:themeColor="text1"/>
                          </w:rPr>
                          <w:t xml:space="preserve">project reflection essay for your professional portfolio.   </w:t>
                        </w:r>
                      </w:p>
                      <w:p w14:paraId="6E85F6C3" w14:textId="77777777" w:rsidR="00D624B3" w:rsidRPr="00EA676C" w:rsidRDefault="00D624B3" w:rsidP="00D624B3">
                        <w:pPr>
                          <w:spacing w:before="240" w:after="120"/>
                          <w:ind w:left="360"/>
                          <w:rPr>
                            <w:rFonts w:ascii="DINOT" w:eastAsia="Tahoma" w:hAnsi="DINOT" w:cs="DINOT"/>
                            <w:b/>
                            <w:bCs/>
                            <w:color w:val="00B050"/>
                          </w:rPr>
                        </w:pPr>
                        <w:r w:rsidRPr="00EA676C">
                          <w:rPr>
                            <w:rFonts w:ascii="DINOT" w:eastAsia="Tahoma" w:hAnsi="DINOT" w:cs="DINOT"/>
                            <w:b/>
                            <w:bCs/>
                            <w:color w:val="00B050"/>
                          </w:rPr>
                          <w:t>Innovation Challenge</w:t>
                        </w:r>
                      </w:p>
                      <w:p w14:paraId="2458946C" w14:textId="77777777" w:rsidR="00D624B3" w:rsidRPr="00EA676C" w:rsidRDefault="00D624B3" w:rsidP="00D624B3">
                        <w:pPr>
                          <w:pStyle w:val="ListParagraph"/>
                          <w:widowControl/>
                          <w:numPr>
                            <w:ilvl w:val="0"/>
                            <w:numId w:val="22"/>
                          </w:numPr>
                          <w:autoSpaceDE/>
                          <w:autoSpaceDN/>
                          <w:spacing w:before="120" w:after="120"/>
                          <w:rPr>
                            <w:rFonts w:ascii="DINOT" w:eastAsia="Tahoma" w:hAnsi="DINOT" w:cs="DINOT"/>
                          </w:rPr>
                        </w:pPr>
                        <w:r w:rsidRPr="00EA676C">
                          <w:rPr>
                            <w:rFonts w:ascii="DINOT" w:eastAsia="Tahoma" w:hAnsi="DINOT" w:cs="DINOT"/>
                          </w:rPr>
                          <w:t>How do I feel my solution relates to real-world situations and problems?</w:t>
                        </w:r>
                      </w:p>
                      <w:p w14:paraId="7542B731" w14:textId="77777777" w:rsidR="00D624B3" w:rsidRPr="00EA676C" w:rsidRDefault="00D624B3" w:rsidP="00D624B3">
                        <w:pPr>
                          <w:pStyle w:val="ListParagraph"/>
                          <w:widowControl/>
                          <w:numPr>
                            <w:ilvl w:val="0"/>
                            <w:numId w:val="22"/>
                          </w:numPr>
                          <w:autoSpaceDE/>
                          <w:autoSpaceDN/>
                          <w:spacing w:before="120" w:after="120"/>
                          <w:rPr>
                            <w:rFonts w:ascii="DINOT" w:eastAsia="Tahoma" w:hAnsi="DINOT" w:cs="DINOT"/>
                          </w:rPr>
                        </w:pPr>
                        <w:r w:rsidRPr="00EA676C">
                          <w:rPr>
                            <w:rFonts w:ascii="DINOT" w:eastAsia="Tahoma" w:hAnsi="DINOT" w:cs="DINOT"/>
                          </w:rPr>
                          <w:t xml:space="preserve">What would I </w:t>
                        </w:r>
                        <w:r>
                          <w:rPr>
                            <w:rFonts w:ascii="DINOT" w:eastAsia="Tahoma" w:hAnsi="DINOT" w:cs="DINOT"/>
                          </w:rPr>
                          <w:t>change</w:t>
                        </w:r>
                        <w:r w:rsidRPr="00EA676C">
                          <w:rPr>
                            <w:rFonts w:ascii="DINOT" w:eastAsia="Tahoma" w:hAnsi="DINOT" w:cs="DINOT"/>
                          </w:rPr>
                          <w:t xml:space="preserve"> if I were to approach the same problem again?</w:t>
                        </w:r>
                      </w:p>
                      <w:p w14:paraId="1B7AC957" w14:textId="77777777" w:rsidR="00D624B3" w:rsidRPr="00EA676C" w:rsidRDefault="00D624B3" w:rsidP="00D624B3">
                        <w:pPr>
                          <w:pStyle w:val="ListParagraph"/>
                          <w:widowControl/>
                          <w:numPr>
                            <w:ilvl w:val="0"/>
                            <w:numId w:val="22"/>
                          </w:numPr>
                          <w:autoSpaceDE/>
                          <w:autoSpaceDN/>
                          <w:spacing w:before="120" w:after="120"/>
                          <w:rPr>
                            <w:rFonts w:ascii="DINOT" w:eastAsia="Tahoma" w:hAnsi="DINOT" w:cs="DINOT"/>
                          </w:rPr>
                        </w:pPr>
                        <w:r w:rsidRPr="00EA676C">
                          <w:rPr>
                            <w:rFonts w:ascii="DINOT" w:eastAsia="Tahoma" w:hAnsi="DINOT" w:cs="DINOT"/>
                          </w:rPr>
                          <w:t xml:space="preserve">What were some of the most exciting discoveries I made while imagining the solutions? </w:t>
                        </w:r>
                      </w:p>
                      <w:p w14:paraId="508ACFDE" w14:textId="77777777" w:rsidR="00D624B3" w:rsidRPr="00EA676C" w:rsidRDefault="00D624B3" w:rsidP="00D624B3">
                        <w:pPr>
                          <w:pStyle w:val="ListParagraph"/>
                          <w:widowControl/>
                          <w:numPr>
                            <w:ilvl w:val="0"/>
                            <w:numId w:val="22"/>
                          </w:numPr>
                          <w:autoSpaceDE/>
                          <w:autoSpaceDN/>
                          <w:spacing w:before="120" w:after="120"/>
                          <w:rPr>
                            <w:rFonts w:ascii="DINOT" w:eastAsia="Tahoma" w:hAnsi="DINOT" w:cs="DINOT"/>
                          </w:rPr>
                        </w:pPr>
                        <w:r w:rsidRPr="00EA676C">
                          <w:rPr>
                            <w:rFonts w:ascii="DINOT" w:eastAsia="Tahoma" w:hAnsi="DINOT" w:cs="DINOT"/>
                          </w:rPr>
                          <w:t>What were some of my most challenging moments, and what made them so?</w:t>
                        </w:r>
                      </w:p>
                      <w:p w14:paraId="78555980" w14:textId="77777777" w:rsidR="00D624B3" w:rsidRPr="00EA676C" w:rsidRDefault="00D624B3" w:rsidP="00D624B3">
                        <w:pPr>
                          <w:spacing w:before="240" w:after="120"/>
                          <w:ind w:left="360"/>
                          <w:rPr>
                            <w:rFonts w:ascii="DINOT" w:eastAsia="Tahoma" w:hAnsi="DINOT" w:cs="DINOT"/>
                            <w:b/>
                            <w:bCs/>
                            <w:color w:val="00B050"/>
                          </w:rPr>
                        </w:pPr>
                        <w:r w:rsidRPr="00EA676C">
                          <w:rPr>
                            <w:rFonts w:ascii="DINOT" w:eastAsia="Tahoma" w:hAnsi="DINOT" w:cs="DINOT"/>
                            <w:b/>
                            <w:bCs/>
                            <w:color w:val="00B050"/>
                          </w:rPr>
                          <w:t>Teamwork &amp; Communication</w:t>
                        </w:r>
                      </w:p>
                      <w:p w14:paraId="7D578C3E" w14:textId="77777777" w:rsidR="00D624B3" w:rsidRPr="00EA676C" w:rsidRDefault="00D624B3" w:rsidP="00D624B3">
                        <w:pPr>
                          <w:pStyle w:val="ListParagraph"/>
                          <w:widowControl/>
                          <w:numPr>
                            <w:ilvl w:val="0"/>
                            <w:numId w:val="23"/>
                          </w:numPr>
                          <w:autoSpaceDE/>
                          <w:autoSpaceDN/>
                          <w:spacing w:before="120" w:after="120"/>
                          <w:rPr>
                            <w:rFonts w:ascii="DINOT" w:eastAsia="Tahoma" w:hAnsi="DINOT" w:cs="DINOT"/>
                          </w:rPr>
                        </w:pPr>
                        <w:r w:rsidRPr="00EA676C">
                          <w:rPr>
                            <w:rFonts w:ascii="DINOT" w:eastAsia="Tahoma" w:hAnsi="DINOT" w:cs="DINOT"/>
                          </w:rPr>
                          <w:t>How well did my team and I communicate and collaborate?</w:t>
                        </w:r>
                      </w:p>
                      <w:p w14:paraId="22AC1365" w14:textId="77777777" w:rsidR="00D624B3" w:rsidRPr="00EA676C" w:rsidRDefault="00D624B3" w:rsidP="00D624B3">
                        <w:pPr>
                          <w:pStyle w:val="ListParagraph"/>
                          <w:widowControl/>
                          <w:numPr>
                            <w:ilvl w:val="0"/>
                            <w:numId w:val="23"/>
                          </w:numPr>
                          <w:autoSpaceDE/>
                          <w:autoSpaceDN/>
                          <w:spacing w:before="120" w:after="120"/>
                          <w:rPr>
                            <w:rFonts w:ascii="DINOT" w:eastAsia="Tahoma" w:hAnsi="DINOT" w:cs="DINOT"/>
                          </w:rPr>
                        </w:pPr>
                        <w:r w:rsidRPr="00EA676C">
                          <w:rPr>
                            <w:rFonts w:ascii="DINOT" w:eastAsia="Tahoma" w:hAnsi="DINOT" w:cs="DINOT"/>
                          </w:rPr>
                          <w:t>What were some things my teammates did that helped me to learn or overcome obstacles?</w:t>
                        </w:r>
                      </w:p>
                      <w:p w14:paraId="3E70E0AF" w14:textId="77777777" w:rsidR="00D624B3" w:rsidRPr="00EA676C" w:rsidRDefault="00D624B3" w:rsidP="00D624B3">
                        <w:pPr>
                          <w:pStyle w:val="ListParagraph"/>
                          <w:widowControl/>
                          <w:numPr>
                            <w:ilvl w:val="0"/>
                            <w:numId w:val="23"/>
                          </w:numPr>
                          <w:autoSpaceDE/>
                          <w:autoSpaceDN/>
                          <w:spacing w:before="120" w:after="120"/>
                          <w:rPr>
                            <w:rFonts w:ascii="DINOT" w:eastAsia="Tahoma" w:hAnsi="DINOT" w:cs="DINOT"/>
                          </w:rPr>
                        </w:pPr>
                        <w:r w:rsidRPr="00EA676C">
                          <w:rPr>
                            <w:rFonts w:ascii="DINOT" w:eastAsia="Tahoma" w:hAnsi="DINOT" w:cs="DINOT"/>
                          </w:rPr>
                          <w:t>How can I better support and encourage my teammates on future projects?</w:t>
                        </w:r>
                      </w:p>
                      <w:p w14:paraId="0B686EFF" w14:textId="77777777" w:rsidR="00D624B3" w:rsidRPr="00EA676C" w:rsidRDefault="00D624B3" w:rsidP="00D624B3">
                        <w:pPr>
                          <w:pStyle w:val="ListParagraph"/>
                          <w:widowControl/>
                          <w:numPr>
                            <w:ilvl w:val="0"/>
                            <w:numId w:val="23"/>
                          </w:numPr>
                          <w:autoSpaceDE/>
                          <w:autoSpaceDN/>
                          <w:spacing w:before="120" w:after="120"/>
                          <w:rPr>
                            <w:rFonts w:ascii="DINOT" w:eastAsia="Tahoma" w:hAnsi="DINOT" w:cs="DINOT"/>
                          </w:rPr>
                        </w:pPr>
                        <w:r w:rsidRPr="00EA676C">
                          <w:rPr>
                            <w:rFonts w:ascii="DINOT" w:eastAsia="Tahoma" w:hAnsi="DINOT" w:cs="DINOT"/>
                          </w:rPr>
                          <w:t>How could I increase/improve my contributions when I work with a new group?</w:t>
                        </w:r>
                      </w:p>
                      <w:p w14:paraId="4076E2CF" w14:textId="77777777" w:rsidR="00D624B3" w:rsidRPr="00EA676C" w:rsidRDefault="00D624B3" w:rsidP="00D624B3">
                        <w:pPr>
                          <w:spacing w:before="240" w:after="120"/>
                          <w:ind w:left="360"/>
                          <w:rPr>
                            <w:rFonts w:ascii="DINOT" w:eastAsia="Tahoma" w:hAnsi="DINOT" w:cs="DINOT"/>
                            <w:b/>
                            <w:bCs/>
                            <w:color w:val="00B050"/>
                          </w:rPr>
                        </w:pPr>
                        <w:r w:rsidRPr="00EA676C">
                          <w:rPr>
                            <w:rFonts w:ascii="DINOT" w:eastAsia="Tahoma" w:hAnsi="DINOT" w:cs="DINOT"/>
                            <w:b/>
                            <w:bCs/>
                            <w:color w:val="00B050"/>
                          </w:rPr>
                          <w:t>Self-Awareness</w:t>
                        </w:r>
                      </w:p>
                      <w:p w14:paraId="2BE8058E" w14:textId="77777777" w:rsidR="00D624B3" w:rsidRPr="00EA676C" w:rsidRDefault="00D624B3" w:rsidP="00D624B3">
                        <w:pPr>
                          <w:pStyle w:val="ListParagraph"/>
                          <w:widowControl/>
                          <w:numPr>
                            <w:ilvl w:val="0"/>
                            <w:numId w:val="24"/>
                          </w:numPr>
                          <w:autoSpaceDE/>
                          <w:autoSpaceDN/>
                          <w:spacing w:before="120" w:after="120"/>
                          <w:rPr>
                            <w:rFonts w:ascii="DINOT" w:eastAsia="Tahoma" w:hAnsi="DINOT" w:cs="DINOT"/>
                          </w:rPr>
                        </w:pPr>
                        <w:r w:rsidRPr="00EA676C">
                          <w:rPr>
                            <w:rFonts w:ascii="DINOT" w:eastAsia="Tahoma" w:hAnsi="DINOT" w:cs="DINOT"/>
                          </w:rPr>
                          <w:t>Did I achieve the competencies that I identified for growth and development? If not, explain.</w:t>
                        </w:r>
                      </w:p>
                      <w:p w14:paraId="7F29D0B4" w14:textId="77777777" w:rsidR="00D624B3" w:rsidRPr="00EA676C" w:rsidRDefault="00D624B3" w:rsidP="00D624B3">
                        <w:pPr>
                          <w:pStyle w:val="ListParagraph"/>
                          <w:widowControl/>
                          <w:numPr>
                            <w:ilvl w:val="0"/>
                            <w:numId w:val="24"/>
                          </w:numPr>
                          <w:autoSpaceDE/>
                          <w:autoSpaceDN/>
                          <w:spacing w:before="120" w:after="120"/>
                          <w:rPr>
                            <w:rFonts w:ascii="DINOT" w:eastAsia="Tahoma" w:hAnsi="DINOT" w:cs="DINOT"/>
                          </w:rPr>
                        </w:pPr>
                        <w:r w:rsidRPr="00EA676C">
                          <w:rPr>
                            <w:rFonts w:ascii="DINOT" w:eastAsia="Tahoma" w:hAnsi="DINOT" w:cs="DINOT"/>
                          </w:rPr>
                          <w:t xml:space="preserve">What did I learn were my significant strengths? My areas </w:t>
                        </w:r>
                        <w:r>
                          <w:rPr>
                            <w:rFonts w:ascii="DINOT" w:eastAsia="Tahoma" w:hAnsi="DINOT" w:cs="DINOT"/>
                          </w:rPr>
                          <w:t xml:space="preserve">in need of </w:t>
                        </w:r>
                        <w:r w:rsidRPr="00EA676C">
                          <w:rPr>
                            <w:rFonts w:ascii="DINOT" w:eastAsia="Tahoma" w:hAnsi="DINOT" w:cs="DINOT"/>
                          </w:rPr>
                          <w:t>improvement?</w:t>
                        </w:r>
                      </w:p>
                      <w:p w14:paraId="02388B78" w14:textId="77777777" w:rsidR="00D624B3" w:rsidRPr="00EA676C" w:rsidRDefault="00D624B3" w:rsidP="00D624B3">
                        <w:pPr>
                          <w:pStyle w:val="ListParagraph"/>
                          <w:widowControl/>
                          <w:numPr>
                            <w:ilvl w:val="0"/>
                            <w:numId w:val="24"/>
                          </w:numPr>
                          <w:autoSpaceDE/>
                          <w:autoSpaceDN/>
                          <w:spacing w:before="120" w:after="120"/>
                          <w:rPr>
                            <w:rFonts w:ascii="DINOT" w:eastAsia="Tahoma" w:hAnsi="DINOT" w:cs="DINOT"/>
                          </w:rPr>
                        </w:pPr>
                        <w:r w:rsidRPr="00EA676C">
                          <w:rPr>
                            <w:rFonts w:ascii="DINOT" w:eastAsia="Tahoma" w:hAnsi="DINOT" w:cs="DINOT"/>
                          </w:rPr>
                          <w:t>What moments was I most proud of my efforts?</w:t>
                        </w:r>
                      </w:p>
                      <w:p w14:paraId="4E4B3AA8" w14:textId="77777777" w:rsidR="00D624B3" w:rsidRPr="00EA676C" w:rsidRDefault="00D624B3" w:rsidP="00D624B3">
                        <w:pPr>
                          <w:pStyle w:val="ListParagraph"/>
                          <w:widowControl/>
                          <w:numPr>
                            <w:ilvl w:val="0"/>
                            <w:numId w:val="25"/>
                          </w:numPr>
                          <w:autoSpaceDE/>
                          <w:autoSpaceDN/>
                          <w:spacing w:before="120" w:after="120"/>
                          <w:rPr>
                            <w:rFonts w:ascii="DINOT" w:eastAsia="Tahoma" w:hAnsi="DINOT" w:cs="DINOT"/>
                          </w:rPr>
                        </w:pPr>
                        <w:r w:rsidRPr="00EA676C">
                          <w:rPr>
                            <w:rFonts w:ascii="DINOT" w:eastAsia="Tahoma" w:hAnsi="DINOT" w:cs="DINOT"/>
                          </w:rPr>
                          <w:t>What is the one thing about myself above all others I would like to work to improve?</w:t>
                        </w:r>
                      </w:p>
                      <w:p w14:paraId="3716247D" w14:textId="77777777" w:rsidR="00D624B3" w:rsidRPr="00EA676C" w:rsidRDefault="00D624B3" w:rsidP="00D624B3">
                        <w:pPr>
                          <w:spacing w:before="240" w:after="120"/>
                          <w:ind w:left="360"/>
                          <w:rPr>
                            <w:rFonts w:ascii="DINOT" w:eastAsia="Tahoma" w:hAnsi="DINOT" w:cs="DINOT"/>
                            <w:b/>
                            <w:bCs/>
                            <w:color w:val="00B050"/>
                          </w:rPr>
                        </w:pPr>
                        <w:r w:rsidRPr="00EA676C">
                          <w:rPr>
                            <w:rFonts w:ascii="DINOT" w:eastAsia="Tahoma" w:hAnsi="DINOT" w:cs="DINOT"/>
                            <w:b/>
                            <w:bCs/>
                            <w:color w:val="00B050"/>
                          </w:rPr>
                          <w:t xml:space="preserve">Future Ready </w:t>
                        </w:r>
                      </w:p>
                      <w:p w14:paraId="678297A4" w14:textId="77777777" w:rsidR="00D624B3" w:rsidRDefault="00D624B3" w:rsidP="00D624B3">
                        <w:pPr>
                          <w:pStyle w:val="ListParagraph"/>
                          <w:widowControl/>
                          <w:numPr>
                            <w:ilvl w:val="0"/>
                            <w:numId w:val="26"/>
                          </w:numPr>
                          <w:autoSpaceDE/>
                          <w:autoSpaceDN/>
                          <w:spacing w:before="120" w:after="120"/>
                          <w:rPr>
                            <w:rFonts w:ascii="DINOT" w:eastAsia="Tahoma" w:hAnsi="DINOT" w:cs="DINOT"/>
                          </w:rPr>
                        </w:pPr>
                        <w:r>
                          <w:rPr>
                            <w:rFonts w:ascii="DINOT" w:eastAsia="Tahoma" w:hAnsi="DINOT" w:cs="DINOT"/>
                          </w:rPr>
                          <w:t xml:space="preserve">What professional skills can you add to your resume </w:t>
                        </w:r>
                        <w:proofErr w:type="gramStart"/>
                        <w:r>
                          <w:rPr>
                            <w:rFonts w:ascii="DINOT" w:eastAsia="Tahoma" w:hAnsi="DINOT" w:cs="DINOT"/>
                          </w:rPr>
                          <w:t>as a result of</w:t>
                        </w:r>
                        <w:proofErr w:type="gramEnd"/>
                        <w:r>
                          <w:rPr>
                            <w:rFonts w:ascii="DINOT" w:eastAsia="Tahoma" w:hAnsi="DINOT" w:cs="DINOT"/>
                          </w:rPr>
                          <w:t xml:space="preserve"> completing your passion project?</w:t>
                        </w:r>
                      </w:p>
                      <w:p w14:paraId="18004C51" w14:textId="77777777" w:rsidR="00D624B3" w:rsidRPr="00CB5348" w:rsidRDefault="00D624B3" w:rsidP="00D624B3">
                        <w:pPr>
                          <w:pStyle w:val="ListParagraph"/>
                          <w:widowControl/>
                          <w:numPr>
                            <w:ilvl w:val="0"/>
                            <w:numId w:val="26"/>
                          </w:numPr>
                          <w:autoSpaceDE/>
                          <w:autoSpaceDN/>
                          <w:spacing w:before="120" w:after="120"/>
                          <w:rPr>
                            <w:rFonts w:ascii="DINOT" w:eastAsia="Tahoma" w:hAnsi="DINOT" w:cs="DINOT"/>
                          </w:rPr>
                        </w:pPr>
                        <w:r w:rsidRPr="00EA676C">
                          <w:rPr>
                            <w:rFonts w:ascii="DINOT" w:eastAsia="Tahoma" w:hAnsi="DINOT" w:cs="DINOT"/>
                          </w:rPr>
                          <w:t>How will I apply my new knowledge and skillsets in the future?</w:t>
                        </w:r>
                      </w:p>
                      <w:p w14:paraId="5E7C7BD1" w14:textId="77777777" w:rsidR="00D624B3" w:rsidRPr="00EA676C" w:rsidRDefault="00D624B3" w:rsidP="00D624B3">
                        <w:pPr>
                          <w:pStyle w:val="ListParagraph"/>
                          <w:widowControl/>
                          <w:numPr>
                            <w:ilvl w:val="0"/>
                            <w:numId w:val="26"/>
                          </w:numPr>
                          <w:autoSpaceDE/>
                          <w:autoSpaceDN/>
                          <w:spacing w:before="120" w:after="120"/>
                          <w:rPr>
                            <w:rFonts w:ascii="DINOT" w:eastAsia="Tahoma" w:hAnsi="DINOT" w:cs="DINOT"/>
                          </w:rPr>
                        </w:pPr>
                        <w:r w:rsidRPr="00EA676C">
                          <w:rPr>
                            <w:rFonts w:ascii="DINOT" w:eastAsia="Tahoma" w:hAnsi="DINOT" w:cs="DINOT"/>
                          </w:rPr>
                          <w:t>What were some of my most powerful learning moments, and what made them so?</w:t>
                        </w:r>
                      </w:p>
                      <w:p w14:paraId="68A6EA33" w14:textId="77777777" w:rsidR="00D624B3" w:rsidRPr="00EA676C" w:rsidRDefault="00D624B3" w:rsidP="00D624B3">
                        <w:pPr>
                          <w:pStyle w:val="ListParagraph"/>
                          <w:widowControl/>
                          <w:numPr>
                            <w:ilvl w:val="0"/>
                            <w:numId w:val="26"/>
                          </w:numPr>
                          <w:autoSpaceDE/>
                          <w:autoSpaceDN/>
                          <w:spacing w:before="120" w:after="120"/>
                          <w:rPr>
                            <w:rFonts w:ascii="DINOT" w:eastAsia="Tahoma" w:hAnsi="DINOT" w:cs="DINOT"/>
                          </w:rPr>
                        </w:pPr>
                        <w:r w:rsidRPr="00EA676C">
                          <w:rPr>
                            <w:rFonts w:ascii="DINOT" w:eastAsia="Tahoma" w:hAnsi="DINOT" w:cs="DINOT"/>
                          </w:rPr>
                          <w:t xml:space="preserve">How did the </w:t>
                        </w:r>
                        <w:r>
                          <w:rPr>
                            <w:rFonts w:ascii="DINOT" w:eastAsia="Tahoma" w:hAnsi="DINOT" w:cs="DINOT"/>
                          </w:rPr>
                          <w:t>passion project</w:t>
                        </w:r>
                        <w:r w:rsidRPr="00EA676C">
                          <w:rPr>
                            <w:rFonts w:ascii="DINOT" w:eastAsia="Tahoma" w:hAnsi="DINOT" w:cs="DINOT"/>
                          </w:rPr>
                          <w:t xml:space="preserve"> experience impact my decision to pursue a specific career?</w:t>
                        </w:r>
                      </w:p>
                      <w:p w14:paraId="6673883B" w14:textId="77777777" w:rsidR="00D624B3" w:rsidRPr="00EA676C" w:rsidRDefault="00D624B3" w:rsidP="00D624B3">
                        <w:pPr>
                          <w:ind w:firstLine="180"/>
                          <w:rPr>
                            <w:rFonts w:ascii="Tahoma" w:eastAsia="Tahoma" w:hAnsi="Tahoma" w:cs="Tahoma"/>
                            <w:i/>
                            <w:iCs/>
                            <w:sz w:val="20"/>
                            <w:szCs w:val="20"/>
                          </w:rPr>
                        </w:pPr>
                      </w:p>
                      <w:p w14:paraId="793E3A3D" w14:textId="77777777" w:rsidR="00D624B3" w:rsidRPr="00A11D91" w:rsidRDefault="00D624B3" w:rsidP="00D624B3">
                        <w:pPr>
                          <w:tabs>
                            <w:tab w:val="left" w:pos="1170"/>
                          </w:tabs>
                          <w:rPr>
                            <w:rFonts w:ascii="DINOT" w:hAnsi="DINOT" w:cs="DINOT"/>
                            <w:i/>
                            <w:iCs/>
                            <w:sz w:val="20"/>
                            <w:szCs w:val="20"/>
                          </w:rPr>
                        </w:pPr>
                        <w:r>
                          <w:rPr>
                            <w:rFonts w:ascii="Tahoma" w:eastAsia="Tahoma" w:hAnsi="Tahoma" w:cs="Tahoma"/>
                            <w:i/>
                            <w:iCs/>
                            <w:sz w:val="20"/>
                            <w:szCs w:val="20"/>
                          </w:rPr>
                          <w:t xml:space="preserve">     </w:t>
                        </w:r>
                        <w:r w:rsidRPr="00A11D91">
                          <w:rPr>
                            <w:rFonts w:ascii="DINOT" w:eastAsia="Tahoma" w:hAnsi="DINOT" w:cs="DINOT"/>
                            <w:i/>
                            <w:iCs/>
                            <w:sz w:val="20"/>
                            <w:szCs w:val="20"/>
                          </w:rPr>
                          <w:t xml:space="preserve">Source: Adapted from </w:t>
                        </w:r>
                        <w:hyperlink r:id="rId136" w:history="1">
                          <w:r w:rsidRPr="00A11D91">
                            <w:rPr>
                              <w:rStyle w:val="Hyperlink"/>
                              <w:rFonts w:ascii="DINOT" w:eastAsia="Tahoma" w:hAnsi="DINOT" w:cs="DINOT"/>
                              <w:i/>
                              <w:iCs/>
                              <w:sz w:val="20"/>
                              <w:szCs w:val="20"/>
                            </w:rPr>
                            <w:t>Wabisabilearning: 25-Self-Reflection-Questions</w:t>
                          </w:r>
                        </w:hyperlink>
                      </w:p>
                      <w:p w14:paraId="25509FCA" w14:textId="34F118FD" w:rsidR="00D624B3" w:rsidRDefault="00D624B3"/>
                    </w:txbxContent>
                  </v:textbox>
                </v:shape>
              </v:group>
            </w:pict>
          </mc:Fallback>
        </mc:AlternateContent>
      </w:r>
    </w:p>
    <w:p w14:paraId="646ADD3B" w14:textId="0520A2AB" w:rsidR="00BB4ADF" w:rsidRDefault="00BB4ADF">
      <w:pPr>
        <w:rPr>
          <w:rFonts w:ascii="DINOT-Medium" w:hAnsi="DINOT-Medium" w:cs="DINOT-Medium"/>
          <w:color w:val="006A4F"/>
          <w:spacing w:val="30"/>
          <w:sz w:val="24"/>
          <w:szCs w:val="24"/>
        </w:rPr>
      </w:pPr>
    </w:p>
    <w:p w14:paraId="68CEE0C9" w14:textId="36B97A69" w:rsidR="00362FD4" w:rsidRPr="00745FDC" w:rsidRDefault="005A71F5" w:rsidP="007B5FC0">
      <w:pPr>
        <w:rPr>
          <w:rFonts w:ascii="DINOT-Medium" w:hAnsi="DINOT-Medium" w:cs="DINOT-Medium"/>
          <w:color w:val="006A4F"/>
          <w:spacing w:val="30"/>
          <w:sz w:val="24"/>
          <w:szCs w:val="24"/>
        </w:rPr>
      </w:pPr>
      <w:r w:rsidRPr="00A73887">
        <w:rPr>
          <w:rFonts w:ascii="DINOT" w:hAnsi="DINOT" w:cs="DINOT"/>
          <w:noProof/>
        </w:rPr>
        <mc:AlternateContent>
          <mc:Choice Requires="wpg">
            <w:drawing>
              <wp:anchor distT="0" distB="0" distL="114300" distR="114300" simplePos="0" relativeHeight="251658244" behindDoc="0" locked="0" layoutInCell="1" allowOverlap="1" wp14:anchorId="169D6EEE" wp14:editId="0775870D">
                <wp:simplePos x="0" y="0"/>
                <wp:positionH relativeFrom="column">
                  <wp:posOffset>-4832985</wp:posOffset>
                </wp:positionH>
                <wp:positionV relativeFrom="paragraph">
                  <wp:posOffset>346710</wp:posOffset>
                </wp:positionV>
                <wp:extent cx="310515" cy="310515"/>
                <wp:effectExtent l="0" t="0" r="0" b="0"/>
                <wp:wrapNone/>
                <wp:docPr id="46" name="Group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0515" cy="310515"/>
                          <a:chOff x="0" y="0"/>
                          <a:chExt cx="310515" cy="310515"/>
                        </a:xfrm>
                      </wpg:grpSpPr>
                      <wps:wsp>
                        <wps:cNvPr id="47" name="Flowchart: Connector 47"/>
                        <wps:cNvSpPr/>
                        <wps:spPr>
                          <a:xfrm>
                            <a:off x="73617" y="85240"/>
                            <a:ext cx="165875" cy="154984"/>
                          </a:xfrm>
                          <a:prstGeom prst="flowChartConnector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8" name="Graphic 48" descr="Badge 4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515" cy="3105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rto="http://schemas.microsoft.com/office/word/2006/arto">
            <w:pict>
              <v:group w14:anchorId="5CBB1A5F" id="Group 46" o:spid="_x0000_s1026" style="position:absolute;margin-left:-380.55pt;margin-top:27.3pt;width:24.45pt;height:24.45pt;z-index:251658245" coordsize="310515,3105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"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47" o:spid="_x0000_s1027" type="#_x0000_t120" style="position:absolute;left:73617;top:85240;width:165875;height:1549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" fillcolor="white [3212]" stroked="f" strokeweight="2pt"/>
                <v:shape id="Graphic 48" o:spid="_x0000_s1028" type="#_x0000_t75" alt="Badge 4 with solid fill" style="position:absolute;width:310515;height:3105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">
                  <v:imagedata r:id="rId139" o:title="Badge 4 with solid fill"/>
                </v:shape>
              </v:group>
            </w:pict>
          </mc:Fallback>
        </mc:AlternateContent>
      </w:r>
    </w:p>
    <w:sectPr w:rsidR="00362FD4" w:rsidRPr="00745FDC" w:rsidSect="00727ED9">
      <w:pgSz w:w="11910" w:h="16850"/>
      <w:pgMar w:top="720" w:right="605" w:bottom="274" w:left="634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658CF" w14:textId="77777777" w:rsidR="003C2292" w:rsidRDefault="003C2292" w:rsidP="009D275C">
      <w:r>
        <w:separator/>
      </w:r>
    </w:p>
  </w:endnote>
  <w:endnote w:type="continuationSeparator" w:id="0">
    <w:p w14:paraId="432E7189" w14:textId="77777777" w:rsidR="003C2292" w:rsidRDefault="003C2292" w:rsidP="009D275C">
      <w:r>
        <w:continuationSeparator/>
      </w:r>
    </w:p>
  </w:endnote>
  <w:endnote w:type="continuationNotice" w:id="1">
    <w:p w14:paraId="4123F8A4" w14:textId="77777777" w:rsidR="003C2292" w:rsidRDefault="003C22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OT">
    <w:panose1 w:val="020B0504020101020102"/>
    <w:charset w:val="00"/>
    <w:family w:val="swiss"/>
    <w:notTrueType/>
    <w:pitch w:val="variable"/>
    <w:sig w:usb0="800000AF" w:usb1="4000207B" w:usb2="00000008" w:usb3="00000000" w:csb0="00000001" w:csb1="00000000"/>
  </w:font>
  <w:font w:name="DINOT-Medium">
    <w:panose1 w:val="020B0604020101020102"/>
    <w:charset w:val="00"/>
    <w:family w:val="swiss"/>
    <w:notTrueType/>
    <w:pitch w:val="variable"/>
    <w:sig w:usb0="800002AF" w:usb1="4000207B" w:usb2="00000008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OT-Bold">
    <w:panose1 w:val="020B0804020101020102"/>
    <w:charset w:val="00"/>
    <w:family w:val="swiss"/>
    <w:notTrueType/>
    <w:pitch w:val="variable"/>
    <w:sig w:usb0="800002AF" w:usb1="4000207B" w:usb2="00000008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DA3A8" w14:textId="77777777" w:rsidR="0032184D" w:rsidRDefault="003218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4DA90" w14:textId="1E4EB5D2" w:rsidR="009D275C" w:rsidRPr="007104D8" w:rsidRDefault="003C2292" w:rsidP="00D61FE6">
    <w:pPr>
      <w:pStyle w:val="Footer"/>
      <w:jc w:val="right"/>
      <w:rPr>
        <w:rFonts w:ascii="DINOT" w:hAnsi="DINOT" w:cs="DINOT"/>
        <w:color w:val="006A4F"/>
      </w:rPr>
    </w:pPr>
    <w:sdt>
      <w:sdtPr>
        <w:id w:val="-1015153617"/>
        <w:docPartObj>
          <w:docPartGallery w:val="Page Numbers (Bottom of Page)"/>
          <w:docPartUnique/>
        </w:docPartObj>
      </w:sdtPr>
      <w:sdtEndPr>
        <w:rPr>
          <w:rFonts w:ascii="DINOT" w:hAnsi="DINOT" w:cs="DINOT"/>
          <w:noProof/>
          <w:color w:val="006A4F"/>
        </w:rPr>
      </w:sdtEndPr>
      <w:sdtContent>
        <w:r w:rsidR="009D275C" w:rsidRPr="007104D8">
          <w:rPr>
            <w:rFonts w:ascii="DINOT" w:hAnsi="DINOT" w:cs="DINOT"/>
            <w:color w:val="006A4F"/>
          </w:rPr>
          <w:fldChar w:fldCharType="begin"/>
        </w:r>
        <w:r w:rsidR="009D275C" w:rsidRPr="007104D8">
          <w:rPr>
            <w:rFonts w:ascii="DINOT" w:hAnsi="DINOT" w:cs="DINOT"/>
            <w:color w:val="006A4F"/>
          </w:rPr>
          <w:instrText xml:space="preserve"> PAGE   \* MERGEFORMAT </w:instrText>
        </w:r>
        <w:r w:rsidR="009D275C" w:rsidRPr="007104D8">
          <w:rPr>
            <w:rFonts w:ascii="DINOT" w:hAnsi="DINOT" w:cs="DINOT"/>
            <w:color w:val="006A4F"/>
          </w:rPr>
          <w:fldChar w:fldCharType="separate"/>
        </w:r>
        <w:r w:rsidR="009D275C" w:rsidRPr="007104D8">
          <w:rPr>
            <w:rFonts w:ascii="DINOT" w:hAnsi="DINOT" w:cs="DINOT"/>
            <w:noProof/>
            <w:color w:val="006A4F"/>
          </w:rPr>
          <w:t>2</w:t>
        </w:r>
        <w:r w:rsidR="009D275C" w:rsidRPr="007104D8">
          <w:rPr>
            <w:rFonts w:ascii="DINOT" w:hAnsi="DINOT" w:cs="DINOT"/>
            <w:noProof/>
            <w:color w:val="006A4F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E24C5" w14:textId="77777777" w:rsidR="0032184D" w:rsidRDefault="003218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E5D4B" w14:textId="77777777" w:rsidR="003C2292" w:rsidRDefault="003C2292" w:rsidP="009D275C">
      <w:r>
        <w:separator/>
      </w:r>
    </w:p>
  </w:footnote>
  <w:footnote w:type="continuationSeparator" w:id="0">
    <w:p w14:paraId="65B15585" w14:textId="77777777" w:rsidR="003C2292" w:rsidRDefault="003C2292" w:rsidP="009D275C">
      <w:r>
        <w:continuationSeparator/>
      </w:r>
    </w:p>
  </w:footnote>
  <w:footnote w:type="continuationNotice" w:id="1">
    <w:p w14:paraId="0465C129" w14:textId="77777777" w:rsidR="003C2292" w:rsidRDefault="003C22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F297A" w14:textId="77777777" w:rsidR="0032184D" w:rsidRDefault="003218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946E9" w14:textId="79AD965A" w:rsidR="00D04B46" w:rsidRPr="00343A9B" w:rsidRDefault="006E13AD" w:rsidP="00343A9B">
    <w:pPr>
      <w:pStyle w:val="Header"/>
      <w:jc w:val="right"/>
      <w:rPr>
        <w:rFonts w:ascii="DINOT-Medium" w:hAnsi="DINOT-Medium" w:cs="DINOT-Medium"/>
        <w:color w:val="006A4F"/>
      </w:rPr>
    </w:pPr>
    <w:r>
      <w:rPr>
        <w:rFonts w:ascii="DINOT-Medium" w:hAnsi="DINOT-Medium" w:cs="DINOT-Medium"/>
        <w:b/>
        <w:bCs/>
      </w:rPr>
      <w:tab/>
    </w:r>
    <w:r>
      <w:rPr>
        <w:rFonts w:ascii="DINOT-Medium" w:hAnsi="DINOT-Medium" w:cs="DINOT-Medium"/>
        <w:b/>
        <w:bCs/>
      </w:rPr>
      <w:tab/>
      <w:t xml:space="preserve">  </w:t>
    </w:r>
    <w:r w:rsidR="00D04B46">
      <w:rPr>
        <w:rFonts w:ascii="DINOT-Medium" w:hAnsi="DINOT-Medium" w:cs="DINOT-Medium"/>
        <w:b/>
        <w:bCs/>
      </w:rPr>
      <w:t>FOR</w:t>
    </w:r>
    <w:r w:rsidR="000C75E2">
      <w:rPr>
        <w:rFonts w:ascii="DINOT-Medium" w:hAnsi="DINOT-Medium" w:cs="DINOT-Medium"/>
        <w:b/>
        <w:bCs/>
      </w:rPr>
      <w:t xml:space="preserve"> </w:t>
    </w:r>
    <w:r w:rsidR="00AD0965">
      <w:rPr>
        <w:rFonts w:ascii="DINOT-Medium" w:hAnsi="DINOT-Medium" w:cs="DINOT-Medium"/>
        <w:b/>
        <w:bCs/>
      </w:rPr>
      <w:t>LEARNERS</w:t>
    </w:r>
    <w:r w:rsidR="009D275C" w:rsidRPr="005F2A94">
      <w:rPr>
        <w:rFonts w:ascii="DINOT-Medium" w:hAnsi="DINOT-Medium" w:cs="DINOT-Medium"/>
        <w:b/>
        <w:bCs/>
      </w:rPr>
      <w:t>:</w:t>
    </w:r>
    <w:r w:rsidR="009D275C" w:rsidRPr="005F2A94">
      <w:rPr>
        <w:rFonts w:ascii="DINOT-Medium" w:hAnsi="DINOT-Medium" w:cs="DINOT-Medium"/>
      </w:rPr>
      <w:t xml:space="preserve"> </w:t>
    </w:r>
    <w:r w:rsidR="0032184D" w:rsidRPr="0032184D">
      <w:rPr>
        <w:rFonts w:ascii="DINOT-Medium" w:hAnsi="DINOT-Medium" w:cs="DINOT-Medium"/>
        <w:color w:val="006A4F"/>
      </w:rPr>
      <w:t>GEOGRAPHY FOR TOURIS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F4FCA" w14:textId="77777777" w:rsidR="0032184D" w:rsidRDefault="003218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70A46"/>
    <w:multiLevelType w:val="hybridMultilevel"/>
    <w:tmpl w:val="0980B83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B12DD"/>
    <w:multiLevelType w:val="hybridMultilevel"/>
    <w:tmpl w:val="9C469216"/>
    <w:lvl w:ilvl="0" w:tplc="050A8F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D52798"/>
    <w:multiLevelType w:val="hybridMultilevel"/>
    <w:tmpl w:val="7D886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91BD0"/>
    <w:multiLevelType w:val="hybridMultilevel"/>
    <w:tmpl w:val="737257B4"/>
    <w:lvl w:ilvl="0" w:tplc="ED72DA6C">
      <w:numFmt w:val="bullet"/>
      <w:lvlText w:val=""/>
      <w:lvlJc w:val="left"/>
      <w:pPr>
        <w:ind w:left="270" w:hanging="181"/>
      </w:pPr>
      <w:rPr>
        <w:rFonts w:ascii="Symbol" w:eastAsia="Symbol" w:hAnsi="Symbol" w:cs="Symbol" w:hint="default"/>
        <w:w w:val="99"/>
        <w:sz w:val="22"/>
        <w:szCs w:val="22"/>
      </w:rPr>
    </w:lvl>
    <w:lvl w:ilvl="1" w:tplc="EC484A9C">
      <w:numFmt w:val="bullet"/>
      <w:lvlText w:val="•"/>
      <w:lvlJc w:val="left"/>
      <w:pPr>
        <w:ind w:left="508" w:hanging="181"/>
      </w:pPr>
      <w:rPr>
        <w:rFonts w:hint="default"/>
      </w:rPr>
    </w:lvl>
    <w:lvl w:ilvl="2" w:tplc="ABB03054">
      <w:numFmt w:val="bullet"/>
      <w:lvlText w:val="•"/>
      <w:lvlJc w:val="left"/>
      <w:pPr>
        <w:ind w:left="737" w:hanging="181"/>
      </w:pPr>
      <w:rPr>
        <w:rFonts w:hint="default"/>
      </w:rPr>
    </w:lvl>
    <w:lvl w:ilvl="3" w:tplc="651C8446">
      <w:numFmt w:val="bullet"/>
      <w:lvlText w:val="•"/>
      <w:lvlJc w:val="left"/>
      <w:pPr>
        <w:ind w:left="965" w:hanging="181"/>
      </w:pPr>
      <w:rPr>
        <w:rFonts w:hint="default"/>
      </w:rPr>
    </w:lvl>
    <w:lvl w:ilvl="4" w:tplc="FD9ABEA4">
      <w:numFmt w:val="bullet"/>
      <w:lvlText w:val="•"/>
      <w:lvlJc w:val="left"/>
      <w:pPr>
        <w:ind w:left="1194" w:hanging="181"/>
      </w:pPr>
      <w:rPr>
        <w:rFonts w:hint="default"/>
      </w:rPr>
    </w:lvl>
    <w:lvl w:ilvl="5" w:tplc="50BA5F4A">
      <w:numFmt w:val="bullet"/>
      <w:lvlText w:val="•"/>
      <w:lvlJc w:val="left"/>
      <w:pPr>
        <w:ind w:left="1423" w:hanging="181"/>
      </w:pPr>
      <w:rPr>
        <w:rFonts w:hint="default"/>
      </w:rPr>
    </w:lvl>
    <w:lvl w:ilvl="6" w:tplc="35B6F584">
      <w:numFmt w:val="bullet"/>
      <w:lvlText w:val="•"/>
      <w:lvlJc w:val="left"/>
      <w:pPr>
        <w:ind w:left="1651" w:hanging="181"/>
      </w:pPr>
      <w:rPr>
        <w:rFonts w:hint="default"/>
      </w:rPr>
    </w:lvl>
    <w:lvl w:ilvl="7" w:tplc="91AE4FDA">
      <w:numFmt w:val="bullet"/>
      <w:lvlText w:val="•"/>
      <w:lvlJc w:val="left"/>
      <w:pPr>
        <w:ind w:left="1880" w:hanging="181"/>
      </w:pPr>
      <w:rPr>
        <w:rFonts w:hint="default"/>
      </w:rPr>
    </w:lvl>
    <w:lvl w:ilvl="8" w:tplc="C3C4B250">
      <w:numFmt w:val="bullet"/>
      <w:lvlText w:val="•"/>
      <w:lvlJc w:val="left"/>
      <w:pPr>
        <w:ind w:left="2108" w:hanging="181"/>
      </w:pPr>
      <w:rPr>
        <w:rFonts w:hint="default"/>
      </w:rPr>
    </w:lvl>
  </w:abstractNum>
  <w:abstractNum w:abstractNumId="4" w15:restartNumberingAfterBreak="0">
    <w:nsid w:val="089E36C6"/>
    <w:multiLevelType w:val="hybridMultilevel"/>
    <w:tmpl w:val="2A7E847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096C36C0"/>
    <w:multiLevelType w:val="hybridMultilevel"/>
    <w:tmpl w:val="31A4A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702640"/>
    <w:multiLevelType w:val="hybridMultilevel"/>
    <w:tmpl w:val="5E60F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2B574F"/>
    <w:multiLevelType w:val="hybridMultilevel"/>
    <w:tmpl w:val="63EA7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8E7330"/>
    <w:multiLevelType w:val="hybridMultilevel"/>
    <w:tmpl w:val="23EEC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DF2DF5"/>
    <w:multiLevelType w:val="hybridMultilevel"/>
    <w:tmpl w:val="9852E662"/>
    <w:lvl w:ilvl="0" w:tplc="D2882AE2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0" w15:restartNumberingAfterBreak="0">
    <w:nsid w:val="1BF37120"/>
    <w:multiLevelType w:val="hybridMultilevel"/>
    <w:tmpl w:val="2DEE4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D5C3E"/>
    <w:multiLevelType w:val="hybridMultilevel"/>
    <w:tmpl w:val="06A2B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C86482"/>
    <w:multiLevelType w:val="hybridMultilevel"/>
    <w:tmpl w:val="19FA03E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3" w15:restartNumberingAfterBreak="0">
    <w:nsid w:val="22321A93"/>
    <w:multiLevelType w:val="hybridMultilevel"/>
    <w:tmpl w:val="7098F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824D93"/>
    <w:multiLevelType w:val="hybridMultilevel"/>
    <w:tmpl w:val="990E1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C67CA1"/>
    <w:multiLevelType w:val="hybridMultilevel"/>
    <w:tmpl w:val="E0F22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C23688"/>
    <w:multiLevelType w:val="hybridMultilevel"/>
    <w:tmpl w:val="6ED20868"/>
    <w:lvl w:ilvl="0" w:tplc="04090001">
      <w:start w:val="1"/>
      <w:numFmt w:val="bullet"/>
      <w:lvlText w:val=""/>
      <w:lvlJc w:val="left"/>
      <w:pPr>
        <w:ind w:left="9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17" w15:restartNumberingAfterBreak="0">
    <w:nsid w:val="30777D84"/>
    <w:multiLevelType w:val="hybridMultilevel"/>
    <w:tmpl w:val="AF50348A"/>
    <w:lvl w:ilvl="0" w:tplc="C0F64CE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000000" w:themeColor="text1"/>
      </w:rPr>
    </w:lvl>
    <w:lvl w:ilvl="1" w:tplc="0B10B78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251EF0"/>
    <w:multiLevelType w:val="hybridMultilevel"/>
    <w:tmpl w:val="22EC2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A7325B"/>
    <w:multiLevelType w:val="hybridMultilevel"/>
    <w:tmpl w:val="0A748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8B1B15"/>
    <w:multiLevelType w:val="hybridMultilevel"/>
    <w:tmpl w:val="51E4F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4F5D8F"/>
    <w:multiLevelType w:val="hybridMultilevel"/>
    <w:tmpl w:val="F39AE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596827"/>
    <w:multiLevelType w:val="hybridMultilevel"/>
    <w:tmpl w:val="FEC46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6071D9"/>
    <w:multiLevelType w:val="hybridMultilevel"/>
    <w:tmpl w:val="93A8F74C"/>
    <w:lvl w:ilvl="0" w:tplc="A8E008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804DF0"/>
    <w:multiLevelType w:val="hybridMultilevel"/>
    <w:tmpl w:val="670CB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257C58"/>
    <w:multiLevelType w:val="hybridMultilevel"/>
    <w:tmpl w:val="06207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0762ED"/>
    <w:multiLevelType w:val="hybridMultilevel"/>
    <w:tmpl w:val="EBF81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491795"/>
    <w:multiLevelType w:val="hybridMultilevel"/>
    <w:tmpl w:val="8854904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8" w15:restartNumberingAfterBreak="0">
    <w:nsid w:val="50AB7B7B"/>
    <w:multiLevelType w:val="hybridMultilevel"/>
    <w:tmpl w:val="EBE66A9A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29" w15:restartNumberingAfterBreak="0">
    <w:nsid w:val="50CB4D93"/>
    <w:multiLevelType w:val="hybridMultilevel"/>
    <w:tmpl w:val="A01CD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AD24D1"/>
    <w:multiLevelType w:val="hybridMultilevel"/>
    <w:tmpl w:val="46162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1B2351"/>
    <w:multiLevelType w:val="hybridMultilevel"/>
    <w:tmpl w:val="D4FA07DA"/>
    <w:lvl w:ilvl="0" w:tplc="A394CD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95164B"/>
    <w:multiLevelType w:val="hybridMultilevel"/>
    <w:tmpl w:val="D5DA9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AE2EAC"/>
    <w:multiLevelType w:val="hybridMultilevel"/>
    <w:tmpl w:val="744AB200"/>
    <w:lvl w:ilvl="0" w:tplc="04090001">
      <w:start w:val="1"/>
      <w:numFmt w:val="bullet"/>
      <w:lvlText w:val=""/>
      <w:lvlJc w:val="left"/>
      <w:pPr>
        <w:ind w:left="8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3" w:hanging="360"/>
      </w:pPr>
      <w:rPr>
        <w:rFonts w:ascii="Wingdings" w:hAnsi="Wingdings" w:hint="default"/>
      </w:rPr>
    </w:lvl>
  </w:abstractNum>
  <w:abstractNum w:abstractNumId="34" w15:restartNumberingAfterBreak="0">
    <w:nsid w:val="69122550"/>
    <w:multiLevelType w:val="hybridMultilevel"/>
    <w:tmpl w:val="5F6E7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F10F4C"/>
    <w:multiLevelType w:val="hybridMultilevel"/>
    <w:tmpl w:val="2A8CC172"/>
    <w:lvl w:ilvl="0" w:tplc="04090001">
      <w:start w:val="1"/>
      <w:numFmt w:val="bullet"/>
      <w:lvlText w:val=""/>
      <w:lvlJc w:val="left"/>
      <w:pPr>
        <w:ind w:left="292" w:hanging="203"/>
      </w:pPr>
      <w:rPr>
        <w:rFonts w:ascii="Symbol" w:hAnsi="Symbol" w:hint="default"/>
        <w:w w:val="100"/>
      </w:rPr>
    </w:lvl>
    <w:lvl w:ilvl="1" w:tplc="830E4412">
      <w:numFmt w:val="bullet"/>
      <w:lvlText w:val="•"/>
      <w:lvlJc w:val="left"/>
      <w:pPr>
        <w:ind w:left="527" w:hanging="203"/>
      </w:pPr>
      <w:rPr>
        <w:rFonts w:hint="default"/>
      </w:rPr>
    </w:lvl>
    <w:lvl w:ilvl="2" w:tplc="F352308A">
      <w:numFmt w:val="bullet"/>
      <w:lvlText w:val="•"/>
      <w:lvlJc w:val="left"/>
      <w:pPr>
        <w:ind w:left="754" w:hanging="203"/>
      </w:pPr>
      <w:rPr>
        <w:rFonts w:hint="default"/>
      </w:rPr>
    </w:lvl>
    <w:lvl w:ilvl="3" w:tplc="9C96B10A">
      <w:numFmt w:val="bullet"/>
      <w:lvlText w:val="•"/>
      <w:lvlJc w:val="left"/>
      <w:pPr>
        <w:ind w:left="981" w:hanging="203"/>
      </w:pPr>
      <w:rPr>
        <w:rFonts w:hint="default"/>
      </w:rPr>
    </w:lvl>
    <w:lvl w:ilvl="4" w:tplc="77624D3A">
      <w:numFmt w:val="bullet"/>
      <w:lvlText w:val="•"/>
      <w:lvlJc w:val="left"/>
      <w:pPr>
        <w:ind w:left="1208" w:hanging="203"/>
      </w:pPr>
      <w:rPr>
        <w:rFonts w:hint="default"/>
      </w:rPr>
    </w:lvl>
    <w:lvl w:ilvl="5" w:tplc="1BA4BB68">
      <w:numFmt w:val="bullet"/>
      <w:lvlText w:val="•"/>
      <w:lvlJc w:val="left"/>
      <w:pPr>
        <w:ind w:left="1435" w:hanging="203"/>
      </w:pPr>
      <w:rPr>
        <w:rFonts w:hint="default"/>
      </w:rPr>
    </w:lvl>
    <w:lvl w:ilvl="6" w:tplc="1F044730">
      <w:numFmt w:val="bullet"/>
      <w:lvlText w:val="•"/>
      <w:lvlJc w:val="left"/>
      <w:pPr>
        <w:ind w:left="1662" w:hanging="203"/>
      </w:pPr>
      <w:rPr>
        <w:rFonts w:hint="default"/>
      </w:rPr>
    </w:lvl>
    <w:lvl w:ilvl="7" w:tplc="73808B30">
      <w:numFmt w:val="bullet"/>
      <w:lvlText w:val="•"/>
      <w:lvlJc w:val="left"/>
      <w:pPr>
        <w:ind w:left="1889" w:hanging="203"/>
      </w:pPr>
      <w:rPr>
        <w:rFonts w:hint="default"/>
      </w:rPr>
    </w:lvl>
    <w:lvl w:ilvl="8" w:tplc="37F8AFD4">
      <w:numFmt w:val="bullet"/>
      <w:lvlText w:val="•"/>
      <w:lvlJc w:val="left"/>
      <w:pPr>
        <w:ind w:left="2116" w:hanging="203"/>
      </w:pPr>
      <w:rPr>
        <w:rFonts w:hint="default"/>
      </w:rPr>
    </w:lvl>
  </w:abstractNum>
  <w:abstractNum w:abstractNumId="36" w15:restartNumberingAfterBreak="0">
    <w:nsid w:val="6A6F69A0"/>
    <w:multiLevelType w:val="hybridMultilevel"/>
    <w:tmpl w:val="FFDC262E"/>
    <w:lvl w:ilvl="0" w:tplc="40685B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C521D0"/>
    <w:multiLevelType w:val="hybridMultilevel"/>
    <w:tmpl w:val="D15A0608"/>
    <w:lvl w:ilvl="0" w:tplc="04090001">
      <w:start w:val="1"/>
      <w:numFmt w:val="bullet"/>
      <w:lvlText w:val=""/>
      <w:lvlJc w:val="left"/>
      <w:pPr>
        <w:ind w:left="4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3" w:hanging="360"/>
      </w:pPr>
      <w:rPr>
        <w:rFonts w:ascii="Wingdings" w:hAnsi="Wingdings" w:hint="default"/>
      </w:rPr>
    </w:lvl>
  </w:abstractNum>
  <w:abstractNum w:abstractNumId="38" w15:restartNumberingAfterBreak="0">
    <w:nsid w:val="6D256D35"/>
    <w:multiLevelType w:val="hybridMultilevel"/>
    <w:tmpl w:val="96C0B94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9" w15:restartNumberingAfterBreak="0">
    <w:nsid w:val="6E1E4FC5"/>
    <w:multiLevelType w:val="hybridMultilevel"/>
    <w:tmpl w:val="DDC0D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2500CC"/>
    <w:multiLevelType w:val="hybridMultilevel"/>
    <w:tmpl w:val="FFB43E4C"/>
    <w:lvl w:ilvl="0" w:tplc="0409000D">
      <w:start w:val="1"/>
      <w:numFmt w:val="bullet"/>
      <w:lvlText w:val=""/>
      <w:lvlJc w:val="left"/>
      <w:pPr>
        <w:ind w:left="8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41" w15:restartNumberingAfterBreak="0">
    <w:nsid w:val="74790720"/>
    <w:multiLevelType w:val="hybridMultilevel"/>
    <w:tmpl w:val="E29AB15E"/>
    <w:lvl w:ilvl="0" w:tplc="F06AD6A2">
      <w:start w:val="1"/>
      <w:numFmt w:val="bullet"/>
      <w:lvlText w:val=""/>
      <w:lvlJc w:val="left"/>
      <w:pPr>
        <w:ind w:left="101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7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2" w:hanging="360"/>
      </w:pPr>
      <w:rPr>
        <w:rFonts w:ascii="Wingdings" w:hAnsi="Wingdings" w:hint="default"/>
      </w:rPr>
    </w:lvl>
  </w:abstractNum>
  <w:abstractNum w:abstractNumId="42" w15:restartNumberingAfterBreak="0">
    <w:nsid w:val="77D74228"/>
    <w:multiLevelType w:val="hybridMultilevel"/>
    <w:tmpl w:val="67C4239C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3" w15:restartNumberingAfterBreak="0">
    <w:nsid w:val="78535544"/>
    <w:multiLevelType w:val="hybridMultilevel"/>
    <w:tmpl w:val="1C3C6B2E"/>
    <w:lvl w:ilvl="0" w:tplc="A394CD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FF4015A"/>
    <w:multiLevelType w:val="hybridMultilevel"/>
    <w:tmpl w:val="5FCC93EA"/>
    <w:lvl w:ilvl="0" w:tplc="E20A2C58">
      <w:start w:val="1"/>
      <w:numFmt w:val="bullet"/>
      <w:lvlText w:val=""/>
      <w:lvlJc w:val="left"/>
      <w:pPr>
        <w:ind w:left="89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3"/>
  </w:num>
  <w:num w:numId="3">
    <w:abstractNumId w:val="35"/>
  </w:num>
  <w:num w:numId="4">
    <w:abstractNumId w:val="41"/>
  </w:num>
  <w:num w:numId="5">
    <w:abstractNumId w:val="42"/>
  </w:num>
  <w:num w:numId="6">
    <w:abstractNumId w:val="40"/>
  </w:num>
  <w:num w:numId="7">
    <w:abstractNumId w:val="0"/>
  </w:num>
  <w:num w:numId="8">
    <w:abstractNumId w:val="37"/>
  </w:num>
  <w:num w:numId="9">
    <w:abstractNumId w:val="27"/>
  </w:num>
  <w:num w:numId="10">
    <w:abstractNumId w:val="15"/>
  </w:num>
  <w:num w:numId="11">
    <w:abstractNumId w:val="1"/>
  </w:num>
  <w:num w:numId="12">
    <w:abstractNumId w:val="22"/>
  </w:num>
  <w:num w:numId="13">
    <w:abstractNumId w:val="17"/>
  </w:num>
  <w:num w:numId="14">
    <w:abstractNumId w:val="11"/>
  </w:num>
  <w:num w:numId="15">
    <w:abstractNumId w:val="7"/>
  </w:num>
  <w:num w:numId="16">
    <w:abstractNumId w:val="28"/>
  </w:num>
  <w:num w:numId="17">
    <w:abstractNumId w:val="36"/>
  </w:num>
  <w:num w:numId="18">
    <w:abstractNumId w:val="43"/>
  </w:num>
  <w:num w:numId="19">
    <w:abstractNumId w:val="31"/>
  </w:num>
  <w:num w:numId="20">
    <w:abstractNumId w:val="44"/>
  </w:num>
  <w:num w:numId="21">
    <w:abstractNumId w:val="23"/>
  </w:num>
  <w:num w:numId="22">
    <w:abstractNumId w:val="32"/>
  </w:num>
  <w:num w:numId="23">
    <w:abstractNumId w:val="18"/>
  </w:num>
  <w:num w:numId="24">
    <w:abstractNumId w:val="26"/>
  </w:num>
  <w:num w:numId="25">
    <w:abstractNumId w:val="30"/>
  </w:num>
  <w:num w:numId="26">
    <w:abstractNumId w:val="20"/>
  </w:num>
  <w:num w:numId="27">
    <w:abstractNumId w:val="16"/>
  </w:num>
  <w:num w:numId="28">
    <w:abstractNumId w:val="38"/>
  </w:num>
  <w:num w:numId="29">
    <w:abstractNumId w:val="29"/>
  </w:num>
  <w:num w:numId="30">
    <w:abstractNumId w:val="21"/>
  </w:num>
  <w:num w:numId="31">
    <w:abstractNumId w:val="9"/>
  </w:num>
  <w:num w:numId="32">
    <w:abstractNumId w:val="2"/>
  </w:num>
  <w:num w:numId="33">
    <w:abstractNumId w:val="24"/>
  </w:num>
  <w:num w:numId="34">
    <w:abstractNumId w:val="13"/>
  </w:num>
  <w:num w:numId="35">
    <w:abstractNumId w:val="10"/>
  </w:num>
  <w:num w:numId="36">
    <w:abstractNumId w:val="19"/>
  </w:num>
  <w:num w:numId="37">
    <w:abstractNumId w:val="8"/>
  </w:num>
  <w:num w:numId="38">
    <w:abstractNumId w:val="39"/>
  </w:num>
  <w:num w:numId="39">
    <w:abstractNumId w:val="5"/>
  </w:num>
  <w:num w:numId="40">
    <w:abstractNumId w:val="12"/>
  </w:num>
  <w:num w:numId="41">
    <w:abstractNumId w:val="25"/>
  </w:num>
  <w:num w:numId="42">
    <w:abstractNumId w:val="14"/>
  </w:num>
  <w:num w:numId="43">
    <w:abstractNumId w:val="4"/>
  </w:num>
  <w:num w:numId="44">
    <w:abstractNumId w:val="34"/>
  </w:num>
  <w:num w:numId="45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o:colormru v:ext="edit" colors="#f7e471,#00a946,#4fa000,#006a4f,#f8faf8,#eff5e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MbcwNDY2NDQwNzRR0lEKTi0uzszPAykwMq4FAB+uPmItAAAA"/>
  </w:docVars>
  <w:rsids>
    <w:rsidRoot w:val="00512AB7"/>
    <w:rsid w:val="00000810"/>
    <w:rsid w:val="0000126E"/>
    <w:rsid w:val="000025DF"/>
    <w:rsid w:val="00002637"/>
    <w:rsid w:val="00004344"/>
    <w:rsid w:val="000059D5"/>
    <w:rsid w:val="00005A79"/>
    <w:rsid w:val="00006F98"/>
    <w:rsid w:val="00007BFE"/>
    <w:rsid w:val="00011D1B"/>
    <w:rsid w:val="0001322B"/>
    <w:rsid w:val="000154FF"/>
    <w:rsid w:val="00015B25"/>
    <w:rsid w:val="00017E71"/>
    <w:rsid w:val="0002039A"/>
    <w:rsid w:val="00023DFC"/>
    <w:rsid w:val="00025B1C"/>
    <w:rsid w:val="00026E32"/>
    <w:rsid w:val="00027648"/>
    <w:rsid w:val="00034A08"/>
    <w:rsid w:val="000350D5"/>
    <w:rsid w:val="00037E34"/>
    <w:rsid w:val="00043311"/>
    <w:rsid w:val="00043BCD"/>
    <w:rsid w:val="0004559E"/>
    <w:rsid w:val="00046B9B"/>
    <w:rsid w:val="00050503"/>
    <w:rsid w:val="000505A1"/>
    <w:rsid w:val="00054E3C"/>
    <w:rsid w:val="00055BB5"/>
    <w:rsid w:val="00056F97"/>
    <w:rsid w:val="000632D5"/>
    <w:rsid w:val="00064FD1"/>
    <w:rsid w:val="000672FD"/>
    <w:rsid w:val="00067A65"/>
    <w:rsid w:val="00071336"/>
    <w:rsid w:val="00073D33"/>
    <w:rsid w:val="00076AB7"/>
    <w:rsid w:val="000776EE"/>
    <w:rsid w:val="00085B83"/>
    <w:rsid w:val="00085C94"/>
    <w:rsid w:val="0008675F"/>
    <w:rsid w:val="00087AE1"/>
    <w:rsid w:val="000912E3"/>
    <w:rsid w:val="0009340A"/>
    <w:rsid w:val="00094D4C"/>
    <w:rsid w:val="00095726"/>
    <w:rsid w:val="00096D9A"/>
    <w:rsid w:val="00096F9B"/>
    <w:rsid w:val="00097795"/>
    <w:rsid w:val="00097B10"/>
    <w:rsid w:val="00097E6D"/>
    <w:rsid w:val="000A0BC2"/>
    <w:rsid w:val="000A0D3F"/>
    <w:rsid w:val="000A0E9A"/>
    <w:rsid w:val="000A239E"/>
    <w:rsid w:val="000A2FA9"/>
    <w:rsid w:val="000A3C24"/>
    <w:rsid w:val="000A45D4"/>
    <w:rsid w:val="000A51AB"/>
    <w:rsid w:val="000A77F4"/>
    <w:rsid w:val="000B1892"/>
    <w:rsid w:val="000B1914"/>
    <w:rsid w:val="000B2D3F"/>
    <w:rsid w:val="000B440A"/>
    <w:rsid w:val="000B5A5A"/>
    <w:rsid w:val="000C2992"/>
    <w:rsid w:val="000C29D8"/>
    <w:rsid w:val="000C6274"/>
    <w:rsid w:val="000C628F"/>
    <w:rsid w:val="000C75E2"/>
    <w:rsid w:val="000C7DD6"/>
    <w:rsid w:val="000C7EDF"/>
    <w:rsid w:val="000D16BC"/>
    <w:rsid w:val="000D19DC"/>
    <w:rsid w:val="000D284E"/>
    <w:rsid w:val="000D4F96"/>
    <w:rsid w:val="000D62F2"/>
    <w:rsid w:val="000D6C04"/>
    <w:rsid w:val="000E1A03"/>
    <w:rsid w:val="000E294D"/>
    <w:rsid w:val="000E2FD5"/>
    <w:rsid w:val="000E4A62"/>
    <w:rsid w:val="000E5C6C"/>
    <w:rsid w:val="000E6E71"/>
    <w:rsid w:val="000F0C9A"/>
    <w:rsid w:val="000F27EC"/>
    <w:rsid w:val="000F4315"/>
    <w:rsid w:val="000F5088"/>
    <w:rsid w:val="000F5C06"/>
    <w:rsid w:val="000F6A56"/>
    <w:rsid w:val="00100CD9"/>
    <w:rsid w:val="00100D7F"/>
    <w:rsid w:val="00101ABC"/>
    <w:rsid w:val="00101FAC"/>
    <w:rsid w:val="00102148"/>
    <w:rsid w:val="00105834"/>
    <w:rsid w:val="00105F19"/>
    <w:rsid w:val="001101B0"/>
    <w:rsid w:val="0011168B"/>
    <w:rsid w:val="00112F22"/>
    <w:rsid w:val="001139F7"/>
    <w:rsid w:val="00113A54"/>
    <w:rsid w:val="00115187"/>
    <w:rsid w:val="0011540F"/>
    <w:rsid w:val="001154FF"/>
    <w:rsid w:val="00115F25"/>
    <w:rsid w:val="0011688C"/>
    <w:rsid w:val="001170C5"/>
    <w:rsid w:val="00117145"/>
    <w:rsid w:val="00121A14"/>
    <w:rsid w:val="00122A2F"/>
    <w:rsid w:val="0012370C"/>
    <w:rsid w:val="00124BA5"/>
    <w:rsid w:val="001275E5"/>
    <w:rsid w:val="00127A90"/>
    <w:rsid w:val="00130FE6"/>
    <w:rsid w:val="00132D05"/>
    <w:rsid w:val="00134354"/>
    <w:rsid w:val="00134B52"/>
    <w:rsid w:val="00135972"/>
    <w:rsid w:val="00141956"/>
    <w:rsid w:val="00141C36"/>
    <w:rsid w:val="00143E02"/>
    <w:rsid w:val="00144866"/>
    <w:rsid w:val="00144ADC"/>
    <w:rsid w:val="00144E46"/>
    <w:rsid w:val="0014508A"/>
    <w:rsid w:val="001458DA"/>
    <w:rsid w:val="001460C7"/>
    <w:rsid w:val="001472F8"/>
    <w:rsid w:val="00147F09"/>
    <w:rsid w:val="00150683"/>
    <w:rsid w:val="001519DF"/>
    <w:rsid w:val="00153029"/>
    <w:rsid w:val="00153F77"/>
    <w:rsid w:val="00154E4E"/>
    <w:rsid w:val="0015671E"/>
    <w:rsid w:val="00156798"/>
    <w:rsid w:val="001567DD"/>
    <w:rsid w:val="00156AF1"/>
    <w:rsid w:val="00156FC5"/>
    <w:rsid w:val="00157EDC"/>
    <w:rsid w:val="00160B54"/>
    <w:rsid w:val="00161326"/>
    <w:rsid w:val="001618F7"/>
    <w:rsid w:val="001647C3"/>
    <w:rsid w:val="0016756A"/>
    <w:rsid w:val="00167803"/>
    <w:rsid w:val="001678A5"/>
    <w:rsid w:val="001704DB"/>
    <w:rsid w:val="001726E3"/>
    <w:rsid w:val="0017372E"/>
    <w:rsid w:val="00173EF1"/>
    <w:rsid w:val="001760B0"/>
    <w:rsid w:val="00176354"/>
    <w:rsid w:val="00180E91"/>
    <w:rsid w:val="0018129B"/>
    <w:rsid w:val="00184456"/>
    <w:rsid w:val="001848E0"/>
    <w:rsid w:val="00185218"/>
    <w:rsid w:val="001856C5"/>
    <w:rsid w:val="001858F9"/>
    <w:rsid w:val="001879A8"/>
    <w:rsid w:val="00190D54"/>
    <w:rsid w:val="001930D5"/>
    <w:rsid w:val="00193147"/>
    <w:rsid w:val="001949EE"/>
    <w:rsid w:val="001A17D4"/>
    <w:rsid w:val="001A3117"/>
    <w:rsid w:val="001A5D7E"/>
    <w:rsid w:val="001A5F9D"/>
    <w:rsid w:val="001A6C47"/>
    <w:rsid w:val="001B10BA"/>
    <w:rsid w:val="001B16CD"/>
    <w:rsid w:val="001B2685"/>
    <w:rsid w:val="001B2A5C"/>
    <w:rsid w:val="001C263E"/>
    <w:rsid w:val="001C2649"/>
    <w:rsid w:val="001C2FFE"/>
    <w:rsid w:val="001C3826"/>
    <w:rsid w:val="001C4F15"/>
    <w:rsid w:val="001C58DE"/>
    <w:rsid w:val="001C68CA"/>
    <w:rsid w:val="001C76CD"/>
    <w:rsid w:val="001C7733"/>
    <w:rsid w:val="001D0500"/>
    <w:rsid w:val="001D2757"/>
    <w:rsid w:val="001D47F3"/>
    <w:rsid w:val="001D5213"/>
    <w:rsid w:val="001D5DC2"/>
    <w:rsid w:val="001D6351"/>
    <w:rsid w:val="001E2104"/>
    <w:rsid w:val="001E4856"/>
    <w:rsid w:val="001E493A"/>
    <w:rsid w:val="001E497D"/>
    <w:rsid w:val="001E4B4F"/>
    <w:rsid w:val="001E609B"/>
    <w:rsid w:val="001F01D0"/>
    <w:rsid w:val="001F1AB2"/>
    <w:rsid w:val="0020323A"/>
    <w:rsid w:val="00203D48"/>
    <w:rsid w:val="002046C6"/>
    <w:rsid w:val="00204A1F"/>
    <w:rsid w:val="00205645"/>
    <w:rsid w:val="002065C5"/>
    <w:rsid w:val="00207A39"/>
    <w:rsid w:val="002116A1"/>
    <w:rsid w:val="00211CBA"/>
    <w:rsid w:val="00215530"/>
    <w:rsid w:val="00215D3A"/>
    <w:rsid w:val="00216D58"/>
    <w:rsid w:val="00222CEF"/>
    <w:rsid w:val="00223081"/>
    <w:rsid w:val="0022394D"/>
    <w:rsid w:val="00224046"/>
    <w:rsid w:val="00224ACD"/>
    <w:rsid w:val="00224F00"/>
    <w:rsid w:val="002306EF"/>
    <w:rsid w:val="0023152D"/>
    <w:rsid w:val="0023186B"/>
    <w:rsid w:val="0023190F"/>
    <w:rsid w:val="00234EB8"/>
    <w:rsid w:val="002362EE"/>
    <w:rsid w:val="00237FBD"/>
    <w:rsid w:val="002406C2"/>
    <w:rsid w:val="002411C7"/>
    <w:rsid w:val="00241714"/>
    <w:rsid w:val="002418B3"/>
    <w:rsid w:val="0024310D"/>
    <w:rsid w:val="00244157"/>
    <w:rsid w:val="00244578"/>
    <w:rsid w:val="0025180A"/>
    <w:rsid w:val="0025393E"/>
    <w:rsid w:val="00254F67"/>
    <w:rsid w:val="00255FFE"/>
    <w:rsid w:val="00257072"/>
    <w:rsid w:val="00257247"/>
    <w:rsid w:val="00261AB0"/>
    <w:rsid w:val="00264121"/>
    <w:rsid w:val="00264A83"/>
    <w:rsid w:val="00264C42"/>
    <w:rsid w:val="00264FCD"/>
    <w:rsid w:val="0026515E"/>
    <w:rsid w:val="002654D5"/>
    <w:rsid w:val="00270C82"/>
    <w:rsid w:val="0027448B"/>
    <w:rsid w:val="002746F4"/>
    <w:rsid w:val="002752A2"/>
    <w:rsid w:val="00280E36"/>
    <w:rsid w:val="002815B3"/>
    <w:rsid w:val="00281992"/>
    <w:rsid w:val="00282B56"/>
    <w:rsid w:val="002836D0"/>
    <w:rsid w:val="002843C2"/>
    <w:rsid w:val="00286B21"/>
    <w:rsid w:val="00286CA5"/>
    <w:rsid w:val="00290057"/>
    <w:rsid w:val="00290275"/>
    <w:rsid w:val="00292089"/>
    <w:rsid w:val="002931AC"/>
    <w:rsid w:val="0029386A"/>
    <w:rsid w:val="00293E28"/>
    <w:rsid w:val="0029603F"/>
    <w:rsid w:val="002A3A91"/>
    <w:rsid w:val="002A4DEB"/>
    <w:rsid w:val="002A55E4"/>
    <w:rsid w:val="002B2C07"/>
    <w:rsid w:val="002B32E0"/>
    <w:rsid w:val="002B3C55"/>
    <w:rsid w:val="002B49E2"/>
    <w:rsid w:val="002C11D5"/>
    <w:rsid w:val="002C16EA"/>
    <w:rsid w:val="002C2144"/>
    <w:rsid w:val="002C2AB8"/>
    <w:rsid w:val="002C6386"/>
    <w:rsid w:val="002C6871"/>
    <w:rsid w:val="002D2321"/>
    <w:rsid w:val="002D3DBA"/>
    <w:rsid w:val="002D4775"/>
    <w:rsid w:val="002D68E8"/>
    <w:rsid w:val="002E56BD"/>
    <w:rsid w:val="002E7A3B"/>
    <w:rsid w:val="002F3656"/>
    <w:rsid w:val="002F46B0"/>
    <w:rsid w:val="0030088E"/>
    <w:rsid w:val="0030161A"/>
    <w:rsid w:val="0030202A"/>
    <w:rsid w:val="00302AD6"/>
    <w:rsid w:val="0030506F"/>
    <w:rsid w:val="00305AA6"/>
    <w:rsid w:val="003071FB"/>
    <w:rsid w:val="0030768B"/>
    <w:rsid w:val="003111F3"/>
    <w:rsid w:val="003129CC"/>
    <w:rsid w:val="0031378B"/>
    <w:rsid w:val="00313823"/>
    <w:rsid w:val="00315020"/>
    <w:rsid w:val="00316894"/>
    <w:rsid w:val="003201EC"/>
    <w:rsid w:val="0032184D"/>
    <w:rsid w:val="0032230A"/>
    <w:rsid w:val="00323142"/>
    <w:rsid w:val="00324E1B"/>
    <w:rsid w:val="00331176"/>
    <w:rsid w:val="0033298D"/>
    <w:rsid w:val="00334724"/>
    <w:rsid w:val="00337F91"/>
    <w:rsid w:val="003408A7"/>
    <w:rsid w:val="00341DF2"/>
    <w:rsid w:val="0034289B"/>
    <w:rsid w:val="00343682"/>
    <w:rsid w:val="00343A9B"/>
    <w:rsid w:val="00343FBB"/>
    <w:rsid w:val="00345BAE"/>
    <w:rsid w:val="00350C10"/>
    <w:rsid w:val="00350D24"/>
    <w:rsid w:val="0035325F"/>
    <w:rsid w:val="00353AB6"/>
    <w:rsid w:val="00354646"/>
    <w:rsid w:val="00354932"/>
    <w:rsid w:val="00356A0B"/>
    <w:rsid w:val="00360CCD"/>
    <w:rsid w:val="00361145"/>
    <w:rsid w:val="00361326"/>
    <w:rsid w:val="00362806"/>
    <w:rsid w:val="00362FD4"/>
    <w:rsid w:val="00367835"/>
    <w:rsid w:val="00367EBB"/>
    <w:rsid w:val="00367F8C"/>
    <w:rsid w:val="003701B1"/>
    <w:rsid w:val="0037238A"/>
    <w:rsid w:val="003726BB"/>
    <w:rsid w:val="00372DD5"/>
    <w:rsid w:val="00374446"/>
    <w:rsid w:val="00375D45"/>
    <w:rsid w:val="00377531"/>
    <w:rsid w:val="003779B4"/>
    <w:rsid w:val="00381EE5"/>
    <w:rsid w:val="00382C83"/>
    <w:rsid w:val="00383B4C"/>
    <w:rsid w:val="00387C6D"/>
    <w:rsid w:val="00387F3E"/>
    <w:rsid w:val="00391028"/>
    <w:rsid w:val="00392E29"/>
    <w:rsid w:val="00393BF3"/>
    <w:rsid w:val="00395EA3"/>
    <w:rsid w:val="003967DE"/>
    <w:rsid w:val="003A10B3"/>
    <w:rsid w:val="003A139F"/>
    <w:rsid w:val="003A5738"/>
    <w:rsid w:val="003A5A35"/>
    <w:rsid w:val="003A6239"/>
    <w:rsid w:val="003A6365"/>
    <w:rsid w:val="003B0B5E"/>
    <w:rsid w:val="003B1448"/>
    <w:rsid w:val="003B3294"/>
    <w:rsid w:val="003B640D"/>
    <w:rsid w:val="003B7711"/>
    <w:rsid w:val="003C0744"/>
    <w:rsid w:val="003C19AE"/>
    <w:rsid w:val="003C1F26"/>
    <w:rsid w:val="003C1F73"/>
    <w:rsid w:val="003C2292"/>
    <w:rsid w:val="003C5C1E"/>
    <w:rsid w:val="003C6D80"/>
    <w:rsid w:val="003D191C"/>
    <w:rsid w:val="003D3146"/>
    <w:rsid w:val="003D577E"/>
    <w:rsid w:val="003D72A8"/>
    <w:rsid w:val="003D7B45"/>
    <w:rsid w:val="003E18C9"/>
    <w:rsid w:val="003E257C"/>
    <w:rsid w:val="003E39FB"/>
    <w:rsid w:val="003E4CEE"/>
    <w:rsid w:val="003E6D61"/>
    <w:rsid w:val="003E7BA7"/>
    <w:rsid w:val="003F331C"/>
    <w:rsid w:val="003F3498"/>
    <w:rsid w:val="003F3759"/>
    <w:rsid w:val="003F4035"/>
    <w:rsid w:val="003F649F"/>
    <w:rsid w:val="004017B6"/>
    <w:rsid w:val="0040188F"/>
    <w:rsid w:val="004026B5"/>
    <w:rsid w:val="00402C98"/>
    <w:rsid w:val="004035E6"/>
    <w:rsid w:val="0040381F"/>
    <w:rsid w:val="004065EE"/>
    <w:rsid w:val="00410B19"/>
    <w:rsid w:val="004128C4"/>
    <w:rsid w:val="00412CA9"/>
    <w:rsid w:val="00414C2E"/>
    <w:rsid w:val="00415497"/>
    <w:rsid w:val="00416266"/>
    <w:rsid w:val="0041721D"/>
    <w:rsid w:val="00417557"/>
    <w:rsid w:val="0042025B"/>
    <w:rsid w:val="0042064E"/>
    <w:rsid w:val="00420CBA"/>
    <w:rsid w:val="00424637"/>
    <w:rsid w:val="00426B52"/>
    <w:rsid w:val="00431C2C"/>
    <w:rsid w:val="0043279F"/>
    <w:rsid w:val="00432F03"/>
    <w:rsid w:val="00436354"/>
    <w:rsid w:val="004371B7"/>
    <w:rsid w:val="00440442"/>
    <w:rsid w:val="00441728"/>
    <w:rsid w:val="00442C6F"/>
    <w:rsid w:val="00442CBC"/>
    <w:rsid w:val="00444196"/>
    <w:rsid w:val="0044695B"/>
    <w:rsid w:val="00451BB8"/>
    <w:rsid w:val="00452C83"/>
    <w:rsid w:val="004536E8"/>
    <w:rsid w:val="004540EB"/>
    <w:rsid w:val="00457790"/>
    <w:rsid w:val="00457E96"/>
    <w:rsid w:val="004608E0"/>
    <w:rsid w:val="0046138F"/>
    <w:rsid w:val="004629D5"/>
    <w:rsid w:val="004642E5"/>
    <w:rsid w:val="00466359"/>
    <w:rsid w:val="00466C65"/>
    <w:rsid w:val="00466C83"/>
    <w:rsid w:val="00466E8F"/>
    <w:rsid w:val="004706B6"/>
    <w:rsid w:val="00470C13"/>
    <w:rsid w:val="00473360"/>
    <w:rsid w:val="0047733C"/>
    <w:rsid w:val="004800B8"/>
    <w:rsid w:val="00482251"/>
    <w:rsid w:val="00483DEA"/>
    <w:rsid w:val="00485E68"/>
    <w:rsid w:val="00487476"/>
    <w:rsid w:val="00492384"/>
    <w:rsid w:val="00495317"/>
    <w:rsid w:val="00497331"/>
    <w:rsid w:val="00497556"/>
    <w:rsid w:val="004979B4"/>
    <w:rsid w:val="00497F9C"/>
    <w:rsid w:val="004A1306"/>
    <w:rsid w:val="004A1BAF"/>
    <w:rsid w:val="004A4C42"/>
    <w:rsid w:val="004A58BF"/>
    <w:rsid w:val="004A704B"/>
    <w:rsid w:val="004B03D6"/>
    <w:rsid w:val="004B30A6"/>
    <w:rsid w:val="004B40A7"/>
    <w:rsid w:val="004B4A44"/>
    <w:rsid w:val="004B66FA"/>
    <w:rsid w:val="004B7DF9"/>
    <w:rsid w:val="004C1EE6"/>
    <w:rsid w:val="004C1F64"/>
    <w:rsid w:val="004C4850"/>
    <w:rsid w:val="004C6F6C"/>
    <w:rsid w:val="004D01E6"/>
    <w:rsid w:val="004D02F9"/>
    <w:rsid w:val="004D3598"/>
    <w:rsid w:val="004D39D8"/>
    <w:rsid w:val="004D4B08"/>
    <w:rsid w:val="004D5516"/>
    <w:rsid w:val="004D61AB"/>
    <w:rsid w:val="004D6FBC"/>
    <w:rsid w:val="004D7709"/>
    <w:rsid w:val="004E020D"/>
    <w:rsid w:val="004E02B0"/>
    <w:rsid w:val="004E0674"/>
    <w:rsid w:val="004E3BC6"/>
    <w:rsid w:val="004F08FB"/>
    <w:rsid w:val="004F22A2"/>
    <w:rsid w:val="004F51D6"/>
    <w:rsid w:val="004F6234"/>
    <w:rsid w:val="004F6C8E"/>
    <w:rsid w:val="004F7478"/>
    <w:rsid w:val="005020AE"/>
    <w:rsid w:val="005021C2"/>
    <w:rsid w:val="00505E65"/>
    <w:rsid w:val="005063BF"/>
    <w:rsid w:val="00506D9D"/>
    <w:rsid w:val="00510FA0"/>
    <w:rsid w:val="00512AB7"/>
    <w:rsid w:val="00512C9D"/>
    <w:rsid w:val="00513600"/>
    <w:rsid w:val="005136F3"/>
    <w:rsid w:val="00515309"/>
    <w:rsid w:val="00517800"/>
    <w:rsid w:val="00522EB4"/>
    <w:rsid w:val="005259C1"/>
    <w:rsid w:val="00530324"/>
    <w:rsid w:val="00531FA9"/>
    <w:rsid w:val="0053543B"/>
    <w:rsid w:val="00541D4D"/>
    <w:rsid w:val="00541E9A"/>
    <w:rsid w:val="00542A9B"/>
    <w:rsid w:val="00542EB8"/>
    <w:rsid w:val="005468AC"/>
    <w:rsid w:val="00547CC7"/>
    <w:rsid w:val="00553499"/>
    <w:rsid w:val="00553927"/>
    <w:rsid w:val="00555367"/>
    <w:rsid w:val="005553A8"/>
    <w:rsid w:val="00555687"/>
    <w:rsid w:val="00560373"/>
    <w:rsid w:val="00560BB6"/>
    <w:rsid w:val="00561454"/>
    <w:rsid w:val="0056211E"/>
    <w:rsid w:val="00562B4C"/>
    <w:rsid w:val="00563D13"/>
    <w:rsid w:val="00566605"/>
    <w:rsid w:val="00566A01"/>
    <w:rsid w:val="005675F8"/>
    <w:rsid w:val="00567A45"/>
    <w:rsid w:val="00570084"/>
    <w:rsid w:val="00570483"/>
    <w:rsid w:val="00571B11"/>
    <w:rsid w:val="00572B2C"/>
    <w:rsid w:val="005737DD"/>
    <w:rsid w:val="00577007"/>
    <w:rsid w:val="00577649"/>
    <w:rsid w:val="00577BF3"/>
    <w:rsid w:val="00580843"/>
    <w:rsid w:val="00581085"/>
    <w:rsid w:val="00582032"/>
    <w:rsid w:val="00582FAE"/>
    <w:rsid w:val="00590D7D"/>
    <w:rsid w:val="0059262A"/>
    <w:rsid w:val="00594BA8"/>
    <w:rsid w:val="00595790"/>
    <w:rsid w:val="00595AD3"/>
    <w:rsid w:val="00596826"/>
    <w:rsid w:val="005A0FFC"/>
    <w:rsid w:val="005A18BB"/>
    <w:rsid w:val="005A1C55"/>
    <w:rsid w:val="005A3409"/>
    <w:rsid w:val="005A344B"/>
    <w:rsid w:val="005A3B5B"/>
    <w:rsid w:val="005A4343"/>
    <w:rsid w:val="005A4744"/>
    <w:rsid w:val="005A71F5"/>
    <w:rsid w:val="005A759F"/>
    <w:rsid w:val="005B05AD"/>
    <w:rsid w:val="005B09F0"/>
    <w:rsid w:val="005B1F3C"/>
    <w:rsid w:val="005B2915"/>
    <w:rsid w:val="005B3779"/>
    <w:rsid w:val="005B7C5F"/>
    <w:rsid w:val="005C01E1"/>
    <w:rsid w:val="005C08C4"/>
    <w:rsid w:val="005C2487"/>
    <w:rsid w:val="005C3705"/>
    <w:rsid w:val="005C5FE0"/>
    <w:rsid w:val="005C7005"/>
    <w:rsid w:val="005C7053"/>
    <w:rsid w:val="005C719E"/>
    <w:rsid w:val="005D0DEE"/>
    <w:rsid w:val="005D1F55"/>
    <w:rsid w:val="005D3C96"/>
    <w:rsid w:val="005D65D6"/>
    <w:rsid w:val="005D7E32"/>
    <w:rsid w:val="005E111D"/>
    <w:rsid w:val="005E16D0"/>
    <w:rsid w:val="005E1E46"/>
    <w:rsid w:val="005E2542"/>
    <w:rsid w:val="005E289D"/>
    <w:rsid w:val="005E5254"/>
    <w:rsid w:val="005E57E2"/>
    <w:rsid w:val="005E75E6"/>
    <w:rsid w:val="005E768F"/>
    <w:rsid w:val="005F2A94"/>
    <w:rsid w:val="005F2B8E"/>
    <w:rsid w:val="005F65FC"/>
    <w:rsid w:val="005F7112"/>
    <w:rsid w:val="0060138A"/>
    <w:rsid w:val="0060228F"/>
    <w:rsid w:val="00602E35"/>
    <w:rsid w:val="006030C4"/>
    <w:rsid w:val="00605E09"/>
    <w:rsid w:val="00605F16"/>
    <w:rsid w:val="00606030"/>
    <w:rsid w:val="00610D0F"/>
    <w:rsid w:val="00612B01"/>
    <w:rsid w:val="00615D8D"/>
    <w:rsid w:val="00616687"/>
    <w:rsid w:val="00617B47"/>
    <w:rsid w:val="006201C8"/>
    <w:rsid w:val="0062032C"/>
    <w:rsid w:val="0062062B"/>
    <w:rsid w:val="006221CD"/>
    <w:rsid w:val="0062438A"/>
    <w:rsid w:val="00624EDF"/>
    <w:rsid w:val="0062570D"/>
    <w:rsid w:val="0062747D"/>
    <w:rsid w:val="00627514"/>
    <w:rsid w:val="00630521"/>
    <w:rsid w:val="00631FAD"/>
    <w:rsid w:val="006320E4"/>
    <w:rsid w:val="006332BC"/>
    <w:rsid w:val="00635BAE"/>
    <w:rsid w:val="006365CC"/>
    <w:rsid w:val="00637480"/>
    <w:rsid w:val="006377CD"/>
    <w:rsid w:val="006407FC"/>
    <w:rsid w:val="00644969"/>
    <w:rsid w:val="006451F3"/>
    <w:rsid w:val="0064673C"/>
    <w:rsid w:val="00646D39"/>
    <w:rsid w:val="006472B6"/>
    <w:rsid w:val="006532AD"/>
    <w:rsid w:val="006545FF"/>
    <w:rsid w:val="00657A03"/>
    <w:rsid w:val="00661F2A"/>
    <w:rsid w:val="006647F7"/>
    <w:rsid w:val="006660C7"/>
    <w:rsid w:val="006705A1"/>
    <w:rsid w:val="006706F4"/>
    <w:rsid w:val="00670AD1"/>
    <w:rsid w:val="0067185A"/>
    <w:rsid w:val="00675EBF"/>
    <w:rsid w:val="00676FE9"/>
    <w:rsid w:val="00677403"/>
    <w:rsid w:val="00680A6E"/>
    <w:rsid w:val="00680B99"/>
    <w:rsid w:val="00681135"/>
    <w:rsid w:val="00681C52"/>
    <w:rsid w:val="0068261B"/>
    <w:rsid w:val="00682D77"/>
    <w:rsid w:val="00683919"/>
    <w:rsid w:val="006930DF"/>
    <w:rsid w:val="0069388D"/>
    <w:rsid w:val="006943F6"/>
    <w:rsid w:val="00696ACC"/>
    <w:rsid w:val="006A30C5"/>
    <w:rsid w:val="006A4743"/>
    <w:rsid w:val="006A4932"/>
    <w:rsid w:val="006A60D0"/>
    <w:rsid w:val="006A6939"/>
    <w:rsid w:val="006A73A7"/>
    <w:rsid w:val="006B006F"/>
    <w:rsid w:val="006B6410"/>
    <w:rsid w:val="006C0101"/>
    <w:rsid w:val="006C108F"/>
    <w:rsid w:val="006C28E7"/>
    <w:rsid w:val="006C321A"/>
    <w:rsid w:val="006C455C"/>
    <w:rsid w:val="006C46A6"/>
    <w:rsid w:val="006C4BB8"/>
    <w:rsid w:val="006C6AC0"/>
    <w:rsid w:val="006C6C35"/>
    <w:rsid w:val="006D04CB"/>
    <w:rsid w:val="006D2FDC"/>
    <w:rsid w:val="006E0977"/>
    <w:rsid w:val="006E09F1"/>
    <w:rsid w:val="006E13AD"/>
    <w:rsid w:val="006F0152"/>
    <w:rsid w:val="006F0A05"/>
    <w:rsid w:val="006F11C0"/>
    <w:rsid w:val="006F2CE6"/>
    <w:rsid w:val="006F3211"/>
    <w:rsid w:val="006F539C"/>
    <w:rsid w:val="006F5604"/>
    <w:rsid w:val="006F65B6"/>
    <w:rsid w:val="006F6703"/>
    <w:rsid w:val="007000C2"/>
    <w:rsid w:val="007011FD"/>
    <w:rsid w:val="00701726"/>
    <w:rsid w:val="00701C71"/>
    <w:rsid w:val="00702036"/>
    <w:rsid w:val="00702B9E"/>
    <w:rsid w:val="00704ED1"/>
    <w:rsid w:val="007060F9"/>
    <w:rsid w:val="0071014E"/>
    <w:rsid w:val="007104D8"/>
    <w:rsid w:val="00711433"/>
    <w:rsid w:val="0071232E"/>
    <w:rsid w:val="0071399A"/>
    <w:rsid w:val="00713E5F"/>
    <w:rsid w:val="007163DC"/>
    <w:rsid w:val="00720335"/>
    <w:rsid w:val="00720BEA"/>
    <w:rsid w:val="00721725"/>
    <w:rsid w:val="00721849"/>
    <w:rsid w:val="00723752"/>
    <w:rsid w:val="007238BD"/>
    <w:rsid w:val="007252BC"/>
    <w:rsid w:val="00726AF3"/>
    <w:rsid w:val="00727ED9"/>
    <w:rsid w:val="007308B2"/>
    <w:rsid w:val="00731447"/>
    <w:rsid w:val="0073154F"/>
    <w:rsid w:val="007321DE"/>
    <w:rsid w:val="007337FD"/>
    <w:rsid w:val="00734162"/>
    <w:rsid w:val="00735DE7"/>
    <w:rsid w:val="00737545"/>
    <w:rsid w:val="0074370B"/>
    <w:rsid w:val="00743939"/>
    <w:rsid w:val="00745FDC"/>
    <w:rsid w:val="0074680E"/>
    <w:rsid w:val="00750A6A"/>
    <w:rsid w:val="00752672"/>
    <w:rsid w:val="00752A60"/>
    <w:rsid w:val="0075508D"/>
    <w:rsid w:val="00755140"/>
    <w:rsid w:val="00756EF6"/>
    <w:rsid w:val="00761ECC"/>
    <w:rsid w:val="007654D7"/>
    <w:rsid w:val="00770BB0"/>
    <w:rsid w:val="00770DC5"/>
    <w:rsid w:val="007711B2"/>
    <w:rsid w:val="00773F68"/>
    <w:rsid w:val="0077431B"/>
    <w:rsid w:val="00774F92"/>
    <w:rsid w:val="0077714A"/>
    <w:rsid w:val="0078019D"/>
    <w:rsid w:val="007802C0"/>
    <w:rsid w:val="007806AE"/>
    <w:rsid w:val="00780786"/>
    <w:rsid w:val="00783D79"/>
    <w:rsid w:val="0078525F"/>
    <w:rsid w:val="00786236"/>
    <w:rsid w:val="007865D8"/>
    <w:rsid w:val="00787A74"/>
    <w:rsid w:val="0079096A"/>
    <w:rsid w:val="00790CB0"/>
    <w:rsid w:val="00791216"/>
    <w:rsid w:val="007917B6"/>
    <w:rsid w:val="00791F90"/>
    <w:rsid w:val="007926DC"/>
    <w:rsid w:val="0079394A"/>
    <w:rsid w:val="00794204"/>
    <w:rsid w:val="00794832"/>
    <w:rsid w:val="00794AC0"/>
    <w:rsid w:val="00796A5F"/>
    <w:rsid w:val="00796FA4"/>
    <w:rsid w:val="007A005D"/>
    <w:rsid w:val="007A72CA"/>
    <w:rsid w:val="007B0E89"/>
    <w:rsid w:val="007B2398"/>
    <w:rsid w:val="007B2D15"/>
    <w:rsid w:val="007B41F9"/>
    <w:rsid w:val="007B5FC0"/>
    <w:rsid w:val="007B6C6E"/>
    <w:rsid w:val="007B6E70"/>
    <w:rsid w:val="007B7873"/>
    <w:rsid w:val="007C6336"/>
    <w:rsid w:val="007C790E"/>
    <w:rsid w:val="007D36C8"/>
    <w:rsid w:val="007D44E9"/>
    <w:rsid w:val="007D46C9"/>
    <w:rsid w:val="007D526E"/>
    <w:rsid w:val="007D5DC9"/>
    <w:rsid w:val="007D66BC"/>
    <w:rsid w:val="007E108F"/>
    <w:rsid w:val="007E2F22"/>
    <w:rsid w:val="007E3CF3"/>
    <w:rsid w:val="007E5811"/>
    <w:rsid w:val="007F3058"/>
    <w:rsid w:val="007F39C0"/>
    <w:rsid w:val="007F4BEA"/>
    <w:rsid w:val="007F542D"/>
    <w:rsid w:val="007F58A7"/>
    <w:rsid w:val="007F59CC"/>
    <w:rsid w:val="007F5A56"/>
    <w:rsid w:val="00800F70"/>
    <w:rsid w:val="00802703"/>
    <w:rsid w:val="0080569B"/>
    <w:rsid w:val="00805E39"/>
    <w:rsid w:val="008064E7"/>
    <w:rsid w:val="008122CF"/>
    <w:rsid w:val="0081321F"/>
    <w:rsid w:val="0081452B"/>
    <w:rsid w:val="0081540C"/>
    <w:rsid w:val="00816233"/>
    <w:rsid w:val="00816E12"/>
    <w:rsid w:val="0082110B"/>
    <w:rsid w:val="00823CAD"/>
    <w:rsid w:val="00823D5A"/>
    <w:rsid w:val="00826307"/>
    <w:rsid w:val="00826439"/>
    <w:rsid w:val="00826469"/>
    <w:rsid w:val="00826546"/>
    <w:rsid w:val="00831164"/>
    <w:rsid w:val="00833906"/>
    <w:rsid w:val="00833E5D"/>
    <w:rsid w:val="00837B65"/>
    <w:rsid w:val="00837F32"/>
    <w:rsid w:val="00843DEA"/>
    <w:rsid w:val="00850FB3"/>
    <w:rsid w:val="0085360C"/>
    <w:rsid w:val="008545E1"/>
    <w:rsid w:val="00854E2E"/>
    <w:rsid w:val="00854EEF"/>
    <w:rsid w:val="00856D06"/>
    <w:rsid w:val="00861705"/>
    <w:rsid w:val="00863F1B"/>
    <w:rsid w:val="008643BB"/>
    <w:rsid w:val="00867F12"/>
    <w:rsid w:val="008730C1"/>
    <w:rsid w:val="0087494F"/>
    <w:rsid w:val="00874EB4"/>
    <w:rsid w:val="00875CF2"/>
    <w:rsid w:val="00880870"/>
    <w:rsid w:val="00881A70"/>
    <w:rsid w:val="00882BBC"/>
    <w:rsid w:val="00882D43"/>
    <w:rsid w:val="008841E6"/>
    <w:rsid w:val="00887F3D"/>
    <w:rsid w:val="00890C68"/>
    <w:rsid w:val="00891202"/>
    <w:rsid w:val="00893F96"/>
    <w:rsid w:val="008951D6"/>
    <w:rsid w:val="00895872"/>
    <w:rsid w:val="008A057A"/>
    <w:rsid w:val="008A080B"/>
    <w:rsid w:val="008A1974"/>
    <w:rsid w:val="008A2D11"/>
    <w:rsid w:val="008A3EB6"/>
    <w:rsid w:val="008A5835"/>
    <w:rsid w:val="008A6602"/>
    <w:rsid w:val="008B28DE"/>
    <w:rsid w:val="008B4143"/>
    <w:rsid w:val="008B51C0"/>
    <w:rsid w:val="008B6729"/>
    <w:rsid w:val="008C2EA9"/>
    <w:rsid w:val="008C387D"/>
    <w:rsid w:val="008C5081"/>
    <w:rsid w:val="008C54BD"/>
    <w:rsid w:val="008D18C9"/>
    <w:rsid w:val="008D3981"/>
    <w:rsid w:val="008D47CB"/>
    <w:rsid w:val="008D5D15"/>
    <w:rsid w:val="008D6E30"/>
    <w:rsid w:val="008D72B6"/>
    <w:rsid w:val="008E0F13"/>
    <w:rsid w:val="008E15D8"/>
    <w:rsid w:val="008E1648"/>
    <w:rsid w:val="008E334E"/>
    <w:rsid w:val="008E389F"/>
    <w:rsid w:val="008E77EA"/>
    <w:rsid w:val="008E7DC2"/>
    <w:rsid w:val="008F0529"/>
    <w:rsid w:val="008F1391"/>
    <w:rsid w:val="008F2F78"/>
    <w:rsid w:val="008F446A"/>
    <w:rsid w:val="008F5541"/>
    <w:rsid w:val="008F68F5"/>
    <w:rsid w:val="008F7331"/>
    <w:rsid w:val="009002A3"/>
    <w:rsid w:val="0090188D"/>
    <w:rsid w:val="009022B7"/>
    <w:rsid w:val="009024B4"/>
    <w:rsid w:val="00902BEC"/>
    <w:rsid w:val="00910616"/>
    <w:rsid w:val="0091153D"/>
    <w:rsid w:val="00914698"/>
    <w:rsid w:val="00915AC8"/>
    <w:rsid w:val="00915BBD"/>
    <w:rsid w:val="00915C8E"/>
    <w:rsid w:val="0091678D"/>
    <w:rsid w:val="009171FB"/>
    <w:rsid w:val="009203A3"/>
    <w:rsid w:val="00920866"/>
    <w:rsid w:val="009226E4"/>
    <w:rsid w:val="0092298C"/>
    <w:rsid w:val="0092327E"/>
    <w:rsid w:val="00924A10"/>
    <w:rsid w:val="00924CEB"/>
    <w:rsid w:val="00926C06"/>
    <w:rsid w:val="009319C2"/>
    <w:rsid w:val="009336AF"/>
    <w:rsid w:val="00937BD4"/>
    <w:rsid w:val="00941D8B"/>
    <w:rsid w:val="009426DE"/>
    <w:rsid w:val="00942F9E"/>
    <w:rsid w:val="0094444E"/>
    <w:rsid w:val="0094506E"/>
    <w:rsid w:val="00947B72"/>
    <w:rsid w:val="00950DDA"/>
    <w:rsid w:val="00951491"/>
    <w:rsid w:val="009516AD"/>
    <w:rsid w:val="009523F7"/>
    <w:rsid w:val="00953188"/>
    <w:rsid w:val="00954688"/>
    <w:rsid w:val="00954DAF"/>
    <w:rsid w:val="00955F74"/>
    <w:rsid w:val="009575A5"/>
    <w:rsid w:val="0095795A"/>
    <w:rsid w:val="0096110E"/>
    <w:rsid w:val="00964A4B"/>
    <w:rsid w:val="00964D69"/>
    <w:rsid w:val="0096559B"/>
    <w:rsid w:val="009656B8"/>
    <w:rsid w:val="00965F96"/>
    <w:rsid w:val="009674E4"/>
    <w:rsid w:val="009710C2"/>
    <w:rsid w:val="00973AA4"/>
    <w:rsid w:val="009758F9"/>
    <w:rsid w:val="00981C58"/>
    <w:rsid w:val="0098396E"/>
    <w:rsid w:val="009845C9"/>
    <w:rsid w:val="00985D81"/>
    <w:rsid w:val="00987947"/>
    <w:rsid w:val="009906FB"/>
    <w:rsid w:val="00992EF6"/>
    <w:rsid w:val="00993DA9"/>
    <w:rsid w:val="00995C17"/>
    <w:rsid w:val="00996703"/>
    <w:rsid w:val="00997120"/>
    <w:rsid w:val="00997735"/>
    <w:rsid w:val="009A075F"/>
    <w:rsid w:val="009A0763"/>
    <w:rsid w:val="009A2A54"/>
    <w:rsid w:val="009A56DF"/>
    <w:rsid w:val="009A6CEA"/>
    <w:rsid w:val="009B297B"/>
    <w:rsid w:val="009B3E51"/>
    <w:rsid w:val="009B4F07"/>
    <w:rsid w:val="009B5CE0"/>
    <w:rsid w:val="009B78DD"/>
    <w:rsid w:val="009C0723"/>
    <w:rsid w:val="009C320D"/>
    <w:rsid w:val="009C45E5"/>
    <w:rsid w:val="009C569B"/>
    <w:rsid w:val="009C6D92"/>
    <w:rsid w:val="009C6F37"/>
    <w:rsid w:val="009D07A1"/>
    <w:rsid w:val="009D0974"/>
    <w:rsid w:val="009D156E"/>
    <w:rsid w:val="009D275C"/>
    <w:rsid w:val="009D2FDC"/>
    <w:rsid w:val="009D352F"/>
    <w:rsid w:val="009D4C5D"/>
    <w:rsid w:val="009D4FCA"/>
    <w:rsid w:val="009D4FF9"/>
    <w:rsid w:val="009D547E"/>
    <w:rsid w:val="009E0BCB"/>
    <w:rsid w:val="009E2332"/>
    <w:rsid w:val="009E3E6C"/>
    <w:rsid w:val="009E41EA"/>
    <w:rsid w:val="009E6EA6"/>
    <w:rsid w:val="009E7C1D"/>
    <w:rsid w:val="009F054E"/>
    <w:rsid w:val="009F0F61"/>
    <w:rsid w:val="009F1795"/>
    <w:rsid w:val="009F7470"/>
    <w:rsid w:val="009F7BDC"/>
    <w:rsid w:val="00A00F30"/>
    <w:rsid w:val="00A05536"/>
    <w:rsid w:val="00A06A56"/>
    <w:rsid w:val="00A11D91"/>
    <w:rsid w:val="00A131EC"/>
    <w:rsid w:val="00A14043"/>
    <w:rsid w:val="00A1481B"/>
    <w:rsid w:val="00A15812"/>
    <w:rsid w:val="00A15A82"/>
    <w:rsid w:val="00A20543"/>
    <w:rsid w:val="00A20A60"/>
    <w:rsid w:val="00A240C1"/>
    <w:rsid w:val="00A24CF4"/>
    <w:rsid w:val="00A26E01"/>
    <w:rsid w:val="00A277FF"/>
    <w:rsid w:val="00A27CDF"/>
    <w:rsid w:val="00A315C0"/>
    <w:rsid w:val="00A3342C"/>
    <w:rsid w:val="00A3794C"/>
    <w:rsid w:val="00A404A3"/>
    <w:rsid w:val="00A41212"/>
    <w:rsid w:val="00A43058"/>
    <w:rsid w:val="00A44735"/>
    <w:rsid w:val="00A478BA"/>
    <w:rsid w:val="00A511F7"/>
    <w:rsid w:val="00A5281F"/>
    <w:rsid w:val="00A53101"/>
    <w:rsid w:val="00A56C4B"/>
    <w:rsid w:val="00A60704"/>
    <w:rsid w:val="00A60765"/>
    <w:rsid w:val="00A63209"/>
    <w:rsid w:val="00A63D70"/>
    <w:rsid w:val="00A66F32"/>
    <w:rsid w:val="00A701C1"/>
    <w:rsid w:val="00A70DC7"/>
    <w:rsid w:val="00A7322A"/>
    <w:rsid w:val="00A747F2"/>
    <w:rsid w:val="00A77347"/>
    <w:rsid w:val="00A8027E"/>
    <w:rsid w:val="00A8213D"/>
    <w:rsid w:val="00A83653"/>
    <w:rsid w:val="00A84D3C"/>
    <w:rsid w:val="00A8797E"/>
    <w:rsid w:val="00A87D90"/>
    <w:rsid w:val="00A922F0"/>
    <w:rsid w:val="00A92D88"/>
    <w:rsid w:val="00A946AA"/>
    <w:rsid w:val="00A94EED"/>
    <w:rsid w:val="00A950C2"/>
    <w:rsid w:val="00A9561A"/>
    <w:rsid w:val="00A96A2E"/>
    <w:rsid w:val="00AA061F"/>
    <w:rsid w:val="00AA0B6B"/>
    <w:rsid w:val="00AA48EE"/>
    <w:rsid w:val="00AA68BE"/>
    <w:rsid w:val="00AB2014"/>
    <w:rsid w:val="00AB2C1D"/>
    <w:rsid w:val="00AB31CE"/>
    <w:rsid w:val="00AB5C61"/>
    <w:rsid w:val="00AB606F"/>
    <w:rsid w:val="00AB6280"/>
    <w:rsid w:val="00AC190D"/>
    <w:rsid w:val="00AC295C"/>
    <w:rsid w:val="00AC64D6"/>
    <w:rsid w:val="00AD0965"/>
    <w:rsid w:val="00AD1F6B"/>
    <w:rsid w:val="00AD224E"/>
    <w:rsid w:val="00AD5A73"/>
    <w:rsid w:val="00AD67B0"/>
    <w:rsid w:val="00AD6904"/>
    <w:rsid w:val="00AD78AC"/>
    <w:rsid w:val="00AE1D75"/>
    <w:rsid w:val="00AE2157"/>
    <w:rsid w:val="00AE2DF7"/>
    <w:rsid w:val="00AE5DF8"/>
    <w:rsid w:val="00AE5ED6"/>
    <w:rsid w:val="00AF158F"/>
    <w:rsid w:val="00AF1607"/>
    <w:rsid w:val="00AF35F4"/>
    <w:rsid w:val="00AF3C55"/>
    <w:rsid w:val="00AF3EF1"/>
    <w:rsid w:val="00AF4BD7"/>
    <w:rsid w:val="00AF6BDE"/>
    <w:rsid w:val="00AF7036"/>
    <w:rsid w:val="00B00E96"/>
    <w:rsid w:val="00B01389"/>
    <w:rsid w:val="00B01460"/>
    <w:rsid w:val="00B02438"/>
    <w:rsid w:val="00B02848"/>
    <w:rsid w:val="00B04B51"/>
    <w:rsid w:val="00B078CA"/>
    <w:rsid w:val="00B109F1"/>
    <w:rsid w:val="00B128C7"/>
    <w:rsid w:val="00B12B27"/>
    <w:rsid w:val="00B17161"/>
    <w:rsid w:val="00B17B20"/>
    <w:rsid w:val="00B208B4"/>
    <w:rsid w:val="00B20CFF"/>
    <w:rsid w:val="00B20E55"/>
    <w:rsid w:val="00B213EF"/>
    <w:rsid w:val="00B241BA"/>
    <w:rsid w:val="00B2631B"/>
    <w:rsid w:val="00B30B72"/>
    <w:rsid w:val="00B3153D"/>
    <w:rsid w:val="00B31791"/>
    <w:rsid w:val="00B331DC"/>
    <w:rsid w:val="00B35578"/>
    <w:rsid w:val="00B35654"/>
    <w:rsid w:val="00B35F64"/>
    <w:rsid w:val="00B3700D"/>
    <w:rsid w:val="00B377A8"/>
    <w:rsid w:val="00B37D5D"/>
    <w:rsid w:val="00B40A3E"/>
    <w:rsid w:val="00B40C69"/>
    <w:rsid w:val="00B41774"/>
    <w:rsid w:val="00B434D8"/>
    <w:rsid w:val="00B5067D"/>
    <w:rsid w:val="00B50D65"/>
    <w:rsid w:val="00B50FD7"/>
    <w:rsid w:val="00B546BD"/>
    <w:rsid w:val="00B55368"/>
    <w:rsid w:val="00B57DAB"/>
    <w:rsid w:val="00B60616"/>
    <w:rsid w:val="00B64FE2"/>
    <w:rsid w:val="00B66509"/>
    <w:rsid w:val="00B7007F"/>
    <w:rsid w:val="00B71210"/>
    <w:rsid w:val="00B713D0"/>
    <w:rsid w:val="00B71E4A"/>
    <w:rsid w:val="00B743A8"/>
    <w:rsid w:val="00B75F42"/>
    <w:rsid w:val="00B76797"/>
    <w:rsid w:val="00B769BC"/>
    <w:rsid w:val="00B808C5"/>
    <w:rsid w:val="00B816CA"/>
    <w:rsid w:val="00B8216E"/>
    <w:rsid w:val="00B82B66"/>
    <w:rsid w:val="00B83627"/>
    <w:rsid w:val="00B87E65"/>
    <w:rsid w:val="00B93AD3"/>
    <w:rsid w:val="00B946E8"/>
    <w:rsid w:val="00B94FFC"/>
    <w:rsid w:val="00B97BE5"/>
    <w:rsid w:val="00BA1C1B"/>
    <w:rsid w:val="00BA21A7"/>
    <w:rsid w:val="00BA238B"/>
    <w:rsid w:val="00BA2C76"/>
    <w:rsid w:val="00BA3F87"/>
    <w:rsid w:val="00BA5597"/>
    <w:rsid w:val="00BA69B7"/>
    <w:rsid w:val="00BA7CEF"/>
    <w:rsid w:val="00BA7D89"/>
    <w:rsid w:val="00BB0D50"/>
    <w:rsid w:val="00BB11A6"/>
    <w:rsid w:val="00BB1362"/>
    <w:rsid w:val="00BB26A7"/>
    <w:rsid w:val="00BB4ADF"/>
    <w:rsid w:val="00BB4C70"/>
    <w:rsid w:val="00BB55A2"/>
    <w:rsid w:val="00BB5A68"/>
    <w:rsid w:val="00BB5DBB"/>
    <w:rsid w:val="00BB6F75"/>
    <w:rsid w:val="00BB705B"/>
    <w:rsid w:val="00BC03EF"/>
    <w:rsid w:val="00BC0A52"/>
    <w:rsid w:val="00BC20E7"/>
    <w:rsid w:val="00BC3845"/>
    <w:rsid w:val="00BC4FA6"/>
    <w:rsid w:val="00BD06F0"/>
    <w:rsid w:val="00BD1DCF"/>
    <w:rsid w:val="00BD2A3F"/>
    <w:rsid w:val="00BD72D4"/>
    <w:rsid w:val="00BE1C3B"/>
    <w:rsid w:val="00BE2622"/>
    <w:rsid w:val="00BE3C39"/>
    <w:rsid w:val="00BE3C84"/>
    <w:rsid w:val="00BE4D67"/>
    <w:rsid w:val="00BE4F2E"/>
    <w:rsid w:val="00BE5067"/>
    <w:rsid w:val="00BE5615"/>
    <w:rsid w:val="00BE6AD3"/>
    <w:rsid w:val="00BE7913"/>
    <w:rsid w:val="00BF0EF9"/>
    <w:rsid w:val="00BF14B2"/>
    <w:rsid w:val="00BF2E3D"/>
    <w:rsid w:val="00BF405B"/>
    <w:rsid w:val="00BF6FB0"/>
    <w:rsid w:val="00C033B3"/>
    <w:rsid w:val="00C0343B"/>
    <w:rsid w:val="00C040F4"/>
    <w:rsid w:val="00C04454"/>
    <w:rsid w:val="00C04A50"/>
    <w:rsid w:val="00C07DCB"/>
    <w:rsid w:val="00C1028F"/>
    <w:rsid w:val="00C107F4"/>
    <w:rsid w:val="00C12FBF"/>
    <w:rsid w:val="00C13774"/>
    <w:rsid w:val="00C13CA0"/>
    <w:rsid w:val="00C145FB"/>
    <w:rsid w:val="00C17073"/>
    <w:rsid w:val="00C218B6"/>
    <w:rsid w:val="00C23871"/>
    <w:rsid w:val="00C25D1F"/>
    <w:rsid w:val="00C2664A"/>
    <w:rsid w:val="00C26D6C"/>
    <w:rsid w:val="00C27725"/>
    <w:rsid w:val="00C310D0"/>
    <w:rsid w:val="00C33886"/>
    <w:rsid w:val="00C36576"/>
    <w:rsid w:val="00C36716"/>
    <w:rsid w:val="00C401FC"/>
    <w:rsid w:val="00C408EF"/>
    <w:rsid w:val="00C40E26"/>
    <w:rsid w:val="00C41AE9"/>
    <w:rsid w:val="00C42269"/>
    <w:rsid w:val="00C422E8"/>
    <w:rsid w:val="00C45827"/>
    <w:rsid w:val="00C4582A"/>
    <w:rsid w:val="00C45F28"/>
    <w:rsid w:val="00C509DA"/>
    <w:rsid w:val="00C5777A"/>
    <w:rsid w:val="00C57898"/>
    <w:rsid w:val="00C6278B"/>
    <w:rsid w:val="00C63D72"/>
    <w:rsid w:val="00C64B6C"/>
    <w:rsid w:val="00C67AC6"/>
    <w:rsid w:val="00C7187B"/>
    <w:rsid w:val="00C72BA1"/>
    <w:rsid w:val="00C7554D"/>
    <w:rsid w:val="00C82E3E"/>
    <w:rsid w:val="00C83833"/>
    <w:rsid w:val="00C83DB0"/>
    <w:rsid w:val="00C8463F"/>
    <w:rsid w:val="00C85A84"/>
    <w:rsid w:val="00C8634E"/>
    <w:rsid w:val="00C91151"/>
    <w:rsid w:val="00C9122C"/>
    <w:rsid w:val="00C9223D"/>
    <w:rsid w:val="00C942AA"/>
    <w:rsid w:val="00C955B6"/>
    <w:rsid w:val="00C955D9"/>
    <w:rsid w:val="00C95810"/>
    <w:rsid w:val="00CA14D1"/>
    <w:rsid w:val="00CA230D"/>
    <w:rsid w:val="00CA3DCF"/>
    <w:rsid w:val="00CA401E"/>
    <w:rsid w:val="00CA4689"/>
    <w:rsid w:val="00CA497A"/>
    <w:rsid w:val="00CA5EB6"/>
    <w:rsid w:val="00CA6D05"/>
    <w:rsid w:val="00CA7258"/>
    <w:rsid w:val="00CB0554"/>
    <w:rsid w:val="00CB1D73"/>
    <w:rsid w:val="00CB3710"/>
    <w:rsid w:val="00CB4227"/>
    <w:rsid w:val="00CB4323"/>
    <w:rsid w:val="00CB5348"/>
    <w:rsid w:val="00CB597A"/>
    <w:rsid w:val="00CB771B"/>
    <w:rsid w:val="00CB79C4"/>
    <w:rsid w:val="00CC00E2"/>
    <w:rsid w:val="00CC04C9"/>
    <w:rsid w:val="00CC0D4D"/>
    <w:rsid w:val="00CC20AF"/>
    <w:rsid w:val="00CC310A"/>
    <w:rsid w:val="00CC3B6B"/>
    <w:rsid w:val="00CC3BDA"/>
    <w:rsid w:val="00CC4A2D"/>
    <w:rsid w:val="00CC50CF"/>
    <w:rsid w:val="00CC6D03"/>
    <w:rsid w:val="00CC6F27"/>
    <w:rsid w:val="00CC719C"/>
    <w:rsid w:val="00CD0709"/>
    <w:rsid w:val="00CD1100"/>
    <w:rsid w:val="00CD1167"/>
    <w:rsid w:val="00CD4304"/>
    <w:rsid w:val="00CD446A"/>
    <w:rsid w:val="00CD57AB"/>
    <w:rsid w:val="00CD72EC"/>
    <w:rsid w:val="00CE0315"/>
    <w:rsid w:val="00CE09BF"/>
    <w:rsid w:val="00CE0E70"/>
    <w:rsid w:val="00CE1B01"/>
    <w:rsid w:val="00CE3101"/>
    <w:rsid w:val="00CE3FBF"/>
    <w:rsid w:val="00CE449B"/>
    <w:rsid w:val="00CE5130"/>
    <w:rsid w:val="00CE5933"/>
    <w:rsid w:val="00CF0E8E"/>
    <w:rsid w:val="00CF19B8"/>
    <w:rsid w:val="00CF1B0E"/>
    <w:rsid w:val="00CF1EAE"/>
    <w:rsid w:val="00CF21D1"/>
    <w:rsid w:val="00CF32B5"/>
    <w:rsid w:val="00CF4DE2"/>
    <w:rsid w:val="00CF687D"/>
    <w:rsid w:val="00CF6D81"/>
    <w:rsid w:val="00CF7418"/>
    <w:rsid w:val="00D0266E"/>
    <w:rsid w:val="00D04B46"/>
    <w:rsid w:val="00D051DA"/>
    <w:rsid w:val="00D05A60"/>
    <w:rsid w:val="00D05BE7"/>
    <w:rsid w:val="00D07F0D"/>
    <w:rsid w:val="00D102E7"/>
    <w:rsid w:val="00D11092"/>
    <w:rsid w:val="00D11D89"/>
    <w:rsid w:val="00D1231F"/>
    <w:rsid w:val="00D123EB"/>
    <w:rsid w:val="00D13C4A"/>
    <w:rsid w:val="00D1451D"/>
    <w:rsid w:val="00D16A36"/>
    <w:rsid w:val="00D1764F"/>
    <w:rsid w:val="00D20164"/>
    <w:rsid w:val="00D219BD"/>
    <w:rsid w:val="00D2200E"/>
    <w:rsid w:val="00D22165"/>
    <w:rsid w:val="00D260D0"/>
    <w:rsid w:val="00D26D6A"/>
    <w:rsid w:val="00D26FBF"/>
    <w:rsid w:val="00D30011"/>
    <w:rsid w:val="00D30396"/>
    <w:rsid w:val="00D34E42"/>
    <w:rsid w:val="00D36FBA"/>
    <w:rsid w:val="00D37396"/>
    <w:rsid w:val="00D40C90"/>
    <w:rsid w:val="00D432BF"/>
    <w:rsid w:val="00D44A61"/>
    <w:rsid w:val="00D45503"/>
    <w:rsid w:val="00D4651A"/>
    <w:rsid w:val="00D52B0C"/>
    <w:rsid w:val="00D574F9"/>
    <w:rsid w:val="00D601F8"/>
    <w:rsid w:val="00D61CBB"/>
    <w:rsid w:val="00D61E61"/>
    <w:rsid w:val="00D61FE6"/>
    <w:rsid w:val="00D624B3"/>
    <w:rsid w:val="00D65704"/>
    <w:rsid w:val="00D668CC"/>
    <w:rsid w:val="00D67D85"/>
    <w:rsid w:val="00D67E02"/>
    <w:rsid w:val="00D71B38"/>
    <w:rsid w:val="00D72F1D"/>
    <w:rsid w:val="00D73C5B"/>
    <w:rsid w:val="00D73CDD"/>
    <w:rsid w:val="00D74803"/>
    <w:rsid w:val="00D74C51"/>
    <w:rsid w:val="00D77527"/>
    <w:rsid w:val="00D80C87"/>
    <w:rsid w:val="00D82AB0"/>
    <w:rsid w:val="00D84577"/>
    <w:rsid w:val="00D851A1"/>
    <w:rsid w:val="00D85D1D"/>
    <w:rsid w:val="00D862D0"/>
    <w:rsid w:val="00D87103"/>
    <w:rsid w:val="00D916EA"/>
    <w:rsid w:val="00D92DCE"/>
    <w:rsid w:val="00D93619"/>
    <w:rsid w:val="00D954BF"/>
    <w:rsid w:val="00D95741"/>
    <w:rsid w:val="00D96728"/>
    <w:rsid w:val="00DA01AC"/>
    <w:rsid w:val="00DA0E53"/>
    <w:rsid w:val="00DA1016"/>
    <w:rsid w:val="00DA1B1E"/>
    <w:rsid w:val="00DA2132"/>
    <w:rsid w:val="00DA23BF"/>
    <w:rsid w:val="00DA2608"/>
    <w:rsid w:val="00DA37F2"/>
    <w:rsid w:val="00DA4A19"/>
    <w:rsid w:val="00DA5C0C"/>
    <w:rsid w:val="00DA6295"/>
    <w:rsid w:val="00DA6EB9"/>
    <w:rsid w:val="00DA747C"/>
    <w:rsid w:val="00DB0187"/>
    <w:rsid w:val="00DB07C9"/>
    <w:rsid w:val="00DB1C09"/>
    <w:rsid w:val="00DB2306"/>
    <w:rsid w:val="00DB2457"/>
    <w:rsid w:val="00DB2948"/>
    <w:rsid w:val="00DB2E29"/>
    <w:rsid w:val="00DB4D62"/>
    <w:rsid w:val="00DB5C19"/>
    <w:rsid w:val="00DB6961"/>
    <w:rsid w:val="00DC00F2"/>
    <w:rsid w:val="00DC157D"/>
    <w:rsid w:val="00DC26A6"/>
    <w:rsid w:val="00DC354A"/>
    <w:rsid w:val="00DC369A"/>
    <w:rsid w:val="00DC5075"/>
    <w:rsid w:val="00DC5F27"/>
    <w:rsid w:val="00DC668B"/>
    <w:rsid w:val="00DD01B5"/>
    <w:rsid w:val="00DD0CA8"/>
    <w:rsid w:val="00DD339B"/>
    <w:rsid w:val="00DD5172"/>
    <w:rsid w:val="00DD536B"/>
    <w:rsid w:val="00DE07BF"/>
    <w:rsid w:val="00DE157B"/>
    <w:rsid w:val="00DE2AA4"/>
    <w:rsid w:val="00DE3C03"/>
    <w:rsid w:val="00DE4EB3"/>
    <w:rsid w:val="00DE6D8B"/>
    <w:rsid w:val="00DE769F"/>
    <w:rsid w:val="00DF18BE"/>
    <w:rsid w:val="00DF1D29"/>
    <w:rsid w:val="00DF3D29"/>
    <w:rsid w:val="00DF45CC"/>
    <w:rsid w:val="00DF78DD"/>
    <w:rsid w:val="00DF79F7"/>
    <w:rsid w:val="00E008AF"/>
    <w:rsid w:val="00E0182F"/>
    <w:rsid w:val="00E02A37"/>
    <w:rsid w:val="00E04929"/>
    <w:rsid w:val="00E10F7A"/>
    <w:rsid w:val="00E1160E"/>
    <w:rsid w:val="00E1260E"/>
    <w:rsid w:val="00E138DF"/>
    <w:rsid w:val="00E13B91"/>
    <w:rsid w:val="00E13F54"/>
    <w:rsid w:val="00E1459B"/>
    <w:rsid w:val="00E16E18"/>
    <w:rsid w:val="00E171D9"/>
    <w:rsid w:val="00E20CBD"/>
    <w:rsid w:val="00E21AF9"/>
    <w:rsid w:val="00E21E48"/>
    <w:rsid w:val="00E24367"/>
    <w:rsid w:val="00E2562B"/>
    <w:rsid w:val="00E258C1"/>
    <w:rsid w:val="00E27D11"/>
    <w:rsid w:val="00E27F48"/>
    <w:rsid w:val="00E321BA"/>
    <w:rsid w:val="00E3421D"/>
    <w:rsid w:val="00E3544D"/>
    <w:rsid w:val="00E3602C"/>
    <w:rsid w:val="00E37CD3"/>
    <w:rsid w:val="00E449EF"/>
    <w:rsid w:val="00E463DA"/>
    <w:rsid w:val="00E51741"/>
    <w:rsid w:val="00E51A2F"/>
    <w:rsid w:val="00E53224"/>
    <w:rsid w:val="00E53BEB"/>
    <w:rsid w:val="00E543CA"/>
    <w:rsid w:val="00E54471"/>
    <w:rsid w:val="00E54F64"/>
    <w:rsid w:val="00E560D4"/>
    <w:rsid w:val="00E57BA7"/>
    <w:rsid w:val="00E60FE6"/>
    <w:rsid w:val="00E61F75"/>
    <w:rsid w:val="00E62C38"/>
    <w:rsid w:val="00E64587"/>
    <w:rsid w:val="00E656AC"/>
    <w:rsid w:val="00E67547"/>
    <w:rsid w:val="00E7081A"/>
    <w:rsid w:val="00E7209C"/>
    <w:rsid w:val="00E7213C"/>
    <w:rsid w:val="00E72C07"/>
    <w:rsid w:val="00E753DD"/>
    <w:rsid w:val="00E768C1"/>
    <w:rsid w:val="00E77E07"/>
    <w:rsid w:val="00E81373"/>
    <w:rsid w:val="00E82917"/>
    <w:rsid w:val="00E82B90"/>
    <w:rsid w:val="00E83CA8"/>
    <w:rsid w:val="00E8584D"/>
    <w:rsid w:val="00E85E14"/>
    <w:rsid w:val="00E8615A"/>
    <w:rsid w:val="00E86ACE"/>
    <w:rsid w:val="00E9163C"/>
    <w:rsid w:val="00E93C91"/>
    <w:rsid w:val="00E947CE"/>
    <w:rsid w:val="00E975E3"/>
    <w:rsid w:val="00EA0C5B"/>
    <w:rsid w:val="00EA13FF"/>
    <w:rsid w:val="00EA29FE"/>
    <w:rsid w:val="00EA40AE"/>
    <w:rsid w:val="00EA4EC1"/>
    <w:rsid w:val="00EA5919"/>
    <w:rsid w:val="00EA676C"/>
    <w:rsid w:val="00EA6C98"/>
    <w:rsid w:val="00EB1ECA"/>
    <w:rsid w:val="00EB3586"/>
    <w:rsid w:val="00EB3EE5"/>
    <w:rsid w:val="00EB5450"/>
    <w:rsid w:val="00EB698B"/>
    <w:rsid w:val="00EC0274"/>
    <w:rsid w:val="00EC0C99"/>
    <w:rsid w:val="00EC25C2"/>
    <w:rsid w:val="00EC3236"/>
    <w:rsid w:val="00EC352D"/>
    <w:rsid w:val="00EC36A6"/>
    <w:rsid w:val="00ED10B7"/>
    <w:rsid w:val="00ED1B8C"/>
    <w:rsid w:val="00ED3B79"/>
    <w:rsid w:val="00ED4535"/>
    <w:rsid w:val="00ED4D08"/>
    <w:rsid w:val="00ED5383"/>
    <w:rsid w:val="00ED6B23"/>
    <w:rsid w:val="00EE2011"/>
    <w:rsid w:val="00EE2987"/>
    <w:rsid w:val="00EE30D9"/>
    <w:rsid w:val="00EE380C"/>
    <w:rsid w:val="00EE3973"/>
    <w:rsid w:val="00EE4447"/>
    <w:rsid w:val="00EE48F4"/>
    <w:rsid w:val="00EE6FCD"/>
    <w:rsid w:val="00EF00EA"/>
    <w:rsid w:val="00EF051F"/>
    <w:rsid w:val="00EF06B6"/>
    <w:rsid w:val="00EF0848"/>
    <w:rsid w:val="00EF1B8E"/>
    <w:rsid w:val="00EF24D1"/>
    <w:rsid w:val="00EF3F62"/>
    <w:rsid w:val="00EF5ABD"/>
    <w:rsid w:val="00EF7BC3"/>
    <w:rsid w:val="00F02CFD"/>
    <w:rsid w:val="00F03F77"/>
    <w:rsid w:val="00F05FF9"/>
    <w:rsid w:val="00F06844"/>
    <w:rsid w:val="00F07B03"/>
    <w:rsid w:val="00F07E38"/>
    <w:rsid w:val="00F07F82"/>
    <w:rsid w:val="00F102E2"/>
    <w:rsid w:val="00F128B9"/>
    <w:rsid w:val="00F143D9"/>
    <w:rsid w:val="00F14EE8"/>
    <w:rsid w:val="00F1554D"/>
    <w:rsid w:val="00F15C8E"/>
    <w:rsid w:val="00F17679"/>
    <w:rsid w:val="00F205FF"/>
    <w:rsid w:val="00F23CA5"/>
    <w:rsid w:val="00F23E3B"/>
    <w:rsid w:val="00F24B78"/>
    <w:rsid w:val="00F26832"/>
    <w:rsid w:val="00F26833"/>
    <w:rsid w:val="00F336FA"/>
    <w:rsid w:val="00F339CD"/>
    <w:rsid w:val="00F36CDD"/>
    <w:rsid w:val="00F37FD7"/>
    <w:rsid w:val="00F4029F"/>
    <w:rsid w:val="00F41D06"/>
    <w:rsid w:val="00F472D2"/>
    <w:rsid w:val="00F51124"/>
    <w:rsid w:val="00F55548"/>
    <w:rsid w:val="00F567E7"/>
    <w:rsid w:val="00F574AF"/>
    <w:rsid w:val="00F603F6"/>
    <w:rsid w:val="00F6245A"/>
    <w:rsid w:val="00F64E24"/>
    <w:rsid w:val="00F67F76"/>
    <w:rsid w:val="00F72F4F"/>
    <w:rsid w:val="00F74415"/>
    <w:rsid w:val="00F74842"/>
    <w:rsid w:val="00F75589"/>
    <w:rsid w:val="00F75998"/>
    <w:rsid w:val="00F759BA"/>
    <w:rsid w:val="00F76C46"/>
    <w:rsid w:val="00F83F5B"/>
    <w:rsid w:val="00F8456A"/>
    <w:rsid w:val="00F845AE"/>
    <w:rsid w:val="00F8554A"/>
    <w:rsid w:val="00F87210"/>
    <w:rsid w:val="00F914DE"/>
    <w:rsid w:val="00F93CA9"/>
    <w:rsid w:val="00F9423C"/>
    <w:rsid w:val="00F95BF9"/>
    <w:rsid w:val="00F964FD"/>
    <w:rsid w:val="00F979C6"/>
    <w:rsid w:val="00FA0AB1"/>
    <w:rsid w:val="00FA2A1B"/>
    <w:rsid w:val="00FA6A80"/>
    <w:rsid w:val="00FB04F7"/>
    <w:rsid w:val="00FB276F"/>
    <w:rsid w:val="00FB319F"/>
    <w:rsid w:val="00FB333A"/>
    <w:rsid w:val="00FB33C0"/>
    <w:rsid w:val="00FB4507"/>
    <w:rsid w:val="00FC09F6"/>
    <w:rsid w:val="00FC14C1"/>
    <w:rsid w:val="00FC540D"/>
    <w:rsid w:val="00FC5F75"/>
    <w:rsid w:val="00FD0267"/>
    <w:rsid w:val="00FD0440"/>
    <w:rsid w:val="00FD0A30"/>
    <w:rsid w:val="00FD1E73"/>
    <w:rsid w:val="00FD23F3"/>
    <w:rsid w:val="00FD2CD9"/>
    <w:rsid w:val="00FD46C5"/>
    <w:rsid w:val="00FE4D88"/>
    <w:rsid w:val="00FE5724"/>
    <w:rsid w:val="00FE6E43"/>
    <w:rsid w:val="00FE7596"/>
    <w:rsid w:val="00FE7F5F"/>
    <w:rsid w:val="00FF1BA7"/>
    <w:rsid w:val="00FF2BA6"/>
    <w:rsid w:val="00FF3FD1"/>
    <w:rsid w:val="00FF4CBC"/>
    <w:rsid w:val="00FF7905"/>
    <w:rsid w:val="074B1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7e471,#00a946,#4fa000,#006a4f,#f8faf8,#eff5ef"/>
    </o:shapedefaults>
    <o:shapelayout v:ext="edit">
      <o:idmap v:ext="edit" data="2"/>
    </o:shapelayout>
  </w:shapeDefaults>
  <w:decimalSymbol w:val="."/>
  <w:listSeparator w:val=","/>
  <w14:docId w14:val="3D200F8D"/>
  <w15:docId w15:val="{8597D5A5-61C5-4C20-803A-89FF68123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4A6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4F3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4A6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4F3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D339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3427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17"/>
      <w:szCs w:val="17"/>
    </w:rPr>
  </w:style>
  <w:style w:type="paragraph" w:styleId="Title">
    <w:name w:val="Title"/>
    <w:basedOn w:val="Normal"/>
    <w:link w:val="TitleChar"/>
    <w:uiPriority w:val="10"/>
    <w:qFormat/>
    <w:pPr>
      <w:spacing w:before="231"/>
      <w:ind w:left="2809" w:right="1444"/>
    </w:pPr>
    <w:rPr>
      <w:rFonts w:ascii="Lucida Sans Unicode" w:eastAsia="Lucida Sans Unicode" w:hAnsi="Lucida Sans Unicode" w:cs="Lucida Sans Unicode"/>
      <w:sz w:val="71"/>
      <w:szCs w:val="7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1C77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77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7733"/>
    <w:rPr>
      <w:rFonts w:ascii="Verdana" w:eastAsia="Verdana" w:hAnsi="Verdana" w:cs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1C77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1C7733"/>
    <w:rPr>
      <w:rFonts w:ascii="Verdana" w:eastAsia="Verdana" w:hAnsi="Verdana" w:cs="Verdana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D2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275C"/>
    <w:rPr>
      <w:rFonts w:ascii="Verdana" w:eastAsia="Verdana" w:hAnsi="Verdana" w:cs="Verdana"/>
    </w:rPr>
  </w:style>
  <w:style w:type="paragraph" w:styleId="Footer">
    <w:name w:val="footer"/>
    <w:basedOn w:val="Normal"/>
    <w:link w:val="FooterChar"/>
    <w:uiPriority w:val="99"/>
    <w:unhideWhenUsed/>
    <w:rsid w:val="009D27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275C"/>
    <w:rPr>
      <w:rFonts w:ascii="Verdana" w:eastAsia="Verdana" w:hAnsi="Verdana" w:cs="Verdana"/>
    </w:rPr>
  </w:style>
  <w:style w:type="character" w:customStyle="1" w:styleId="Heading1Char">
    <w:name w:val="Heading 1 Char"/>
    <w:basedOn w:val="DefaultParagraphFont"/>
    <w:link w:val="Heading1"/>
    <w:uiPriority w:val="9"/>
    <w:rsid w:val="00D44A61"/>
    <w:rPr>
      <w:rFonts w:asciiTheme="majorHAnsi" w:eastAsiaTheme="majorEastAsia" w:hAnsiTheme="majorHAnsi" w:cstheme="majorBidi"/>
      <w:color w:val="004F3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44A61"/>
    <w:rPr>
      <w:rFonts w:asciiTheme="majorHAnsi" w:eastAsiaTheme="majorEastAsia" w:hAnsiTheme="majorHAnsi" w:cstheme="majorBidi"/>
      <w:color w:val="004F3B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3927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53927"/>
    <w:rPr>
      <w:rFonts w:eastAsiaTheme="minorEastAsia"/>
      <w:color w:val="5A5A5A" w:themeColor="text1" w:themeTint="A5"/>
      <w:spacing w:val="15"/>
    </w:rPr>
  </w:style>
  <w:style w:type="character" w:customStyle="1" w:styleId="normaltextrun">
    <w:name w:val="normaltextrun"/>
    <w:basedOn w:val="DefaultParagraphFont"/>
    <w:rsid w:val="00A946AA"/>
  </w:style>
  <w:style w:type="character" w:styleId="Hyperlink">
    <w:name w:val="Hyperlink"/>
    <w:basedOn w:val="DefaultParagraphFont"/>
    <w:uiPriority w:val="99"/>
    <w:unhideWhenUsed/>
    <w:rsid w:val="00B35F64"/>
    <w:rPr>
      <w:color w:val="0099FF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B35F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45F28"/>
    <w:rPr>
      <w:color w:val="CC66FF" w:themeColor="followedHyperlink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36783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67835"/>
    <w:rPr>
      <w:rFonts w:ascii="Verdana" w:eastAsia="Verdana" w:hAnsi="Verdana" w:cs="Verdana"/>
      <w:i/>
      <w:iCs/>
      <w:color w:val="404040" w:themeColor="text1" w:themeTint="BF"/>
    </w:rPr>
  </w:style>
  <w:style w:type="character" w:customStyle="1" w:styleId="color15">
    <w:name w:val="color_15"/>
    <w:basedOn w:val="DefaultParagraphFont"/>
    <w:rsid w:val="00B20CFF"/>
  </w:style>
  <w:style w:type="paragraph" w:customStyle="1" w:styleId="font7">
    <w:name w:val="font_7"/>
    <w:basedOn w:val="Normal"/>
    <w:rsid w:val="00F5112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D04B46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Char">
    <w:name w:val="Title Char"/>
    <w:basedOn w:val="DefaultParagraphFont"/>
    <w:link w:val="Title"/>
    <w:uiPriority w:val="10"/>
    <w:rsid w:val="00134354"/>
    <w:rPr>
      <w:rFonts w:ascii="Lucida Sans Unicode" w:eastAsia="Lucida Sans Unicode" w:hAnsi="Lucida Sans Unicode" w:cs="Lucida Sans Unicode"/>
      <w:sz w:val="71"/>
      <w:szCs w:val="71"/>
    </w:rPr>
  </w:style>
  <w:style w:type="table" w:styleId="GridTable5Dark-Accent3">
    <w:name w:val="Grid Table 5 Dark Accent 3"/>
    <w:aliases w:val="naf"/>
    <w:basedOn w:val="TableNormal"/>
    <w:uiPriority w:val="50"/>
    <w:rsid w:val="005F2B8E"/>
    <w:pPr>
      <w:widowControl/>
      <w:autoSpaceDE/>
      <w:autoSpaceDN/>
    </w:pPr>
    <w:rPr>
      <w:rFonts w:ascii="Arial" w:eastAsia="Arial" w:hAnsi="Arial" w:cs="Arial"/>
      <w:lang w:val="en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9F9FC" w:themeFill="accent3" w:themeFillTint="33"/>
    </w:tcPr>
    <w:tblStylePr w:type="firstRow">
      <w:rPr>
        <w:b/>
        <w:bCs/>
        <w:color w:val="FFFFFF" w:themeColor="background1"/>
      </w:rPr>
      <w:tblPr/>
      <w:tcPr>
        <w:shd w:val="clear" w:color="auto" w:fill="00659A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BD0D9" w:themeFill="accent3"/>
      </w:tcPr>
    </w:tblStylePr>
    <w:tblStylePr w:type="firstCol">
      <w:rPr>
        <w:b/>
        <w:bCs/>
        <w:color w:val="FFFFFF" w:themeColor="background1"/>
      </w:rPr>
      <w:tblPr/>
      <w:tcPr>
        <w:shd w:val="clear" w:color="auto" w:fill="00659A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BD0D9" w:themeFill="accent3"/>
      </w:tcPr>
    </w:tblStylePr>
    <w:tblStylePr w:type="band1Vert">
      <w:tblPr/>
      <w:tcPr>
        <w:shd w:val="clear" w:color="auto" w:fill="0075B3"/>
      </w:tcPr>
    </w:tblStylePr>
    <w:tblStylePr w:type="band1Horz">
      <w:tblPr/>
      <w:tcPr>
        <w:shd w:val="clear" w:color="auto" w:fill="0075B3"/>
      </w:tcPr>
    </w:tblStylePr>
    <w:tblStylePr w:type="band2Horz">
      <w:tblPr/>
      <w:tcPr>
        <w:shd w:val="clear" w:color="auto" w:fill="005480"/>
      </w:tcPr>
    </w:tblStylePr>
  </w:style>
  <w:style w:type="table" w:styleId="GridTable5Dark-Accent5">
    <w:name w:val="Grid Table 5 Dark Accent 5"/>
    <w:basedOn w:val="TableNormal"/>
    <w:uiPriority w:val="50"/>
    <w:rsid w:val="006332BC"/>
    <w:tblPr>
      <w:tblStyleRowBandSize w:val="1"/>
      <w:tblStyleColBandSize w:val="1"/>
      <w:tblBorders>
        <w:top w:val="single" w:sz="4" w:space="0" w:color="32B04A"/>
        <w:left w:val="single" w:sz="4" w:space="0" w:color="32B04A"/>
        <w:bottom w:val="single" w:sz="4" w:space="0" w:color="32B04A"/>
        <w:right w:val="single" w:sz="4" w:space="0" w:color="32B04A"/>
        <w:insideH w:val="single" w:sz="4" w:space="0" w:color="32B04A"/>
        <w:insideV w:val="single" w:sz="4" w:space="0" w:color="32B04A"/>
      </w:tblBorders>
    </w:tblPr>
    <w:tcPr>
      <w:shd w:val="clear" w:color="auto" w:fill="E4F4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CCA6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CCA6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CCA6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CCA62" w:themeFill="accent5"/>
      </w:tcPr>
    </w:tblStylePr>
    <w:tblStylePr w:type="band1Vert">
      <w:tblPr/>
      <w:tcPr>
        <w:shd w:val="clear" w:color="auto" w:fill="CAE9C0" w:themeFill="accent5" w:themeFillTint="66"/>
      </w:tcPr>
    </w:tblStylePr>
    <w:tblStylePr w:type="band1Horz">
      <w:tblPr/>
      <w:tcPr>
        <w:shd w:val="clear" w:color="auto" w:fill="CAE9C0" w:themeFill="accent5" w:themeFillTint="66"/>
      </w:tcPr>
    </w:tblStylePr>
  </w:style>
  <w:style w:type="character" w:customStyle="1" w:styleId="BodyTextChar">
    <w:name w:val="Body Text Char"/>
    <w:basedOn w:val="DefaultParagraphFont"/>
    <w:link w:val="BodyText"/>
    <w:uiPriority w:val="1"/>
    <w:rsid w:val="00261AB0"/>
    <w:rPr>
      <w:rFonts w:ascii="Verdana" w:eastAsia="Verdana" w:hAnsi="Verdana" w:cs="Verdana"/>
      <w:sz w:val="17"/>
      <w:szCs w:val="17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D339B"/>
    <w:rPr>
      <w:rFonts w:asciiTheme="majorHAnsi" w:eastAsiaTheme="majorEastAsia" w:hAnsiTheme="majorHAnsi" w:cstheme="majorBidi"/>
      <w:color w:val="003427" w:themeColor="accent1" w:themeShade="7F"/>
      <w:sz w:val="24"/>
      <w:szCs w:val="24"/>
    </w:rPr>
  </w:style>
  <w:style w:type="paragraph" w:styleId="Revision">
    <w:name w:val="Revision"/>
    <w:hidden/>
    <w:uiPriority w:val="99"/>
    <w:semiHidden/>
    <w:rsid w:val="00356A0B"/>
    <w:pPr>
      <w:widowControl/>
      <w:autoSpaceDE/>
      <w:autoSpaceDN/>
    </w:pPr>
    <w:rPr>
      <w:rFonts w:ascii="Verdana" w:eastAsia="Verdana" w:hAnsi="Verdana" w:cs="Verdana"/>
    </w:rPr>
  </w:style>
  <w:style w:type="table" w:styleId="ListTable5Dark-Accent5">
    <w:name w:val="List Table 5 Dark Accent 5"/>
    <w:basedOn w:val="TableNormal"/>
    <w:uiPriority w:val="50"/>
    <w:rsid w:val="0029386A"/>
    <w:rPr>
      <w:color w:val="FFFFFF" w:themeColor="background1"/>
    </w:rPr>
    <w:tblPr>
      <w:tblStyleRowBandSize w:val="1"/>
      <w:tblStyleColBandSize w:val="1"/>
      <w:tblBorders>
        <w:top w:val="single" w:sz="24" w:space="0" w:color="7CCA62" w:themeColor="accent5"/>
        <w:left w:val="single" w:sz="24" w:space="0" w:color="7CCA62" w:themeColor="accent5"/>
        <w:bottom w:val="single" w:sz="24" w:space="0" w:color="7CCA62" w:themeColor="accent5"/>
        <w:right w:val="single" w:sz="24" w:space="0" w:color="7CCA62" w:themeColor="accent5"/>
      </w:tblBorders>
    </w:tblPr>
    <w:tcPr>
      <w:shd w:val="clear" w:color="auto" w:fill="0075B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1Light-Accent6">
    <w:name w:val="Grid Table 1 Light Accent 6"/>
    <w:basedOn w:val="TableNormal"/>
    <w:uiPriority w:val="46"/>
    <w:rsid w:val="00C17073"/>
    <w:rPr>
      <w:rFonts w:ascii="DINOT" w:hAnsi="DINOT"/>
    </w:rPr>
    <w:tblPr>
      <w:tblStyleRowBandSize w:val="1"/>
      <w:tblStyleColBandSize w:val="1"/>
      <w:tblBorders>
        <w:top w:val="single" w:sz="4" w:space="0" w:color="005480"/>
        <w:left w:val="single" w:sz="4" w:space="0" w:color="005480"/>
        <w:bottom w:val="single" w:sz="4" w:space="0" w:color="005480"/>
        <w:right w:val="single" w:sz="4" w:space="0" w:color="005480"/>
        <w:insideH w:val="single" w:sz="4" w:space="0" w:color="005480"/>
        <w:insideV w:val="single" w:sz="4" w:space="0" w:color="005480"/>
      </w:tblBorders>
    </w:tblPr>
    <w:tcPr>
      <w:shd w:val="clear" w:color="auto" w:fill="auto"/>
    </w:tcPr>
    <w:tblStylePr w:type="firstRow">
      <w:rPr>
        <w:b/>
        <w:bCs/>
      </w:rPr>
      <w:tblPr/>
      <w:tcPr>
        <w:shd w:val="clear" w:color="auto" w:fill="005480"/>
      </w:tcPr>
    </w:tblStylePr>
    <w:tblStylePr w:type="lastRow">
      <w:rPr>
        <w:b/>
        <w:bCs/>
      </w:rPr>
      <w:tblPr/>
      <w:tcPr>
        <w:tcBorders>
          <w:top w:val="double" w:sz="2" w:space="0" w:color="C8DA91" w:themeColor="accent6" w:themeTint="99"/>
        </w:tcBorders>
      </w:tcPr>
    </w:tblStylePr>
    <w:tblStylePr w:type="firstCol">
      <w:rPr>
        <w:b/>
        <w:bCs/>
      </w:rPr>
      <w:tblPr/>
      <w:tcPr>
        <w:shd w:val="clear" w:color="auto" w:fill="0075B3"/>
      </w:tc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361145"/>
    <w:tblPr>
      <w:tblStyleRowBandSize w:val="1"/>
      <w:tblStyleColBandSize w:val="1"/>
      <w:tblBorders>
        <w:top w:val="single" w:sz="4" w:space="0" w:color="006A4F" w:themeColor="accent1"/>
        <w:left w:val="single" w:sz="4" w:space="0" w:color="006A4F" w:themeColor="accent1"/>
        <w:bottom w:val="single" w:sz="4" w:space="0" w:color="006A4F" w:themeColor="accent1"/>
        <w:right w:val="single" w:sz="4" w:space="0" w:color="006A4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6A4F" w:themeFill="accent1"/>
      </w:tcPr>
    </w:tblStylePr>
    <w:tblStylePr w:type="lastRow">
      <w:rPr>
        <w:b/>
        <w:bCs/>
      </w:rPr>
      <w:tblPr/>
      <w:tcPr>
        <w:tcBorders>
          <w:top w:val="double" w:sz="4" w:space="0" w:color="006A4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6A4F" w:themeColor="accent1"/>
          <w:right w:val="single" w:sz="4" w:space="0" w:color="006A4F" w:themeColor="accent1"/>
        </w:tcBorders>
      </w:tcPr>
    </w:tblStylePr>
    <w:tblStylePr w:type="band1Horz">
      <w:tblPr/>
      <w:tcPr>
        <w:tcBorders>
          <w:top w:val="single" w:sz="4" w:space="0" w:color="006A4F" w:themeColor="accent1"/>
          <w:bottom w:val="single" w:sz="4" w:space="0" w:color="006A4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6A4F" w:themeColor="accent1"/>
          <w:left w:val="nil"/>
        </w:tcBorders>
      </w:tcPr>
    </w:tblStylePr>
    <w:tblStylePr w:type="swCell">
      <w:tblPr/>
      <w:tcPr>
        <w:tcBorders>
          <w:top w:val="double" w:sz="4" w:space="0" w:color="006A4F" w:themeColor="accent1"/>
          <w:right w:val="nil"/>
        </w:tcBorders>
      </w:tcPr>
    </w:tblStylePr>
  </w:style>
  <w:style w:type="character" w:styleId="Mention">
    <w:name w:val="Mention"/>
    <w:basedOn w:val="DefaultParagraphFont"/>
    <w:uiPriority w:val="99"/>
    <w:unhideWhenUsed/>
    <w:rsid w:val="00412CA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2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9048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44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49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7218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712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0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547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3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7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4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68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008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197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8136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170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3675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7919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80329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32788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79596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84132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224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0613">
              <w:marLeft w:val="0"/>
              <w:marRight w:val="0"/>
              <w:marTop w:val="0"/>
              <w:marBottom w:val="0"/>
              <w:divBdr>
                <w:top w:val="single" w:sz="24" w:space="0" w:color="000000"/>
                <w:left w:val="single" w:sz="24" w:space="0" w:color="000000"/>
                <w:bottom w:val="single" w:sz="24" w:space="0" w:color="000000"/>
                <w:right w:val="single" w:sz="24" w:space="0" w:color="000000"/>
              </w:divBdr>
              <w:divsChild>
                <w:div w:id="271595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104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460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8762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787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31319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9985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82609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19594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57151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08370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auto"/>
                                                <w:left w:val="single" w:sz="6" w:space="0" w:color="auto"/>
                                                <w:bottom w:val="single" w:sz="6" w:space="0" w:color="auto"/>
                                                <w:right w:val="single" w:sz="6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23912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01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773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34244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88770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8695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08557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4" w:space="0" w:color="0F0F0F"/>
                                                <w:left w:val="single" w:sz="24" w:space="0" w:color="0F0F0F"/>
                                                <w:bottom w:val="single" w:sz="24" w:space="0" w:color="0F0F0F"/>
                                                <w:right w:val="single" w:sz="24" w:space="0" w:color="0F0F0F"/>
                                              </w:divBdr>
                                              <w:divsChild>
                                                <w:div w:id="17481893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8024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09357281">
                                          <w:marLeft w:val="-15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31876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6308000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14745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7543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7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1365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85485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2584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85482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40786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89947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09251537">
                                                  <w:marLeft w:val="-15"/>
                                                  <w:marRight w:val="-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58553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9512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94773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15371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6434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438184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88519221">
                                                  <w:marLeft w:val="-15"/>
                                                  <w:marRight w:val="-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601756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7191793">
                                                  <w:marLeft w:val="-15"/>
                                                  <w:marRight w:val="-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10746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66332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30282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69052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744293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9133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04546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36675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95017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12103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804154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99044303">
                                                  <w:marLeft w:val="-15"/>
                                                  <w:marRight w:val="-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26884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8523321">
                                                  <w:marLeft w:val="-15"/>
                                                  <w:marRight w:val="-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394137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8635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78541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48961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516029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03733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06269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669974">
                                                  <w:marLeft w:val="-15"/>
                                                  <w:marRight w:val="-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57792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36699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16971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813190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465694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649863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383662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1977026">
                                                  <w:marLeft w:val="-15"/>
                                                  <w:marRight w:val="-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259233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308913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88430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78997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505798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021166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133631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6351559">
                                                  <w:marLeft w:val="-15"/>
                                                  <w:marRight w:val="-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914666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06636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87306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419910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166792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942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9678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31594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34598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652449">
                                                  <w:marLeft w:val="-15"/>
                                                  <w:marRight w:val="-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635534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5947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66953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53831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194908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693272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12799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2830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44656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819071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614772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22564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23629086">
                                                  <w:marLeft w:val="-15"/>
                                                  <w:marRight w:val="-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5889250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6084516">
                                                  <w:marLeft w:val="-15"/>
                                                  <w:marRight w:val="-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860795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85214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13940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921417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82810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012592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19479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48773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49317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77608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1190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186405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4912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64533612">
                                                  <w:marLeft w:val="-15"/>
                                                  <w:marRight w:val="-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731926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26893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1343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09245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38879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4896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94354201">
                                                  <w:marLeft w:val="-15"/>
                                                  <w:marRight w:val="-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7912905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12768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61437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40416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89693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740217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50674127">
                                                  <w:marLeft w:val="-15"/>
                                                  <w:marRight w:val="-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7990809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27220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3368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67930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76156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86880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94547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25130584">
                                                  <w:marLeft w:val="-15"/>
                                                  <w:marRight w:val="-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695661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78956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1036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73458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63636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619319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78989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23418793">
                                                  <w:marLeft w:val="-15"/>
                                                  <w:marRight w:val="-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345786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6729173">
                                                  <w:marLeft w:val="-15"/>
                                                  <w:marRight w:val="-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945808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4279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70886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655489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162311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653498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88026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8711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1412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3050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56194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06696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98869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611940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95706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77131412">
                                                  <w:marLeft w:val="-15"/>
                                                  <w:marRight w:val="-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4691304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89438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64535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80680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423743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545784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21840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47875155">
                                                  <w:marLeft w:val="-15"/>
                                                  <w:marRight w:val="-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8222350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6280656">
                                                  <w:marLeft w:val="-15"/>
                                                  <w:marRight w:val="-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057022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07486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0415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51423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101540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67961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553405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7989023">
                                                  <w:marLeft w:val="-15"/>
                                                  <w:marRight w:val="-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691084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36521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51946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46980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72943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4119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681652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374085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9798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932929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20510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71250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91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89275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57476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930369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95390495">
                                                  <w:marLeft w:val="-15"/>
                                                  <w:marRight w:val="-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62035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97142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458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9602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292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303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9142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1102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4" w:space="0" w:color="1A1A1A"/>
                                                <w:left w:val="single" w:sz="24" w:space="0" w:color="1A1A1A"/>
                                                <w:bottom w:val="single" w:sz="24" w:space="0" w:color="1A1A1A"/>
                                                <w:right w:val="single" w:sz="24" w:space="0" w:color="1A1A1A"/>
                                              </w:divBdr>
                                              <w:divsChild>
                                                <w:div w:id="19755188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3191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26863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007886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79537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3443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86513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42203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64250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62128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4" w:space="0" w:color="1A1A1A"/>
                                                                                        <w:left w:val="single" w:sz="24" w:space="0" w:color="1A1A1A"/>
                                                                                        <w:bottom w:val="single" w:sz="24" w:space="0" w:color="1A1A1A"/>
                                                                                        <w:right w:val="single" w:sz="24" w:space="0" w:color="1A1A1A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248662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21072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665778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603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681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70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44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27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4226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176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71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3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0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literacyideas.com/top-research-strategies-for-students-and-teachers" TargetMode="External"/><Relationship Id="rId21" Type="http://schemas.openxmlformats.org/officeDocument/2006/relationships/hyperlink" Target="https://pursuitlending.com/resources/tourism-hospitality-industry-covid/" TargetMode="External"/><Relationship Id="rId42" Type="http://schemas.openxmlformats.org/officeDocument/2006/relationships/hyperlink" Target="https://www.careeronestop.org/CompetencyModel/competency-models/pyramid-download.aspx?industry=hospitality" TargetMode="External"/><Relationship Id="rId63" Type="http://schemas.openxmlformats.org/officeDocument/2006/relationships/hyperlink" Target="https://nafnyc-my.sharepoint.com/personal/gjimenez_naf_org/Documents/sites.google.com" TargetMode="External"/><Relationship Id="rId84" Type="http://schemas.openxmlformats.org/officeDocument/2006/relationships/hyperlink" Target="https://www.npr.org/series/662609200/npr-student-podcast-challenge" TargetMode="External"/><Relationship Id="rId138" Type="http://schemas.openxmlformats.org/officeDocument/2006/relationships/image" Target="media/image9.svg"/><Relationship Id="rId16" Type="http://schemas.openxmlformats.org/officeDocument/2006/relationships/hyperlink" Target="https://www.google.com/intl/en/earth/" TargetMode="External"/><Relationship Id="rId107" Type="http://schemas.openxmlformats.org/officeDocument/2006/relationships/hyperlink" Target="https://www.youtube.com/watch?v=MMcaGs9vMN0" TargetMode="External"/><Relationship Id="rId11" Type="http://schemas.openxmlformats.org/officeDocument/2006/relationships/image" Target="media/image1.png"/><Relationship Id="rId32" Type="http://schemas.openxmlformats.org/officeDocument/2006/relationships/hyperlink" Target="https://www.elearningcollege.com/learn/customer-services-course" TargetMode="External"/><Relationship Id="rId37" Type="http://schemas.openxmlformats.org/officeDocument/2006/relationships/header" Target="header2.xml"/><Relationship Id="rId53" Type="http://schemas.openxmlformats.org/officeDocument/2006/relationships/hyperlink" Target="https://www.youtube.com/watch?v=crMM4z3oKmQ" TargetMode="External"/><Relationship Id="rId58" Type="http://schemas.openxmlformats.org/officeDocument/2006/relationships/hyperlink" Target="https://my.bulbapp.com/" TargetMode="External"/><Relationship Id="rId74" Type="http://schemas.openxmlformats.org/officeDocument/2006/relationships/hyperlink" Target="https://www.adobe.com/products/aero.html" TargetMode="External"/><Relationship Id="rId79" Type="http://schemas.openxmlformats.org/officeDocument/2006/relationships/hyperlink" Target="https://www.ted.com/talks/chimamanda_ngozi_adichie_the_danger_of_a_single_story" TargetMode="External"/><Relationship Id="rId102" Type="http://schemas.openxmlformats.org/officeDocument/2006/relationships/hyperlink" Target="https://www.youtube.com/watch?v=oiM0x0ApVL8" TargetMode="External"/><Relationship Id="rId123" Type="http://schemas.openxmlformats.org/officeDocument/2006/relationships/hyperlink" Target="https://naf.sharefile.com/share/view/s951097bd0e2640c0adfe66bcb4b8c256" TargetMode="External"/><Relationship Id="rId128" Type="http://schemas.openxmlformats.org/officeDocument/2006/relationships/hyperlink" Target="https://www.youtube.com/watch?v=0WNJkBXywMU" TargetMode="External"/><Relationship Id="rId5" Type="http://schemas.openxmlformats.org/officeDocument/2006/relationships/numbering" Target="numbering.xml"/><Relationship Id="rId90" Type="http://schemas.openxmlformats.org/officeDocument/2006/relationships/hyperlink" Target="https://itechcraft.com/augmented-reality-apps-publishing/" TargetMode="External"/><Relationship Id="rId95" Type="http://schemas.openxmlformats.org/officeDocument/2006/relationships/hyperlink" Target="https://video.search.yahoo.com/yhs/search?fr=yhs-iba-syn&amp;ei=UTF-8&amp;hsimp=yhs-syn&amp;hspart=iba&amp;param1=EdaADn%2Bxaqqta7xBcjAxOTAELBQLpl5e3SyqcG9edN8E%2FibCaQZk%2F%2BwHgIwmozUl&amp;param2=9dUI1n2R0BLDxNuWfiP4aSFOTltNdSPoIx38%2BUf%2FiXrvPdoGmStdlfwLFZYDvqkAnd9m2YHSzB6Xq137z%2FvixxcM5ahhszIAqzlo0tyHn7lde0xrgZMGYV%2FYPPCoEmw1LuWnokAjfXGV68j1RjflXnpSvruZ3aWoOigowTis8KECTSwY8H9XRu9VGLX2dPN10ia4URLWoizb4OrzpCYuyZVT7pBVmuU3D692DtsVbS%2FJTgGgUTWq%2BZ28dnog6i7e58xetnoa8w0xW7xVQqJbKYa6xcfiBUEpYpwcjQZGTJBKN9424TJGxL56bEQaO2Nd&amp;param3=NwVEMR%2FzKcG52XsVBYEh2zk2Yklq85vdfspZPoqz2M1qypHRDDTed5vIiOf0QJloJAws3N4BZ2OFCPQG%2BRw4WpTnzaTq2VmIHxERXcUW3rVQCtxOG%2BsIEOUp0%2Ff9ylXTGucyJu3wBF4BE4auNWzgxAnX%2FgW%2Bgn0MCdr87IqU%2BRx6%2FSVi1CbZouDhu9Sx7zx%2B9ep6XooP1K%2BFI%2BCBhFa%2FPmHb7E1O%2FTYwcVc1LoWRYbpACkPYFqoD1MtdN2GbhZxnzs%2B4lpigDypIb3ISvSd9MCQiL0XseOYT%2Buesn9risTHffHiRVJuWgAlEZNcNaXEHj0KwrcnAruAgSQtlQ0bs3l0S0ygW%2B2AYepDRsPqx1TJ4f0%2FHLMLi1TjhcyLLy0c1&amp;param4=78lSSx4%2FClkmNs49BSZNryLW1uSAfj%2FwSA6KFPQYh28%3D&amp;p=passion+projects&amp;type=asbw_8063_CHW_US_tid20044" TargetMode="External"/><Relationship Id="rId22" Type="http://schemas.openxmlformats.org/officeDocument/2006/relationships/hyperlink" Target="https://www.elearningcollege.com/learn/customer-services-course" TargetMode="External"/><Relationship Id="rId27" Type="http://schemas.openxmlformats.org/officeDocument/2006/relationships/hyperlink" Target="https://www.google.com/intl/en_us/earth/education/tools/google-earth-engine/" TargetMode="External"/><Relationship Id="rId43" Type="http://schemas.openxmlformats.org/officeDocument/2006/relationships/hyperlink" Target="https://www.careeronestop.org/CompetencyModel/competency-models/pyramid-download.aspx?industry=hospitality" TargetMode="External"/><Relationship Id="rId64" Type="http://schemas.openxmlformats.org/officeDocument/2006/relationships/hyperlink" Target="https://my.bulbapp.com/" TargetMode="External"/><Relationship Id="rId69" Type="http://schemas.openxmlformats.org/officeDocument/2006/relationships/hyperlink" Target="https://www.youtube.com/watch?v=4pOxbVWYTDU" TargetMode="External"/><Relationship Id="rId113" Type="http://schemas.openxmlformats.org/officeDocument/2006/relationships/hyperlink" Target="https://www.youtube.com/watch?v=MnIPpUiTcRc" TargetMode="External"/><Relationship Id="rId118" Type="http://schemas.openxmlformats.org/officeDocument/2006/relationships/hyperlink" Target="https://www.youtube.com/watch?v=LTJygQwYV84" TargetMode="External"/><Relationship Id="rId134" Type="http://schemas.openxmlformats.org/officeDocument/2006/relationships/hyperlink" Target="https://business.tutsplus.com/tutorials/create-great-powerpoint-presentations--cms-31975" TargetMode="External"/><Relationship Id="rId139" Type="http://schemas.openxmlformats.org/officeDocument/2006/relationships/image" Target="media/image13.png"/><Relationship Id="rId80" Type="http://schemas.openxmlformats.org/officeDocument/2006/relationships/hyperlink" Target="https://www.bluehost.com/resources/how-to-make-a-blog-on-wordpress/" TargetMode="External"/><Relationship Id="rId85" Type="http://schemas.openxmlformats.org/officeDocument/2006/relationships/hyperlink" Target="https://theadditiveagency.com/6-simple-tips-to-amplify-your-social-media-activism-campaigns/" TargetMode="External"/><Relationship Id="rId12" Type="http://schemas.openxmlformats.org/officeDocument/2006/relationships/image" Target="media/image2.svg"/><Relationship Id="rId17" Type="http://schemas.openxmlformats.org/officeDocument/2006/relationships/hyperlink" Target="https://www.google.com/intl/en_us/earth/education/tools/google-earth-engine/" TargetMode="External"/><Relationship Id="rId33" Type="http://schemas.openxmlformats.org/officeDocument/2006/relationships/hyperlink" Target="https://www.edx.org/course/introduction-to-hospitality-and-tourism-industry?source=aw&amp;awc=6798_1628429223_9bfbd4620da92a73a1bd0e7ebf174b40&amp;utm_source=aw&amp;utm_medium=affiliate_partner&amp;utm_content=text-link&amp;utm_term=787739_Best+Choice+Media" TargetMode="External"/><Relationship Id="rId38" Type="http://schemas.openxmlformats.org/officeDocument/2006/relationships/footer" Target="footer1.xml"/><Relationship Id="rId59" Type="http://schemas.openxmlformats.org/officeDocument/2006/relationships/hyperlink" Target="https://equedi.com/" TargetMode="External"/><Relationship Id="rId103" Type="http://schemas.openxmlformats.org/officeDocument/2006/relationships/hyperlink" Target="https://naf.sharefile.com/share/view/s951097bd0e2640c0adfe66bcb4b8c256" TargetMode="External"/><Relationship Id="rId108" Type="http://schemas.openxmlformats.org/officeDocument/2006/relationships/hyperlink" Target="https://www.youtube.com/watch?v=0WNJkBXywMU" TargetMode="External"/><Relationship Id="rId124" Type="http://schemas.openxmlformats.org/officeDocument/2006/relationships/hyperlink" Target="https://naf.sharefile.com/d-sa8dc09db5fcd426795f6d5c7d707b588" TargetMode="External"/><Relationship Id="rId129" Type="http://schemas.openxmlformats.org/officeDocument/2006/relationships/hyperlink" Target="https://www.youtube.com/watch?v=kSj-9XS3rLA" TargetMode="External"/><Relationship Id="rId54" Type="http://schemas.openxmlformats.org/officeDocument/2006/relationships/hyperlink" Target="https://www.youtube.com/watch?v=crMM4z3oKmQ" TargetMode="External"/><Relationship Id="rId70" Type="http://schemas.openxmlformats.org/officeDocument/2006/relationships/hyperlink" Target="https://www.npr.org/series/662609200/npr-student-podcast-challenge" TargetMode="External"/><Relationship Id="rId75" Type="http://schemas.openxmlformats.org/officeDocument/2006/relationships/hyperlink" Target="https://overlyapp.com/" TargetMode="External"/><Relationship Id="rId91" Type="http://schemas.openxmlformats.org/officeDocument/2006/relationships/hyperlink" Target="https://storage.ted.com/tedx/manuals/tedxcontentguidelines.pdf" TargetMode="External"/><Relationship Id="rId96" Type="http://schemas.openxmlformats.org/officeDocument/2006/relationships/hyperlink" Target="https://www.youtube.com/watch?v=oy_p_p2D6gY&amp;t=6s" TargetMode="External"/><Relationship Id="rId14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hyperlink" Target="https://www.edx.org/course/introduction-to-hospitality-and-tourism-industry?source=aw&amp;awc=6798_1628429223_9bfbd4620da92a73a1bd0e7ebf174b40&amp;utm_source=aw&amp;utm_medium=affiliate_partner&amp;utm_content=text-link&amp;utm_term=787739_Best+Choice+Media" TargetMode="External"/><Relationship Id="rId28" Type="http://schemas.openxmlformats.org/officeDocument/2006/relationships/hyperlink" Target="https://sustainabletourism.net/destinationcasestudies/" TargetMode="External"/><Relationship Id="rId49" Type="http://schemas.openxmlformats.org/officeDocument/2006/relationships/hyperlink" Target="https://myoptions.org/passion-projects-in-high-school/" TargetMode="External"/><Relationship Id="rId114" Type="http://schemas.openxmlformats.org/officeDocument/2006/relationships/hyperlink" Target="https://business.tutsplus.com/tutorials/create-great-powerpoint-presentations--cms-31975" TargetMode="External"/><Relationship Id="rId119" Type="http://schemas.openxmlformats.org/officeDocument/2006/relationships/hyperlink" Target="http://www.kathleenamorris.com/2018/11/20/evaluate-websites/" TargetMode="External"/><Relationship Id="rId44" Type="http://schemas.openxmlformats.org/officeDocument/2006/relationships/hyperlink" Target="https://myoptions.org/passion-projects-in-high-school/" TargetMode="External"/><Relationship Id="rId60" Type="http://schemas.openxmlformats.org/officeDocument/2006/relationships/hyperlink" Target="https://nafnyc-my.sharepoint.com/personal/gjimenez_naf_org/Documents/sites.google.com" TargetMode="External"/><Relationship Id="rId65" Type="http://schemas.openxmlformats.org/officeDocument/2006/relationships/hyperlink" Target="https://equedi.com/" TargetMode="External"/><Relationship Id="rId81" Type="http://schemas.openxmlformats.org/officeDocument/2006/relationships/hyperlink" Target="https://dschool.stanford.edu/resources" TargetMode="External"/><Relationship Id="rId86" Type="http://schemas.openxmlformats.org/officeDocument/2006/relationships/hyperlink" Target="https://www.pechakucha.com/" TargetMode="External"/><Relationship Id="rId130" Type="http://schemas.openxmlformats.org/officeDocument/2006/relationships/hyperlink" Target="https://www.youtube.com/watch?v=i5mYphUoOCs" TargetMode="External"/><Relationship Id="rId135" Type="http://schemas.openxmlformats.org/officeDocument/2006/relationships/hyperlink" Target="https://wabisabilearning.com/blogs/critical-thinking/25-self-reflection-questions" TargetMode="External"/><Relationship Id="rId13" Type="http://schemas.openxmlformats.org/officeDocument/2006/relationships/image" Target="media/image3.png"/><Relationship Id="rId18" Type="http://schemas.openxmlformats.org/officeDocument/2006/relationships/hyperlink" Target="https://sustainabletourism.net/destinationcasestudies/" TargetMode="External"/><Relationship Id="rId39" Type="http://schemas.openxmlformats.org/officeDocument/2006/relationships/footer" Target="footer2.xml"/><Relationship Id="rId109" Type="http://schemas.openxmlformats.org/officeDocument/2006/relationships/hyperlink" Target="https://www.youtube.com/watch?v=kSj-9XS3rLA" TargetMode="External"/><Relationship Id="rId34" Type="http://schemas.openxmlformats.org/officeDocument/2006/relationships/hyperlink" Target="https://www.bolc.co.uk/hotel-management-courses-online/free-hotel-management-courses" TargetMode="External"/><Relationship Id="rId50" Type="http://schemas.openxmlformats.org/officeDocument/2006/relationships/hyperlink" Target="https://www.youtube.com/watch?v=QxyKnMLKWfI&amp;t=8s" TargetMode="External"/><Relationship Id="rId55" Type="http://schemas.openxmlformats.org/officeDocument/2006/relationships/hyperlink" Target="https://my.bulbapp.com/" TargetMode="External"/><Relationship Id="rId76" Type="http://schemas.openxmlformats.org/officeDocument/2006/relationships/hyperlink" Target="https://itechcraft.com/augmented-reality-apps-publishing/" TargetMode="External"/><Relationship Id="rId97" Type="http://schemas.openxmlformats.org/officeDocument/2006/relationships/hyperlink" Target="https://www.literacyideas.com/top-research-strategies-for-students-and-teachers" TargetMode="External"/><Relationship Id="rId104" Type="http://schemas.openxmlformats.org/officeDocument/2006/relationships/hyperlink" Target="https://naf.sharefile.com/d-sa8dc09db5fcd426795f6d5c7d707b588" TargetMode="External"/><Relationship Id="rId120" Type="http://schemas.openxmlformats.org/officeDocument/2006/relationships/hyperlink" Target="https://www.youtube.com/watch?v=Uk1pq8sb-eo" TargetMode="External"/><Relationship Id="rId125" Type="http://schemas.openxmlformats.org/officeDocument/2006/relationships/hyperlink" Target="https://www.youtube.com/watch?v=FTC-5P1VFFU" TargetMode="External"/><Relationship Id="rId141" Type="http://schemas.openxmlformats.org/officeDocument/2006/relationships/theme" Target="theme/theme1.xml"/><Relationship Id="rId7" Type="http://schemas.openxmlformats.org/officeDocument/2006/relationships/settings" Target="settings.xml"/><Relationship Id="rId71" Type="http://schemas.openxmlformats.org/officeDocument/2006/relationships/hyperlink" Target="https://theadditiveagency.com/6-simple-tips-to-amplify-your-social-media-activism-campaigns/" TargetMode="External"/><Relationship Id="rId92" Type="http://schemas.openxmlformats.org/officeDocument/2006/relationships/hyperlink" Target="https://www.ted.com/participate/organize-a-local-tedx-event/before-you-start/what-is-a-tedx-event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urecongroup.com/thinking/insights/aurecons-successful-hotels/technology-in-the-hospitality-industry-exploring-the-very-latest-trends" TargetMode="External"/><Relationship Id="rId24" Type="http://schemas.openxmlformats.org/officeDocument/2006/relationships/hyperlink" Target="https://www.bolc.co.uk/hotel-management-courses-online/free-hotel-management-courses" TargetMode="External"/><Relationship Id="rId40" Type="http://schemas.openxmlformats.org/officeDocument/2006/relationships/header" Target="header3.xml"/><Relationship Id="rId45" Type="http://schemas.openxmlformats.org/officeDocument/2006/relationships/hyperlink" Target="https://www.youtube.com/watch?v=QxyKnMLKWfI&amp;t=8s" TargetMode="External"/><Relationship Id="rId66" Type="http://schemas.openxmlformats.org/officeDocument/2006/relationships/hyperlink" Target="https://nafnyc-my.sharepoint.com/personal/gjimenez_naf_org/Documents/sites.google.com" TargetMode="External"/><Relationship Id="rId87" Type="http://schemas.openxmlformats.org/officeDocument/2006/relationships/hyperlink" Target="https://www.youtube.com/watch?v=R3s1tJgtRvI" TargetMode="External"/><Relationship Id="rId110" Type="http://schemas.openxmlformats.org/officeDocument/2006/relationships/hyperlink" Target="https://www.youtube.com/watch?v=i5mYphUoOCs" TargetMode="External"/><Relationship Id="rId115" Type="http://schemas.openxmlformats.org/officeDocument/2006/relationships/hyperlink" Target="https://video.search.yahoo.com/yhs/search?fr=yhs-iba-syn&amp;ei=UTF-8&amp;hsimp=yhs-syn&amp;hspart=iba&amp;param1=EdaADn%2Bxaqqta7xBcjAxOTAELBQLpl5e3SyqcG9edN8E%2FibCaQZk%2F%2BwHgIwmozUl&amp;param2=9dUI1n2R0BLDxNuWfiP4aSFOTltNdSPoIx38%2BUf%2FiXrvPdoGmStdlfwLFZYDvqkAnd9m2YHSzB6Xq137z%2FvixxcM5ahhszIAqzlo0tyHn7lde0xrgZMGYV%2FYPPCoEmw1LuWnokAjfXGV68j1RjflXnpSvruZ3aWoOigowTis8KECTSwY8H9XRu9VGLX2dPN10ia4URLWoizb4OrzpCYuyZVT7pBVmuU3D692DtsVbS%2FJTgGgUTWq%2BZ28dnog6i7e58xetnoa8w0xW7xVQqJbKYa6xcfiBUEpYpwcjQZGTJBKN9424TJGxL56bEQaO2Nd&amp;param3=NwVEMR%2FzKcG52XsVBYEh2zk2Yklq85vdfspZPoqz2M1qypHRDDTed5vIiOf0QJloJAws3N4BZ2OFCPQG%2BRw4WpTnzaTq2VmIHxERXcUW3rVQCtxOG%2BsIEOUp0%2Ff9ylXTGucyJu3wBF4BE4auNWzgxAnX%2FgW%2Bgn0MCdr87IqU%2BRx6%2FSVi1CbZouDhu9Sx7zx%2B9ep6XooP1K%2BFI%2BCBhFa%2FPmHb7E1O%2FTYwcVc1LoWRYbpACkPYFqoD1MtdN2GbhZxnzs%2B4lpigDypIb3ISvSd9MCQiL0XseOYT%2Buesn9risTHffHiRVJuWgAlEZNcNaXEHj0KwrcnAruAgSQtlQ0bs3l0S0ygW%2B2AYepDRsPqx1TJ4f0%2FHLMLi1TjhcyLLy0c1&amp;param4=78lSSx4%2FClkmNs49BSZNryLW1uSAfj%2FwSA6KFPQYh28%3D&amp;p=passion+projects&amp;type=asbw_8063_CHW_US_tid20044" TargetMode="External"/><Relationship Id="rId131" Type="http://schemas.openxmlformats.org/officeDocument/2006/relationships/hyperlink" Target="https://www.youtube.com/watch?v=wguX6Clv5h8" TargetMode="External"/><Relationship Id="rId136" Type="http://schemas.openxmlformats.org/officeDocument/2006/relationships/hyperlink" Target="https://wabisabilearning.com/blogs/critical-thinking/25-self-reflection-questions" TargetMode="External"/><Relationship Id="rId61" Type="http://schemas.openxmlformats.org/officeDocument/2006/relationships/hyperlink" Target="https://my.bulbapp.com/" TargetMode="External"/><Relationship Id="rId82" Type="http://schemas.openxmlformats.org/officeDocument/2006/relationships/hyperlink" Target="https://www.npr.org/2018/10/30/662070097/starting-your-podcast-a-guide-for-students" TargetMode="External"/><Relationship Id="rId19" Type="http://schemas.openxmlformats.org/officeDocument/2006/relationships/hyperlink" Target="https://www.aurecongroup.com/thinking/insights/aurecons-successful-hotels/technology-in-the-hospitality-industry-exploring-the-very-latest-trends" TargetMode="External"/><Relationship Id="rId14" Type="http://schemas.openxmlformats.org/officeDocument/2006/relationships/image" Target="media/image4.png"/><Relationship Id="rId30" Type="http://schemas.openxmlformats.org/officeDocument/2006/relationships/hyperlink" Target="https://qubit-labs.com/technology-in-hospitality-industry/" TargetMode="External"/><Relationship Id="rId35" Type="http://schemas.openxmlformats.org/officeDocument/2006/relationships/hyperlink" Target="https://www.youtube.com/watch?v=tmuxQtxDLiY" TargetMode="External"/><Relationship Id="rId56" Type="http://schemas.openxmlformats.org/officeDocument/2006/relationships/hyperlink" Target="https://equedi.com/" TargetMode="External"/><Relationship Id="rId77" Type="http://schemas.openxmlformats.org/officeDocument/2006/relationships/hyperlink" Target="https://storage.ted.com/tedx/manuals/tedxcontentguidelines.pdf" TargetMode="External"/><Relationship Id="rId100" Type="http://schemas.openxmlformats.org/officeDocument/2006/relationships/hyperlink" Target="https://www.youtube.com/watch?v=Uk1pq8sb-eo" TargetMode="External"/><Relationship Id="rId105" Type="http://schemas.openxmlformats.org/officeDocument/2006/relationships/hyperlink" Target="https://www.youtube.com/watch?v=FTC-5P1VFFU" TargetMode="External"/><Relationship Id="rId126" Type="http://schemas.openxmlformats.org/officeDocument/2006/relationships/hyperlink" Target="https://www.toprankblog.com/2019/07/data-visualization-marketing-presentations/" TargetMode="External"/><Relationship Id="rId8" Type="http://schemas.openxmlformats.org/officeDocument/2006/relationships/webSettings" Target="webSettings.xml"/><Relationship Id="rId51" Type="http://schemas.openxmlformats.org/officeDocument/2006/relationships/image" Target="media/image9.png"/><Relationship Id="rId72" Type="http://schemas.openxmlformats.org/officeDocument/2006/relationships/hyperlink" Target="https://www.pechakucha.com/" TargetMode="External"/><Relationship Id="rId93" Type="http://schemas.openxmlformats.org/officeDocument/2006/relationships/hyperlink" Target="https://www.ted.com/talks/chimamanda_ngozi_adichie_the_danger_of_a_single_story" TargetMode="External"/><Relationship Id="rId98" Type="http://schemas.openxmlformats.org/officeDocument/2006/relationships/hyperlink" Target="https://www.youtube.com/watch?v=LTJygQwYV84" TargetMode="External"/><Relationship Id="rId121" Type="http://schemas.openxmlformats.org/officeDocument/2006/relationships/hyperlink" Target="https://www.youtube.com/watch?v=uQhVDH9p7aU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www.youtube.com/watch?v=tmuxQtxDLiY" TargetMode="External"/><Relationship Id="rId46" Type="http://schemas.openxmlformats.org/officeDocument/2006/relationships/image" Target="media/image6.png"/><Relationship Id="rId67" Type="http://schemas.openxmlformats.org/officeDocument/2006/relationships/hyperlink" Target="https://dschool.stanford.edu/resources" TargetMode="External"/><Relationship Id="rId116" Type="http://schemas.openxmlformats.org/officeDocument/2006/relationships/hyperlink" Target="https://www.youtube.com/watch?v=oy_p_p2D6gY&amp;t=6s" TargetMode="External"/><Relationship Id="rId137" Type="http://schemas.openxmlformats.org/officeDocument/2006/relationships/image" Target="media/image8.png"/><Relationship Id="rId20" Type="http://schemas.openxmlformats.org/officeDocument/2006/relationships/hyperlink" Target="https://qubit-labs.com/technology-in-hospitality-industry/" TargetMode="External"/><Relationship Id="rId41" Type="http://schemas.openxmlformats.org/officeDocument/2006/relationships/footer" Target="footer3.xml"/><Relationship Id="rId62" Type="http://schemas.openxmlformats.org/officeDocument/2006/relationships/hyperlink" Target="https://equedi.com/" TargetMode="External"/><Relationship Id="rId83" Type="http://schemas.openxmlformats.org/officeDocument/2006/relationships/hyperlink" Target="https://www.youtube.com/watch?v=4pOxbVWYTDU" TargetMode="External"/><Relationship Id="rId88" Type="http://schemas.openxmlformats.org/officeDocument/2006/relationships/hyperlink" Target="https://www.adobe.com/products/aero.html" TargetMode="External"/><Relationship Id="rId111" Type="http://schemas.openxmlformats.org/officeDocument/2006/relationships/hyperlink" Target="https://www.youtube.com/watch?v=wguX6Clv5h8" TargetMode="External"/><Relationship Id="rId132" Type="http://schemas.openxmlformats.org/officeDocument/2006/relationships/hyperlink" Target="https://naf.sharefile.com/d-sca8d7b87984a42bda5944ce823a5a59f" TargetMode="External"/><Relationship Id="rId15" Type="http://schemas.openxmlformats.org/officeDocument/2006/relationships/image" Target="media/image5.png"/><Relationship Id="rId36" Type="http://schemas.openxmlformats.org/officeDocument/2006/relationships/header" Target="header1.xml"/><Relationship Id="rId57" Type="http://schemas.openxmlformats.org/officeDocument/2006/relationships/hyperlink" Target="https://nafnyc-my.sharepoint.com/personal/gjimenez_naf_org/Documents/sites.google.com" TargetMode="External"/><Relationship Id="rId106" Type="http://schemas.openxmlformats.org/officeDocument/2006/relationships/hyperlink" Target="https://www.toprankblog.com/2019/07/data-visualization-marketing-presentations/" TargetMode="External"/><Relationship Id="rId127" Type="http://schemas.openxmlformats.org/officeDocument/2006/relationships/hyperlink" Target="https://www.youtube.com/watch?v=MMcaGs9vMN0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pursuitlending.com/resources/tourism-hospitality-industry-covid/" TargetMode="External"/><Relationship Id="rId52" Type="http://schemas.openxmlformats.org/officeDocument/2006/relationships/image" Target="media/image10.png"/><Relationship Id="rId73" Type="http://schemas.openxmlformats.org/officeDocument/2006/relationships/hyperlink" Target="https://www.youtube.com/watch?v=R3s1tJgtRvI" TargetMode="External"/><Relationship Id="rId78" Type="http://schemas.openxmlformats.org/officeDocument/2006/relationships/hyperlink" Target="https://www.ted.com/participate/organize-a-local-tedx-event/before-you-start/what-is-a-tedx-event" TargetMode="External"/><Relationship Id="rId94" Type="http://schemas.openxmlformats.org/officeDocument/2006/relationships/hyperlink" Target="https://www.bluehost.com/resources/how-to-make-a-blog-on-wordpress/" TargetMode="External"/><Relationship Id="rId99" Type="http://schemas.openxmlformats.org/officeDocument/2006/relationships/hyperlink" Target="http://www.kathleenamorris.com/2018/11/20/evaluate-websites/" TargetMode="External"/><Relationship Id="rId101" Type="http://schemas.openxmlformats.org/officeDocument/2006/relationships/hyperlink" Target="https://www.youtube.com/watch?v=uQhVDH9p7aU" TargetMode="External"/><Relationship Id="rId122" Type="http://schemas.openxmlformats.org/officeDocument/2006/relationships/hyperlink" Target="https://www.youtube.com/watch?v=oiM0x0ApVL8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hyperlink" Target="https://www.google.com/intl/en/earth/" TargetMode="External"/><Relationship Id="rId47" Type="http://schemas.openxmlformats.org/officeDocument/2006/relationships/image" Target="media/image7.png"/><Relationship Id="rId68" Type="http://schemas.openxmlformats.org/officeDocument/2006/relationships/hyperlink" Target="https://www.npr.org/2018/10/30/662070097/starting-your-podcast-a-guide-for-students" TargetMode="External"/><Relationship Id="rId89" Type="http://schemas.openxmlformats.org/officeDocument/2006/relationships/hyperlink" Target="https://overlyapp.com/" TargetMode="External"/><Relationship Id="rId112" Type="http://schemas.openxmlformats.org/officeDocument/2006/relationships/hyperlink" Target="https://naf.sharefile.com/d-sca8d7b87984a42bda5944ce823a5a59f" TargetMode="External"/><Relationship Id="rId133" Type="http://schemas.openxmlformats.org/officeDocument/2006/relationships/hyperlink" Target="https://www.youtube.com/watch?v=MnIPpUiTcRc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rgbClr val="FFFFFF"/>
      </a:lt1>
      <a:dk2>
        <a:srgbClr val="006A4F"/>
      </a:dk2>
      <a:lt2>
        <a:srgbClr val="F5F9F5"/>
      </a:lt2>
      <a:accent1>
        <a:srgbClr val="006A4F"/>
      </a:accent1>
      <a:accent2>
        <a:srgbClr val="FFC000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0099FF"/>
      </a:hlink>
      <a:folHlink>
        <a:srgbClr val="CC66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F7198D14D8E049947B42A5229730E4" ma:contentTypeVersion="14" ma:contentTypeDescription="Create a new document." ma:contentTypeScope="" ma:versionID="7b83b6164e97d67a1a9dd048eaaee8e9">
  <xsd:schema xmlns:xsd="http://www.w3.org/2001/XMLSchema" xmlns:xs="http://www.w3.org/2001/XMLSchema" xmlns:p="http://schemas.microsoft.com/office/2006/metadata/properties" xmlns:ns3="3b74839f-662b-4488-a116-0a46e1c167ad" xmlns:ns4="a6fb17ef-f849-4af4-844b-a1d9599315df" targetNamespace="http://schemas.microsoft.com/office/2006/metadata/properties" ma:root="true" ma:fieldsID="22db1eca814f4bf1fd8b76bfe2a807bc" ns3:_="" ns4:_="">
    <xsd:import namespace="3b74839f-662b-4488-a116-0a46e1c167ad"/>
    <xsd:import namespace="a6fb17ef-f849-4af4-844b-a1d9599315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74839f-662b-4488-a116-0a46e1c167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fb17ef-f849-4af4-844b-a1d9599315d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CBBB57-9A48-4FC9-9336-2635158F88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245862-2213-47F5-BD74-AF2FE80BC7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E471BF-A1AC-4786-8A3B-264DB48C3F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8D8E1ED-B9F1-46AA-999F-1DDE163408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74839f-662b-4488-a116-0a46e1c167ad"/>
    <ds:schemaRef ds:uri="a6fb17ef-f849-4af4-844b-a1d9599315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11</Words>
  <Characters>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rple and Pink Lined Law of Inertia Physics Report</vt:lpstr>
    </vt:vector>
  </TitlesOfParts>
  <Company/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Rodriguez</dc:creator>
  <cp:keywords>DAEnAQhSmLY,BADyzcDmpr4</cp:keywords>
  <cp:lastModifiedBy>Gloria Jimenez</cp:lastModifiedBy>
  <cp:revision>17</cp:revision>
  <cp:lastPrinted>2021-11-10T16:07:00Z</cp:lastPrinted>
  <dcterms:created xsi:type="dcterms:W3CDTF">2021-10-07T16:43:00Z</dcterms:created>
  <dcterms:modified xsi:type="dcterms:W3CDTF">2021-11-10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13T00:00:00Z</vt:filetime>
  </property>
  <property fmtid="{D5CDD505-2E9C-101B-9397-08002B2CF9AE}" pid="3" name="Creator">
    <vt:lpwstr>Canva</vt:lpwstr>
  </property>
  <property fmtid="{D5CDD505-2E9C-101B-9397-08002B2CF9AE}" pid="4" name="LastSaved">
    <vt:filetime>2021-08-13T00:00:00Z</vt:filetime>
  </property>
  <property fmtid="{D5CDD505-2E9C-101B-9397-08002B2CF9AE}" pid="5" name="ContentTypeId">
    <vt:lpwstr>0x0101000DF7198D14D8E049947B42A5229730E4</vt:lpwstr>
  </property>
</Properties>
</file>